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EE18E4" w14:textId="77777777" w:rsidR="00EA0074" w:rsidRDefault="00EA0074" w:rsidP="00EA0074">
      <w:r>
        <w:t>Version 2021-07-07</w:t>
      </w:r>
    </w:p>
    <w:p w14:paraId="2048667A" w14:textId="77777777" w:rsidR="00EA0074" w:rsidRDefault="00EA0074" w:rsidP="00EA0074">
      <w:pPr>
        <w:pStyle w:val="Title"/>
      </w:pPr>
      <w:r>
        <w:t>Cohort Project 2021 Week 1 Report</w:t>
      </w:r>
    </w:p>
    <w:p w14:paraId="607F9075" w14:textId="77777777" w:rsidR="00EA0074" w:rsidRDefault="00EA0074" w:rsidP="00EA0074">
      <w:pPr>
        <w:pStyle w:val="Subtitle"/>
      </w:pPr>
      <w:r>
        <w:t xml:space="preserve">Team 19: Michael Himmelfarb, Leo </w:t>
      </w:r>
      <w:proofErr w:type="spellStart"/>
      <w:r>
        <w:t>Belostotski</w:t>
      </w:r>
      <w:proofErr w:type="spellEnd"/>
      <w:r>
        <w:t>, Johannes Zeiher, Sebastian Blatt</w:t>
      </w:r>
    </w:p>
    <w:p w14:paraId="672A6659" w14:textId="77777777" w:rsidR="00EA0074" w:rsidRDefault="00EA0074" w:rsidP="00EA0074"/>
    <w:p w14:paraId="42A90E61" w14:textId="24BB16CF" w:rsidR="00EA0074" w:rsidRDefault="00EA0074" w:rsidP="00EA0074">
      <w:pPr>
        <w:pStyle w:val="Heading1"/>
      </w:pPr>
      <w:r>
        <w:t>Task 1: Simulate random circuit using matrix product states</w:t>
      </w:r>
    </w:p>
    <w:p w14:paraId="3866D0CA" w14:textId="39D192BA" w:rsidR="00B4288B" w:rsidRDefault="00B4288B" w:rsidP="00B4288B"/>
    <w:p w14:paraId="37F6C369" w14:textId="105B86FB" w:rsidR="00B4288B" w:rsidRDefault="00B4288B" w:rsidP="00B4288B">
      <w:r>
        <w:t xml:space="preserve">State-vector probabilities for all randomly generated qubits can be found: </w:t>
      </w:r>
      <w:r w:rsidRPr="00B4288B">
        <w:t>Task1_N_Qubits.xlsx</w:t>
      </w:r>
    </w:p>
    <w:p w14:paraId="2255F61F" w14:textId="77777777" w:rsidR="00B4288B" w:rsidRDefault="00B4288B" w:rsidP="00B4288B"/>
    <w:p w14:paraId="1D60AC84" w14:textId="04B434D5" w:rsidR="00B4288B" w:rsidRDefault="00B4288B" w:rsidP="00B4288B">
      <w:r>
        <w:t>Below is a sub-set of ‘speckle plots’ for N= 1,2,4,8.</w:t>
      </w:r>
    </w:p>
    <w:p w14:paraId="7B898A5E" w14:textId="77777777" w:rsidR="00B4288B" w:rsidRDefault="00B4288B" w:rsidP="00B4288B"/>
    <w:p w14:paraId="035FE280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0ED002CC" wp14:editId="1BB28E5C">
            <wp:extent cx="5372100" cy="1781175"/>
            <wp:effectExtent l="0" t="0" r="0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BFD5D8B-7768-4FD3-9077-21934D89D3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B4695C0" w14:textId="0E250353" w:rsidR="00B4288B" w:rsidRDefault="00B4288B" w:rsidP="00B4288B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1</w:t>
        </w:r>
      </w:fldSimple>
      <w:r>
        <w:t xml:space="preserve"> N = 1, Depth = 100, qubit 1 state-vector probability</w:t>
      </w:r>
    </w:p>
    <w:p w14:paraId="68D2F57B" w14:textId="77777777" w:rsidR="00B4288B" w:rsidRDefault="00B4288B" w:rsidP="00B4288B"/>
    <w:p w14:paraId="279B36C1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58D89312" wp14:editId="54E87607">
            <wp:extent cx="5353050" cy="1823720"/>
            <wp:effectExtent l="0" t="0" r="0" b="508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5C6EF215-BE83-4F2B-9705-95AEA1405C7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CDDB074" w14:textId="6308B283" w:rsidR="00B4288B" w:rsidRDefault="00B4288B" w:rsidP="00B4288B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2</w:t>
        </w:r>
      </w:fldSimple>
      <w:r>
        <w:t xml:space="preserve"> N = 2, Depth = 100, qubit 1 state-vector probability</w:t>
      </w:r>
    </w:p>
    <w:p w14:paraId="4A3351A8" w14:textId="77777777" w:rsidR="00B4288B" w:rsidRDefault="00B4288B" w:rsidP="00B4288B"/>
    <w:p w14:paraId="4E667776" w14:textId="77777777" w:rsidR="00B4288B" w:rsidRDefault="00B4288B" w:rsidP="00B4288B">
      <w:pPr>
        <w:keepNext/>
      </w:pPr>
      <w:r>
        <w:rPr>
          <w:noProof/>
        </w:rPr>
        <w:lastRenderedPageBreak/>
        <w:drawing>
          <wp:inline distT="0" distB="0" distL="0" distR="0" wp14:anchorId="57591C55" wp14:editId="0BB32DC4">
            <wp:extent cx="5353050" cy="1823720"/>
            <wp:effectExtent l="0" t="0" r="0" b="50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F94D11F9-FC1E-40EB-B4F4-0285C6282C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8A92B45" w14:textId="7FEAD1C5" w:rsidR="00B4288B" w:rsidRDefault="00B4288B" w:rsidP="00B4288B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3</w:t>
        </w:r>
      </w:fldSimple>
      <w:r>
        <w:t xml:space="preserve"> N = 4, Depth = 100, qubit 2 state-vector probability</w:t>
      </w:r>
    </w:p>
    <w:p w14:paraId="5AA5097A" w14:textId="77777777" w:rsidR="00B4288B" w:rsidRDefault="00B4288B" w:rsidP="00B4288B"/>
    <w:p w14:paraId="177ED632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70AEDEA8" wp14:editId="7FA0C119">
            <wp:extent cx="5255559" cy="1590675"/>
            <wp:effectExtent l="0" t="0" r="2540" b="952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58084484-CFAA-472E-A4DC-4A75E3FF374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0D31BB9" w14:textId="5A4A68BD" w:rsidR="00B4288B" w:rsidRDefault="00B4288B" w:rsidP="00B4288B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4</w:t>
        </w:r>
      </w:fldSimple>
      <w:r>
        <w:t xml:space="preserve"> N = 8, Depth = 100, qubit 4 state-vector probability</w:t>
      </w:r>
    </w:p>
    <w:p w14:paraId="5B096B59" w14:textId="5B05701E" w:rsidR="00B4288B" w:rsidRDefault="00B4288B" w:rsidP="00B4288B"/>
    <w:p w14:paraId="4D1974C4" w14:textId="77777777" w:rsidR="00B6258E" w:rsidRDefault="008D173E" w:rsidP="00B4288B">
      <w:r>
        <w:t>Notes:</w:t>
      </w:r>
    </w:p>
    <w:p w14:paraId="1F127CBF" w14:textId="4D27DC2E" w:rsidR="008D173E" w:rsidRDefault="008D173E" w:rsidP="00B4288B">
      <w:pPr>
        <w:pStyle w:val="ListParagraph"/>
        <w:numPr>
          <w:ilvl w:val="0"/>
          <w:numId w:val="2"/>
        </w:numPr>
      </w:pPr>
      <w:r>
        <w:t>By sweeping number of qubits in the random-circuit simulation we can see that the maximum number of states for any qubit increase</w:t>
      </w:r>
      <w:r w:rsidR="00FE198E">
        <w:t>s</w:t>
      </w:r>
      <w:r>
        <w:t xml:space="preserve"> with 2</w:t>
      </w:r>
      <w:r w:rsidR="00FE198E" w:rsidRPr="00FE198E">
        <w:rPr>
          <w:vertAlign w:val="superscript"/>
        </w:rPr>
        <w:t>N</w:t>
      </w:r>
      <w:r>
        <w:t>.</w:t>
      </w:r>
    </w:p>
    <w:p w14:paraId="2E740788" w14:textId="77777777" w:rsidR="008D173E" w:rsidRDefault="008D173E" w:rsidP="00B4288B"/>
    <w:p w14:paraId="27528E39" w14:textId="545A8D5B" w:rsidR="00B97408" w:rsidRDefault="00B97408" w:rsidP="00B4288B">
      <w:r>
        <w:t>State-vector probabilities for all randomly generated qubit depths can be found</w:t>
      </w:r>
      <w:r w:rsidR="00FE198E">
        <w:t xml:space="preserve"> in</w:t>
      </w:r>
      <w:r>
        <w:t xml:space="preserve">: </w:t>
      </w:r>
      <w:r w:rsidRPr="00B97408">
        <w:t>Task1_Depth_4_Qubits.xlsx</w:t>
      </w:r>
    </w:p>
    <w:p w14:paraId="4779E654" w14:textId="77777777" w:rsidR="00B97408" w:rsidRDefault="00B97408" w:rsidP="00B4288B"/>
    <w:p w14:paraId="6ABBEB68" w14:textId="632E9F35" w:rsidR="002D40F2" w:rsidRDefault="002D40F2" w:rsidP="002D40F2">
      <w:r>
        <w:t>Below is a sub-set of ‘speckle plots’ for N= 4 for depths = 1, 10, 100, 1000.</w:t>
      </w:r>
    </w:p>
    <w:p w14:paraId="19FE1DF4" w14:textId="77777777" w:rsidR="00B4288B" w:rsidRPr="00B4288B" w:rsidRDefault="00B4288B" w:rsidP="00B4288B"/>
    <w:p w14:paraId="67BFB3BF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07CFE6EC" wp14:editId="55C830F6">
            <wp:extent cx="5238750" cy="1810385"/>
            <wp:effectExtent l="0" t="0" r="0" b="1841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7E7F2646-6714-46C0-AB5F-447FFAE866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812897B" w14:textId="3ED39ED2" w:rsidR="00B4288B" w:rsidRDefault="00B4288B" w:rsidP="00B4288B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5</w:t>
        </w:r>
      </w:fldSimple>
      <w:r w:rsidR="002E1946">
        <w:t xml:space="preserve"> N = 4</w:t>
      </w:r>
      <w:r w:rsidR="002D40F2">
        <w:t>, Depth = 1</w:t>
      </w:r>
    </w:p>
    <w:p w14:paraId="462B6FB2" w14:textId="77777777" w:rsidR="00B4288B" w:rsidRDefault="00B4288B" w:rsidP="00B4288B"/>
    <w:p w14:paraId="1A495262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406F71F9" wp14:editId="06DE451B">
            <wp:extent cx="5229225" cy="1810385"/>
            <wp:effectExtent l="0" t="0" r="9525" b="1841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9601E9B-775C-4B65-8F4D-C4C328FE49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12AD084" w14:textId="2A3300BF" w:rsidR="00B4288B" w:rsidRDefault="00B4288B" w:rsidP="002D40F2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6</w:t>
        </w:r>
      </w:fldSimple>
      <w:r w:rsidR="002D40F2">
        <w:t xml:space="preserve"> N = 4, Depth = 1</w:t>
      </w:r>
      <w:r w:rsidR="00554431">
        <w:t>0</w:t>
      </w:r>
    </w:p>
    <w:p w14:paraId="6DD123CC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597BAF74" wp14:editId="481DE469">
            <wp:extent cx="5219700" cy="1810385"/>
            <wp:effectExtent l="0" t="0" r="0" b="1841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D6ED44D9-24DC-4BA2-AB13-7D0F0BB11CD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093D8CB" w14:textId="7E8F845F" w:rsidR="00B4288B" w:rsidRDefault="00B4288B" w:rsidP="00B4288B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7</w:t>
        </w:r>
      </w:fldSimple>
      <w:r w:rsidR="002D40F2">
        <w:t xml:space="preserve"> N = 4, Depth = 1</w:t>
      </w:r>
      <w:r w:rsidR="00554431">
        <w:t>00</w:t>
      </w:r>
    </w:p>
    <w:p w14:paraId="41A3A33F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0E266CB9" wp14:editId="31FC12C1">
            <wp:extent cx="5210175" cy="1810385"/>
            <wp:effectExtent l="0" t="0" r="9525" b="1841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443B901A-2533-40BC-89B5-08A64599BD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D09FB31" w14:textId="00290F41" w:rsidR="00B4288B" w:rsidRDefault="00B4288B" w:rsidP="00B4288B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8</w:t>
        </w:r>
      </w:fldSimple>
      <w:r w:rsidR="002D40F2">
        <w:t xml:space="preserve"> N = 4, Depth = 1</w:t>
      </w:r>
      <w:r w:rsidR="00554431">
        <w:t>000</w:t>
      </w:r>
    </w:p>
    <w:p w14:paraId="12984D16" w14:textId="77777777" w:rsidR="00B6258E" w:rsidRDefault="00B6258E" w:rsidP="00B6258E">
      <w:r>
        <w:t xml:space="preserve">Notes: </w:t>
      </w:r>
    </w:p>
    <w:p w14:paraId="07E48C43" w14:textId="66A993CF" w:rsidR="00B6258E" w:rsidRPr="00B6258E" w:rsidRDefault="00B6258E" w:rsidP="00B6258E">
      <w:pPr>
        <w:pStyle w:val="ListParagraph"/>
        <w:numPr>
          <w:ilvl w:val="0"/>
          <w:numId w:val="1"/>
        </w:numPr>
      </w:pPr>
      <w:r>
        <w:t>when depth is 1, the maximum number of states can fall below 2^N for this random-noisy circuit.</w:t>
      </w:r>
    </w:p>
    <w:p w14:paraId="1F51B7EC" w14:textId="574D020C" w:rsidR="00EA0074" w:rsidRDefault="00EA0074" w:rsidP="00EA0074">
      <w:pPr>
        <w:pStyle w:val="Heading1"/>
      </w:pPr>
      <w:r>
        <w:t>Task 2: Effect of a bit-flip error</w:t>
      </w:r>
    </w:p>
    <w:p w14:paraId="25702E0F" w14:textId="77777777" w:rsidR="005C76BF" w:rsidRDefault="005C76BF" w:rsidP="005C76BF"/>
    <w:p w14:paraId="0A229BBC" w14:textId="48489798" w:rsidR="005C76BF" w:rsidRDefault="005C76BF" w:rsidP="005C76BF">
      <w:r>
        <w:t xml:space="preserve">State-vector probabilities for all randomly generated qubits can be found: </w:t>
      </w:r>
      <w:r w:rsidRPr="005C76BF">
        <w:t>Task2_state_flip_4_Qubits.xlsx</w:t>
      </w:r>
    </w:p>
    <w:p w14:paraId="6CBD31FE" w14:textId="77777777" w:rsidR="005C76BF" w:rsidRDefault="005C76BF" w:rsidP="005C76BF"/>
    <w:p w14:paraId="3133CE0B" w14:textId="065E7F09" w:rsidR="005C76BF" w:rsidRDefault="005C76BF" w:rsidP="005C76BF">
      <w:r>
        <w:lastRenderedPageBreak/>
        <w:t>Below is a sub-set of ‘speckle plots’ for N= 4, with a X-gate applies to random gates (512, 324, 901) for a depth = 1000.</w:t>
      </w:r>
    </w:p>
    <w:p w14:paraId="40546824" w14:textId="012C087F" w:rsidR="005C76BF" w:rsidRDefault="005C76BF" w:rsidP="005C76BF"/>
    <w:p w14:paraId="1E4CC96E" w14:textId="77777777" w:rsidR="005C76BF" w:rsidRDefault="005C76BF" w:rsidP="005C76BF">
      <w:pPr>
        <w:keepNext/>
      </w:pPr>
      <w:r>
        <w:rPr>
          <w:noProof/>
        </w:rPr>
        <w:drawing>
          <wp:inline distT="0" distB="0" distL="0" distR="0" wp14:anchorId="1CA8E9F2" wp14:editId="247CB82C">
            <wp:extent cx="5943600" cy="1802765"/>
            <wp:effectExtent l="0" t="0" r="0" b="698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274BED3D-19C5-4AF1-BBF6-7B024CCF94D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14E9455" w14:textId="2D51F622" w:rsidR="005C76BF" w:rsidRDefault="005C76BF" w:rsidP="005C76BF">
      <w:pPr>
        <w:pStyle w:val="Caption"/>
      </w:pPr>
      <w:r>
        <w:t xml:space="preserve">Figure </w:t>
      </w:r>
      <w:fldSimple w:instr=" SEQ Figure \* ARABIC ">
        <w:r w:rsidR="00851AAB">
          <w:rPr>
            <w:noProof/>
          </w:rPr>
          <w:t>9</w:t>
        </w:r>
      </w:fldSimple>
      <w:r>
        <w:t xml:space="preserve">  qubit </w:t>
      </w:r>
      <w:r w:rsidR="00B63D5C">
        <w:t>3, state</w:t>
      </w:r>
      <w:r>
        <w:t>-vector probability collage comparison</w:t>
      </w:r>
    </w:p>
    <w:p w14:paraId="38B81993" w14:textId="095DCC55" w:rsidR="005C76BF" w:rsidRDefault="00113482" w:rsidP="005C76BF">
      <w:r>
        <w:t>Notes:</w:t>
      </w:r>
    </w:p>
    <w:p w14:paraId="0764660B" w14:textId="249FDCE2" w:rsidR="00113482" w:rsidRDefault="00113482" w:rsidP="00113482">
      <w:pPr>
        <w:pStyle w:val="ListParagraph"/>
        <w:numPr>
          <w:ilvl w:val="0"/>
          <w:numId w:val="1"/>
        </w:numPr>
      </w:pPr>
      <w:r>
        <w:t>The state probability of any qubit is strongly impacted by a single X-gate state-flip.</w:t>
      </w:r>
    </w:p>
    <w:p w14:paraId="6E748E60" w14:textId="5F247A79" w:rsidR="00113482" w:rsidRPr="005C76BF" w:rsidRDefault="00113482" w:rsidP="00113482">
      <w:pPr>
        <w:pStyle w:val="ListParagraph"/>
        <w:numPr>
          <w:ilvl w:val="0"/>
          <w:numId w:val="1"/>
        </w:numPr>
      </w:pPr>
      <w:r>
        <w:t>States with relatively high probability to occur</w:t>
      </w:r>
      <w:r w:rsidR="00F506E3">
        <w:t xml:space="preserve"> (ex: 1,6,12)</w:t>
      </w:r>
      <w:r>
        <w:t xml:space="preserve"> are less affected by gate-flips</w:t>
      </w:r>
      <w:r w:rsidR="008170FE">
        <w:t xml:space="preserve"> (given the same random circuit with no error)</w:t>
      </w:r>
      <w:r>
        <w:t>, but this may be due to the relatively low number of random flips introduced</w:t>
      </w:r>
      <w:r w:rsidR="00683560">
        <w:t>.</w:t>
      </w:r>
    </w:p>
    <w:p w14:paraId="001A747E" w14:textId="3570C497" w:rsidR="00EA0074" w:rsidRDefault="00EA0074" w:rsidP="00EA0074">
      <w:pPr>
        <w:pStyle w:val="Heading1"/>
      </w:pPr>
      <w:r>
        <w:t>Task 3: Convergence of Porter-Thomas distribution</w:t>
      </w:r>
    </w:p>
    <w:p w14:paraId="4232B7FC" w14:textId="17B5089A" w:rsidR="00B97408" w:rsidRDefault="00925FB1" w:rsidP="00B97408">
      <w:r>
        <w:t>Fig. 2 from the ‘instructions.pdf’ file, provides an example of the empirical CDF for depths of 1 and 512 compared to ideal:</w:t>
      </w:r>
    </w:p>
    <w:p w14:paraId="1717B023" w14:textId="432E34D2" w:rsidR="00925FB1" w:rsidRDefault="00925FB1" w:rsidP="00B97408">
      <w:r>
        <w:rPr>
          <w:noProof/>
        </w:rPr>
        <w:drawing>
          <wp:inline distT="0" distB="0" distL="0" distR="0" wp14:anchorId="4AFC417F" wp14:editId="2A135846">
            <wp:extent cx="5943600" cy="2879090"/>
            <wp:effectExtent l="0" t="0" r="0" b="0"/>
            <wp:docPr id="1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85CE077-7057-4872-8002-9A127C4D85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85CE077-7057-4872-8002-9A127C4D856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AD2964" w14:textId="2255C1E9" w:rsidR="00925FB1" w:rsidRDefault="00925FB1" w:rsidP="00B97408"/>
    <w:p w14:paraId="4EFCDF89" w14:textId="13F4B03C" w:rsidR="00925FB1" w:rsidRDefault="00925FB1" w:rsidP="00B97408">
      <w:r>
        <w:t xml:space="preserve">We added another plot from the task 1 simulation using 8-bits and depth = 100.  Original data can be found in: </w:t>
      </w:r>
      <w:r w:rsidR="002279FC" w:rsidRPr="002279FC">
        <w:t>Task3_N_Qubits.xlsx</w:t>
      </w:r>
    </w:p>
    <w:p w14:paraId="1D95125E" w14:textId="77777777" w:rsidR="00851AAB" w:rsidRDefault="00925FB1" w:rsidP="00851AAB">
      <w:pPr>
        <w:keepNext/>
      </w:pPr>
      <w:r>
        <w:rPr>
          <w:noProof/>
        </w:rPr>
        <w:lastRenderedPageBreak/>
        <w:drawing>
          <wp:inline distT="0" distB="0" distL="0" distR="0" wp14:anchorId="5A1BD8C7" wp14:editId="79582A20">
            <wp:extent cx="5249375" cy="3138488"/>
            <wp:effectExtent l="0" t="0" r="8890" b="508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CF94DB73-8230-465C-8399-DE4B0A8F75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AEE53D8" w14:textId="08293AFE" w:rsidR="00851AAB" w:rsidRDefault="00851AAB" w:rsidP="00851AAB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 xml:space="preserve"> N = 8, Depth = 100, qubit 4</w:t>
      </w:r>
      <w:r w:rsidR="00F23FC9">
        <w:t xml:space="preserve"> Empirical CDF from simulated random-noise circuit</w:t>
      </w:r>
    </w:p>
    <w:p w14:paraId="42023B0B" w14:textId="07492ECD" w:rsidR="00925FB1" w:rsidRDefault="003574E8" w:rsidP="00B97408">
      <w:r>
        <w:t xml:space="preserve"> </w:t>
      </w:r>
    </w:p>
    <w:p w14:paraId="58DA808D" w14:textId="4CEAF70B" w:rsidR="003574E8" w:rsidRDefault="003574E8" w:rsidP="00B97408">
      <w:r>
        <w:t xml:space="preserve">We found that our results with depth = 100 produced a good fit between 1 and 512 as shown in the example.  There is a very high degree of agreement </w:t>
      </w:r>
      <w:r w:rsidR="001C49BB">
        <w:t>with</w:t>
      </w:r>
      <w:r>
        <w:t xml:space="preserve"> the </w:t>
      </w:r>
      <w:r w:rsidR="00A30076">
        <w:t>“</w:t>
      </w:r>
      <w:r w:rsidR="00A30076" w:rsidRPr="00A30076">
        <w:t>Porter</w:t>
      </w:r>
      <w:r w:rsidR="00A30076">
        <w:t>-</w:t>
      </w:r>
      <w:r w:rsidR="00A30076" w:rsidRPr="00A30076">
        <w:t>Thomas distribution"</w:t>
      </w:r>
      <w:r w:rsidR="001A6442">
        <w:t xml:space="preserve">, but we will not go into how </w:t>
      </w:r>
      <w:r w:rsidR="003A01B8">
        <w:t>good</w:t>
      </w:r>
      <w:r w:rsidR="001A6442">
        <w:t xml:space="preserve"> of a ‘fit’ it is.</w:t>
      </w:r>
    </w:p>
    <w:p w14:paraId="4266631C" w14:textId="6CF4FD77" w:rsidR="00BB6004" w:rsidRDefault="00BB6004" w:rsidP="00B97408"/>
    <w:p w14:paraId="617112AD" w14:textId="2D19A6F8" w:rsidR="00EA0074" w:rsidRDefault="00EA0074" w:rsidP="00EA0074">
      <w:pPr>
        <w:pStyle w:val="Heading1"/>
      </w:pPr>
      <w:r>
        <w:t>Task 4: Effect of two-qubit gate errors</w:t>
      </w:r>
    </w:p>
    <w:p w14:paraId="4C274246" w14:textId="4E72297B" w:rsidR="002279FC" w:rsidRPr="002279FC" w:rsidRDefault="002279FC" w:rsidP="002279FC">
      <w:r>
        <w:t>Not attempted.</w:t>
      </w:r>
    </w:p>
    <w:p w14:paraId="08DF7849" w14:textId="4F6ED04F" w:rsidR="00EA0074" w:rsidRDefault="00EA0074" w:rsidP="00EA0074">
      <w:pPr>
        <w:pStyle w:val="Heading1"/>
      </w:pPr>
      <w:r>
        <w:t>Task 5 (optional): Animate the speckle pattern</w:t>
      </w:r>
    </w:p>
    <w:p w14:paraId="693A55BE" w14:textId="37042A49" w:rsidR="002279FC" w:rsidRPr="002279FC" w:rsidRDefault="002279FC" w:rsidP="002279FC">
      <w:r>
        <w:t>Not attempted.</w:t>
      </w:r>
    </w:p>
    <w:p w14:paraId="54186940" w14:textId="35D6F7AE" w:rsidR="00EA0074" w:rsidRDefault="00EA0074" w:rsidP="00EA0074">
      <w:pPr>
        <w:pStyle w:val="Heading1"/>
      </w:pPr>
      <w:r>
        <w:t>Task 6 (optional): Reproduce Google’s cross-entropy results</w:t>
      </w:r>
    </w:p>
    <w:p w14:paraId="12E89ACA" w14:textId="5695E16F" w:rsidR="002279FC" w:rsidRPr="002279FC" w:rsidRDefault="002279FC" w:rsidP="002279FC">
      <w:r>
        <w:t>Not attempted.</w:t>
      </w:r>
    </w:p>
    <w:p w14:paraId="13DADDB6" w14:textId="4EF637F7" w:rsidR="00EA0074" w:rsidRDefault="00EA0074" w:rsidP="00EA0074">
      <w:pPr>
        <w:pStyle w:val="Heading1"/>
      </w:pPr>
      <w:r>
        <w:t>Task 7 (optional): Implement the circuit on trapped-ion hardware</w:t>
      </w:r>
    </w:p>
    <w:p w14:paraId="56CDDF76" w14:textId="06936F74" w:rsidR="002279FC" w:rsidRPr="002279FC" w:rsidRDefault="002279FC" w:rsidP="002279FC">
      <w:r>
        <w:t>Not attempted.</w:t>
      </w:r>
    </w:p>
    <w:p w14:paraId="1C36A875" w14:textId="77777777" w:rsidR="00EA0074" w:rsidRDefault="71731AAD" w:rsidP="00EA0074">
      <w:pPr>
        <w:pStyle w:val="Heading1"/>
      </w:pPr>
      <w:r>
        <w:t>Business Application</w:t>
      </w:r>
    </w:p>
    <w:p w14:paraId="00D94F7E" w14:textId="7A597A8A" w:rsidR="71731AAD" w:rsidRDefault="71731AAD" w:rsidP="71731AAD"/>
    <w:p w14:paraId="7FB9537B" w14:textId="77777777" w:rsidR="00EA0074" w:rsidRDefault="71731AAD" w:rsidP="00EA0074">
      <w:pPr>
        <w:pStyle w:val="Heading2"/>
      </w:pPr>
      <w:r>
        <w:t>Explain the technical problem to a layperson</w:t>
      </w:r>
    </w:p>
    <w:p w14:paraId="3D697230" w14:textId="51217B3F" w:rsidR="71731AAD" w:rsidRDefault="71731AAD" w:rsidP="71731AAD"/>
    <w:p w14:paraId="700E728C" w14:textId="42C5860E" w:rsidR="00F8631F" w:rsidRDefault="00F8631F" w:rsidP="71731AAD">
      <w:r>
        <w:lastRenderedPageBreak/>
        <w:t>The technical problem tackled in this exercise deals with showing that a quantum computer can be better at specific tasks than a classical computer. The argument builds on the comparison of measurement outcomes of a quantum compute</w:t>
      </w:r>
      <w:r w:rsidR="00E213C0">
        <w:t>r with classically simulated results.</w:t>
      </w:r>
    </w:p>
    <w:p w14:paraId="2EB49C6E" w14:textId="53C0CB9C" w:rsidR="00E213C0" w:rsidRDefault="00E213C0" w:rsidP="71731AAD">
      <w:r>
        <w:t>For this, the quantum computer is run many times to create a variety of measurement outcomes with their relative occurrences. To make the problem in some sense universal (</w:t>
      </w:r>
      <w:proofErr w:type="gramStart"/>
      <w:r>
        <w:t>i.e.</w:t>
      </w:r>
      <w:proofErr w:type="gramEnd"/>
      <w:r>
        <w:t xml:space="preserve"> to make sure no tricks can be used in the </w:t>
      </w:r>
      <w:r w:rsidR="00361196">
        <w:t xml:space="preserve">quantum-classical </w:t>
      </w:r>
      <w:r>
        <w:t xml:space="preserve">competition), the quantum computer is run with </w:t>
      </w:r>
      <w:r w:rsidRPr="00E213C0">
        <w:rPr>
          <w:i/>
          <w:iCs/>
        </w:rPr>
        <w:t>random</w:t>
      </w:r>
      <w:r>
        <w:t xml:space="preserve"> gate sequences.</w:t>
      </w:r>
    </w:p>
    <w:p w14:paraId="2F48C2C1" w14:textId="14A61AC6" w:rsidR="00E213C0" w:rsidRDefault="0055532D" w:rsidP="71731AAD">
      <w:r>
        <w:t>I</w:t>
      </w:r>
      <w:r w:rsidR="00F8631F">
        <w:t>f</w:t>
      </w:r>
      <w:r>
        <w:t xml:space="preserve"> we wanted to predict</w:t>
      </w:r>
      <w:r w:rsidR="71731AAD">
        <w:t xml:space="preserve"> the exact output state given a certain input state on a classical computer</w:t>
      </w:r>
      <w:r w:rsidR="003E30C0">
        <w:t xml:space="preserve">, </w:t>
      </w:r>
      <w:r>
        <w:t>we would have to model</w:t>
      </w:r>
      <w:r w:rsidR="71731AAD">
        <w:t xml:space="preserve"> the full quantum mechanical </w:t>
      </w:r>
      <w:r w:rsidR="003E30C0">
        <w:t xml:space="preserve">time </w:t>
      </w:r>
      <w:r w:rsidR="71731AAD">
        <w:t>evolution</w:t>
      </w:r>
      <w:r>
        <w:t xml:space="preserve"> based on the Schrödinger equation</w:t>
      </w:r>
      <w:r w:rsidR="71731AAD">
        <w:t xml:space="preserve">. </w:t>
      </w:r>
      <w:r w:rsidR="00361196">
        <w:t>For the random circuits without simplifying assumptions, t</w:t>
      </w:r>
      <w:r w:rsidR="71731AAD">
        <w:t>his becomes exceedingly difficult when trying to classically simulate more and more qubits</w:t>
      </w:r>
      <w:r>
        <w:t>, because simulating one extra qubit requires doubling the amount of memory required to store the full quantum state</w:t>
      </w:r>
      <w:r w:rsidR="71731AAD">
        <w:t>.</w:t>
      </w:r>
    </w:p>
    <w:p w14:paraId="24A18C48" w14:textId="455BD872" w:rsidR="003E30C0" w:rsidRDefault="00361196" w:rsidP="71731AAD">
      <w:r>
        <w:t>Using a specially chosen quantity to benchmark the quantum calculation, the so-called “cross-entropy”</w:t>
      </w:r>
      <w:r w:rsidR="71731AAD">
        <w:t xml:space="preserve">, Google claims that </w:t>
      </w:r>
      <w:proofErr w:type="gramStart"/>
      <w:r w:rsidR="0055532D">
        <w:t>it’s</w:t>
      </w:r>
      <w:proofErr w:type="gramEnd"/>
      <w:r w:rsidR="71731AAD">
        <w:t xml:space="preserve"> significantly </w:t>
      </w:r>
      <w:r w:rsidR="0055532D">
        <w:t>easier</w:t>
      </w:r>
      <w:r w:rsidR="71731AAD">
        <w:t xml:space="preserve"> to do </w:t>
      </w:r>
      <w:r w:rsidR="0055532D">
        <w:t>their</w:t>
      </w:r>
      <w:r w:rsidR="71731AAD">
        <w:t xml:space="preserve"> randomized gate experiment on a quantum computer, rather than trying to predict the result on a classical computer</w:t>
      </w:r>
      <w:r>
        <w:t>. Easy in this case refers to the time it takes to run the calculation</w:t>
      </w:r>
      <w:r w:rsidR="71731AAD">
        <w:t xml:space="preserve">. </w:t>
      </w:r>
      <w:r w:rsidR="003E30C0">
        <w:t>This claim is referred to as “quantum supremacy” or “quantum advantage</w:t>
      </w:r>
      <w:r w:rsidR="009424BB">
        <w:t>.</w:t>
      </w:r>
      <w:r w:rsidR="003E30C0">
        <w:t>”</w:t>
      </w:r>
    </w:p>
    <w:p w14:paraId="6FF4ADE4" w14:textId="77777777" w:rsidR="003E30C0" w:rsidRDefault="003E30C0" w:rsidP="71731AAD"/>
    <w:p w14:paraId="79ADC90E" w14:textId="2DD868E8" w:rsidR="71731AAD" w:rsidRDefault="71731AAD" w:rsidP="71731AAD">
      <w:r>
        <w:t xml:space="preserve">What is interesting is that the quantum information disappears </w:t>
      </w:r>
      <w:r w:rsidR="003E30C0">
        <w:t xml:space="preserve">even </w:t>
      </w:r>
      <w:r>
        <w:t xml:space="preserve">more </w:t>
      </w:r>
      <w:r w:rsidR="003E30C0">
        <w:t>rapidly</w:t>
      </w:r>
      <w:r>
        <w:t xml:space="preserve"> under the application of random gates when these gates are not perfect. </w:t>
      </w:r>
      <w:r w:rsidR="003E30C0">
        <w:t>Quantifying how quickly the information gets lost</w:t>
      </w:r>
      <w:r>
        <w:t xml:space="preserve"> allows</w:t>
      </w:r>
      <w:r w:rsidR="003E30C0">
        <w:t xml:space="preserve"> making statements about how perfectly</w:t>
      </w:r>
      <w:r>
        <w:t xml:space="preserve"> </w:t>
      </w:r>
      <w:r w:rsidR="003E30C0">
        <w:t>“quantum”</w:t>
      </w:r>
      <w:r>
        <w:t xml:space="preserve"> a given quantum computer is.</w:t>
      </w:r>
      <w:r w:rsidR="009424BB">
        <w:t xml:space="preserve"> Although there are better ways to compare different quantum computers, the randomized gate experiment is a simple way to rank these machines.</w:t>
      </w:r>
    </w:p>
    <w:p w14:paraId="0A37501D" w14:textId="77777777" w:rsidR="00EA0074" w:rsidRPr="00EA0074" w:rsidRDefault="00EA0074" w:rsidP="00EA0074"/>
    <w:p w14:paraId="298077D6" w14:textId="77777777" w:rsidR="00EA0074" w:rsidRDefault="71731AAD" w:rsidP="00EA0074">
      <w:pPr>
        <w:pStyle w:val="Heading2"/>
      </w:pPr>
      <w:r>
        <w:t>Explain or provide examples of the types of real-world problems this solution solves</w:t>
      </w:r>
    </w:p>
    <w:p w14:paraId="00FDC037" w14:textId="06A77589" w:rsidR="71731AAD" w:rsidRDefault="71731AAD" w:rsidP="71731AAD"/>
    <w:p w14:paraId="60820A3B" w14:textId="16FA1E40" w:rsidR="71731AAD" w:rsidRDefault="71731AAD" w:rsidP="71731AAD">
      <w:r>
        <w:t xml:space="preserve">The </w:t>
      </w:r>
      <w:r w:rsidR="006820AD">
        <w:t xml:space="preserve">significant advantage of </w:t>
      </w:r>
      <w:r>
        <w:t xml:space="preserve">the randomized gate experiment on a quantum computer over a classical computer </w:t>
      </w:r>
      <w:r w:rsidR="006820AD">
        <w:t xml:space="preserve">is a bit hard to grasp because it’s a problem specifically designed to make the quantum computer look as good as possible, while making strong assumptions about how one could </w:t>
      </w:r>
      <w:r w:rsidR="00DF10F1">
        <w:t>do the calculation classically</w:t>
      </w:r>
      <w:r>
        <w:t>.</w:t>
      </w:r>
      <w:r w:rsidR="0040435B">
        <w:t xml:space="preserve"> </w:t>
      </w:r>
      <w:r>
        <w:t xml:space="preserve">However, </w:t>
      </w:r>
      <w:r w:rsidR="006820AD">
        <w:t>the Google experiment</w:t>
      </w:r>
      <w:r>
        <w:t xml:space="preserve"> </w:t>
      </w:r>
      <w:r w:rsidR="00FE7998">
        <w:t xml:space="preserve">does </w:t>
      </w:r>
      <w:r w:rsidR="00BA0D49">
        <w:t>demonstrate</w:t>
      </w:r>
      <w:r>
        <w:t xml:space="preserve"> that a quantum computer can be used as a sampling device for statistical distributions</w:t>
      </w:r>
      <w:r w:rsidR="00BA0D49">
        <w:t xml:space="preserve"> and</w:t>
      </w:r>
      <w:r>
        <w:t xml:space="preserve"> that</w:t>
      </w:r>
      <w:r w:rsidR="00BA0D49">
        <w:t xml:space="preserve"> it</w:t>
      </w:r>
      <w:r>
        <w:t xml:space="preserve"> can be more efficient at </w:t>
      </w:r>
      <w:r w:rsidR="00BA0D49">
        <w:t xml:space="preserve">this </w:t>
      </w:r>
      <w:r w:rsidR="006820AD">
        <w:t xml:space="preserve">specific </w:t>
      </w:r>
      <w:r w:rsidR="00BA0D49">
        <w:t>sampling task</w:t>
      </w:r>
      <w:r>
        <w:t xml:space="preserve"> than classical hardware. If a real-world classical calculation problem can be mapped to such a sampling problem, then a quantum computer can have a significant advantage over a classical computer.</w:t>
      </w:r>
      <w:r w:rsidR="00361196">
        <w:t xml:space="preserve"> </w:t>
      </w:r>
      <w:proofErr w:type="gramStart"/>
      <w:r w:rsidR="00361196">
        <w:t>Similarly</w:t>
      </w:r>
      <w:proofErr w:type="gramEnd"/>
      <w:r w:rsidR="00361196">
        <w:t xml:space="preserve"> to the argument about quantum supremacy, “more efficient” here implies faster and with fewer resources, which implies cost savings for business applications.</w:t>
      </w:r>
    </w:p>
    <w:p w14:paraId="54FF54C0" w14:textId="246F57ED" w:rsidR="71731AAD" w:rsidRDefault="71731AAD" w:rsidP="71731AAD"/>
    <w:p w14:paraId="594C4F6D" w14:textId="503FEFEE" w:rsidR="005F6116" w:rsidRDefault="71731AAD" w:rsidP="71731AAD">
      <w:r>
        <w:t xml:space="preserve">Sampling appears in many areas, </w:t>
      </w:r>
      <w:r w:rsidR="00361196">
        <w:t>for example</w:t>
      </w:r>
      <w:r>
        <w:t xml:space="preserve"> in the </w:t>
      </w:r>
      <w:r w:rsidR="00491B3A">
        <w:t>guise</w:t>
      </w:r>
      <w:r>
        <w:t xml:space="preserve"> of Monte-Carlo simulations. </w:t>
      </w:r>
      <w:r w:rsidR="005F6116">
        <w:t>R</w:t>
      </w:r>
      <w:r>
        <w:t>eal-world example</w:t>
      </w:r>
      <w:r w:rsidR="005F6116">
        <w:t>s include</w:t>
      </w:r>
    </w:p>
    <w:p w14:paraId="4E1A6280" w14:textId="52B4A4D0" w:rsidR="71731AAD" w:rsidRDefault="005F6116" w:rsidP="005F6116">
      <w:pPr>
        <w:pStyle w:val="ListParagraph"/>
        <w:numPr>
          <w:ilvl w:val="0"/>
          <w:numId w:val="3"/>
        </w:numPr>
      </w:pPr>
      <w:r>
        <w:t>T</w:t>
      </w:r>
      <w:r w:rsidR="71731AAD">
        <w:t>he evaluation of complicated integrals in inverse problems, for example in medical imaging</w:t>
      </w:r>
      <w:r>
        <w:t>, where using</w:t>
      </w:r>
      <w:r w:rsidR="71731AAD">
        <w:t xml:space="preserve"> quantum hardware</w:t>
      </w:r>
      <w:r>
        <w:t xml:space="preserve"> could </w:t>
      </w:r>
      <w:r w:rsidR="71731AAD">
        <w:t>result in a direct speedup and an increased image quality</w:t>
      </w:r>
      <w:r>
        <w:t>.</w:t>
      </w:r>
    </w:p>
    <w:p w14:paraId="77238FE2" w14:textId="2CA0B7F5" w:rsidR="005F6116" w:rsidRDefault="005F6116" w:rsidP="005F6116">
      <w:pPr>
        <w:pStyle w:val="ListParagraph"/>
        <w:numPr>
          <w:ilvl w:val="0"/>
          <w:numId w:val="3"/>
        </w:numPr>
      </w:pPr>
      <w:r>
        <w:lastRenderedPageBreak/>
        <w:t>The evaluation of stochastic differential equations (differential equations with noise terms) for example in finance. Specifically in high-frequency trading, any speedup will result in a direct competitive advantage</w:t>
      </w:r>
      <w:r w:rsidR="00BA0D49">
        <w:t xml:space="preserve"> for the user</w:t>
      </w:r>
      <w:r>
        <w:t xml:space="preserve">. Here is another finance application promoted by Zapata computing: </w:t>
      </w:r>
      <w:hyperlink r:id="rId16">
        <w:r w:rsidRPr="24233A2F">
          <w:rPr>
            <w:rStyle w:val="Hyperlink"/>
          </w:rPr>
          <w:t>https://www.zapatacomputing.com/publications/quantum-algorithm-cva/</w:t>
        </w:r>
      </w:hyperlink>
    </w:p>
    <w:p w14:paraId="456B8AEA" w14:textId="24C2CA3E" w:rsidR="005F6116" w:rsidRDefault="005F6116" w:rsidP="005F6116">
      <w:pPr>
        <w:pStyle w:val="ListParagraph"/>
        <w:numPr>
          <w:ilvl w:val="0"/>
          <w:numId w:val="3"/>
        </w:numPr>
      </w:pPr>
      <w:r>
        <w:t>Tolerancing in advanced manufacturing, for example when trying to predict the performance of electronic circuits taking component manufacturing variability into account.</w:t>
      </w:r>
    </w:p>
    <w:p w14:paraId="7DFC1956" w14:textId="32E4DDAD" w:rsidR="000440C9" w:rsidRDefault="005F6116" w:rsidP="00EA0074">
      <w:pPr>
        <w:pStyle w:val="ListParagraph"/>
        <w:numPr>
          <w:ilvl w:val="0"/>
          <w:numId w:val="3"/>
        </w:numPr>
      </w:pPr>
      <w:r>
        <w:t>Prediction of flight trajectories and their uncertainty for defense applications.</w:t>
      </w:r>
    </w:p>
    <w:p w14:paraId="7AA1EA56" w14:textId="77777777" w:rsidR="000440C9" w:rsidRPr="00EA0074" w:rsidRDefault="000440C9" w:rsidP="00EA0074"/>
    <w:p w14:paraId="7904FEB9" w14:textId="77777777" w:rsidR="00EA0074" w:rsidRDefault="00EA0074" w:rsidP="00EA0074">
      <w:pPr>
        <w:pStyle w:val="Heading2"/>
      </w:pPr>
      <w:r>
        <w:t>Identify at least one potential customer for this solution</w:t>
      </w:r>
    </w:p>
    <w:p w14:paraId="02EB378F" w14:textId="77777777" w:rsidR="00EA0074" w:rsidRPr="00EA0074" w:rsidRDefault="00EA0074" w:rsidP="00EA0074"/>
    <w:p w14:paraId="68BDEC37" w14:textId="19D7338E" w:rsidR="71731AAD" w:rsidRDefault="71731AAD" w:rsidP="71731AAD">
      <w:r>
        <w:t xml:space="preserve">If Monte-Carlo </w:t>
      </w:r>
      <w:r w:rsidR="006820AD">
        <w:t>simulations are</w:t>
      </w:r>
      <w:r>
        <w:t xml:space="preserve"> a low-hanging</w:t>
      </w:r>
      <w:r w:rsidR="005F6116">
        <w:t xml:space="preserve"> fruit</w:t>
      </w:r>
      <w:r w:rsidR="00BA0D49">
        <w:t xml:space="preserve"> for quantum computers</w:t>
      </w:r>
      <w:r>
        <w:t xml:space="preserve">, then there are very many </w:t>
      </w:r>
      <w:r w:rsidR="00BA0D49">
        <w:t xml:space="preserve">potential </w:t>
      </w:r>
      <w:r>
        <w:t>customers, ranging from aerospace to materials to medical companies who have large computational needs.</w:t>
      </w:r>
      <w:r w:rsidR="005F6116">
        <w:t xml:space="preserve"> Basically any large company </w:t>
      </w:r>
      <w:r w:rsidR="00BA0D49">
        <w:t xml:space="preserve">does Monte Carlo simulations of some </w:t>
      </w:r>
      <w:r w:rsidR="006C1AEA">
        <w:t>kind</w:t>
      </w:r>
      <w:r w:rsidR="005F6116">
        <w:t xml:space="preserve">. However, one would have to look very carefully at the potential speedups for each individual application, and in our opinion, sweeping claims of “Quantum is good for everything” </w:t>
      </w:r>
      <w:r w:rsidR="00357E8F">
        <w:t xml:space="preserve">without a careful analysis </w:t>
      </w:r>
      <w:r w:rsidR="00BA0D49">
        <w:t>must</w:t>
      </w:r>
      <w:r w:rsidR="005F6116">
        <w:t xml:space="preserve"> be avoided. </w:t>
      </w:r>
    </w:p>
    <w:p w14:paraId="53DABD26" w14:textId="1BF938B5" w:rsidR="71731AAD" w:rsidRDefault="71731AAD" w:rsidP="71731AAD"/>
    <w:p w14:paraId="76F67052" w14:textId="5A6D6AC7" w:rsidR="00EA0074" w:rsidRDefault="71731AAD" w:rsidP="00EA0074">
      <w:pPr>
        <w:pStyle w:val="Heading2"/>
      </w:pPr>
      <w:r>
        <w:t>Prepare a 90 second video explaining the value proposition of your innovation to this customer using non-technical language</w:t>
      </w:r>
    </w:p>
    <w:p w14:paraId="32A627EA" w14:textId="2B560AC2" w:rsidR="001C49BB" w:rsidRDefault="001C49BB" w:rsidP="001C49BB"/>
    <w:p w14:paraId="1EE78AA5" w14:textId="54D99F89" w:rsidR="001C49BB" w:rsidRPr="001C49BB" w:rsidRDefault="001C49BB" w:rsidP="001C49BB">
      <w:r>
        <w:t>Not attempted.</w:t>
      </w:r>
    </w:p>
    <w:p w14:paraId="3F245565" w14:textId="2DAA1846" w:rsidR="71731AAD" w:rsidRDefault="71731AAD" w:rsidP="71731AAD"/>
    <w:sectPr w:rsidR="71731AAD" w:rsidSect="000157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13825"/>
    <w:multiLevelType w:val="hybridMultilevel"/>
    <w:tmpl w:val="110C76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201B9"/>
    <w:multiLevelType w:val="hybridMultilevel"/>
    <w:tmpl w:val="A33E1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A01C50"/>
    <w:multiLevelType w:val="hybridMultilevel"/>
    <w:tmpl w:val="9FA27628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rM0sTQ2MDc3NjNW0lEKTi0uzszPAykwrAUA0nIs4iwAAAA="/>
  </w:docVars>
  <w:rsids>
    <w:rsidRoot w:val="00EA0074"/>
    <w:rsid w:val="00015776"/>
    <w:rsid w:val="000440C9"/>
    <w:rsid w:val="00113482"/>
    <w:rsid w:val="001A6442"/>
    <w:rsid w:val="001C49BB"/>
    <w:rsid w:val="002074C7"/>
    <w:rsid w:val="002279FC"/>
    <w:rsid w:val="00237823"/>
    <w:rsid w:val="002D40F2"/>
    <w:rsid w:val="002E1946"/>
    <w:rsid w:val="003574E8"/>
    <w:rsid w:val="00357E8F"/>
    <w:rsid w:val="00361196"/>
    <w:rsid w:val="003A01B8"/>
    <w:rsid w:val="003E30C0"/>
    <w:rsid w:val="0040435B"/>
    <w:rsid w:val="004325D2"/>
    <w:rsid w:val="00491B3A"/>
    <w:rsid w:val="00552D98"/>
    <w:rsid w:val="00554431"/>
    <w:rsid w:val="0055532D"/>
    <w:rsid w:val="005C76BF"/>
    <w:rsid w:val="005F6116"/>
    <w:rsid w:val="006820AD"/>
    <w:rsid w:val="00683560"/>
    <w:rsid w:val="006C1AEA"/>
    <w:rsid w:val="008170FE"/>
    <w:rsid w:val="00830F2C"/>
    <w:rsid w:val="00851AAB"/>
    <w:rsid w:val="008D173E"/>
    <w:rsid w:val="00925FB1"/>
    <w:rsid w:val="009424BB"/>
    <w:rsid w:val="00A30076"/>
    <w:rsid w:val="00B4288B"/>
    <w:rsid w:val="00B6258E"/>
    <w:rsid w:val="00B63D5C"/>
    <w:rsid w:val="00B97408"/>
    <w:rsid w:val="00BA0D49"/>
    <w:rsid w:val="00BB6004"/>
    <w:rsid w:val="00DF10F1"/>
    <w:rsid w:val="00E213C0"/>
    <w:rsid w:val="00EA0074"/>
    <w:rsid w:val="00F23FC9"/>
    <w:rsid w:val="00F506E3"/>
    <w:rsid w:val="00F8631F"/>
    <w:rsid w:val="00FE198E"/>
    <w:rsid w:val="00FE7998"/>
    <w:rsid w:val="71731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27A15B"/>
  <w15:chartTrackingRefBased/>
  <w15:docId w15:val="{84A87D27-9456-2C4F-8AEB-0BDDD1032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00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00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00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007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00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00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A0074"/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A00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4288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625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40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chart" Target="charts/chart9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zapatacomputing.com/publications/quantum-algorithm-cva/" TargetMode="Externa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5" Type="http://schemas.openxmlformats.org/officeDocument/2006/relationships/chart" Target="charts/chart10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cha\Dropbox\cdl_cohort_2021-week_1\MichaelH\Task1\Task1_N_Qubi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icha\Dropbox\cdl_cohort_2021-week_1\MichaelH\Task3\Task3_N_Qubits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cha\Dropbox\cdl_cohort_2021-week_1\MichaelH\Task1\Task1_N_Qubi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cha\Dropbox\cdl_cohort_2021-week_1\MichaelH\Task1\Task1_N_Qubi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cha\Dropbox\cdl_cohort_2021-week_1\MichaelH\Task1\Task1_N_Qubi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cha\Dropbox\cdl_cohort_2021-week_1\MichaelH\Task1\Task1_Depth_4_Qubit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cha\Dropbox\cdl_cohort_2021-week_1\MichaelH\Task1\Task1_Depth_4_Qubit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cha\Dropbox\cdl_cohort_2021-week_1\MichaelH\Task1\Task1_Depth_4_Qubit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cha\Dropbox\cdl_cohort_2021-week_1\MichaelH\Task1\Task1_Depth_4_Qubit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icha\Dropbox\cdl_cohort_2021-week_1\MichaelH\Task2\Task2_state_flip_4_Qubi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>
              <a:noFill/>
            </a:ln>
            <a:effectLst/>
          </c:spPr>
          <c:invertIfNegative val="0"/>
          <c:yVal>
            <c:numRef>
              <c:f>'N = 1'!$A$11:$A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</c:numCache>
            </c:numRef>
          </c:yVal>
          <c:bubbleSize>
            <c:numRef>
              <c:f>'N = 1'!$B$11:$B$26</c:f>
              <c:numCache>
                <c:formatCode>General</c:formatCode>
                <c:ptCount val="16"/>
                <c:pt idx="0">
                  <c:v>4.2484688823047297E-2</c:v>
                </c:pt>
                <c:pt idx="1">
                  <c:v>0.95751531117695299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45D6-455F-A977-74EF6DC332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3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CDF (depth = 100, N = 8)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1"/>
          <c:order val="0"/>
          <c:tx>
            <c:v>CDF N = 8 depth = 100</c:v>
          </c:tx>
          <c:spPr>
            <a:ln w="25400">
              <a:noFill/>
            </a:ln>
          </c:spPr>
          <c:xVal>
            <c:numRef>
              <c:f>'PDF - CDF'!$A$2:$A$1001</c:f>
              <c:numCache>
                <c:formatCode>General</c:formatCode>
                <c:ptCount val="1000"/>
                <c:pt idx="0">
                  <c:v>1E-3</c:v>
                </c:pt>
                <c:pt idx="1">
                  <c:v>2E-3</c:v>
                </c:pt>
                <c:pt idx="2">
                  <c:v>3.0000000000000001E-3</c:v>
                </c:pt>
                <c:pt idx="3">
                  <c:v>4.0000000000000001E-3</c:v>
                </c:pt>
                <c:pt idx="4">
                  <c:v>5.0000000000000001E-3</c:v>
                </c:pt>
                <c:pt idx="5">
                  <c:v>6.0000000000000001E-3</c:v>
                </c:pt>
                <c:pt idx="6">
                  <c:v>7.0000000000000001E-3</c:v>
                </c:pt>
                <c:pt idx="7">
                  <c:v>8.0000000000000002E-3</c:v>
                </c:pt>
                <c:pt idx="8">
                  <c:v>8.9999999999999993E-3</c:v>
                </c:pt>
                <c:pt idx="9">
                  <c:v>0.01</c:v>
                </c:pt>
                <c:pt idx="10">
                  <c:v>1.0999999999999999E-2</c:v>
                </c:pt>
                <c:pt idx="11">
                  <c:v>1.2E-2</c:v>
                </c:pt>
                <c:pt idx="12">
                  <c:v>1.2999999999999999E-2</c:v>
                </c:pt>
                <c:pt idx="13">
                  <c:v>1.4E-2</c:v>
                </c:pt>
                <c:pt idx="14">
                  <c:v>1.4999999999999999E-2</c:v>
                </c:pt>
                <c:pt idx="15">
                  <c:v>1.6E-2</c:v>
                </c:pt>
                <c:pt idx="16">
                  <c:v>1.7000000000000001E-2</c:v>
                </c:pt>
                <c:pt idx="17">
                  <c:v>1.7999999999999999E-2</c:v>
                </c:pt>
                <c:pt idx="18">
                  <c:v>1.9E-2</c:v>
                </c:pt>
                <c:pt idx="19">
                  <c:v>0.02</c:v>
                </c:pt>
                <c:pt idx="20">
                  <c:v>2.1000000000000001E-2</c:v>
                </c:pt>
                <c:pt idx="21">
                  <c:v>2.1999999999999999E-2</c:v>
                </c:pt>
                <c:pt idx="22">
                  <c:v>2.3E-2</c:v>
                </c:pt>
                <c:pt idx="23">
                  <c:v>2.4E-2</c:v>
                </c:pt>
                <c:pt idx="24">
                  <c:v>2.5000000000000001E-2</c:v>
                </c:pt>
                <c:pt idx="25">
                  <c:v>2.5999999999999999E-2</c:v>
                </c:pt>
                <c:pt idx="26">
                  <c:v>2.7E-2</c:v>
                </c:pt>
                <c:pt idx="27">
                  <c:v>2.8000000000000001E-2</c:v>
                </c:pt>
                <c:pt idx="28">
                  <c:v>2.9000000000000001E-2</c:v>
                </c:pt>
                <c:pt idx="29">
                  <c:v>0.03</c:v>
                </c:pt>
                <c:pt idx="30">
                  <c:v>3.1E-2</c:v>
                </c:pt>
                <c:pt idx="31">
                  <c:v>3.2000000000000001E-2</c:v>
                </c:pt>
                <c:pt idx="32">
                  <c:v>3.3000000000000002E-2</c:v>
                </c:pt>
                <c:pt idx="33">
                  <c:v>3.4000000000000002E-2</c:v>
                </c:pt>
                <c:pt idx="34">
                  <c:v>3.5000000000000003E-2</c:v>
                </c:pt>
                <c:pt idx="35">
                  <c:v>3.5999999999999997E-2</c:v>
                </c:pt>
                <c:pt idx="36">
                  <c:v>3.6999999999999998E-2</c:v>
                </c:pt>
                <c:pt idx="37">
                  <c:v>3.7999999999999999E-2</c:v>
                </c:pt>
                <c:pt idx="38">
                  <c:v>3.9E-2</c:v>
                </c:pt>
                <c:pt idx="39">
                  <c:v>0.04</c:v>
                </c:pt>
                <c:pt idx="40">
                  <c:v>4.1000000000000002E-2</c:v>
                </c:pt>
                <c:pt idx="41">
                  <c:v>4.2000000000000003E-2</c:v>
                </c:pt>
                <c:pt idx="42">
                  <c:v>4.2999999999999997E-2</c:v>
                </c:pt>
                <c:pt idx="43">
                  <c:v>4.3999999999999997E-2</c:v>
                </c:pt>
                <c:pt idx="44">
                  <c:v>4.4999999999999998E-2</c:v>
                </c:pt>
                <c:pt idx="45">
                  <c:v>4.5999999999999999E-2</c:v>
                </c:pt>
                <c:pt idx="46">
                  <c:v>4.7E-2</c:v>
                </c:pt>
                <c:pt idx="47">
                  <c:v>4.8000000000000001E-2</c:v>
                </c:pt>
                <c:pt idx="48">
                  <c:v>4.9000000000000002E-2</c:v>
                </c:pt>
                <c:pt idx="49">
                  <c:v>0.05</c:v>
                </c:pt>
                <c:pt idx="50">
                  <c:v>5.0999999999999997E-2</c:v>
                </c:pt>
                <c:pt idx="51">
                  <c:v>5.1999999999999998E-2</c:v>
                </c:pt>
                <c:pt idx="52">
                  <c:v>5.2999999999999999E-2</c:v>
                </c:pt>
                <c:pt idx="53">
                  <c:v>5.3999999999999999E-2</c:v>
                </c:pt>
                <c:pt idx="54">
                  <c:v>5.5E-2</c:v>
                </c:pt>
                <c:pt idx="55">
                  <c:v>5.6000000000000001E-2</c:v>
                </c:pt>
                <c:pt idx="56">
                  <c:v>5.7000000000000002E-2</c:v>
                </c:pt>
                <c:pt idx="57">
                  <c:v>5.8000000000000003E-2</c:v>
                </c:pt>
                <c:pt idx="58">
                  <c:v>5.8999999999999997E-2</c:v>
                </c:pt>
                <c:pt idx="59">
                  <c:v>0.06</c:v>
                </c:pt>
                <c:pt idx="60">
                  <c:v>6.0999999999999999E-2</c:v>
                </c:pt>
                <c:pt idx="61">
                  <c:v>6.2E-2</c:v>
                </c:pt>
                <c:pt idx="62">
                  <c:v>6.3E-2</c:v>
                </c:pt>
                <c:pt idx="63">
                  <c:v>6.4000000000000001E-2</c:v>
                </c:pt>
                <c:pt idx="64">
                  <c:v>6.5000000000000002E-2</c:v>
                </c:pt>
                <c:pt idx="65">
                  <c:v>6.6000000000000003E-2</c:v>
                </c:pt>
                <c:pt idx="66">
                  <c:v>6.7000000000000004E-2</c:v>
                </c:pt>
                <c:pt idx="67">
                  <c:v>6.8000000000000005E-2</c:v>
                </c:pt>
                <c:pt idx="68">
                  <c:v>6.9000000000000006E-2</c:v>
                </c:pt>
                <c:pt idx="69">
                  <c:v>7.0000000000000007E-2</c:v>
                </c:pt>
                <c:pt idx="70">
                  <c:v>7.0999999999999994E-2</c:v>
                </c:pt>
                <c:pt idx="71">
                  <c:v>7.1999999999999995E-2</c:v>
                </c:pt>
                <c:pt idx="72">
                  <c:v>7.2999999999999995E-2</c:v>
                </c:pt>
                <c:pt idx="73">
                  <c:v>7.3999999999999996E-2</c:v>
                </c:pt>
                <c:pt idx="74">
                  <c:v>7.4999999999999997E-2</c:v>
                </c:pt>
                <c:pt idx="75">
                  <c:v>7.5999999999999998E-2</c:v>
                </c:pt>
                <c:pt idx="76">
                  <c:v>7.6999999999999999E-2</c:v>
                </c:pt>
                <c:pt idx="77">
                  <c:v>7.8E-2</c:v>
                </c:pt>
                <c:pt idx="78">
                  <c:v>7.9000000000000001E-2</c:v>
                </c:pt>
                <c:pt idx="79">
                  <c:v>0.08</c:v>
                </c:pt>
                <c:pt idx="80">
                  <c:v>8.1000000000000003E-2</c:v>
                </c:pt>
                <c:pt idx="81">
                  <c:v>8.2000000000000003E-2</c:v>
                </c:pt>
                <c:pt idx="82">
                  <c:v>8.3000000000000004E-2</c:v>
                </c:pt>
                <c:pt idx="83">
                  <c:v>8.4000000000000005E-2</c:v>
                </c:pt>
                <c:pt idx="84">
                  <c:v>8.5000000000000006E-2</c:v>
                </c:pt>
                <c:pt idx="85">
                  <c:v>8.5999999999999993E-2</c:v>
                </c:pt>
                <c:pt idx="86">
                  <c:v>8.6999999999999994E-2</c:v>
                </c:pt>
                <c:pt idx="87">
                  <c:v>8.7999999999999995E-2</c:v>
                </c:pt>
                <c:pt idx="88">
                  <c:v>8.8999999999999996E-2</c:v>
                </c:pt>
                <c:pt idx="89">
                  <c:v>0.09</c:v>
                </c:pt>
                <c:pt idx="90">
                  <c:v>9.0999999999999998E-2</c:v>
                </c:pt>
                <c:pt idx="91">
                  <c:v>9.1999999999999998E-2</c:v>
                </c:pt>
                <c:pt idx="92">
                  <c:v>9.2999999999999999E-2</c:v>
                </c:pt>
                <c:pt idx="93">
                  <c:v>9.4E-2</c:v>
                </c:pt>
                <c:pt idx="94">
                  <c:v>9.5000000000000001E-2</c:v>
                </c:pt>
                <c:pt idx="95">
                  <c:v>9.6000000000000002E-2</c:v>
                </c:pt>
                <c:pt idx="96">
                  <c:v>9.7000000000000003E-2</c:v>
                </c:pt>
                <c:pt idx="97">
                  <c:v>9.8000000000000004E-2</c:v>
                </c:pt>
                <c:pt idx="98">
                  <c:v>9.9000000000000005E-2</c:v>
                </c:pt>
                <c:pt idx="99">
                  <c:v>0.1</c:v>
                </c:pt>
                <c:pt idx="100">
                  <c:v>0.10100000000000001</c:v>
                </c:pt>
                <c:pt idx="101">
                  <c:v>0.10199999999999999</c:v>
                </c:pt>
                <c:pt idx="102">
                  <c:v>0.10299999999999999</c:v>
                </c:pt>
                <c:pt idx="103">
                  <c:v>0.104</c:v>
                </c:pt>
                <c:pt idx="104">
                  <c:v>0.105</c:v>
                </c:pt>
                <c:pt idx="105">
                  <c:v>0.106</c:v>
                </c:pt>
                <c:pt idx="106">
                  <c:v>0.107</c:v>
                </c:pt>
                <c:pt idx="107">
                  <c:v>0.108</c:v>
                </c:pt>
                <c:pt idx="108">
                  <c:v>0.109</c:v>
                </c:pt>
                <c:pt idx="109">
                  <c:v>0.11</c:v>
                </c:pt>
                <c:pt idx="110">
                  <c:v>0.111</c:v>
                </c:pt>
                <c:pt idx="111">
                  <c:v>0.112</c:v>
                </c:pt>
                <c:pt idx="112">
                  <c:v>0.113</c:v>
                </c:pt>
                <c:pt idx="113">
                  <c:v>0.114</c:v>
                </c:pt>
                <c:pt idx="114">
                  <c:v>0.115</c:v>
                </c:pt>
                <c:pt idx="115">
                  <c:v>0.11600000000000001</c:v>
                </c:pt>
                <c:pt idx="116">
                  <c:v>0.11700000000000001</c:v>
                </c:pt>
                <c:pt idx="117">
                  <c:v>0.11799999999999999</c:v>
                </c:pt>
                <c:pt idx="118">
                  <c:v>0.11899999999999999</c:v>
                </c:pt>
                <c:pt idx="119">
                  <c:v>0.12</c:v>
                </c:pt>
                <c:pt idx="120">
                  <c:v>0.121</c:v>
                </c:pt>
                <c:pt idx="121">
                  <c:v>0.122</c:v>
                </c:pt>
                <c:pt idx="122">
                  <c:v>0.123</c:v>
                </c:pt>
                <c:pt idx="123">
                  <c:v>0.124</c:v>
                </c:pt>
                <c:pt idx="124">
                  <c:v>0.125</c:v>
                </c:pt>
                <c:pt idx="125">
                  <c:v>0.126</c:v>
                </c:pt>
                <c:pt idx="126">
                  <c:v>0.127</c:v>
                </c:pt>
                <c:pt idx="127">
                  <c:v>0.128</c:v>
                </c:pt>
                <c:pt idx="128">
                  <c:v>0.129</c:v>
                </c:pt>
                <c:pt idx="129">
                  <c:v>0.13</c:v>
                </c:pt>
                <c:pt idx="130">
                  <c:v>0.13100000000000001</c:v>
                </c:pt>
                <c:pt idx="131">
                  <c:v>0.13200000000000001</c:v>
                </c:pt>
                <c:pt idx="132">
                  <c:v>0.13300000000000001</c:v>
                </c:pt>
                <c:pt idx="133">
                  <c:v>0.13400000000000001</c:v>
                </c:pt>
                <c:pt idx="134">
                  <c:v>0.13500000000000001</c:v>
                </c:pt>
                <c:pt idx="135">
                  <c:v>0.13600000000000001</c:v>
                </c:pt>
                <c:pt idx="136">
                  <c:v>0.13700000000000001</c:v>
                </c:pt>
                <c:pt idx="137">
                  <c:v>0.13800000000000001</c:v>
                </c:pt>
                <c:pt idx="138">
                  <c:v>0.13900000000000001</c:v>
                </c:pt>
                <c:pt idx="139">
                  <c:v>0.14000000000000001</c:v>
                </c:pt>
                <c:pt idx="140">
                  <c:v>0.14099999999999999</c:v>
                </c:pt>
                <c:pt idx="141">
                  <c:v>0.14199999999999999</c:v>
                </c:pt>
                <c:pt idx="142">
                  <c:v>0.14299999999999999</c:v>
                </c:pt>
                <c:pt idx="143">
                  <c:v>0.14399999999999999</c:v>
                </c:pt>
                <c:pt idx="144">
                  <c:v>0.14499999999999999</c:v>
                </c:pt>
                <c:pt idx="145">
                  <c:v>0.14599999999999999</c:v>
                </c:pt>
                <c:pt idx="146">
                  <c:v>0.14699999999999999</c:v>
                </c:pt>
                <c:pt idx="147">
                  <c:v>0.14799999999999999</c:v>
                </c:pt>
                <c:pt idx="148">
                  <c:v>0.14899999999999999</c:v>
                </c:pt>
                <c:pt idx="149">
                  <c:v>0.15</c:v>
                </c:pt>
                <c:pt idx="150">
                  <c:v>0.151</c:v>
                </c:pt>
                <c:pt idx="151">
                  <c:v>0.152</c:v>
                </c:pt>
                <c:pt idx="152">
                  <c:v>0.153</c:v>
                </c:pt>
                <c:pt idx="153">
                  <c:v>0.154</c:v>
                </c:pt>
                <c:pt idx="154">
                  <c:v>0.155</c:v>
                </c:pt>
                <c:pt idx="155">
                  <c:v>0.156</c:v>
                </c:pt>
                <c:pt idx="156">
                  <c:v>0.157</c:v>
                </c:pt>
                <c:pt idx="157">
                  <c:v>0.158</c:v>
                </c:pt>
                <c:pt idx="158">
                  <c:v>0.159</c:v>
                </c:pt>
                <c:pt idx="159">
                  <c:v>0.16</c:v>
                </c:pt>
                <c:pt idx="160">
                  <c:v>0.161</c:v>
                </c:pt>
                <c:pt idx="161">
                  <c:v>0.16200000000000001</c:v>
                </c:pt>
                <c:pt idx="162">
                  <c:v>0.16300000000000001</c:v>
                </c:pt>
                <c:pt idx="163">
                  <c:v>0.16400000000000001</c:v>
                </c:pt>
                <c:pt idx="164">
                  <c:v>0.16500000000000001</c:v>
                </c:pt>
                <c:pt idx="165">
                  <c:v>0.16600000000000001</c:v>
                </c:pt>
                <c:pt idx="166">
                  <c:v>0.16700000000000001</c:v>
                </c:pt>
                <c:pt idx="167">
                  <c:v>0.16800000000000001</c:v>
                </c:pt>
                <c:pt idx="168">
                  <c:v>0.16900000000000001</c:v>
                </c:pt>
                <c:pt idx="169">
                  <c:v>0.17</c:v>
                </c:pt>
                <c:pt idx="170">
                  <c:v>0.17100000000000001</c:v>
                </c:pt>
                <c:pt idx="171">
                  <c:v>0.17199999999999999</c:v>
                </c:pt>
                <c:pt idx="172">
                  <c:v>0.17299999999999999</c:v>
                </c:pt>
                <c:pt idx="173">
                  <c:v>0.17399999999999999</c:v>
                </c:pt>
                <c:pt idx="174">
                  <c:v>0.17499999999999999</c:v>
                </c:pt>
                <c:pt idx="175">
                  <c:v>0.17599999999999999</c:v>
                </c:pt>
                <c:pt idx="176">
                  <c:v>0.17699999999999999</c:v>
                </c:pt>
                <c:pt idx="177">
                  <c:v>0.17799999999999999</c:v>
                </c:pt>
                <c:pt idx="178">
                  <c:v>0.17899999999999999</c:v>
                </c:pt>
                <c:pt idx="179">
                  <c:v>0.18</c:v>
                </c:pt>
                <c:pt idx="180">
                  <c:v>0.18099999999999999</c:v>
                </c:pt>
                <c:pt idx="181">
                  <c:v>0.182</c:v>
                </c:pt>
                <c:pt idx="182">
                  <c:v>0.183</c:v>
                </c:pt>
                <c:pt idx="183">
                  <c:v>0.184</c:v>
                </c:pt>
                <c:pt idx="184">
                  <c:v>0.185</c:v>
                </c:pt>
                <c:pt idx="185">
                  <c:v>0.186</c:v>
                </c:pt>
                <c:pt idx="186">
                  <c:v>0.187</c:v>
                </c:pt>
                <c:pt idx="187">
                  <c:v>0.188</c:v>
                </c:pt>
                <c:pt idx="188">
                  <c:v>0.189</c:v>
                </c:pt>
                <c:pt idx="189">
                  <c:v>0.19</c:v>
                </c:pt>
                <c:pt idx="190">
                  <c:v>0.191</c:v>
                </c:pt>
                <c:pt idx="191">
                  <c:v>0.192</c:v>
                </c:pt>
                <c:pt idx="192">
                  <c:v>0.193</c:v>
                </c:pt>
                <c:pt idx="193">
                  <c:v>0.19400000000000001</c:v>
                </c:pt>
                <c:pt idx="194">
                  <c:v>0.19500000000000001</c:v>
                </c:pt>
                <c:pt idx="195">
                  <c:v>0.19600000000000001</c:v>
                </c:pt>
                <c:pt idx="196">
                  <c:v>0.19700000000000001</c:v>
                </c:pt>
                <c:pt idx="197">
                  <c:v>0.19800000000000001</c:v>
                </c:pt>
                <c:pt idx="198">
                  <c:v>0.19900000000000001</c:v>
                </c:pt>
                <c:pt idx="199">
                  <c:v>0.2</c:v>
                </c:pt>
                <c:pt idx="200">
                  <c:v>0.20100000000000001</c:v>
                </c:pt>
                <c:pt idx="201">
                  <c:v>0.20200000000000001</c:v>
                </c:pt>
                <c:pt idx="202">
                  <c:v>0.20300000000000001</c:v>
                </c:pt>
                <c:pt idx="203">
                  <c:v>0.20399999999999999</c:v>
                </c:pt>
                <c:pt idx="204">
                  <c:v>0.20499999999999999</c:v>
                </c:pt>
                <c:pt idx="205">
                  <c:v>0.20599999999999999</c:v>
                </c:pt>
                <c:pt idx="206">
                  <c:v>0.20699999999999999</c:v>
                </c:pt>
                <c:pt idx="207">
                  <c:v>0.20799999999999999</c:v>
                </c:pt>
                <c:pt idx="208">
                  <c:v>0.20899999999999999</c:v>
                </c:pt>
                <c:pt idx="209">
                  <c:v>0.21</c:v>
                </c:pt>
                <c:pt idx="210">
                  <c:v>0.21099999999999999</c:v>
                </c:pt>
                <c:pt idx="211">
                  <c:v>0.21199999999999999</c:v>
                </c:pt>
                <c:pt idx="212">
                  <c:v>0.21299999999999999</c:v>
                </c:pt>
                <c:pt idx="213">
                  <c:v>0.214</c:v>
                </c:pt>
                <c:pt idx="214">
                  <c:v>0.215</c:v>
                </c:pt>
                <c:pt idx="215">
                  <c:v>0.216</c:v>
                </c:pt>
                <c:pt idx="216">
                  <c:v>0.217</c:v>
                </c:pt>
                <c:pt idx="217">
                  <c:v>0.218</c:v>
                </c:pt>
                <c:pt idx="218">
                  <c:v>0.219</c:v>
                </c:pt>
                <c:pt idx="219">
                  <c:v>0.22</c:v>
                </c:pt>
                <c:pt idx="220">
                  <c:v>0.221</c:v>
                </c:pt>
                <c:pt idx="221">
                  <c:v>0.222</c:v>
                </c:pt>
                <c:pt idx="222">
                  <c:v>0.223</c:v>
                </c:pt>
                <c:pt idx="223">
                  <c:v>0.224</c:v>
                </c:pt>
                <c:pt idx="224">
                  <c:v>0.22500000000000001</c:v>
                </c:pt>
                <c:pt idx="225">
                  <c:v>0.22600000000000001</c:v>
                </c:pt>
                <c:pt idx="226">
                  <c:v>0.22700000000000001</c:v>
                </c:pt>
                <c:pt idx="227">
                  <c:v>0.22800000000000001</c:v>
                </c:pt>
                <c:pt idx="228">
                  <c:v>0.22900000000000001</c:v>
                </c:pt>
                <c:pt idx="229">
                  <c:v>0.23</c:v>
                </c:pt>
                <c:pt idx="230">
                  <c:v>0.23100000000000001</c:v>
                </c:pt>
                <c:pt idx="231">
                  <c:v>0.23200000000000001</c:v>
                </c:pt>
                <c:pt idx="232">
                  <c:v>0.23300000000000001</c:v>
                </c:pt>
                <c:pt idx="233">
                  <c:v>0.23400000000000001</c:v>
                </c:pt>
                <c:pt idx="234">
                  <c:v>0.23499999999999999</c:v>
                </c:pt>
                <c:pt idx="235">
                  <c:v>0.23599999999999999</c:v>
                </c:pt>
                <c:pt idx="236">
                  <c:v>0.23699999999999999</c:v>
                </c:pt>
                <c:pt idx="237">
                  <c:v>0.23799999999999999</c:v>
                </c:pt>
                <c:pt idx="238">
                  <c:v>0.23899999999999999</c:v>
                </c:pt>
                <c:pt idx="239">
                  <c:v>0.24</c:v>
                </c:pt>
                <c:pt idx="240">
                  <c:v>0.24099999999999999</c:v>
                </c:pt>
                <c:pt idx="241">
                  <c:v>0.24199999999999999</c:v>
                </c:pt>
                <c:pt idx="242">
                  <c:v>0.24299999999999999</c:v>
                </c:pt>
                <c:pt idx="243">
                  <c:v>0.24399999999999999</c:v>
                </c:pt>
                <c:pt idx="244">
                  <c:v>0.245</c:v>
                </c:pt>
                <c:pt idx="245">
                  <c:v>0.246</c:v>
                </c:pt>
                <c:pt idx="246">
                  <c:v>0.247</c:v>
                </c:pt>
                <c:pt idx="247">
                  <c:v>0.248</c:v>
                </c:pt>
                <c:pt idx="248">
                  <c:v>0.249</c:v>
                </c:pt>
                <c:pt idx="249">
                  <c:v>0.25</c:v>
                </c:pt>
                <c:pt idx="250">
                  <c:v>0.251</c:v>
                </c:pt>
                <c:pt idx="251">
                  <c:v>0.252</c:v>
                </c:pt>
                <c:pt idx="252">
                  <c:v>0.253</c:v>
                </c:pt>
                <c:pt idx="253">
                  <c:v>0.254</c:v>
                </c:pt>
                <c:pt idx="254">
                  <c:v>0.255</c:v>
                </c:pt>
                <c:pt idx="255">
                  <c:v>0.25600000000000001</c:v>
                </c:pt>
                <c:pt idx="256">
                  <c:v>0.25700000000000001</c:v>
                </c:pt>
                <c:pt idx="257">
                  <c:v>0.25800000000000001</c:v>
                </c:pt>
                <c:pt idx="258">
                  <c:v>0.25900000000000001</c:v>
                </c:pt>
                <c:pt idx="259">
                  <c:v>0.26</c:v>
                </c:pt>
                <c:pt idx="260">
                  <c:v>0.26100000000000001</c:v>
                </c:pt>
                <c:pt idx="261">
                  <c:v>0.26200000000000001</c:v>
                </c:pt>
                <c:pt idx="262">
                  <c:v>0.26300000000000001</c:v>
                </c:pt>
                <c:pt idx="263">
                  <c:v>0.26400000000000001</c:v>
                </c:pt>
                <c:pt idx="264">
                  <c:v>0.26500000000000001</c:v>
                </c:pt>
                <c:pt idx="265">
                  <c:v>0.26600000000000001</c:v>
                </c:pt>
                <c:pt idx="266">
                  <c:v>0.26700000000000002</c:v>
                </c:pt>
                <c:pt idx="267">
                  <c:v>0.26800000000000002</c:v>
                </c:pt>
                <c:pt idx="268">
                  <c:v>0.26900000000000002</c:v>
                </c:pt>
                <c:pt idx="269">
                  <c:v>0.27</c:v>
                </c:pt>
                <c:pt idx="270">
                  <c:v>0.27100000000000002</c:v>
                </c:pt>
                <c:pt idx="271">
                  <c:v>0.27200000000000002</c:v>
                </c:pt>
                <c:pt idx="272">
                  <c:v>0.27300000000000002</c:v>
                </c:pt>
                <c:pt idx="273">
                  <c:v>0.27400000000000002</c:v>
                </c:pt>
                <c:pt idx="274">
                  <c:v>0.27500000000000002</c:v>
                </c:pt>
                <c:pt idx="275">
                  <c:v>0.27600000000000002</c:v>
                </c:pt>
                <c:pt idx="276">
                  <c:v>0.27700000000000002</c:v>
                </c:pt>
                <c:pt idx="277">
                  <c:v>0.27800000000000002</c:v>
                </c:pt>
                <c:pt idx="278">
                  <c:v>0.27900000000000003</c:v>
                </c:pt>
                <c:pt idx="279">
                  <c:v>0.28000000000000003</c:v>
                </c:pt>
                <c:pt idx="280">
                  <c:v>0.28100000000000003</c:v>
                </c:pt>
                <c:pt idx="281">
                  <c:v>0.28199999999999997</c:v>
                </c:pt>
                <c:pt idx="282">
                  <c:v>0.28299999999999997</c:v>
                </c:pt>
                <c:pt idx="283">
                  <c:v>0.28399999999999997</c:v>
                </c:pt>
                <c:pt idx="284">
                  <c:v>0.28499999999999998</c:v>
                </c:pt>
                <c:pt idx="285">
                  <c:v>0.28599999999999998</c:v>
                </c:pt>
                <c:pt idx="286">
                  <c:v>0.28699999999999998</c:v>
                </c:pt>
                <c:pt idx="287">
                  <c:v>0.28799999999999998</c:v>
                </c:pt>
                <c:pt idx="288">
                  <c:v>0.28899999999999998</c:v>
                </c:pt>
                <c:pt idx="289">
                  <c:v>0.28999999999999998</c:v>
                </c:pt>
                <c:pt idx="290">
                  <c:v>0.29099999999999998</c:v>
                </c:pt>
                <c:pt idx="291">
                  <c:v>0.29199999999999998</c:v>
                </c:pt>
                <c:pt idx="292">
                  <c:v>0.29299999999999998</c:v>
                </c:pt>
                <c:pt idx="293">
                  <c:v>0.29399999999999998</c:v>
                </c:pt>
                <c:pt idx="294">
                  <c:v>0.29499999999999998</c:v>
                </c:pt>
                <c:pt idx="295">
                  <c:v>0.29599999999999999</c:v>
                </c:pt>
                <c:pt idx="296">
                  <c:v>0.29699999999999999</c:v>
                </c:pt>
                <c:pt idx="297">
                  <c:v>0.29799999999999999</c:v>
                </c:pt>
                <c:pt idx="298">
                  <c:v>0.29899999999999999</c:v>
                </c:pt>
                <c:pt idx="299">
                  <c:v>0.3</c:v>
                </c:pt>
                <c:pt idx="300">
                  <c:v>0.30099999999999999</c:v>
                </c:pt>
                <c:pt idx="301">
                  <c:v>0.30199999999999999</c:v>
                </c:pt>
                <c:pt idx="302">
                  <c:v>0.30299999999999999</c:v>
                </c:pt>
                <c:pt idx="303">
                  <c:v>0.30399999999999999</c:v>
                </c:pt>
                <c:pt idx="304">
                  <c:v>0.30499999999999999</c:v>
                </c:pt>
                <c:pt idx="305">
                  <c:v>0.30599999999999999</c:v>
                </c:pt>
                <c:pt idx="306">
                  <c:v>0.307</c:v>
                </c:pt>
                <c:pt idx="307">
                  <c:v>0.308</c:v>
                </c:pt>
                <c:pt idx="308">
                  <c:v>0.309</c:v>
                </c:pt>
                <c:pt idx="309">
                  <c:v>0.31</c:v>
                </c:pt>
                <c:pt idx="310">
                  <c:v>0.311</c:v>
                </c:pt>
                <c:pt idx="311">
                  <c:v>0.312</c:v>
                </c:pt>
                <c:pt idx="312">
                  <c:v>0.313</c:v>
                </c:pt>
                <c:pt idx="313">
                  <c:v>0.314</c:v>
                </c:pt>
                <c:pt idx="314">
                  <c:v>0.315</c:v>
                </c:pt>
                <c:pt idx="315">
                  <c:v>0.316</c:v>
                </c:pt>
                <c:pt idx="316">
                  <c:v>0.317</c:v>
                </c:pt>
                <c:pt idx="317">
                  <c:v>0.318</c:v>
                </c:pt>
                <c:pt idx="318">
                  <c:v>0.31900000000000001</c:v>
                </c:pt>
                <c:pt idx="319">
                  <c:v>0.32</c:v>
                </c:pt>
                <c:pt idx="320">
                  <c:v>0.32100000000000001</c:v>
                </c:pt>
                <c:pt idx="321">
                  <c:v>0.32200000000000001</c:v>
                </c:pt>
                <c:pt idx="322">
                  <c:v>0.32300000000000001</c:v>
                </c:pt>
                <c:pt idx="323">
                  <c:v>0.32400000000000001</c:v>
                </c:pt>
                <c:pt idx="324">
                  <c:v>0.32500000000000001</c:v>
                </c:pt>
                <c:pt idx="325">
                  <c:v>0.32600000000000001</c:v>
                </c:pt>
                <c:pt idx="326">
                  <c:v>0.32700000000000001</c:v>
                </c:pt>
                <c:pt idx="327">
                  <c:v>0.32800000000000001</c:v>
                </c:pt>
                <c:pt idx="328">
                  <c:v>0.32900000000000001</c:v>
                </c:pt>
                <c:pt idx="329">
                  <c:v>0.33</c:v>
                </c:pt>
                <c:pt idx="330">
                  <c:v>0.33100000000000002</c:v>
                </c:pt>
                <c:pt idx="331">
                  <c:v>0.33200000000000002</c:v>
                </c:pt>
                <c:pt idx="332">
                  <c:v>0.33300000000000002</c:v>
                </c:pt>
                <c:pt idx="333">
                  <c:v>0.33400000000000002</c:v>
                </c:pt>
                <c:pt idx="334">
                  <c:v>0.33500000000000002</c:v>
                </c:pt>
                <c:pt idx="335">
                  <c:v>0.33600000000000002</c:v>
                </c:pt>
                <c:pt idx="336">
                  <c:v>0.33700000000000002</c:v>
                </c:pt>
                <c:pt idx="337">
                  <c:v>0.33800000000000002</c:v>
                </c:pt>
                <c:pt idx="338">
                  <c:v>0.33900000000000002</c:v>
                </c:pt>
                <c:pt idx="339">
                  <c:v>0.34</c:v>
                </c:pt>
                <c:pt idx="340">
                  <c:v>0.34100000000000003</c:v>
                </c:pt>
                <c:pt idx="341">
                  <c:v>0.34200000000000003</c:v>
                </c:pt>
                <c:pt idx="342">
                  <c:v>0.34300000000000003</c:v>
                </c:pt>
                <c:pt idx="343">
                  <c:v>0.34399999999999997</c:v>
                </c:pt>
                <c:pt idx="344">
                  <c:v>0.34499999999999997</c:v>
                </c:pt>
                <c:pt idx="345">
                  <c:v>0.34599999999999997</c:v>
                </c:pt>
                <c:pt idx="346">
                  <c:v>0.34699999999999998</c:v>
                </c:pt>
                <c:pt idx="347">
                  <c:v>0.34799999999999998</c:v>
                </c:pt>
                <c:pt idx="348">
                  <c:v>0.34899999999999998</c:v>
                </c:pt>
                <c:pt idx="349">
                  <c:v>0.35</c:v>
                </c:pt>
                <c:pt idx="350">
                  <c:v>0.35099999999999998</c:v>
                </c:pt>
                <c:pt idx="351">
                  <c:v>0.35199999999999998</c:v>
                </c:pt>
                <c:pt idx="352">
                  <c:v>0.35299999999999998</c:v>
                </c:pt>
                <c:pt idx="353">
                  <c:v>0.35399999999999998</c:v>
                </c:pt>
                <c:pt idx="354">
                  <c:v>0.35499999999999998</c:v>
                </c:pt>
                <c:pt idx="355">
                  <c:v>0.35599999999999998</c:v>
                </c:pt>
                <c:pt idx="356">
                  <c:v>0.35699999999999998</c:v>
                </c:pt>
                <c:pt idx="357">
                  <c:v>0.35799999999999998</c:v>
                </c:pt>
                <c:pt idx="358">
                  <c:v>0.35899999999999999</c:v>
                </c:pt>
                <c:pt idx="359">
                  <c:v>0.36</c:v>
                </c:pt>
                <c:pt idx="360">
                  <c:v>0.36099999999999999</c:v>
                </c:pt>
                <c:pt idx="361">
                  <c:v>0.36199999999999999</c:v>
                </c:pt>
                <c:pt idx="362">
                  <c:v>0.36299999999999999</c:v>
                </c:pt>
                <c:pt idx="363">
                  <c:v>0.36399999999999999</c:v>
                </c:pt>
                <c:pt idx="364">
                  <c:v>0.36499999999999999</c:v>
                </c:pt>
                <c:pt idx="365">
                  <c:v>0.36599999999999999</c:v>
                </c:pt>
                <c:pt idx="366">
                  <c:v>0.36699999999999999</c:v>
                </c:pt>
                <c:pt idx="367">
                  <c:v>0.36799999999999999</c:v>
                </c:pt>
                <c:pt idx="368">
                  <c:v>0.36899999999999999</c:v>
                </c:pt>
                <c:pt idx="369">
                  <c:v>0.37</c:v>
                </c:pt>
                <c:pt idx="370">
                  <c:v>0.371</c:v>
                </c:pt>
                <c:pt idx="371">
                  <c:v>0.372</c:v>
                </c:pt>
                <c:pt idx="372">
                  <c:v>0.373</c:v>
                </c:pt>
                <c:pt idx="373">
                  <c:v>0.374</c:v>
                </c:pt>
                <c:pt idx="374">
                  <c:v>0.375</c:v>
                </c:pt>
                <c:pt idx="375">
                  <c:v>0.376</c:v>
                </c:pt>
                <c:pt idx="376">
                  <c:v>0.377</c:v>
                </c:pt>
                <c:pt idx="377">
                  <c:v>0.378</c:v>
                </c:pt>
                <c:pt idx="378">
                  <c:v>0.379</c:v>
                </c:pt>
                <c:pt idx="379">
                  <c:v>0.38</c:v>
                </c:pt>
                <c:pt idx="380">
                  <c:v>0.38100000000000001</c:v>
                </c:pt>
                <c:pt idx="381">
                  <c:v>0.38200000000000001</c:v>
                </c:pt>
                <c:pt idx="382">
                  <c:v>0.38300000000000001</c:v>
                </c:pt>
                <c:pt idx="383">
                  <c:v>0.38400000000000001</c:v>
                </c:pt>
                <c:pt idx="384">
                  <c:v>0.38500000000000001</c:v>
                </c:pt>
                <c:pt idx="385">
                  <c:v>0.38600000000000001</c:v>
                </c:pt>
                <c:pt idx="386">
                  <c:v>0.38700000000000001</c:v>
                </c:pt>
                <c:pt idx="387">
                  <c:v>0.38800000000000001</c:v>
                </c:pt>
                <c:pt idx="388">
                  <c:v>0.38900000000000001</c:v>
                </c:pt>
                <c:pt idx="389">
                  <c:v>0.39</c:v>
                </c:pt>
                <c:pt idx="390">
                  <c:v>0.39100000000000001</c:v>
                </c:pt>
                <c:pt idx="391">
                  <c:v>0.39200000000000002</c:v>
                </c:pt>
                <c:pt idx="392">
                  <c:v>0.39300000000000002</c:v>
                </c:pt>
                <c:pt idx="393">
                  <c:v>0.39400000000000002</c:v>
                </c:pt>
                <c:pt idx="394">
                  <c:v>0.39500000000000002</c:v>
                </c:pt>
                <c:pt idx="395">
                  <c:v>0.39600000000000002</c:v>
                </c:pt>
                <c:pt idx="396">
                  <c:v>0.39700000000000002</c:v>
                </c:pt>
                <c:pt idx="397">
                  <c:v>0.39800000000000002</c:v>
                </c:pt>
                <c:pt idx="398">
                  <c:v>0.39900000000000002</c:v>
                </c:pt>
                <c:pt idx="399">
                  <c:v>0.4</c:v>
                </c:pt>
                <c:pt idx="400">
                  <c:v>0.40100000000000002</c:v>
                </c:pt>
                <c:pt idx="401">
                  <c:v>0.40200000000000002</c:v>
                </c:pt>
                <c:pt idx="402">
                  <c:v>0.40300000000000002</c:v>
                </c:pt>
                <c:pt idx="403">
                  <c:v>0.40400000000000003</c:v>
                </c:pt>
                <c:pt idx="404">
                  <c:v>0.40500000000000003</c:v>
                </c:pt>
                <c:pt idx="405">
                  <c:v>0.40600000000000003</c:v>
                </c:pt>
                <c:pt idx="406">
                  <c:v>0.40699999999999997</c:v>
                </c:pt>
                <c:pt idx="407">
                  <c:v>0.40799999999999997</c:v>
                </c:pt>
                <c:pt idx="408">
                  <c:v>0.40899999999999997</c:v>
                </c:pt>
                <c:pt idx="409">
                  <c:v>0.41</c:v>
                </c:pt>
                <c:pt idx="410">
                  <c:v>0.41099999999999998</c:v>
                </c:pt>
                <c:pt idx="411">
                  <c:v>0.41199999999999998</c:v>
                </c:pt>
                <c:pt idx="412">
                  <c:v>0.41299999999999998</c:v>
                </c:pt>
                <c:pt idx="413">
                  <c:v>0.41399999999999998</c:v>
                </c:pt>
                <c:pt idx="414">
                  <c:v>0.41499999999999998</c:v>
                </c:pt>
                <c:pt idx="415">
                  <c:v>0.41599999999999998</c:v>
                </c:pt>
                <c:pt idx="416">
                  <c:v>0.41699999999999998</c:v>
                </c:pt>
                <c:pt idx="417">
                  <c:v>0.41799999999999998</c:v>
                </c:pt>
                <c:pt idx="418">
                  <c:v>0.41899999999999998</c:v>
                </c:pt>
                <c:pt idx="419">
                  <c:v>0.42</c:v>
                </c:pt>
                <c:pt idx="420">
                  <c:v>0.42099999999999999</c:v>
                </c:pt>
                <c:pt idx="421">
                  <c:v>0.42199999999999999</c:v>
                </c:pt>
                <c:pt idx="422">
                  <c:v>0.42299999999999999</c:v>
                </c:pt>
                <c:pt idx="423">
                  <c:v>0.42399999999999999</c:v>
                </c:pt>
                <c:pt idx="424">
                  <c:v>0.42499999999999999</c:v>
                </c:pt>
                <c:pt idx="425">
                  <c:v>0.42599999999999999</c:v>
                </c:pt>
                <c:pt idx="426">
                  <c:v>0.42699999999999999</c:v>
                </c:pt>
                <c:pt idx="427">
                  <c:v>0.42799999999999999</c:v>
                </c:pt>
                <c:pt idx="428">
                  <c:v>0.42899999999999999</c:v>
                </c:pt>
                <c:pt idx="429">
                  <c:v>0.43</c:v>
                </c:pt>
                <c:pt idx="430">
                  <c:v>0.43099999999999999</c:v>
                </c:pt>
                <c:pt idx="431">
                  <c:v>0.432</c:v>
                </c:pt>
                <c:pt idx="432">
                  <c:v>0.433</c:v>
                </c:pt>
                <c:pt idx="433">
                  <c:v>0.434</c:v>
                </c:pt>
                <c:pt idx="434">
                  <c:v>0.435</c:v>
                </c:pt>
                <c:pt idx="435">
                  <c:v>0.436</c:v>
                </c:pt>
                <c:pt idx="436">
                  <c:v>0.437</c:v>
                </c:pt>
                <c:pt idx="437">
                  <c:v>0.438</c:v>
                </c:pt>
                <c:pt idx="438">
                  <c:v>0.439</c:v>
                </c:pt>
                <c:pt idx="439">
                  <c:v>0.44</c:v>
                </c:pt>
                <c:pt idx="440">
                  <c:v>0.441</c:v>
                </c:pt>
                <c:pt idx="441">
                  <c:v>0.442</c:v>
                </c:pt>
                <c:pt idx="442">
                  <c:v>0.443</c:v>
                </c:pt>
                <c:pt idx="443">
                  <c:v>0.44400000000000001</c:v>
                </c:pt>
                <c:pt idx="444">
                  <c:v>0.44500000000000001</c:v>
                </c:pt>
                <c:pt idx="445">
                  <c:v>0.44600000000000001</c:v>
                </c:pt>
                <c:pt idx="446">
                  <c:v>0.44700000000000001</c:v>
                </c:pt>
                <c:pt idx="447">
                  <c:v>0.44800000000000001</c:v>
                </c:pt>
                <c:pt idx="448">
                  <c:v>0.44900000000000001</c:v>
                </c:pt>
                <c:pt idx="449">
                  <c:v>0.45</c:v>
                </c:pt>
                <c:pt idx="450">
                  <c:v>0.45100000000000001</c:v>
                </c:pt>
                <c:pt idx="451">
                  <c:v>0.45200000000000001</c:v>
                </c:pt>
                <c:pt idx="452">
                  <c:v>0.45300000000000001</c:v>
                </c:pt>
                <c:pt idx="453">
                  <c:v>0.45400000000000001</c:v>
                </c:pt>
                <c:pt idx="454">
                  <c:v>0.45500000000000002</c:v>
                </c:pt>
                <c:pt idx="455">
                  <c:v>0.45600000000000002</c:v>
                </c:pt>
                <c:pt idx="456">
                  <c:v>0.45700000000000002</c:v>
                </c:pt>
                <c:pt idx="457">
                  <c:v>0.45800000000000002</c:v>
                </c:pt>
                <c:pt idx="458">
                  <c:v>0.45900000000000002</c:v>
                </c:pt>
                <c:pt idx="459">
                  <c:v>0.46</c:v>
                </c:pt>
                <c:pt idx="460">
                  <c:v>0.46100000000000002</c:v>
                </c:pt>
                <c:pt idx="461">
                  <c:v>0.46200000000000002</c:v>
                </c:pt>
                <c:pt idx="462">
                  <c:v>0.46300000000000002</c:v>
                </c:pt>
                <c:pt idx="463">
                  <c:v>0.46400000000000002</c:v>
                </c:pt>
                <c:pt idx="464">
                  <c:v>0.46500000000000002</c:v>
                </c:pt>
                <c:pt idx="465">
                  <c:v>0.46600000000000003</c:v>
                </c:pt>
                <c:pt idx="466">
                  <c:v>0.46700000000000003</c:v>
                </c:pt>
                <c:pt idx="467">
                  <c:v>0.46800000000000003</c:v>
                </c:pt>
                <c:pt idx="468">
                  <c:v>0.46899999999999997</c:v>
                </c:pt>
                <c:pt idx="469">
                  <c:v>0.47</c:v>
                </c:pt>
                <c:pt idx="470">
                  <c:v>0.47099999999999997</c:v>
                </c:pt>
                <c:pt idx="471">
                  <c:v>0.47199999999999998</c:v>
                </c:pt>
                <c:pt idx="472">
                  <c:v>0.47299999999999998</c:v>
                </c:pt>
                <c:pt idx="473">
                  <c:v>0.47399999999999998</c:v>
                </c:pt>
                <c:pt idx="474">
                  <c:v>0.47499999999999998</c:v>
                </c:pt>
                <c:pt idx="475">
                  <c:v>0.47599999999999998</c:v>
                </c:pt>
                <c:pt idx="476">
                  <c:v>0.47699999999999998</c:v>
                </c:pt>
                <c:pt idx="477">
                  <c:v>0.47799999999999998</c:v>
                </c:pt>
                <c:pt idx="478">
                  <c:v>0.47899999999999998</c:v>
                </c:pt>
                <c:pt idx="479">
                  <c:v>0.48</c:v>
                </c:pt>
                <c:pt idx="480">
                  <c:v>0.48099999999999998</c:v>
                </c:pt>
                <c:pt idx="481">
                  <c:v>0.48199999999999998</c:v>
                </c:pt>
                <c:pt idx="482">
                  <c:v>0.48299999999999998</c:v>
                </c:pt>
                <c:pt idx="483">
                  <c:v>0.48399999999999999</c:v>
                </c:pt>
                <c:pt idx="484">
                  <c:v>0.48499999999999999</c:v>
                </c:pt>
                <c:pt idx="485">
                  <c:v>0.48599999999999999</c:v>
                </c:pt>
                <c:pt idx="486">
                  <c:v>0.48699999999999999</c:v>
                </c:pt>
                <c:pt idx="487">
                  <c:v>0.48799999999999999</c:v>
                </c:pt>
                <c:pt idx="488">
                  <c:v>0.48899999999999999</c:v>
                </c:pt>
                <c:pt idx="489">
                  <c:v>0.49</c:v>
                </c:pt>
                <c:pt idx="490">
                  <c:v>0.49099999999999999</c:v>
                </c:pt>
                <c:pt idx="491">
                  <c:v>0.49199999999999999</c:v>
                </c:pt>
                <c:pt idx="492">
                  <c:v>0.49299999999999999</c:v>
                </c:pt>
                <c:pt idx="493">
                  <c:v>0.49399999999999999</c:v>
                </c:pt>
                <c:pt idx="494">
                  <c:v>0.495</c:v>
                </c:pt>
                <c:pt idx="495">
                  <c:v>0.496</c:v>
                </c:pt>
                <c:pt idx="496">
                  <c:v>0.497</c:v>
                </c:pt>
                <c:pt idx="497">
                  <c:v>0.498</c:v>
                </c:pt>
                <c:pt idx="498">
                  <c:v>0.499</c:v>
                </c:pt>
                <c:pt idx="499">
                  <c:v>0.5</c:v>
                </c:pt>
                <c:pt idx="500">
                  <c:v>0.501</c:v>
                </c:pt>
                <c:pt idx="501">
                  <c:v>0.502</c:v>
                </c:pt>
                <c:pt idx="502">
                  <c:v>0.503</c:v>
                </c:pt>
                <c:pt idx="503">
                  <c:v>0.504</c:v>
                </c:pt>
                <c:pt idx="504">
                  <c:v>0.505</c:v>
                </c:pt>
                <c:pt idx="505">
                  <c:v>0.50600000000000001</c:v>
                </c:pt>
                <c:pt idx="506">
                  <c:v>0.50700000000000001</c:v>
                </c:pt>
                <c:pt idx="507">
                  <c:v>0.50800000000000001</c:v>
                </c:pt>
                <c:pt idx="508">
                  <c:v>0.50900000000000001</c:v>
                </c:pt>
                <c:pt idx="509">
                  <c:v>0.51</c:v>
                </c:pt>
                <c:pt idx="510">
                  <c:v>0.51100000000000001</c:v>
                </c:pt>
                <c:pt idx="511">
                  <c:v>0.51200000000000001</c:v>
                </c:pt>
                <c:pt idx="512">
                  <c:v>0.51300000000000001</c:v>
                </c:pt>
                <c:pt idx="513">
                  <c:v>0.51400000000000001</c:v>
                </c:pt>
                <c:pt idx="514">
                  <c:v>0.51500000000000001</c:v>
                </c:pt>
                <c:pt idx="515">
                  <c:v>0.51600000000000001</c:v>
                </c:pt>
                <c:pt idx="516">
                  <c:v>0.51700000000000002</c:v>
                </c:pt>
                <c:pt idx="517">
                  <c:v>0.51800000000000002</c:v>
                </c:pt>
                <c:pt idx="518">
                  <c:v>0.51900000000000002</c:v>
                </c:pt>
                <c:pt idx="519">
                  <c:v>0.52</c:v>
                </c:pt>
                <c:pt idx="520">
                  <c:v>0.52100000000000002</c:v>
                </c:pt>
                <c:pt idx="521">
                  <c:v>0.52200000000000002</c:v>
                </c:pt>
                <c:pt idx="522">
                  <c:v>0.52300000000000002</c:v>
                </c:pt>
                <c:pt idx="523">
                  <c:v>0.52400000000000002</c:v>
                </c:pt>
                <c:pt idx="524">
                  <c:v>0.52500000000000002</c:v>
                </c:pt>
                <c:pt idx="525">
                  <c:v>0.52600000000000002</c:v>
                </c:pt>
                <c:pt idx="526">
                  <c:v>0.52700000000000002</c:v>
                </c:pt>
                <c:pt idx="527">
                  <c:v>0.52800000000000002</c:v>
                </c:pt>
                <c:pt idx="528">
                  <c:v>0.52900000000000003</c:v>
                </c:pt>
                <c:pt idx="529">
                  <c:v>0.53</c:v>
                </c:pt>
                <c:pt idx="530">
                  <c:v>0.53100000000000003</c:v>
                </c:pt>
                <c:pt idx="531">
                  <c:v>0.53200000000000003</c:v>
                </c:pt>
                <c:pt idx="532">
                  <c:v>0.53300000000000003</c:v>
                </c:pt>
                <c:pt idx="533">
                  <c:v>0.53400000000000003</c:v>
                </c:pt>
                <c:pt idx="534">
                  <c:v>0.53500000000000003</c:v>
                </c:pt>
                <c:pt idx="535">
                  <c:v>0.53600000000000003</c:v>
                </c:pt>
                <c:pt idx="536">
                  <c:v>0.53700000000000003</c:v>
                </c:pt>
                <c:pt idx="537">
                  <c:v>0.53800000000000003</c:v>
                </c:pt>
                <c:pt idx="538">
                  <c:v>0.53900000000000003</c:v>
                </c:pt>
                <c:pt idx="539">
                  <c:v>0.54</c:v>
                </c:pt>
                <c:pt idx="540">
                  <c:v>0.54100000000000004</c:v>
                </c:pt>
                <c:pt idx="541">
                  <c:v>0.54200000000000004</c:v>
                </c:pt>
                <c:pt idx="542">
                  <c:v>0.54300000000000004</c:v>
                </c:pt>
                <c:pt idx="543">
                  <c:v>0.54400000000000004</c:v>
                </c:pt>
                <c:pt idx="544">
                  <c:v>0.54500000000000004</c:v>
                </c:pt>
                <c:pt idx="545">
                  <c:v>0.54600000000000004</c:v>
                </c:pt>
                <c:pt idx="546">
                  <c:v>0.54700000000000004</c:v>
                </c:pt>
                <c:pt idx="547">
                  <c:v>0.54800000000000004</c:v>
                </c:pt>
                <c:pt idx="548">
                  <c:v>0.54900000000000004</c:v>
                </c:pt>
                <c:pt idx="549">
                  <c:v>0.55000000000000004</c:v>
                </c:pt>
                <c:pt idx="550">
                  <c:v>0.55100000000000005</c:v>
                </c:pt>
                <c:pt idx="551">
                  <c:v>0.55200000000000005</c:v>
                </c:pt>
                <c:pt idx="552">
                  <c:v>0.55300000000000005</c:v>
                </c:pt>
                <c:pt idx="553">
                  <c:v>0.55400000000000005</c:v>
                </c:pt>
                <c:pt idx="554">
                  <c:v>0.55500000000000005</c:v>
                </c:pt>
                <c:pt idx="555">
                  <c:v>0.55600000000000005</c:v>
                </c:pt>
                <c:pt idx="556">
                  <c:v>0.55700000000000005</c:v>
                </c:pt>
                <c:pt idx="557">
                  <c:v>0.55800000000000005</c:v>
                </c:pt>
                <c:pt idx="558">
                  <c:v>0.55900000000000005</c:v>
                </c:pt>
                <c:pt idx="559">
                  <c:v>0.56000000000000005</c:v>
                </c:pt>
                <c:pt idx="560">
                  <c:v>0.56100000000000005</c:v>
                </c:pt>
                <c:pt idx="561">
                  <c:v>0.56200000000000006</c:v>
                </c:pt>
                <c:pt idx="562">
                  <c:v>0.56299999999999994</c:v>
                </c:pt>
                <c:pt idx="563">
                  <c:v>0.56399999999999995</c:v>
                </c:pt>
                <c:pt idx="564">
                  <c:v>0.56499999999999995</c:v>
                </c:pt>
                <c:pt idx="565">
                  <c:v>0.56599999999999995</c:v>
                </c:pt>
                <c:pt idx="566">
                  <c:v>0.56699999999999995</c:v>
                </c:pt>
                <c:pt idx="567">
                  <c:v>0.56799999999999995</c:v>
                </c:pt>
                <c:pt idx="568">
                  <c:v>0.56899999999999995</c:v>
                </c:pt>
                <c:pt idx="569">
                  <c:v>0.56999999999999995</c:v>
                </c:pt>
                <c:pt idx="570">
                  <c:v>0.57099999999999995</c:v>
                </c:pt>
                <c:pt idx="571">
                  <c:v>0.57199999999999995</c:v>
                </c:pt>
                <c:pt idx="572">
                  <c:v>0.57299999999999995</c:v>
                </c:pt>
                <c:pt idx="573">
                  <c:v>0.57399999999999995</c:v>
                </c:pt>
                <c:pt idx="574">
                  <c:v>0.57499999999999996</c:v>
                </c:pt>
                <c:pt idx="575">
                  <c:v>0.57599999999999996</c:v>
                </c:pt>
                <c:pt idx="576">
                  <c:v>0.57699999999999996</c:v>
                </c:pt>
                <c:pt idx="577">
                  <c:v>0.57799999999999996</c:v>
                </c:pt>
                <c:pt idx="578">
                  <c:v>0.57899999999999996</c:v>
                </c:pt>
                <c:pt idx="579">
                  <c:v>0.57999999999999996</c:v>
                </c:pt>
                <c:pt idx="580">
                  <c:v>0.58099999999999996</c:v>
                </c:pt>
                <c:pt idx="581">
                  <c:v>0.58199999999999996</c:v>
                </c:pt>
                <c:pt idx="582">
                  <c:v>0.58299999999999996</c:v>
                </c:pt>
                <c:pt idx="583">
                  <c:v>0.58399999999999996</c:v>
                </c:pt>
                <c:pt idx="584">
                  <c:v>0.58499999999999996</c:v>
                </c:pt>
                <c:pt idx="585">
                  <c:v>0.58599999999999997</c:v>
                </c:pt>
                <c:pt idx="586">
                  <c:v>0.58699999999999997</c:v>
                </c:pt>
                <c:pt idx="587">
                  <c:v>0.58799999999999997</c:v>
                </c:pt>
                <c:pt idx="588">
                  <c:v>0.58899999999999997</c:v>
                </c:pt>
                <c:pt idx="589">
                  <c:v>0.59</c:v>
                </c:pt>
                <c:pt idx="590">
                  <c:v>0.59099999999999997</c:v>
                </c:pt>
                <c:pt idx="591">
                  <c:v>0.59199999999999997</c:v>
                </c:pt>
                <c:pt idx="592">
                  <c:v>0.59299999999999997</c:v>
                </c:pt>
                <c:pt idx="593">
                  <c:v>0.59399999999999997</c:v>
                </c:pt>
                <c:pt idx="594">
                  <c:v>0.59499999999999997</c:v>
                </c:pt>
                <c:pt idx="595">
                  <c:v>0.59599999999999997</c:v>
                </c:pt>
                <c:pt idx="596">
                  <c:v>0.59699999999999998</c:v>
                </c:pt>
                <c:pt idx="597">
                  <c:v>0.59799999999999998</c:v>
                </c:pt>
                <c:pt idx="598">
                  <c:v>0.59899999999999998</c:v>
                </c:pt>
                <c:pt idx="599">
                  <c:v>0.6</c:v>
                </c:pt>
                <c:pt idx="600">
                  <c:v>0.60099999999999998</c:v>
                </c:pt>
                <c:pt idx="601">
                  <c:v>0.60199999999999998</c:v>
                </c:pt>
                <c:pt idx="602">
                  <c:v>0.60299999999999998</c:v>
                </c:pt>
                <c:pt idx="603">
                  <c:v>0.60399999999999998</c:v>
                </c:pt>
                <c:pt idx="604">
                  <c:v>0.60499999999999998</c:v>
                </c:pt>
                <c:pt idx="605">
                  <c:v>0.60599999999999998</c:v>
                </c:pt>
                <c:pt idx="606">
                  <c:v>0.60699999999999998</c:v>
                </c:pt>
                <c:pt idx="607">
                  <c:v>0.60799999999999998</c:v>
                </c:pt>
                <c:pt idx="608">
                  <c:v>0.60899999999999999</c:v>
                </c:pt>
                <c:pt idx="609">
                  <c:v>0.61</c:v>
                </c:pt>
                <c:pt idx="610">
                  <c:v>0.61099999999999999</c:v>
                </c:pt>
                <c:pt idx="611">
                  <c:v>0.61199999999999999</c:v>
                </c:pt>
                <c:pt idx="612">
                  <c:v>0.61299999999999999</c:v>
                </c:pt>
                <c:pt idx="613">
                  <c:v>0.61399999999999999</c:v>
                </c:pt>
                <c:pt idx="614">
                  <c:v>0.61499999999999999</c:v>
                </c:pt>
                <c:pt idx="615">
                  <c:v>0.61599999999999999</c:v>
                </c:pt>
                <c:pt idx="616">
                  <c:v>0.61699999999999999</c:v>
                </c:pt>
                <c:pt idx="617">
                  <c:v>0.61799999999999999</c:v>
                </c:pt>
                <c:pt idx="618">
                  <c:v>0.61899999999999999</c:v>
                </c:pt>
                <c:pt idx="619">
                  <c:v>0.62</c:v>
                </c:pt>
                <c:pt idx="620">
                  <c:v>0.621</c:v>
                </c:pt>
                <c:pt idx="621">
                  <c:v>0.622</c:v>
                </c:pt>
                <c:pt idx="622">
                  <c:v>0.623</c:v>
                </c:pt>
                <c:pt idx="623">
                  <c:v>0.624</c:v>
                </c:pt>
                <c:pt idx="624">
                  <c:v>0.625</c:v>
                </c:pt>
                <c:pt idx="625">
                  <c:v>0.626</c:v>
                </c:pt>
                <c:pt idx="626">
                  <c:v>0.627</c:v>
                </c:pt>
                <c:pt idx="627">
                  <c:v>0.628</c:v>
                </c:pt>
                <c:pt idx="628">
                  <c:v>0.629</c:v>
                </c:pt>
                <c:pt idx="629">
                  <c:v>0.63</c:v>
                </c:pt>
                <c:pt idx="630">
                  <c:v>0.63100000000000001</c:v>
                </c:pt>
                <c:pt idx="631">
                  <c:v>0.63200000000000001</c:v>
                </c:pt>
                <c:pt idx="632">
                  <c:v>0.63300000000000001</c:v>
                </c:pt>
                <c:pt idx="633">
                  <c:v>0.63400000000000001</c:v>
                </c:pt>
                <c:pt idx="634">
                  <c:v>0.63500000000000001</c:v>
                </c:pt>
                <c:pt idx="635">
                  <c:v>0.63600000000000001</c:v>
                </c:pt>
                <c:pt idx="636">
                  <c:v>0.63700000000000001</c:v>
                </c:pt>
                <c:pt idx="637">
                  <c:v>0.63800000000000001</c:v>
                </c:pt>
                <c:pt idx="638">
                  <c:v>0.63900000000000001</c:v>
                </c:pt>
                <c:pt idx="639">
                  <c:v>0.64</c:v>
                </c:pt>
                <c:pt idx="640">
                  <c:v>0.64100000000000001</c:v>
                </c:pt>
                <c:pt idx="641">
                  <c:v>0.64200000000000002</c:v>
                </c:pt>
                <c:pt idx="642">
                  <c:v>0.64300000000000002</c:v>
                </c:pt>
                <c:pt idx="643">
                  <c:v>0.64400000000000002</c:v>
                </c:pt>
                <c:pt idx="644">
                  <c:v>0.64500000000000002</c:v>
                </c:pt>
                <c:pt idx="645">
                  <c:v>0.64600000000000002</c:v>
                </c:pt>
                <c:pt idx="646">
                  <c:v>0.64700000000000002</c:v>
                </c:pt>
                <c:pt idx="647">
                  <c:v>0.64800000000000002</c:v>
                </c:pt>
                <c:pt idx="648">
                  <c:v>0.64900000000000002</c:v>
                </c:pt>
                <c:pt idx="649">
                  <c:v>0.65</c:v>
                </c:pt>
                <c:pt idx="650">
                  <c:v>0.65100000000000002</c:v>
                </c:pt>
                <c:pt idx="651">
                  <c:v>0.65200000000000002</c:v>
                </c:pt>
                <c:pt idx="652">
                  <c:v>0.65300000000000002</c:v>
                </c:pt>
                <c:pt idx="653">
                  <c:v>0.65400000000000003</c:v>
                </c:pt>
                <c:pt idx="654">
                  <c:v>0.65500000000000003</c:v>
                </c:pt>
                <c:pt idx="655">
                  <c:v>0.65600000000000003</c:v>
                </c:pt>
                <c:pt idx="656">
                  <c:v>0.65700000000000003</c:v>
                </c:pt>
                <c:pt idx="657">
                  <c:v>0.65800000000000003</c:v>
                </c:pt>
                <c:pt idx="658">
                  <c:v>0.65900000000000003</c:v>
                </c:pt>
                <c:pt idx="659">
                  <c:v>0.66</c:v>
                </c:pt>
                <c:pt idx="660">
                  <c:v>0.66100000000000003</c:v>
                </c:pt>
                <c:pt idx="661">
                  <c:v>0.66200000000000003</c:v>
                </c:pt>
                <c:pt idx="662">
                  <c:v>0.66300000000000003</c:v>
                </c:pt>
                <c:pt idx="663">
                  <c:v>0.66400000000000003</c:v>
                </c:pt>
                <c:pt idx="664">
                  <c:v>0.66500000000000004</c:v>
                </c:pt>
                <c:pt idx="665">
                  <c:v>0.66600000000000004</c:v>
                </c:pt>
                <c:pt idx="666">
                  <c:v>0.66700000000000004</c:v>
                </c:pt>
                <c:pt idx="667">
                  <c:v>0.66800000000000004</c:v>
                </c:pt>
                <c:pt idx="668">
                  <c:v>0.66900000000000004</c:v>
                </c:pt>
                <c:pt idx="669">
                  <c:v>0.67</c:v>
                </c:pt>
                <c:pt idx="670">
                  <c:v>0.67100000000000004</c:v>
                </c:pt>
                <c:pt idx="671">
                  <c:v>0.67200000000000004</c:v>
                </c:pt>
                <c:pt idx="672">
                  <c:v>0.67300000000000004</c:v>
                </c:pt>
                <c:pt idx="673">
                  <c:v>0.67400000000000004</c:v>
                </c:pt>
                <c:pt idx="674">
                  <c:v>0.67500000000000004</c:v>
                </c:pt>
                <c:pt idx="675">
                  <c:v>0.67600000000000005</c:v>
                </c:pt>
                <c:pt idx="676">
                  <c:v>0.67700000000000005</c:v>
                </c:pt>
                <c:pt idx="677">
                  <c:v>0.67800000000000005</c:v>
                </c:pt>
                <c:pt idx="678">
                  <c:v>0.67900000000000005</c:v>
                </c:pt>
                <c:pt idx="679">
                  <c:v>0.68</c:v>
                </c:pt>
                <c:pt idx="680">
                  <c:v>0.68100000000000005</c:v>
                </c:pt>
                <c:pt idx="681">
                  <c:v>0.68200000000000005</c:v>
                </c:pt>
                <c:pt idx="682">
                  <c:v>0.68300000000000005</c:v>
                </c:pt>
                <c:pt idx="683">
                  <c:v>0.68400000000000005</c:v>
                </c:pt>
                <c:pt idx="684">
                  <c:v>0.68500000000000005</c:v>
                </c:pt>
                <c:pt idx="685">
                  <c:v>0.68600000000000005</c:v>
                </c:pt>
                <c:pt idx="686">
                  <c:v>0.68700000000000006</c:v>
                </c:pt>
                <c:pt idx="687">
                  <c:v>0.68799999999999994</c:v>
                </c:pt>
                <c:pt idx="688">
                  <c:v>0.68899999999999995</c:v>
                </c:pt>
                <c:pt idx="689">
                  <c:v>0.69</c:v>
                </c:pt>
                <c:pt idx="690">
                  <c:v>0.69099999999999995</c:v>
                </c:pt>
                <c:pt idx="691">
                  <c:v>0.69199999999999995</c:v>
                </c:pt>
                <c:pt idx="692">
                  <c:v>0.69299999999999995</c:v>
                </c:pt>
                <c:pt idx="693">
                  <c:v>0.69399999999999995</c:v>
                </c:pt>
                <c:pt idx="694">
                  <c:v>0.69499999999999995</c:v>
                </c:pt>
                <c:pt idx="695">
                  <c:v>0.69599999999999995</c:v>
                </c:pt>
                <c:pt idx="696">
                  <c:v>0.69699999999999995</c:v>
                </c:pt>
                <c:pt idx="697">
                  <c:v>0.69799999999999995</c:v>
                </c:pt>
                <c:pt idx="698">
                  <c:v>0.69899999999999995</c:v>
                </c:pt>
                <c:pt idx="699">
                  <c:v>0.7</c:v>
                </c:pt>
                <c:pt idx="700">
                  <c:v>0.70099999999999996</c:v>
                </c:pt>
                <c:pt idx="701">
                  <c:v>0.70199999999999996</c:v>
                </c:pt>
                <c:pt idx="702">
                  <c:v>0.70299999999999996</c:v>
                </c:pt>
                <c:pt idx="703">
                  <c:v>0.70399999999999996</c:v>
                </c:pt>
                <c:pt idx="704">
                  <c:v>0.70499999999999996</c:v>
                </c:pt>
                <c:pt idx="705">
                  <c:v>0.70599999999999996</c:v>
                </c:pt>
                <c:pt idx="706">
                  <c:v>0.70699999999999996</c:v>
                </c:pt>
                <c:pt idx="707">
                  <c:v>0.70799999999999996</c:v>
                </c:pt>
                <c:pt idx="708">
                  <c:v>0.70899999999999996</c:v>
                </c:pt>
                <c:pt idx="709">
                  <c:v>0.71</c:v>
                </c:pt>
                <c:pt idx="710">
                  <c:v>0.71099999999999997</c:v>
                </c:pt>
                <c:pt idx="711">
                  <c:v>0.71199999999999997</c:v>
                </c:pt>
                <c:pt idx="712">
                  <c:v>0.71299999999999997</c:v>
                </c:pt>
                <c:pt idx="713">
                  <c:v>0.71399999999999997</c:v>
                </c:pt>
                <c:pt idx="714">
                  <c:v>0.71499999999999997</c:v>
                </c:pt>
                <c:pt idx="715">
                  <c:v>0.71599999999999997</c:v>
                </c:pt>
                <c:pt idx="716">
                  <c:v>0.71699999999999997</c:v>
                </c:pt>
                <c:pt idx="717">
                  <c:v>0.71799999999999997</c:v>
                </c:pt>
                <c:pt idx="718">
                  <c:v>0.71899999999999997</c:v>
                </c:pt>
                <c:pt idx="719">
                  <c:v>0.72</c:v>
                </c:pt>
                <c:pt idx="720">
                  <c:v>0.72099999999999997</c:v>
                </c:pt>
                <c:pt idx="721">
                  <c:v>0.72199999999999998</c:v>
                </c:pt>
                <c:pt idx="722">
                  <c:v>0.72299999999999998</c:v>
                </c:pt>
                <c:pt idx="723">
                  <c:v>0.72399999999999998</c:v>
                </c:pt>
                <c:pt idx="724">
                  <c:v>0.72499999999999998</c:v>
                </c:pt>
                <c:pt idx="725">
                  <c:v>0.72599999999999998</c:v>
                </c:pt>
                <c:pt idx="726">
                  <c:v>0.72699999999999998</c:v>
                </c:pt>
                <c:pt idx="727">
                  <c:v>0.72799999999999998</c:v>
                </c:pt>
                <c:pt idx="728">
                  <c:v>0.72899999999999998</c:v>
                </c:pt>
                <c:pt idx="729">
                  <c:v>0.73</c:v>
                </c:pt>
                <c:pt idx="730">
                  <c:v>0.73099999999999998</c:v>
                </c:pt>
                <c:pt idx="731">
                  <c:v>0.73199999999999998</c:v>
                </c:pt>
                <c:pt idx="732">
                  <c:v>0.73299999999999998</c:v>
                </c:pt>
                <c:pt idx="733">
                  <c:v>0.73399999999999999</c:v>
                </c:pt>
                <c:pt idx="734">
                  <c:v>0.73499999999999999</c:v>
                </c:pt>
                <c:pt idx="735">
                  <c:v>0.73599999999999999</c:v>
                </c:pt>
                <c:pt idx="736">
                  <c:v>0.73699999999999999</c:v>
                </c:pt>
                <c:pt idx="737">
                  <c:v>0.73799999999999999</c:v>
                </c:pt>
                <c:pt idx="738">
                  <c:v>0.73899999999999999</c:v>
                </c:pt>
                <c:pt idx="739">
                  <c:v>0.74</c:v>
                </c:pt>
                <c:pt idx="740">
                  <c:v>0.74099999999999999</c:v>
                </c:pt>
                <c:pt idx="741">
                  <c:v>0.74199999999999999</c:v>
                </c:pt>
                <c:pt idx="742">
                  <c:v>0.74299999999999999</c:v>
                </c:pt>
                <c:pt idx="743">
                  <c:v>0.74399999999999999</c:v>
                </c:pt>
                <c:pt idx="744">
                  <c:v>0.745</c:v>
                </c:pt>
                <c:pt idx="745">
                  <c:v>0.746</c:v>
                </c:pt>
                <c:pt idx="746">
                  <c:v>0.747</c:v>
                </c:pt>
                <c:pt idx="747">
                  <c:v>0.748</c:v>
                </c:pt>
                <c:pt idx="748">
                  <c:v>0.749</c:v>
                </c:pt>
                <c:pt idx="749">
                  <c:v>0.75</c:v>
                </c:pt>
                <c:pt idx="750">
                  <c:v>0.751</c:v>
                </c:pt>
                <c:pt idx="751">
                  <c:v>0.752</c:v>
                </c:pt>
                <c:pt idx="752">
                  <c:v>0.753</c:v>
                </c:pt>
                <c:pt idx="753">
                  <c:v>0.754</c:v>
                </c:pt>
                <c:pt idx="754">
                  <c:v>0.755</c:v>
                </c:pt>
                <c:pt idx="755">
                  <c:v>0.75600000000000001</c:v>
                </c:pt>
                <c:pt idx="756">
                  <c:v>0.75700000000000001</c:v>
                </c:pt>
                <c:pt idx="757">
                  <c:v>0.75800000000000001</c:v>
                </c:pt>
                <c:pt idx="758">
                  <c:v>0.75900000000000001</c:v>
                </c:pt>
                <c:pt idx="759">
                  <c:v>0.76</c:v>
                </c:pt>
                <c:pt idx="760">
                  <c:v>0.76100000000000001</c:v>
                </c:pt>
                <c:pt idx="761">
                  <c:v>0.76200000000000001</c:v>
                </c:pt>
                <c:pt idx="762">
                  <c:v>0.76300000000000001</c:v>
                </c:pt>
                <c:pt idx="763">
                  <c:v>0.76400000000000001</c:v>
                </c:pt>
                <c:pt idx="764">
                  <c:v>0.76500000000000001</c:v>
                </c:pt>
                <c:pt idx="765">
                  <c:v>0.76600000000000001</c:v>
                </c:pt>
                <c:pt idx="766">
                  <c:v>0.76700000000000002</c:v>
                </c:pt>
                <c:pt idx="767">
                  <c:v>0.76800000000000002</c:v>
                </c:pt>
                <c:pt idx="768">
                  <c:v>0.76900000000000002</c:v>
                </c:pt>
                <c:pt idx="769">
                  <c:v>0.77</c:v>
                </c:pt>
                <c:pt idx="770">
                  <c:v>0.77100000000000002</c:v>
                </c:pt>
                <c:pt idx="771">
                  <c:v>0.77200000000000002</c:v>
                </c:pt>
                <c:pt idx="772">
                  <c:v>0.77300000000000002</c:v>
                </c:pt>
                <c:pt idx="773">
                  <c:v>0.77400000000000002</c:v>
                </c:pt>
                <c:pt idx="774">
                  <c:v>0.77500000000000002</c:v>
                </c:pt>
                <c:pt idx="775">
                  <c:v>0.77600000000000002</c:v>
                </c:pt>
                <c:pt idx="776">
                  <c:v>0.77700000000000002</c:v>
                </c:pt>
                <c:pt idx="777">
                  <c:v>0.77800000000000002</c:v>
                </c:pt>
                <c:pt idx="778">
                  <c:v>0.77900000000000003</c:v>
                </c:pt>
                <c:pt idx="779">
                  <c:v>0.78</c:v>
                </c:pt>
                <c:pt idx="780">
                  <c:v>0.78100000000000003</c:v>
                </c:pt>
                <c:pt idx="781">
                  <c:v>0.78200000000000003</c:v>
                </c:pt>
                <c:pt idx="782">
                  <c:v>0.78300000000000003</c:v>
                </c:pt>
                <c:pt idx="783">
                  <c:v>0.78400000000000003</c:v>
                </c:pt>
                <c:pt idx="784">
                  <c:v>0.78500000000000003</c:v>
                </c:pt>
                <c:pt idx="785">
                  <c:v>0.78600000000000003</c:v>
                </c:pt>
                <c:pt idx="786">
                  <c:v>0.78700000000000003</c:v>
                </c:pt>
                <c:pt idx="787">
                  <c:v>0.78800000000000003</c:v>
                </c:pt>
                <c:pt idx="788">
                  <c:v>0.78900000000000003</c:v>
                </c:pt>
                <c:pt idx="789">
                  <c:v>0.79</c:v>
                </c:pt>
                <c:pt idx="790">
                  <c:v>0.79100000000000004</c:v>
                </c:pt>
                <c:pt idx="791">
                  <c:v>0.79200000000000004</c:v>
                </c:pt>
                <c:pt idx="792">
                  <c:v>0.79300000000000004</c:v>
                </c:pt>
                <c:pt idx="793">
                  <c:v>0.79400000000000004</c:v>
                </c:pt>
                <c:pt idx="794">
                  <c:v>0.79500000000000004</c:v>
                </c:pt>
                <c:pt idx="795">
                  <c:v>0.79600000000000004</c:v>
                </c:pt>
                <c:pt idx="796">
                  <c:v>0.79700000000000004</c:v>
                </c:pt>
                <c:pt idx="797">
                  <c:v>0.79800000000000004</c:v>
                </c:pt>
                <c:pt idx="798">
                  <c:v>0.79900000000000004</c:v>
                </c:pt>
                <c:pt idx="799">
                  <c:v>0.8</c:v>
                </c:pt>
                <c:pt idx="800">
                  <c:v>0.80100000000000005</c:v>
                </c:pt>
                <c:pt idx="801">
                  <c:v>0.80200000000000005</c:v>
                </c:pt>
                <c:pt idx="802">
                  <c:v>0.80300000000000005</c:v>
                </c:pt>
                <c:pt idx="803">
                  <c:v>0.80400000000000005</c:v>
                </c:pt>
                <c:pt idx="804">
                  <c:v>0.80500000000000005</c:v>
                </c:pt>
                <c:pt idx="805">
                  <c:v>0.80600000000000005</c:v>
                </c:pt>
                <c:pt idx="806">
                  <c:v>0.80700000000000005</c:v>
                </c:pt>
                <c:pt idx="807">
                  <c:v>0.80800000000000005</c:v>
                </c:pt>
                <c:pt idx="808">
                  <c:v>0.80900000000000005</c:v>
                </c:pt>
                <c:pt idx="809">
                  <c:v>0.81</c:v>
                </c:pt>
                <c:pt idx="810">
                  <c:v>0.81100000000000005</c:v>
                </c:pt>
                <c:pt idx="811">
                  <c:v>0.81200000000000006</c:v>
                </c:pt>
                <c:pt idx="812">
                  <c:v>0.81299999999999994</c:v>
                </c:pt>
                <c:pt idx="813">
                  <c:v>0.81399999999999995</c:v>
                </c:pt>
                <c:pt idx="814">
                  <c:v>0.81499999999999995</c:v>
                </c:pt>
                <c:pt idx="815">
                  <c:v>0.81599999999999995</c:v>
                </c:pt>
                <c:pt idx="816">
                  <c:v>0.81699999999999995</c:v>
                </c:pt>
                <c:pt idx="817">
                  <c:v>0.81799999999999995</c:v>
                </c:pt>
                <c:pt idx="818">
                  <c:v>0.81899999999999995</c:v>
                </c:pt>
                <c:pt idx="819">
                  <c:v>0.82</c:v>
                </c:pt>
                <c:pt idx="820">
                  <c:v>0.82099999999999995</c:v>
                </c:pt>
                <c:pt idx="821">
                  <c:v>0.82199999999999995</c:v>
                </c:pt>
                <c:pt idx="822">
                  <c:v>0.82299999999999995</c:v>
                </c:pt>
                <c:pt idx="823">
                  <c:v>0.82399999999999995</c:v>
                </c:pt>
                <c:pt idx="824">
                  <c:v>0.82499999999999996</c:v>
                </c:pt>
                <c:pt idx="825">
                  <c:v>0.82599999999999996</c:v>
                </c:pt>
                <c:pt idx="826">
                  <c:v>0.82699999999999996</c:v>
                </c:pt>
                <c:pt idx="827">
                  <c:v>0.82799999999999996</c:v>
                </c:pt>
                <c:pt idx="828">
                  <c:v>0.82899999999999996</c:v>
                </c:pt>
                <c:pt idx="829">
                  <c:v>0.83</c:v>
                </c:pt>
                <c:pt idx="830">
                  <c:v>0.83099999999999996</c:v>
                </c:pt>
                <c:pt idx="831">
                  <c:v>0.83199999999999996</c:v>
                </c:pt>
                <c:pt idx="832">
                  <c:v>0.83299999999999996</c:v>
                </c:pt>
                <c:pt idx="833">
                  <c:v>0.83399999999999996</c:v>
                </c:pt>
                <c:pt idx="834">
                  <c:v>0.83499999999999996</c:v>
                </c:pt>
                <c:pt idx="835">
                  <c:v>0.83599999999999997</c:v>
                </c:pt>
                <c:pt idx="836">
                  <c:v>0.83699999999999997</c:v>
                </c:pt>
                <c:pt idx="837">
                  <c:v>0.83799999999999997</c:v>
                </c:pt>
                <c:pt idx="838">
                  <c:v>0.83899999999999997</c:v>
                </c:pt>
                <c:pt idx="839">
                  <c:v>0.84</c:v>
                </c:pt>
                <c:pt idx="840">
                  <c:v>0.84099999999999997</c:v>
                </c:pt>
                <c:pt idx="841">
                  <c:v>0.84199999999999997</c:v>
                </c:pt>
                <c:pt idx="842">
                  <c:v>0.84299999999999997</c:v>
                </c:pt>
                <c:pt idx="843">
                  <c:v>0.84399999999999997</c:v>
                </c:pt>
                <c:pt idx="844">
                  <c:v>0.84499999999999997</c:v>
                </c:pt>
                <c:pt idx="845">
                  <c:v>0.84599999999999997</c:v>
                </c:pt>
                <c:pt idx="846">
                  <c:v>0.84699999999999998</c:v>
                </c:pt>
                <c:pt idx="847">
                  <c:v>0.84799999999999998</c:v>
                </c:pt>
                <c:pt idx="848">
                  <c:v>0.84899999999999998</c:v>
                </c:pt>
                <c:pt idx="849">
                  <c:v>0.85</c:v>
                </c:pt>
                <c:pt idx="850">
                  <c:v>0.85099999999999998</c:v>
                </c:pt>
                <c:pt idx="851">
                  <c:v>0.85199999999999998</c:v>
                </c:pt>
                <c:pt idx="852">
                  <c:v>0.85299999999999998</c:v>
                </c:pt>
                <c:pt idx="853">
                  <c:v>0.85399999999999998</c:v>
                </c:pt>
                <c:pt idx="854">
                  <c:v>0.85499999999999998</c:v>
                </c:pt>
                <c:pt idx="855">
                  <c:v>0.85599999999999998</c:v>
                </c:pt>
                <c:pt idx="856">
                  <c:v>0.85699999999999998</c:v>
                </c:pt>
                <c:pt idx="857">
                  <c:v>0.85799999999999998</c:v>
                </c:pt>
                <c:pt idx="858">
                  <c:v>0.85899999999999999</c:v>
                </c:pt>
                <c:pt idx="859">
                  <c:v>0.86</c:v>
                </c:pt>
                <c:pt idx="860">
                  <c:v>0.86099999999999999</c:v>
                </c:pt>
                <c:pt idx="861">
                  <c:v>0.86199999999999999</c:v>
                </c:pt>
                <c:pt idx="862">
                  <c:v>0.86299999999999999</c:v>
                </c:pt>
                <c:pt idx="863">
                  <c:v>0.86399999999999999</c:v>
                </c:pt>
                <c:pt idx="864">
                  <c:v>0.86499999999999999</c:v>
                </c:pt>
                <c:pt idx="865">
                  <c:v>0.86599999999999999</c:v>
                </c:pt>
                <c:pt idx="866">
                  <c:v>0.86699999999999999</c:v>
                </c:pt>
                <c:pt idx="867">
                  <c:v>0.86799999999999999</c:v>
                </c:pt>
                <c:pt idx="868">
                  <c:v>0.86899999999999999</c:v>
                </c:pt>
                <c:pt idx="869">
                  <c:v>0.87</c:v>
                </c:pt>
                <c:pt idx="870">
                  <c:v>0.871</c:v>
                </c:pt>
                <c:pt idx="871">
                  <c:v>0.872</c:v>
                </c:pt>
                <c:pt idx="872">
                  <c:v>0.873</c:v>
                </c:pt>
                <c:pt idx="873">
                  <c:v>0.874</c:v>
                </c:pt>
                <c:pt idx="874">
                  <c:v>0.875</c:v>
                </c:pt>
                <c:pt idx="875">
                  <c:v>0.876</c:v>
                </c:pt>
                <c:pt idx="876">
                  <c:v>0.877</c:v>
                </c:pt>
                <c:pt idx="877">
                  <c:v>0.878</c:v>
                </c:pt>
                <c:pt idx="878">
                  <c:v>0.879</c:v>
                </c:pt>
                <c:pt idx="879">
                  <c:v>0.88</c:v>
                </c:pt>
                <c:pt idx="880">
                  <c:v>0.88100000000000001</c:v>
                </c:pt>
                <c:pt idx="881">
                  <c:v>0.88200000000000001</c:v>
                </c:pt>
                <c:pt idx="882">
                  <c:v>0.88300000000000001</c:v>
                </c:pt>
                <c:pt idx="883">
                  <c:v>0.88400000000000001</c:v>
                </c:pt>
                <c:pt idx="884">
                  <c:v>0.88500000000000001</c:v>
                </c:pt>
                <c:pt idx="885">
                  <c:v>0.88600000000000001</c:v>
                </c:pt>
                <c:pt idx="886">
                  <c:v>0.88700000000000001</c:v>
                </c:pt>
                <c:pt idx="887">
                  <c:v>0.88800000000000001</c:v>
                </c:pt>
                <c:pt idx="888">
                  <c:v>0.88900000000000001</c:v>
                </c:pt>
                <c:pt idx="889">
                  <c:v>0.89</c:v>
                </c:pt>
                <c:pt idx="890">
                  <c:v>0.89100000000000001</c:v>
                </c:pt>
                <c:pt idx="891">
                  <c:v>0.89200000000000002</c:v>
                </c:pt>
                <c:pt idx="892">
                  <c:v>0.89300000000000002</c:v>
                </c:pt>
                <c:pt idx="893">
                  <c:v>0.89400000000000002</c:v>
                </c:pt>
                <c:pt idx="894">
                  <c:v>0.89500000000000002</c:v>
                </c:pt>
                <c:pt idx="895">
                  <c:v>0.89600000000000002</c:v>
                </c:pt>
                <c:pt idx="896">
                  <c:v>0.89700000000000002</c:v>
                </c:pt>
                <c:pt idx="897">
                  <c:v>0.89800000000000002</c:v>
                </c:pt>
                <c:pt idx="898">
                  <c:v>0.89900000000000002</c:v>
                </c:pt>
                <c:pt idx="899">
                  <c:v>0.9</c:v>
                </c:pt>
                <c:pt idx="900">
                  <c:v>0.90100000000000002</c:v>
                </c:pt>
                <c:pt idx="901">
                  <c:v>0.90200000000000002</c:v>
                </c:pt>
                <c:pt idx="902">
                  <c:v>0.90300000000000002</c:v>
                </c:pt>
                <c:pt idx="903">
                  <c:v>0.90400000000000003</c:v>
                </c:pt>
                <c:pt idx="904">
                  <c:v>0.90500000000000003</c:v>
                </c:pt>
                <c:pt idx="905">
                  <c:v>0.90600000000000003</c:v>
                </c:pt>
                <c:pt idx="906">
                  <c:v>0.90700000000000003</c:v>
                </c:pt>
                <c:pt idx="907">
                  <c:v>0.90800000000000003</c:v>
                </c:pt>
                <c:pt idx="908">
                  <c:v>0.90900000000000003</c:v>
                </c:pt>
                <c:pt idx="909">
                  <c:v>0.91</c:v>
                </c:pt>
                <c:pt idx="910">
                  <c:v>0.91100000000000003</c:v>
                </c:pt>
                <c:pt idx="911">
                  <c:v>0.91200000000000003</c:v>
                </c:pt>
                <c:pt idx="912">
                  <c:v>0.91300000000000003</c:v>
                </c:pt>
                <c:pt idx="913">
                  <c:v>0.91400000000000003</c:v>
                </c:pt>
                <c:pt idx="914">
                  <c:v>0.91500000000000004</c:v>
                </c:pt>
                <c:pt idx="915">
                  <c:v>0.91600000000000004</c:v>
                </c:pt>
                <c:pt idx="916">
                  <c:v>0.91700000000000004</c:v>
                </c:pt>
                <c:pt idx="917">
                  <c:v>0.91800000000000004</c:v>
                </c:pt>
                <c:pt idx="918">
                  <c:v>0.91900000000000004</c:v>
                </c:pt>
                <c:pt idx="919">
                  <c:v>0.92</c:v>
                </c:pt>
                <c:pt idx="920">
                  <c:v>0.92100000000000004</c:v>
                </c:pt>
                <c:pt idx="921">
                  <c:v>0.92200000000000004</c:v>
                </c:pt>
                <c:pt idx="922">
                  <c:v>0.92300000000000004</c:v>
                </c:pt>
                <c:pt idx="923">
                  <c:v>0.92400000000000004</c:v>
                </c:pt>
                <c:pt idx="924">
                  <c:v>0.92500000000000004</c:v>
                </c:pt>
                <c:pt idx="925">
                  <c:v>0.92600000000000005</c:v>
                </c:pt>
                <c:pt idx="926">
                  <c:v>0.92700000000000005</c:v>
                </c:pt>
                <c:pt idx="927">
                  <c:v>0.92800000000000005</c:v>
                </c:pt>
                <c:pt idx="928">
                  <c:v>0.92900000000000005</c:v>
                </c:pt>
                <c:pt idx="929">
                  <c:v>0.93</c:v>
                </c:pt>
                <c:pt idx="930">
                  <c:v>0.93100000000000005</c:v>
                </c:pt>
                <c:pt idx="931">
                  <c:v>0.93200000000000005</c:v>
                </c:pt>
                <c:pt idx="932">
                  <c:v>0.93300000000000005</c:v>
                </c:pt>
                <c:pt idx="933">
                  <c:v>0.93400000000000005</c:v>
                </c:pt>
                <c:pt idx="934">
                  <c:v>0.93500000000000005</c:v>
                </c:pt>
                <c:pt idx="935">
                  <c:v>0.93600000000000005</c:v>
                </c:pt>
                <c:pt idx="936">
                  <c:v>0.93700000000000006</c:v>
                </c:pt>
                <c:pt idx="937">
                  <c:v>0.93799999999999994</c:v>
                </c:pt>
                <c:pt idx="938">
                  <c:v>0.93899999999999995</c:v>
                </c:pt>
                <c:pt idx="939">
                  <c:v>0.94</c:v>
                </c:pt>
                <c:pt idx="940">
                  <c:v>0.94099999999999995</c:v>
                </c:pt>
                <c:pt idx="941">
                  <c:v>0.94199999999999995</c:v>
                </c:pt>
                <c:pt idx="942">
                  <c:v>0.94299999999999995</c:v>
                </c:pt>
                <c:pt idx="943">
                  <c:v>0.94399999999999995</c:v>
                </c:pt>
                <c:pt idx="944">
                  <c:v>0.94499999999999995</c:v>
                </c:pt>
                <c:pt idx="945">
                  <c:v>0.94599999999999995</c:v>
                </c:pt>
                <c:pt idx="946">
                  <c:v>0.94699999999999995</c:v>
                </c:pt>
                <c:pt idx="947">
                  <c:v>0.94799999999999995</c:v>
                </c:pt>
                <c:pt idx="948">
                  <c:v>0.94899999999999995</c:v>
                </c:pt>
                <c:pt idx="949">
                  <c:v>0.95</c:v>
                </c:pt>
                <c:pt idx="950">
                  <c:v>0.95099999999999996</c:v>
                </c:pt>
                <c:pt idx="951">
                  <c:v>0.95199999999999996</c:v>
                </c:pt>
                <c:pt idx="952">
                  <c:v>0.95299999999999996</c:v>
                </c:pt>
                <c:pt idx="953">
                  <c:v>0.95399999999999996</c:v>
                </c:pt>
                <c:pt idx="954">
                  <c:v>0.95499999999999996</c:v>
                </c:pt>
                <c:pt idx="955">
                  <c:v>0.95599999999999996</c:v>
                </c:pt>
                <c:pt idx="956">
                  <c:v>0.95699999999999996</c:v>
                </c:pt>
                <c:pt idx="957">
                  <c:v>0.95799999999999996</c:v>
                </c:pt>
                <c:pt idx="958">
                  <c:v>0.95899999999999996</c:v>
                </c:pt>
                <c:pt idx="959">
                  <c:v>0.96</c:v>
                </c:pt>
                <c:pt idx="960">
                  <c:v>0.96099999999999997</c:v>
                </c:pt>
                <c:pt idx="961">
                  <c:v>0.96199999999999997</c:v>
                </c:pt>
                <c:pt idx="962">
                  <c:v>0.96299999999999997</c:v>
                </c:pt>
                <c:pt idx="963">
                  <c:v>0.96399999999999997</c:v>
                </c:pt>
                <c:pt idx="964">
                  <c:v>0.96499999999999997</c:v>
                </c:pt>
                <c:pt idx="965">
                  <c:v>0.96599999999999997</c:v>
                </c:pt>
                <c:pt idx="966">
                  <c:v>0.96699999999999997</c:v>
                </c:pt>
                <c:pt idx="967">
                  <c:v>0.96799999999999997</c:v>
                </c:pt>
                <c:pt idx="968">
                  <c:v>0.96899999999999997</c:v>
                </c:pt>
                <c:pt idx="969">
                  <c:v>0.97</c:v>
                </c:pt>
                <c:pt idx="970">
                  <c:v>0.97099999999999997</c:v>
                </c:pt>
                <c:pt idx="971">
                  <c:v>0.97199999999999998</c:v>
                </c:pt>
                <c:pt idx="972">
                  <c:v>0.97299999999999998</c:v>
                </c:pt>
                <c:pt idx="973">
                  <c:v>0.97399999999999998</c:v>
                </c:pt>
                <c:pt idx="974">
                  <c:v>0.97499999999999998</c:v>
                </c:pt>
                <c:pt idx="975">
                  <c:v>0.97599999999999998</c:v>
                </c:pt>
                <c:pt idx="976">
                  <c:v>0.97699999999999998</c:v>
                </c:pt>
                <c:pt idx="977">
                  <c:v>0.97799999999999998</c:v>
                </c:pt>
                <c:pt idx="978">
                  <c:v>0.97899999999999998</c:v>
                </c:pt>
                <c:pt idx="979">
                  <c:v>0.98</c:v>
                </c:pt>
                <c:pt idx="980">
                  <c:v>0.98099999999999998</c:v>
                </c:pt>
                <c:pt idx="981">
                  <c:v>0.98199999999999998</c:v>
                </c:pt>
                <c:pt idx="982">
                  <c:v>0.98299999999999998</c:v>
                </c:pt>
                <c:pt idx="983">
                  <c:v>0.98399999999999999</c:v>
                </c:pt>
                <c:pt idx="984">
                  <c:v>0.98499999999999999</c:v>
                </c:pt>
                <c:pt idx="985">
                  <c:v>0.98599999999999999</c:v>
                </c:pt>
                <c:pt idx="986">
                  <c:v>0.98699999999999999</c:v>
                </c:pt>
                <c:pt idx="987">
                  <c:v>0.98799999999999999</c:v>
                </c:pt>
                <c:pt idx="988">
                  <c:v>0.98899999999999999</c:v>
                </c:pt>
                <c:pt idx="989">
                  <c:v>0.99</c:v>
                </c:pt>
                <c:pt idx="990">
                  <c:v>0.99099999999999999</c:v>
                </c:pt>
                <c:pt idx="991">
                  <c:v>0.99199999999999999</c:v>
                </c:pt>
                <c:pt idx="992">
                  <c:v>0.99299999999999999</c:v>
                </c:pt>
                <c:pt idx="993">
                  <c:v>0.99399999999999999</c:v>
                </c:pt>
                <c:pt idx="994">
                  <c:v>0.995</c:v>
                </c:pt>
                <c:pt idx="995">
                  <c:v>0.996</c:v>
                </c:pt>
                <c:pt idx="996">
                  <c:v>0.997</c:v>
                </c:pt>
                <c:pt idx="997">
                  <c:v>0.998</c:v>
                </c:pt>
                <c:pt idx="998">
                  <c:v>0.999</c:v>
                </c:pt>
                <c:pt idx="999">
                  <c:v>1</c:v>
                </c:pt>
              </c:numCache>
            </c:numRef>
          </c:xVal>
          <c:yVal>
            <c:numRef>
              <c:f>'PDF - CDF'!$D$2:$D$1001</c:f>
              <c:numCache>
                <c:formatCode>General</c:formatCode>
                <c:ptCount val="1000"/>
                <c:pt idx="0">
                  <c:v>0.25390625</c:v>
                </c:pt>
                <c:pt idx="1">
                  <c:v>0.4140625</c:v>
                </c:pt>
                <c:pt idx="2">
                  <c:v>0.59765625</c:v>
                </c:pt>
                <c:pt idx="3">
                  <c:v>0.70703125</c:v>
                </c:pt>
                <c:pt idx="4">
                  <c:v>0.765625</c:v>
                </c:pt>
                <c:pt idx="5">
                  <c:v>0.79296875</c:v>
                </c:pt>
                <c:pt idx="6">
                  <c:v>0.84375</c:v>
                </c:pt>
                <c:pt idx="7">
                  <c:v>0.87109375</c:v>
                </c:pt>
                <c:pt idx="8">
                  <c:v>0.890625</c:v>
                </c:pt>
                <c:pt idx="9">
                  <c:v>0.91015625</c:v>
                </c:pt>
                <c:pt idx="10">
                  <c:v>0.921875</c:v>
                </c:pt>
                <c:pt idx="11">
                  <c:v>0.93359375</c:v>
                </c:pt>
                <c:pt idx="12">
                  <c:v>0.9453125</c:v>
                </c:pt>
                <c:pt idx="13">
                  <c:v>0.9453125</c:v>
                </c:pt>
                <c:pt idx="14">
                  <c:v>0.94921875</c:v>
                </c:pt>
                <c:pt idx="15">
                  <c:v>0.95703125</c:v>
                </c:pt>
                <c:pt idx="16">
                  <c:v>0.96875</c:v>
                </c:pt>
                <c:pt idx="17">
                  <c:v>0.984375</c:v>
                </c:pt>
                <c:pt idx="18">
                  <c:v>0.984375</c:v>
                </c:pt>
                <c:pt idx="19">
                  <c:v>0.984375</c:v>
                </c:pt>
                <c:pt idx="20">
                  <c:v>0.98828125</c:v>
                </c:pt>
                <c:pt idx="21">
                  <c:v>0.9921875</c:v>
                </c:pt>
                <c:pt idx="22">
                  <c:v>0.9921875</c:v>
                </c:pt>
                <c:pt idx="23">
                  <c:v>0.9921875</c:v>
                </c:pt>
                <c:pt idx="24">
                  <c:v>0.9921875</c:v>
                </c:pt>
                <c:pt idx="25">
                  <c:v>0.9921875</c:v>
                </c:pt>
                <c:pt idx="26">
                  <c:v>0.99609375</c:v>
                </c:pt>
                <c:pt idx="27">
                  <c:v>0.99609375</c:v>
                </c:pt>
                <c:pt idx="28">
                  <c:v>0.99609375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1</c:v>
                </c:pt>
                <c:pt idx="50">
                  <c:v>1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1</c:v>
                </c:pt>
                <c:pt idx="67">
                  <c:v>1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  <c:pt idx="71">
                  <c:v>1</c:v>
                </c:pt>
                <c:pt idx="72">
                  <c:v>1</c:v>
                </c:pt>
                <c:pt idx="73">
                  <c:v>1</c:v>
                </c:pt>
                <c:pt idx="74">
                  <c:v>1</c:v>
                </c:pt>
                <c:pt idx="75">
                  <c:v>1</c:v>
                </c:pt>
                <c:pt idx="76">
                  <c:v>1</c:v>
                </c:pt>
                <c:pt idx="77">
                  <c:v>1</c:v>
                </c:pt>
                <c:pt idx="78">
                  <c:v>1</c:v>
                </c:pt>
                <c:pt idx="79">
                  <c:v>1</c:v>
                </c:pt>
                <c:pt idx="80">
                  <c:v>1</c:v>
                </c:pt>
                <c:pt idx="81">
                  <c:v>1</c:v>
                </c:pt>
                <c:pt idx="82">
                  <c:v>1</c:v>
                </c:pt>
                <c:pt idx="83">
                  <c:v>1</c:v>
                </c:pt>
                <c:pt idx="84">
                  <c:v>1</c:v>
                </c:pt>
                <c:pt idx="85">
                  <c:v>1</c:v>
                </c:pt>
                <c:pt idx="86">
                  <c:v>1</c:v>
                </c:pt>
                <c:pt idx="87">
                  <c:v>1</c:v>
                </c:pt>
                <c:pt idx="88">
                  <c:v>1</c:v>
                </c:pt>
                <c:pt idx="89">
                  <c:v>1</c:v>
                </c:pt>
                <c:pt idx="90">
                  <c:v>1</c:v>
                </c:pt>
                <c:pt idx="91">
                  <c:v>1</c:v>
                </c:pt>
                <c:pt idx="92">
                  <c:v>1</c:v>
                </c:pt>
                <c:pt idx="93">
                  <c:v>1</c:v>
                </c:pt>
                <c:pt idx="94">
                  <c:v>1</c:v>
                </c:pt>
                <c:pt idx="95">
                  <c:v>1</c:v>
                </c:pt>
                <c:pt idx="96">
                  <c:v>1</c:v>
                </c:pt>
                <c:pt idx="97">
                  <c:v>1</c:v>
                </c:pt>
                <c:pt idx="98">
                  <c:v>1</c:v>
                </c:pt>
                <c:pt idx="99">
                  <c:v>1</c:v>
                </c:pt>
                <c:pt idx="100">
                  <c:v>1</c:v>
                </c:pt>
                <c:pt idx="101">
                  <c:v>1</c:v>
                </c:pt>
                <c:pt idx="102">
                  <c:v>1</c:v>
                </c:pt>
                <c:pt idx="103">
                  <c:v>1</c:v>
                </c:pt>
                <c:pt idx="104">
                  <c:v>1</c:v>
                </c:pt>
                <c:pt idx="105">
                  <c:v>1</c:v>
                </c:pt>
                <c:pt idx="106">
                  <c:v>1</c:v>
                </c:pt>
                <c:pt idx="107">
                  <c:v>1</c:v>
                </c:pt>
                <c:pt idx="108">
                  <c:v>1</c:v>
                </c:pt>
                <c:pt idx="109">
                  <c:v>1</c:v>
                </c:pt>
                <c:pt idx="110">
                  <c:v>1</c:v>
                </c:pt>
                <c:pt idx="111">
                  <c:v>1</c:v>
                </c:pt>
                <c:pt idx="112">
                  <c:v>1</c:v>
                </c:pt>
                <c:pt idx="113">
                  <c:v>1</c:v>
                </c:pt>
                <c:pt idx="114">
                  <c:v>1</c:v>
                </c:pt>
                <c:pt idx="115">
                  <c:v>1</c:v>
                </c:pt>
                <c:pt idx="116">
                  <c:v>1</c:v>
                </c:pt>
                <c:pt idx="117">
                  <c:v>1</c:v>
                </c:pt>
                <c:pt idx="118">
                  <c:v>1</c:v>
                </c:pt>
                <c:pt idx="119">
                  <c:v>1</c:v>
                </c:pt>
                <c:pt idx="120">
                  <c:v>1</c:v>
                </c:pt>
                <c:pt idx="121">
                  <c:v>1</c:v>
                </c:pt>
                <c:pt idx="122">
                  <c:v>1</c:v>
                </c:pt>
                <c:pt idx="123">
                  <c:v>1</c:v>
                </c:pt>
                <c:pt idx="124">
                  <c:v>1</c:v>
                </c:pt>
                <c:pt idx="125">
                  <c:v>1</c:v>
                </c:pt>
                <c:pt idx="126">
                  <c:v>1</c:v>
                </c:pt>
                <c:pt idx="127">
                  <c:v>1</c:v>
                </c:pt>
                <c:pt idx="128">
                  <c:v>1</c:v>
                </c:pt>
                <c:pt idx="129">
                  <c:v>1</c:v>
                </c:pt>
                <c:pt idx="130">
                  <c:v>1</c:v>
                </c:pt>
                <c:pt idx="131">
                  <c:v>1</c:v>
                </c:pt>
                <c:pt idx="132">
                  <c:v>1</c:v>
                </c:pt>
                <c:pt idx="133">
                  <c:v>1</c:v>
                </c:pt>
                <c:pt idx="134">
                  <c:v>1</c:v>
                </c:pt>
                <c:pt idx="135">
                  <c:v>1</c:v>
                </c:pt>
                <c:pt idx="136">
                  <c:v>1</c:v>
                </c:pt>
                <c:pt idx="137">
                  <c:v>1</c:v>
                </c:pt>
                <c:pt idx="138">
                  <c:v>1</c:v>
                </c:pt>
                <c:pt idx="139">
                  <c:v>1</c:v>
                </c:pt>
                <c:pt idx="140">
                  <c:v>1</c:v>
                </c:pt>
                <c:pt idx="141">
                  <c:v>1</c:v>
                </c:pt>
                <c:pt idx="142">
                  <c:v>1</c:v>
                </c:pt>
                <c:pt idx="143">
                  <c:v>1</c:v>
                </c:pt>
                <c:pt idx="144">
                  <c:v>1</c:v>
                </c:pt>
                <c:pt idx="145">
                  <c:v>1</c:v>
                </c:pt>
                <c:pt idx="146">
                  <c:v>1</c:v>
                </c:pt>
                <c:pt idx="147">
                  <c:v>1</c:v>
                </c:pt>
                <c:pt idx="148">
                  <c:v>1</c:v>
                </c:pt>
                <c:pt idx="149">
                  <c:v>1</c:v>
                </c:pt>
                <c:pt idx="150">
                  <c:v>1</c:v>
                </c:pt>
                <c:pt idx="151">
                  <c:v>1</c:v>
                </c:pt>
                <c:pt idx="152">
                  <c:v>1</c:v>
                </c:pt>
                <c:pt idx="153">
                  <c:v>1</c:v>
                </c:pt>
                <c:pt idx="154">
                  <c:v>1</c:v>
                </c:pt>
                <c:pt idx="155">
                  <c:v>1</c:v>
                </c:pt>
                <c:pt idx="156">
                  <c:v>1</c:v>
                </c:pt>
                <c:pt idx="157">
                  <c:v>1</c:v>
                </c:pt>
                <c:pt idx="158">
                  <c:v>1</c:v>
                </c:pt>
                <c:pt idx="159">
                  <c:v>1</c:v>
                </c:pt>
                <c:pt idx="160">
                  <c:v>1</c:v>
                </c:pt>
                <c:pt idx="161">
                  <c:v>1</c:v>
                </c:pt>
                <c:pt idx="162">
                  <c:v>1</c:v>
                </c:pt>
                <c:pt idx="163">
                  <c:v>1</c:v>
                </c:pt>
                <c:pt idx="164">
                  <c:v>1</c:v>
                </c:pt>
                <c:pt idx="165">
                  <c:v>1</c:v>
                </c:pt>
                <c:pt idx="166">
                  <c:v>1</c:v>
                </c:pt>
                <c:pt idx="167">
                  <c:v>1</c:v>
                </c:pt>
                <c:pt idx="168">
                  <c:v>1</c:v>
                </c:pt>
                <c:pt idx="169">
                  <c:v>1</c:v>
                </c:pt>
                <c:pt idx="170">
                  <c:v>1</c:v>
                </c:pt>
                <c:pt idx="171">
                  <c:v>1</c:v>
                </c:pt>
                <c:pt idx="172">
                  <c:v>1</c:v>
                </c:pt>
                <c:pt idx="173">
                  <c:v>1</c:v>
                </c:pt>
                <c:pt idx="174">
                  <c:v>1</c:v>
                </c:pt>
                <c:pt idx="175">
                  <c:v>1</c:v>
                </c:pt>
                <c:pt idx="176">
                  <c:v>1</c:v>
                </c:pt>
                <c:pt idx="177">
                  <c:v>1</c:v>
                </c:pt>
                <c:pt idx="178">
                  <c:v>1</c:v>
                </c:pt>
                <c:pt idx="179">
                  <c:v>1</c:v>
                </c:pt>
                <c:pt idx="180">
                  <c:v>1</c:v>
                </c:pt>
                <c:pt idx="181">
                  <c:v>1</c:v>
                </c:pt>
                <c:pt idx="182">
                  <c:v>1</c:v>
                </c:pt>
                <c:pt idx="183">
                  <c:v>1</c:v>
                </c:pt>
                <c:pt idx="184">
                  <c:v>1</c:v>
                </c:pt>
                <c:pt idx="185">
                  <c:v>1</c:v>
                </c:pt>
                <c:pt idx="186">
                  <c:v>1</c:v>
                </c:pt>
                <c:pt idx="187">
                  <c:v>1</c:v>
                </c:pt>
                <c:pt idx="188">
                  <c:v>1</c:v>
                </c:pt>
                <c:pt idx="189">
                  <c:v>1</c:v>
                </c:pt>
                <c:pt idx="190">
                  <c:v>1</c:v>
                </c:pt>
                <c:pt idx="191">
                  <c:v>1</c:v>
                </c:pt>
                <c:pt idx="192">
                  <c:v>1</c:v>
                </c:pt>
                <c:pt idx="193">
                  <c:v>1</c:v>
                </c:pt>
                <c:pt idx="194">
                  <c:v>1</c:v>
                </c:pt>
                <c:pt idx="195">
                  <c:v>1</c:v>
                </c:pt>
                <c:pt idx="196">
                  <c:v>1</c:v>
                </c:pt>
                <c:pt idx="197">
                  <c:v>1</c:v>
                </c:pt>
                <c:pt idx="198">
                  <c:v>1</c:v>
                </c:pt>
                <c:pt idx="199">
                  <c:v>1</c:v>
                </c:pt>
                <c:pt idx="200">
                  <c:v>1</c:v>
                </c:pt>
                <c:pt idx="201">
                  <c:v>1</c:v>
                </c:pt>
                <c:pt idx="202">
                  <c:v>1</c:v>
                </c:pt>
                <c:pt idx="203">
                  <c:v>1</c:v>
                </c:pt>
                <c:pt idx="204">
                  <c:v>1</c:v>
                </c:pt>
                <c:pt idx="205">
                  <c:v>1</c:v>
                </c:pt>
                <c:pt idx="206">
                  <c:v>1</c:v>
                </c:pt>
                <c:pt idx="207">
                  <c:v>1</c:v>
                </c:pt>
                <c:pt idx="208">
                  <c:v>1</c:v>
                </c:pt>
                <c:pt idx="209">
                  <c:v>1</c:v>
                </c:pt>
                <c:pt idx="210">
                  <c:v>1</c:v>
                </c:pt>
                <c:pt idx="211">
                  <c:v>1</c:v>
                </c:pt>
                <c:pt idx="212">
                  <c:v>1</c:v>
                </c:pt>
                <c:pt idx="213">
                  <c:v>1</c:v>
                </c:pt>
                <c:pt idx="214">
                  <c:v>1</c:v>
                </c:pt>
                <c:pt idx="215">
                  <c:v>1</c:v>
                </c:pt>
                <c:pt idx="216">
                  <c:v>1</c:v>
                </c:pt>
                <c:pt idx="217">
                  <c:v>1</c:v>
                </c:pt>
                <c:pt idx="218">
                  <c:v>1</c:v>
                </c:pt>
                <c:pt idx="219">
                  <c:v>1</c:v>
                </c:pt>
                <c:pt idx="220">
                  <c:v>1</c:v>
                </c:pt>
                <c:pt idx="221">
                  <c:v>1</c:v>
                </c:pt>
                <c:pt idx="222">
                  <c:v>1</c:v>
                </c:pt>
                <c:pt idx="223">
                  <c:v>1</c:v>
                </c:pt>
                <c:pt idx="224">
                  <c:v>1</c:v>
                </c:pt>
                <c:pt idx="225">
                  <c:v>1</c:v>
                </c:pt>
                <c:pt idx="226">
                  <c:v>1</c:v>
                </c:pt>
                <c:pt idx="227">
                  <c:v>1</c:v>
                </c:pt>
                <c:pt idx="228">
                  <c:v>1</c:v>
                </c:pt>
                <c:pt idx="229">
                  <c:v>1</c:v>
                </c:pt>
                <c:pt idx="230">
                  <c:v>1</c:v>
                </c:pt>
                <c:pt idx="231">
                  <c:v>1</c:v>
                </c:pt>
                <c:pt idx="232">
                  <c:v>1</c:v>
                </c:pt>
                <c:pt idx="233">
                  <c:v>1</c:v>
                </c:pt>
                <c:pt idx="234">
                  <c:v>1</c:v>
                </c:pt>
                <c:pt idx="235">
                  <c:v>1</c:v>
                </c:pt>
                <c:pt idx="236">
                  <c:v>1</c:v>
                </c:pt>
                <c:pt idx="237">
                  <c:v>1</c:v>
                </c:pt>
                <c:pt idx="238">
                  <c:v>1</c:v>
                </c:pt>
                <c:pt idx="239">
                  <c:v>1</c:v>
                </c:pt>
                <c:pt idx="240">
                  <c:v>1</c:v>
                </c:pt>
                <c:pt idx="241">
                  <c:v>1</c:v>
                </c:pt>
                <c:pt idx="242">
                  <c:v>1</c:v>
                </c:pt>
                <c:pt idx="243">
                  <c:v>1</c:v>
                </c:pt>
                <c:pt idx="244">
                  <c:v>1</c:v>
                </c:pt>
                <c:pt idx="245">
                  <c:v>1</c:v>
                </c:pt>
                <c:pt idx="246">
                  <c:v>1</c:v>
                </c:pt>
                <c:pt idx="247">
                  <c:v>1</c:v>
                </c:pt>
                <c:pt idx="248">
                  <c:v>1</c:v>
                </c:pt>
                <c:pt idx="249">
                  <c:v>1</c:v>
                </c:pt>
                <c:pt idx="250">
                  <c:v>1</c:v>
                </c:pt>
                <c:pt idx="251">
                  <c:v>1</c:v>
                </c:pt>
                <c:pt idx="252">
                  <c:v>1</c:v>
                </c:pt>
                <c:pt idx="253">
                  <c:v>1</c:v>
                </c:pt>
                <c:pt idx="254">
                  <c:v>1</c:v>
                </c:pt>
                <c:pt idx="255">
                  <c:v>1</c:v>
                </c:pt>
                <c:pt idx="256">
                  <c:v>1</c:v>
                </c:pt>
                <c:pt idx="257">
                  <c:v>1</c:v>
                </c:pt>
                <c:pt idx="258">
                  <c:v>1</c:v>
                </c:pt>
                <c:pt idx="259">
                  <c:v>1</c:v>
                </c:pt>
                <c:pt idx="260">
                  <c:v>1</c:v>
                </c:pt>
                <c:pt idx="261">
                  <c:v>1</c:v>
                </c:pt>
                <c:pt idx="262">
                  <c:v>1</c:v>
                </c:pt>
                <c:pt idx="263">
                  <c:v>1</c:v>
                </c:pt>
                <c:pt idx="264">
                  <c:v>1</c:v>
                </c:pt>
                <c:pt idx="265">
                  <c:v>1</c:v>
                </c:pt>
                <c:pt idx="266">
                  <c:v>1</c:v>
                </c:pt>
                <c:pt idx="267">
                  <c:v>1</c:v>
                </c:pt>
                <c:pt idx="268">
                  <c:v>1</c:v>
                </c:pt>
                <c:pt idx="269">
                  <c:v>1</c:v>
                </c:pt>
                <c:pt idx="270">
                  <c:v>1</c:v>
                </c:pt>
                <c:pt idx="271">
                  <c:v>1</c:v>
                </c:pt>
                <c:pt idx="272">
                  <c:v>1</c:v>
                </c:pt>
                <c:pt idx="273">
                  <c:v>1</c:v>
                </c:pt>
                <c:pt idx="274">
                  <c:v>1</c:v>
                </c:pt>
                <c:pt idx="275">
                  <c:v>1</c:v>
                </c:pt>
                <c:pt idx="276">
                  <c:v>1</c:v>
                </c:pt>
                <c:pt idx="277">
                  <c:v>1</c:v>
                </c:pt>
                <c:pt idx="278">
                  <c:v>1</c:v>
                </c:pt>
                <c:pt idx="279">
                  <c:v>1</c:v>
                </c:pt>
                <c:pt idx="280">
                  <c:v>1</c:v>
                </c:pt>
                <c:pt idx="281">
                  <c:v>1</c:v>
                </c:pt>
                <c:pt idx="282">
                  <c:v>1</c:v>
                </c:pt>
                <c:pt idx="283">
                  <c:v>1</c:v>
                </c:pt>
                <c:pt idx="284">
                  <c:v>1</c:v>
                </c:pt>
                <c:pt idx="285">
                  <c:v>1</c:v>
                </c:pt>
                <c:pt idx="286">
                  <c:v>1</c:v>
                </c:pt>
                <c:pt idx="287">
                  <c:v>1</c:v>
                </c:pt>
                <c:pt idx="288">
                  <c:v>1</c:v>
                </c:pt>
                <c:pt idx="289">
                  <c:v>1</c:v>
                </c:pt>
                <c:pt idx="290">
                  <c:v>1</c:v>
                </c:pt>
                <c:pt idx="291">
                  <c:v>1</c:v>
                </c:pt>
                <c:pt idx="292">
                  <c:v>1</c:v>
                </c:pt>
                <c:pt idx="293">
                  <c:v>1</c:v>
                </c:pt>
                <c:pt idx="294">
                  <c:v>1</c:v>
                </c:pt>
                <c:pt idx="295">
                  <c:v>1</c:v>
                </c:pt>
                <c:pt idx="296">
                  <c:v>1</c:v>
                </c:pt>
                <c:pt idx="297">
                  <c:v>1</c:v>
                </c:pt>
                <c:pt idx="298">
                  <c:v>1</c:v>
                </c:pt>
                <c:pt idx="299">
                  <c:v>1</c:v>
                </c:pt>
                <c:pt idx="300">
                  <c:v>1</c:v>
                </c:pt>
                <c:pt idx="301">
                  <c:v>1</c:v>
                </c:pt>
                <c:pt idx="302">
                  <c:v>1</c:v>
                </c:pt>
                <c:pt idx="303">
                  <c:v>1</c:v>
                </c:pt>
                <c:pt idx="304">
                  <c:v>1</c:v>
                </c:pt>
                <c:pt idx="305">
                  <c:v>1</c:v>
                </c:pt>
                <c:pt idx="306">
                  <c:v>1</c:v>
                </c:pt>
                <c:pt idx="307">
                  <c:v>1</c:v>
                </c:pt>
                <c:pt idx="308">
                  <c:v>1</c:v>
                </c:pt>
                <c:pt idx="309">
                  <c:v>1</c:v>
                </c:pt>
                <c:pt idx="310">
                  <c:v>1</c:v>
                </c:pt>
                <c:pt idx="311">
                  <c:v>1</c:v>
                </c:pt>
                <c:pt idx="312">
                  <c:v>1</c:v>
                </c:pt>
                <c:pt idx="313">
                  <c:v>1</c:v>
                </c:pt>
                <c:pt idx="314">
                  <c:v>1</c:v>
                </c:pt>
                <c:pt idx="315">
                  <c:v>1</c:v>
                </c:pt>
                <c:pt idx="316">
                  <c:v>1</c:v>
                </c:pt>
                <c:pt idx="317">
                  <c:v>1</c:v>
                </c:pt>
                <c:pt idx="318">
                  <c:v>1</c:v>
                </c:pt>
                <c:pt idx="319">
                  <c:v>1</c:v>
                </c:pt>
                <c:pt idx="320">
                  <c:v>1</c:v>
                </c:pt>
                <c:pt idx="321">
                  <c:v>1</c:v>
                </c:pt>
                <c:pt idx="322">
                  <c:v>1</c:v>
                </c:pt>
                <c:pt idx="323">
                  <c:v>1</c:v>
                </c:pt>
                <c:pt idx="324">
                  <c:v>1</c:v>
                </c:pt>
                <c:pt idx="325">
                  <c:v>1</c:v>
                </c:pt>
                <c:pt idx="326">
                  <c:v>1</c:v>
                </c:pt>
                <c:pt idx="327">
                  <c:v>1</c:v>
                </c:pt>
                <c:pt idx="328">
                  <c:v>1</c:v>
                </c:pt>
                <c:pt idx="329">
                  <c:v>1</c:v>
                </c:pt>
                <c:pt idx="330">
                  <c:v>1</c:v>
                </c:pt>
                <c:pt idx="331">
                  <c:v>1</c:v>
                </c:pt>
                <c:pt idx="332">
                  <c:v>1</c:v>
                </c:pt>
                <c:pt idx="333">
                  <c:v>1</c:v>
                </c:pt>
                <c:pt idx="334">
                  <c:v>1</c:v>
                </c:pt>
                <c:pt idx="335">
                  <c:v>1</c:v>
                </c:pt>
                <c:pt idx="336">
                  <c:v>1</c:v>
                </c:pt>
                <c:pt idx="337">
                  <c:v>1</c:v>
                </c:pt>
                <c:pt idx="338">
                  <c:v>1</c:v>
                </c:pt>
                <c:pt idx="339">
                  <c:v>1</c:v>
                </c:pt>
                <c:pt idx="340">
                  <c:v>1</c:v>
                </c:pt>
                <c:pt idx="341">
                  <c:v>1</c:v>
                </c:pt>
                <c:pt idx="342">
                  <c:v>1</c:v>
                </c:pt>
                <c:pt idx="343">
                  <c:v>1</c:v>
                </c:pt>
                <c:pt idx="344">
                  <c:v>1</c:v>
                </c:pt>
                <c:pt idx="345">
                  <c:v>1</c:v>
                </c:pt>
                <c:pt idx="346">
                  <c:v>1</c:v>
                </c:pt>
                <c:pt idx="347">
                  <c:v>1</c:v>
                </c:pt>
                <c:pt idx="348">
                  <c:v>1</c:v>
                </c:pt>
                <c:pt idx="349">
                  <c:v>1</c:v>
                </c:pt>
                <c:pt idx="350">
                  <c:v>1</c:v>
                </c:pt>
                <c:pt idx="351">
                  <c:v>1</c:v>
                </c:pt>
                <c:pt idx="352">
                  <c:v>1</c:v>
                </c:pt>
                <c:pt idx="353">
                  <c:v>1</c:v>
                </c:pt>
                <c:pt idx="354">
                  <c:v>1</c:v>
                </c:pt>
                <c:pt idx="355">
                  <c:v>1</c:v>
                </c:pt>
                <c:pt idx="356">
                  <c:v>1</c:v>
                </c:pt>
                <c:pt idx="357">
                  <c:v>1</c:v>
                </c:pt>
                <c:pt idx="358">
                  <c:v>1</c:v>
                </c:pt>
                <c:pt idx="359">
                  <c:v>1</c:v>
                </c:pt>
                <c:pt idx="360">
                  <c:v>1</c:v>
                </c:pt>
                <c:pt idx="361">
                  <c:v>1</c:v>
                </c:pt>
                <c:pt idx="362">
                  <c:v>1</c:v>
                </c:pt>
                <c:pt idx="363">
                  <c:v>1</c:v>
                </c:pt>
                <c:pt idx="364">
                  <c:v>1</c:v>
                </c:pt>
                <c:pt idx="365">
                  <c:v>1</c:v>
                </c:pt>
                <c:pt idx="366">
                  <c:v>1</c:v>
                </c:pt>
                <c:pt idx="367">
                  <c:v>1</c:v>
                </c:pt>
                <c:pt idx="368">
                  <c:v>1</c:v>
                </c:pt>
                <c:pt idx="369">
                  <c:v>1</c:v>
                </c:pt>
                <c:pt idx="370">
                  <c:v>1</c:v>
                </c:pt>
                <c:pt idx="371">
                  <c:v>1</c:v>
                </c:pt>
                <c:pt idx="372">
                  <c:v>1</c:v>
                </c:pt>
                <c:pt idx="373">
                  <c:v>1</c:v>
                </c:pt>
                <c:pt idx="374">
                  <c:v>1</c:v>
                </c:pt>
                <c:pt idx="375">
                  <c:v>1</c:v>
                </c:pt>
                <c:pt idx="376">
                  <c:v>1</c:v>
                </c:pt>
                <c:pt idx="377">
                  <c:v>1</c:v>
                </c:pt>
                <c:pt idx="378">
                  <c:v>1</c:v>
                </c:pt>
                <c:pt idx="379">
                  <c:v>1</c:v>
                </c:pt>
                <c:pt idx="380">
                  <c:v>1</c:v>
                </c:pt>
                <c:pt idx="381">
                  <c:v>1</c:v>
                </c:pt>
                <c:pt idx="382">
                  <c:v>1</c:v>
                </c:pt>
                <c:pt idx="383">
                  <c:v>1</c:v>
                </c:pt>
                <c:pt idx="384">
                  <c:v>1</c:v>
                </c:pt>
                <c:pt idx="385">
                  <c:v>1</c:v>
                </c:pt>
                <c:pt idx="386">
                  <c:v>1</c:v>
                </c:pt>
                <c:pt idx="387">
                  <c:v>1</c:v>
                </c:pt>
                <c:pt idx="388">
                  <c:v>1</c:v>
                </c:pt>
                <c:pt idx="389">
                  <c:v>1</c:v>
                </c:pt>
                <c:pt idx="390">
                  <c:v>1</c:v>
                </c:pt>
                <c:pt idx="391">
                  <c:v>1</c:v>
                </c:pt>
                <c:pt idx="392">
                  <c:v>1</c:v>
                </c:pt>
                <c:pt idx="393">
                  <c:v>1</c:v>
                </c:pt>
                <c:pt idx="394">
                  <c:v>1</c:v>
                </c:pt>
                <c:pt idx="395">
                  <c:v>1</c:v>
                </c:pt>
                <c:pt idx="396">
                  <c:v>1</c:v>
                </c:pt>
                <c:pt idx="397">
                  <c:v>1</c:v>
                </c:pt>
                <c:pt idx="398">
                  <c:v>1</c:v>
                </c:pt>
                <c:pt idx="399">
                  <c:v>1</c:v>
                </c:pt>
                <c:pt idx="400">
                  <c:v>1</c:v>
                </c:pt>
                <c:pt idx="401">
                  <c:v>1</c:v>
                </c:pt>
                <c:pt idx="402">
                  <c:v>1</c:v>
                </c:pt>
                <c:pt idx="403">
                  <c:v>1</c:v>
                </c:pt>
                <c:pt idx="404">
                  <c:v>1</c:v>
                </c:pt>
                <c:pt idx="405">
                  <c:v>1</c:v>
                </c:pt>
                <c:pt idx="406">
                  <c:v>1</c:v>
                </c:pt>
                <c:pt idx="407">
                  <c:v>1</c:v>
                </c:pt>
                <c:pt idx="408">
                  <c:v>1</c:v>
                </c:pt>
                <c:pt idx="409">
                  <c:v>1</c:v>
                </c:pt>
                <c:pt idx="410">
                  <c:v>1</c:v>
                </c:pt>
                <c:pt idx="411">
                  <c:v>1</c:v>
                </c:pt>
                <c:pt idx="412">
                  <c:v>1</c:v>
                </c:pt>
                <c:pt idx="413">
                  <c:v>1</c:v>
                </c:pt>
                <c:pt idx="414">
                  <c:v>1</c:v>
                </c:pt>
                <c:pt idx="415">
                  <c:v>1</c:v>
                </c:pt>
                <c:pt idx="416">
                  <c:v>1</c:v>
                </c:pt>
                <c:pt idx="417">
                  <c:v>1</c:v>
                </c:pt>
                <c:pt idx="418">
                  <c:v>1</c:v>
                </c:pt>
                <c:pt idx="419">
                  <c:v>1</c:v>
                </c:pt>
                <c:pt idx="420">
                  <c:v>1</c:v>
                </c:pt>
                <c:pt idx="421">
                  <c:v>1</c:v>
                </c:pt>
                <c:pt idx="422">
                  <c:v>1</c:v>
                </c:pt>
                <c:pt idx="423">
                  <c:v>1</c:v>
                </c:pt>
                <c:pt idx="424">
                  <c:v>1</c:v>
                </c:pt>
                <c:pt idx="425">
                  <c:v>1</c:v>
                </c:pt>
                <c:pt idx="426">
                  <c:v>1</c:v>
                </c:pt>
                <c:pt idx="427">
                  <c:v>1</c:v>
                </c:pt>
                <c:pt idx="428">
                  <c:v>1</c:v>
                </c:pt>
                <c:pt idx="429">
                  <c:v>1</c:v>
                </c:pt>
                <c:pt idx="430">
                  <c:v>1</c:v>
                </c:pt>
                <c:pt idx="431">
                  <c:v>1</c:v>
                </c:pt>
                <c:pt idx="432">
                  <c:v>1</c:v>
                </c:pt>
                <c:pt idx="433">
                  <c:v>1</c:v>
                </c:pt>
                <c:pt idx="434">
                  <c:v>1</c:v>
                </c:pt>
                <c:pt idx="435">
                  <c:v>1</c:v>
                </c:pt>
                <c:pt idx="436">
                  <c:v>1</c:v>
                </c:pt>
                <c:pt idx="437">
                  <c:v>1</c:v>
                </c:pt>
                <c:pt idx="438">
                  <c:v>1</c:v>
                </c:pt>
                <c:pt idx="439">
                  <c:v>1</c:v>
                </c:pt>
                <c:pt idx="440">
                  <c:v>1</c:v>
                </c:pt>
                <c:pt idx="441">
                  <c:v>1</c:v>
                </c:pt>
                <c:pt idx="442">
                  <c:v>1</c:v>
                </c:pt>
                <c:pt idx="443">
                  <c:v>1</c:v>
                </c:pt>
                <c:pt idx="444">
                  <c:v>1</c:v>
                </c:pt>
                <c:pt idx="445">
                  <c:v>1</c:v>
                </c:pt>
                <c:pt idx="446">
                  <c:v>1</c:v>
                </c:pt>
                <c:pt idx="447">
                  <c:v>1</c:v>
                </c:pt>
                <c:pt idx="448">
                  <c:v>1</c:v>
                </c:pt>
                <c:pt idx="449">
                  <c:v>1</c:v>
                </c:pt>
                <c:pt idx="450">
                  <c:v>1</c:v>
                </c:pt>
                <c:pt idx="451">
                  <c:v>1</c:v>
                </c:pt>
                <c:pt idx="452">
                  <c:v>1</c:v>
                </c:pt>
                <c:pt idx="453">
                  <c:v>1</c:v>
                </c:pt>
                <c:pt idx="454">
                  <c:v>1</c:v>
                </c:pt>
                <c:pt idx="455">
                  <c:v>1</c:v>
                </c:pt>
                <c:pt idx="456">
                  <c:v>1</c:v>
                </c:pt>
                <c:pt idx="457">
                  <c:v>1</c:v>
                </c:pt>
                <c:pt idx="458">
                  <c:v>1</c:v>
                </c:pt>
                <c:pt idx="459">
                  <c:v>1</c:v>
                </c:pt>
                <c:pt idx="460">
                  <c:v>1</c:v>
                </c:pt>
                <c:pt idx="461">
                  <c:v>1</c:v>
                </c:pt>
                <c:pt idx="462">
                  <c:v>1</c:v>
                </c:pt>
                <c:pt idx="463">
                  <c:v>1</c:v>
                </c:pt>
                <c:pt idx="464">
                  <c:v>1</c:v>
                </c:pt>
                <c:pt idx="465">
                  <c:v>1</c:v>
                </c:pt>
                <c:pt idx="466">
                  <c:v>1</c:v>
                </c:pt>
                <c:pt idx="467">
                  <c:v>1</c:v>
                </c:pt>
                <c:pt idx="468">
                  <c:v>1</c:v>
                </c:pt>
                <c:pt idx="469">
                  <c:v>1</c:v>
                </c:pt>
                <c:pt idx="470">
                  <c:v>1</c:v>
                </c:pt>
                <c:pt idx="471">
                  <c:v>1</c:v>
                </c:pt>
                <c:pt idx="472">
                  <c:v>1</c:v>
                </c:pt>
                <c:pt idx="473">
                  <c:v>1</c:v>
                </c:pt>
                <c:pt idx="474">
                  <c:v>1</c:v>
                </c:pt>
                <c:pt idx="475">
                  <c:v>1</c:v>
                </c:pt>
                <c:pt idx="476">
                  <c:v>1</c:v>
                </c:pt>
                <c:pt idx="477">
                  <c:v>1</c:v>
                </c:pt>
                <c:pt idx="478">
                  <c:v>1</c:v>
                </c:pt>
                <c:pt idx="479">
                  <c:v>1</c:v>
                </c:pt>
                <c:pt idx="480">
                  <c:v>1</c:v>
                </c:pt>
                <c:pt idx="481">
                  <c:v>1</c:v>
                </c:pt>
                <c:pt idx="482">
                  <c:v>1</c:v>
                </c:pt>
                <c:pt idx="483">
                  <c:v>1</c:v>
                </c:pt>
                <c:pt idx="484">
                  <c:v>1</c:v>
                </c:pt>
                <c:pt idx="485">
                  <c:v>1</c:v>
                </c:pt>
                <c:pt idx="486">
                  <c:v>1</c:v>
                </c:pt>
                <c:pt idx="487">
                  <c:v>1</c:v>
                </c:pt>
                <c:pt idx="488">
                  <c:v>1</c:v>
                </c:pt>
                <c:pt idx="489">
                  <c:v>1</c:v>
                </c:pt>
                <c:pt idx="490">
                  <c:v>1</c:v>
                </c:pt>
                <c:pt idx="491">
                  <c:v>1</c:v>
                </c:pt>
                <c:pt idx="492">
                  <c:v>1</c:v>
                </c:pt>
                <c:pt idx="493">
                  <c:v>1</c:v>
                </c:pt>
                <c:pt idx="494">
                  <c:v>1</c:v>
                </c:pt>
                <c:pt idx="495">
                  <c:v>1</c:v>
                </c:pt>
                <c:pt idx="496">
                  <c:v>1</c:v>
                </c:pt>
                <c:pt idx="497">
                  <c:v>1</c:v>
                </c:pt>
                <c:pt idx="498">
                  <c:v>1</c:v>
                </c:pt>
                <c:pt idx="499">
                  <c:v>1</c:v>
                </c:pt>
                <c:pt idx="500">
                  <c:v>1</c:v>
                </c:pt>
                <c:pt idx="501">
                  <c:v>1</c:v>
                </c:pt>
                <c:pt idx="502">
                  <c:v>1</c:v>
                </c:pt>
                <c:pt idx="503">
                  <c:v>1</c:v>
                </c:pt>
                <c:pt idx="504">
                  <c:v>1</c:v>
                </c:pt>
                <c:pt idx="505">
                  <c:v>1</c:v>
                </c:pt>
                <c:pt idx="506">
                  <c:v>1</c:v>
                </c:pt>
                <c:pt idx="507">
                  <c:v>1</c:v>
                </c:pt>
                <c:pt idx="508">
                  <c:v>1</c:v>
                </c:pt>
                <c:pt idx="509">
                  <c:v>1</c:v>
                </c:pt>
                <c:pt idx="510">
                  <c:v>1</c:v>
                </c:pt>
                <c:pt idx="511">
                  <c:v>1</c:v>
                </c:pt>
                <c:pt idx="512">
                  <c:v>1</c:v>
                </c:pt>
                <c:pt idx="513">
                  <c:v>1</c:v>
                </c:pt>
                <c:pt idx="514">
                  <c:v>1</c:v>
                </c:pt>
                <c:pt idx="515">
                  <c:v>1</c:v>
                </c:pt>
                <c:pt idx="516">
                  <c:v>1</c:v>
                </c:pt>
                <c:pt idx="517">
                  <c:v>1</c:v>
                </c:pt>
                <c:pt idx="518">
                  <c:v>1</c:v>
                </c:pt>
                <c:pt idx="519">
                  <c:v>1</c:v>
                </c:pt>
                <c:pt idx="520">
                  <c:v>1</c:v>
                </c:pt>
                <c:pt idx="521">
                  <c:v>1</c:v>
                </c:pt>
                <c:pt idx="522">
                  <c:v>1</c:v>
                </c:pt>
                <c:pt idx="523">
                  <c:v>1</c:v>
                </c:pt>
                <c:pt idx="524">
                  <c:v>1</c:v>
                </c:pt>
                <c:pt idx="525">
                  <c:v>1</c:v>
                </c:pt>
                <c:pt idx="526">
                  <c:v>1</c:v>
                </c:pt>
                <c:pt idx="527">
                  <c:v>1</c:v>
                </c:pt>
                <c:pt idx="528">
                  <c:v>1</c:v>
                </c:pt>
                <c:pt idx="529">
                  <c:v>1</c:v>
                </c:pt>
                <c:pt idx="530">
                  <c:v>1</c:v>
                </c:pt>
                <c:pt idx="531">
                  <c:v>1</c:v>
                </c:pt>
                <c:pt idx="532">
                  <c:v>1</c:v>
                </c:pt>
                <c:pt idx="533">
                  <c:v>1</c:v>
                </c:pt>
                <c:pt idx="534">
                  <c:v>1</c:v>
                </c:pt>
                <c:pt idx="535">
                  <c:v>1</c:v>
                </c:pt>
                <c:pt idx="536">
                  <c:v>1</c:v>
                </c:pt>
                <c:pt idx="537">
                  <c:v>1</c:v>
                </c:pt>
                <c:pt idx="538">
                  <c:v>1</c:v>
                </c:pt>
                <c:pt idx="539">
                  <c:v>1</c:v>
                </c:pt>
                <c:pt idx="540">
                  <c:v>1</c:v>
                </c:pt>
                <c:pt idx="541">
                  <c:v>1</c:v>
                </c:pt>
                <c:pt idx="542">
                  <c:v>1</c:v>
                </c:pt>
                <c:pt idx="543">
                  <c:v>1</c:v>
                </c:pt>
                <c:pt idx="544">
                  <c:v>1</c:v>
                </c:pt>
                <c:pt idx="545">
                  <c:v>1</c:v>
                </c:pt>
                <c:pt idx="546">
                  <c:v>1</c:v>
                </c:pt>
                <c:pt idx="547">
                  <c:v>1</c:v>
                </c:pt>
                <c:pt idx="548">
                  <c:v>1</c:v>
                </c:pt>
                <c:pt idx="549">
                  <c:v>1</c:v>
                </c:pt>
                <c:pt idx="550">
                  <c:v>1</c:v>
                </c:pt>
                <c:pt idx="551">
                  <c:v>1</c:v>
                </c:pt>
                <c:pt idx="552">
                  <c:v>1</c:v>
                </c:pt>
                <c:pt idx="553">
                  <c:v>1</c:v>
                </c:pt>
                <c:pt idx="554">
                  <c:v>1</c:v>
                </c:pt>
                <c:pt idx="555">
                  <c:v>1</c:v>
                </c:pt>
                <c:pt idx="556">
                  <c:v>1</c:v>
                </c:pt>
                <c:pt idx="557">
                  <c:v>1</c:v>
                </c:pt>
                <c:pt idx="558">
                  <c:v>1</c:v>
                </c:pt>
                <c:pt idx="559">
                  <c:v>1</c:v>
                </c:pt>
                <c:pt idx="560">
                  <c:v>1</c:v>
                </c:pt>
                <c:pt idx="561">
                  <c:v>1</c:v>
                </c:pt>
                <c:pt idx="562">
                  <c:v>1</c:v>
                </c:pt>
                <c:pt idx="563">
                  <c:v>1</c:v>
                </c:pt>
                <c:pt idx="564">
                  <c:v>1</c:v>
                </c:pt>
                <c:pt idx="565">
                  <c:v>1</c:v>
                </c:pt>
                <c:pt idx="566">
                  <c:v>1</c:v>
                </c:pt>
                <c:pt idx="567">
                  <c:v>1</c:v>
                </c:pt>
                <c:pt idx="568">
                  <c:v>1</c:v>
                </c:pt>
                <c:pt idx="569">
                  <c:v>1</c:v>
                </c:pt>
                <c:pt idx="570">
                  <c:v>1</c:v>
                </c:pt>
                <c:pt idx="571">
                  <c:v>1</c:v>
                </c:pt>
                <c:pt idx="572">
                  <c:v>1</c:v>
                </c:pt>
                <c:pt idx="573">
                  <c:v>1</c:v>
                </c:pt>
                <c:pt idx="574">
                  <c:v>1</c:v>
                </c:pt>
                <c:pt idx="575">
                  <c:v>1</c:v>
                </c:pt>
                <c:pt idx="576">
                  <c:v>1</c:v>
                </c:pt>
                <c:pt idx="577">
                  <c:v>1</c:v>
                </c:pt>
                <c:pt idx="578">
                  <c:v>1</c:v>
                </c:pt>
                <c:pt idx="579">
                  <c:v>1</c:v>
                </c:pt>
                <c:pt idx="580">
                  <c:v>1</c:v>
                </c:pt>
                <c:pt idx="581">
                  <c:v>1</c:v>
                </c:pt>
                <c:pt idx="582">
                  <c:v>1</c:v>
                </c:pt>
                <c:pt idx="583">
                  <c:v>1</c:v>
                </c:pt>
                <c:pt idx="584">
                  <c:v>1</c:v>
                </c:pt>
                <c:pt idx="585">
                  <c:v>1</c:v>
                </c:pt>
                <c:pt idx="586">
                  <c:v>1</c:v>
                </c:pt>
                <c:pt idx="587">
                  <c:v>1</c:v>
                </c:pt>
                <c:pt idx="588">
                  <c:v>1</c:v>
                </c:pt>
                <c:pt idx="589">
                  <c:v>1</c:v>
                </c:pt>
                <c:pt idx="590">
                  <c:v>1</c:v>
                </c:pt>
                <c:pt idx="591">
                  <c:v>1</c:v>
                </c:pt>
                <c:pt idx="592">
                  <c:v>1</c:v>
                </c:pt>
                <c:pt idx="593">
                  <c:v>1</c:v>
                </c:pt>
                <c:pt idx="594">
                  <c:v>1</c:v>
                </c:pt>
                <c:pt idx="595">
                  <c:v>1</c:v>
                </c:pt>
                <c:pt idx="596">
                  <c:v>1</c:v>
                </c:pt>
                <c:pt idx="597">
                  <c:v>1</c:v>
                </c:pt>
                <c:pt idx="598">
                  <c:v>1</c:v>
                </c:pt>
                <c:pt idx="599">
                  <c:v>1</c:v>
                </c:pt>
                <c:pt idx="600">
                  <c:v>1</c:v>
                </c:pt>
                <c:pt idx="601">
                  <c:v>1</c:v>
                </c:pt>
                <c:pt idx="602">
                  <c:v>1</c:v>
                </c:pt>
                <c:pt idx="603">
                  <c:v>1</c:v>
                </c:pt>
                <c:pt idx="604">
                  <c:v>1</c:v>
                </c:pt>
                <c:pt idx="605">
                  <c:v>1</c:v>
                </c:pt>
                <c:pt idx="606">
                  <c:v>1</c:v>
                </c:pt>
                <c:pt idx="607">
                  <c:v>1</c:v>
                </c:pt>
                <c:pt idx="608">
                  <c:v>1</c:v>
                </c:pt>
                <c:pt idx="609">
                  <c:v>1</c:v>
                </c:pt>
                <c:pt idx="610">
                  <c:v>1</c:v>
                </c:pt>
                <c:pt idx="611">
                  <c:v>1</c:v>
                </c:pt>
                <c:pt idx="612">
                  <c:v>1</c:v>
                </c:pt>
                <c:pt idx="613">
                  <c:v>1</c:v>
                </c:pt>
                <c:pt idx="614">
                  <c:v>1</c:v>
                </c:pt>
                <c:pt idx="615">
                  <c:v>1</c:v>
                </c:pt>
                <c:pt idx="616">
                  <c:v>1</c:v>
                </c:pt>
                <c:pt idx="617">
                  <c:v>1</c:v>
                </c:pt>
                <c:pt idx="618">
                  <c:v>1</c:v>
                </c:pt>
                <c:pt idx="619">
                  <c:v>1</c:v>
                </c:pt>
                <c:pt idx="620">
                  <c:v>1</c:v>
                </c:pt>
                <c:pt idx="621">
                  <c:v>1</c:v>
                </c:pt>
                <c:pt idx="622">
                  <c:v>1</c:v>
                </c:pt>
                <c:pt idx="623">
                  <c:v>1</c:v>
                </c:pt>
                <c:pt idx="624">
                  <c:v>1</c:v>
                </c:pt>
                <c:pt idx="625">
                  <c:v>1</c:v>
                </c:pt>
                <c:pt idx="626">
                  <c:v>1</c:v>
                </c:pt>
                <c:pt idx="627">
                  <c:v>1</c:v>
                </c:pt>
                <c:pt idx="628">
                  <c:v>1</c:v>
                </c:pt>
                <c:pt idx="629">
                  <c:v>1</c:v>
                </c:pt>
                <c:pt idx="630">
                  <c:v>1</c:v>
                </c:pt>
                <c:pt idx="631">
                  <c:v>1</c:v>
                </c:pt>
                <c:pt idx="632">
                  <c:v>1</c:v>
                </c:pt>
                <c:pt idx="633">
                  <c:v>1</c:v>
                </c:pt>
                <c:pt idx="634">
                  <c:v>1</c:v>
                </c:pt>
                <c:pt idx="635">
                  <c:v>1</c:v>
                </c:pt>
                <c:pt idx="636">
                  <c:v>1</c:v>
                </c:pt>
                <c:pt idx="637">
                  <c:v>1</c:v>
                </c:pt>
                <c:pt idx="638">
                  <c:v>1</c:v>
                </c:pt>
                <c:pt idx="639">
                  <c:v>1</c:v>
                </c:pt>
                <c:pt idx="640">
                  <c:v>1</c:v>
                </c:pt>
                <c:pt idx="641">
                  <c:v>1</c:v>
                </c:pt>
                <c:pt idx="642">
                  <c:v>1</c:v>
                </c:pt>
                <c:pt idx="643">
                  <c:v>1</c:v>
                </c:pt>
                <c:pt idx="644">
                  <c:v>1</c:v>
                </c:pt>
                <c:pt idx="645">
                  <c:v>1</c:v>
                </c:pt>
                <c:pt idx="646">
                  <c:v>1</c:v>
                </c:pt>
                <c:pt idx="647">
                  <c:v>1</c:v>
                </c:pt>
                <c:pt idx="648">
                  <c:v>1</c:v>
                </c:pt>
                <c:pt idx="649">
                  <c:v>1</c:v>
                </c:pt>
                <c:pt idx="650">
                  <c:v>1</c:v>
                </c:pt>
                <c:pt idx="651">
                  <c:v>1</c:v>
                </c:pt>
                <c:pt idx="652">
                  <c:v>1</c:v>
                </c:pt>
                <c:pt idx="653">
                  <c:v>1</c:v>
                </c:pt>
                <c:pt idx="654">
                  <c:v>1</c:v>
                </c:pt>
                <c:pt idx="655">
                  <c:v>1</c:v>
                </c:pt>
                <c:pt idx="656">
                  <c:v>1</c:v>
                </c:pt>
                <c:pt idx="657">
                  <c:v>1</c:v>
                </c:pt>
                <c:pt idx="658">
                  <c:v>1</c:v>
                </c:pt>
                <c:pt idx="659">
                  <c:v>1</c:v>
                </c:pt>
                <c:pt idx="660">
                  <c:v>1</c:v>
                </c:pt>
                <c:pt idx="661">
                  <c:v>1</c:v>
                </c:pt>
                <c:pt idx="662">
                  <c:v>1</c:v>
                </c:pt>
                <c:pt idx="663">
                  <c:v>1</c:v>
                </c:pt>
                <c:pt idx="664">
                  <c:v>1</c:v>
                </c:pt>
                <c:pt idx="665">
                  <c:v>1</c:v>
                </c:pt>
                <c:pt idx="666">
                  <c:v>1</c:v>
                </c:pt>
                <c:pt idx="667">
                  <c:v>1</c:v>
                </c:pt>
                <c:pt idx="668">
                  <c:v>1</c:v>
                </c:pt>
                <c:pt idx="669">
                  <c:v>1</c:v>
                </c:pt>
                <c:pt idx="670">
                  <c:v>1</c:v>
                </c:pt>
                <c:pt idx="671">
                  <c:v>1</c:v>
                </c:pt>
                <c:pt idx="672">
                  <c:v>1</c:v>
                </c:pt>
                <c:pt idx="673">
                  <c:v>1</c:v>
                </c:pt>
                <c:pt idx="674">
                  <c:v>1</c:v>
                </c:pt>
                <c:pt idx="675">
                  <c:v>1</c:v>
                </c:pt>
                <c:pt idx="676">
                  <c:v>1</c:v>
                </c:pt>
                <c:pt idx="677">
                  <c:v>1</c:v>
                </c:pt>
                <c:pt idx="678">
                  <c:v>1</c:v>
                </c:pt>
                <c:pt idx="679">
                  <c:v>1</c:v>
                </c:pt>
                <c:pt idx="680">
                  <c:v>1</c:v>
                </c:pt>
                <c:pt idx="681">
                  <c:v>1</c:v>
                </c:pt>
                <c:pt idx="682">
                  <c:v>1</c:v>
                </c:pt>
                <c:pt idx="683">
                  <c:v>1</c:v>
                </c:pt>
                <c:pt idx="684">
                  <c:v>1</c:v>
                </c:pt>
                <c:pt idx="685">
                  <c:v>1</c:v>
                </c:pt>
                <c:pt idx="686">
                  <c:v>1</c:v>
                </c:pt>
                <c:pt idx="687">
                  <c:v>1</c:v>
                </c:pt>
                <c:pt idx="688">
                  <c:v>1</c:v>
                </c:pt>
                <c:pt idx="689">
                  <c:v>1</c:v>
                </c:pt>
                <c:pt idx="690">
                  <c:v>1</c:v>
                </c:pt>
                <c:pt idx="691">
                  <c:v>1</c:v>
                </c:pt>
                <c:pt idx="692">
                  <c:v>1</c:v>
                </c:pt>
                <c:pt idx="693">
                  <c:v>1</c:v>
                </c:pt>
                <c:pt idx="694">
                  <c:v>1</c:v>
                </c:pt>
                <c:pt idx="695">
                  <c:v>1</c:v>
                </c:pt>
                <c:pt idx="696">
                  <c:v>1</c:v>
                </c:pt>
                <c:pt idx="697">
                  <c:v>1</c:v>
                </c:pt>
                <c:pt idx="698">
                  <c:v>1</c:v>
                </c:pt>
                <c:pt idx="699">
                  <c:v>1</c:v>
                </c:pt>
                <c:pt idx="700">
                  <c:v>1</c:v>
                </c:pt>
                <c:pt idx="701">
                  <c:v>1</c:v>
                </c:pt>
                <c:pt idx="702">
                  <c:v>1</c:v>
                </c:pt>
                <c:pt idx="703">
                  <c:v>1</c:v>
                </c:pt>
                <c:pt idx="704">
                  <c:v>1</c:v>
                </c:pt>
                <c:pt idx="705">
                  <c:v>1</c:v>
                </c:pt>
                <c:pt idx="706">
                  <c:v>1</c:v>
                </c:pt>
                <c:pt idx="707">
                  <c:v>1</c:v>
                </c:pt>
                <c:pt idx="708">
                  <c:v>1</c:v>
                </c:pt>
                <c:pt idx="709">
                  <c:v>1</c:v>
                </c:pt>
                <c:pt idx="710">
                  <c:v>1</c:v>
                </c:pt>
                <c:pt idx="711">
                  <c:v>1</c:v>
                </c:pt>
                <c:pt idx="712">
                  <c:v>1</c:v>
                </c:pt>
                <c:pt idx="713">
                  <c:v>1</c:v>
                </c:pt>
                <c:pt idx="714">
                  <c:v>1</c:v>
                </c:pt>
                <c:pt idx="715">
                  <c:v>1</c:v>
                </c:pt>
                <c:pt idx="716">
                  <c:v>1</c:v>
                </c:pt>
                <c:pt idx="717">
                  <c:v>1</c:v>
                </c:pt>
                <c:pt idx="718">
                  <c:v>1</c:v>
                </c:pt>
                <c:pt idx="719">
                  <c:v>1</c:v>
                </c:pt>
                <c:pt idx="720">
                  <c:v>1</c:v>
                </c:pt>
                <c:pt idx="721">
                  <c:v>1</c:v>
                </c:pt>
                <c:pt idx="722">
                  <c:v>1</c:v>
                </c:pt>
                <c:pt idx="723">
                  <c:v>1</c:v>
                </c:pt>
                <c:pt idx="724">
                  <c:v>1</c:v>
                </c:pt>
                <c:pt idx="725">
                  <c:v>1</c:v>
                </c:pt>
                <c:pt idx="726">
                  <c:v>1</c:v>
                </c:pt>
                <c:pt idx="727">
                  <c:v>1</c:v>
                </c:pt>
                <c:pt idx="728">
                  <c:v>1</c:v>
                </c:pt>
                <c:pt idx="729">
                  <c:v>1</c:v>
                </c:pt>
                <c:pt idx="730">
                  <c:v>1</c:v>
                </c:pt>
                <c:pt idx="731">
                  <c:v>1</c:v>
                </c:pt>
                <c:pt idx="732">
                  <c:v>1</c:v>
                </c:pt>
                <c:pt idx="733">
                  <c:v>1</c:v>
                </c:pt>
                <c:pt idx="734">
                  <c:v>1</c:v>
                </c:pt>
                <c:pt idx="735">
                  <c:v>1</c:v>
                </c:pt>
                <c:pt idx="736">
                  <c:v>1</c:v>
                </c:pt>
                <c:pt idx="737">
                  <c:v>1</c:v>
                </c:pt>
                <c:pt idx="738">
                  <c:v>1</c:v>
                </c:pt>
                <c:pt idx="739">
                  <c:v>1</c:v>
                </c:pt>
                <c:pt idx="740">
                  <c:v>1</c:v>
                </c:pt>
                <c:pt idx="741">
                  <c:v>1</c:v>
                </c:pt>
                <c:pt idx="742">
                  <c:v>1</c:v>
                </c:pt>
                <c:pt idx="743">
                  <c:v>1</c:v>
                </c:pt>
                <c:pt idx="744">
                  <c:v>1</c:v>
                </c:pt>
                <c:pt idx="745">
                  <c:v>1</c:v>
                </c:pt>
                <c:pt idx="746">
                  <c:v>1</c:v>
                </c:pt>
                <c:pt idx="747">
                  <c:v>1</c:v>
                </c:pt>
                <c:pt idx="748">
                  <c:v>1</c:v>
                </c:pt>
                <c:pt idx="749">
                  <c:v>1</c:v>
                </c:pt>
                <c:pt idx="750">
                  <c:v>1</c:v>
                </c:pt>
                <c:pt idx="751">
                  <c:v>1</c:v>
                </c:pt>
                <c:pt idx="752">
                  <c:v>1</c:v>
                </c:pt>
                <c:pt idx="753">
                  <c:v>1</c:v>
                </c:pt>
                <c:pt idx="754">
                  <c:v>1</c:v>
                </c:pt>
                <c:pt idx="755">
                  <c:v>1</c:v>
                </c:pt>
                <c:pt idx="756">
                  <c:v>1</c:v>
                </c:pt>
                <c:pt idx="757">
                  <c:v>1</c:v>
                </c:pt>
                <c:pt idx="758">
                  <c:v>1</c:v>
                </c:pt>
                <c:pt idx="759">
                  <c:v>1</c:v>
                </c:pt>
                <c:pt idx="760">
                  <c:v>1</c:v>
                </c:pt>
                <c:pt idx="761">
                  <c:v>1</c:v>
                </c:pt>
                <c:pt idx="762">
                  <c:v>1</c:v>
                </c:pt>
                <c:pt idx="763">
                  <c:v>1</c:v>
                </c:pt>
                <c:pt idx="764">
                  <c:v>1</c:v>
                </c:pt>
                <c:pt idx="765">
                  <c:v>1</c:v>
                </c:pt>
                <c:pt idx="766">
                  <c:v>1</c:v>
                </c:pt>
                <c:pt idx="767">
                  <c:v>1</c:v>
                </c:pt>
                <c:pt idx="768">
                  <c:v>1</c:v>
                </c:pt>
                <c:pt idx="769">
                  <c:v>1</c:v>
                </c:pt>
                <c:pt idx="770">
                  <c:v>1</c:v>
                </c:pt>
                <c:pt idx="771">
                  <c:v>1</c:v>
                </c:pt>
                <c:pt idx="772">
                  <c:v>1</c:v>
                </c:pt>
                <c:pt idx="773">
                  <c:v>1</c:v>
                </c:pt>
                <c:pt idx="774">
                  <c:v>1</c:v>
                </c:pt>
                <c:pt idx="775">
                  <c:v>1</c:v>
                </c:pt>
                <c:pt idx="776">
                  <c:v>1</c:v>
                </c:pt>
                <c:pt idx="777">
                  <c:v>1</c:v>
                </c:pt>
                <c:pt idx="778">
                  <c:v>1</c:v>
                </c:pt>
                <c:pt idx="779">
                  <c:v>1</c:v>
                </c:pt>
                <c:pt idx="780">
                  <c:v>1</c:v>
                </c:pt>
                <c:pt idx="781">
                  <c:v>1</c:v>
                </c:pt>
                <c:pt idx="782">
                  <c:v>1</c:v>
                </c:pt>
                <c:pt idx="783">
                  <c:v>1</c:v>
                </c:pt>
                <c:pt idx="784">
                  <c:v>1</c:v>
                </c:pt>
                <c:pt idx="785">
                  <c:v>1</c:v>
                </c:pt>
                <c:pt idx="786">
                  <c:v>1</c:v>
                </c:pt>
                <c:pt idx="787">
                  <c:v>1</c:v>
                </c:pt>
                <c:pt idx="788">
                  <c:v>1</c:v>
                </c:pt>
                <c:pt idx="789">
                  <c:v>1</c:v>
                </c:pt>
                <c:pt idx="790">
                  <c:v>1</c:v>
                </c:pt>
                <c:pt idx="791">
                  <c:v>1</c:v>
                </c:pt>
                <c:pt idx="792">
                  <c:v>1</c:v>
                </c:pt>
                <c:pt idx="793">
                  <c:v>1</c:v>
                </c:pt>
                <c:pt idx="794">
                  <c:v>1</c:v>
                </c:pt>
                <c:pt idx="795">
                  <c:v>1</c:v>
                </c:pt>
                <c:pt idx="796">
                  <c:v>1</c:v>
                </c:pt>
                <c:pt idx="797">
                  <c:v>1</c:v>
                </c:pt>
                <c:pt idx="798">
                  <c:v>1</c:v>
                </c:pt>
                <c:pt idx="799">
                  <c:v>1</c:v>
                </c:pt>
                <c:pt idx="800">
                  <c:v>1</c:v>
                </c:pt>
                <c:pt idx="801">
                  <c:v>1</c:v>
                </c:pt>
                <c:pt idx="802">
                  <c:v>1</c:v>
                </c:pt>
                <c:pt idx="803">
                  <c:v>1</c:v>
                </c:pt>
                <c:pt idx="804">
                  <c:v>1</c:v>
                </c:pt>
                <c:pt idx="805">
                  <c:v>1</c:v>
                </c:pt>
                <c:pt idx="806">
                  <c:v>1</c:v>
                </c:pt>
                <c:pt idx="807">
                  <c:v>1</c:v>
                </c:pt>
                <c:pt idx="808">
                  <c:v>1</c:v>
                </c:pt>
                <c:pt idx="809">
                  <c:v>1</c:v>
                </c:pt>
                <c:pt idx="810">
                  <c:v>1</c:v>
                </c:pt>
                <c:pt idx="811">
                  <c:v>1</c:v>
                </c:pt>
                <c:pt idx="812">
                  <c:v>1</c:v>
                </c:pt>
                <c:pt idx="813">
                  <c:v>1</c:v>
                </c:pt>
                <c:pt idx="814">
                  <c:v>1</c:v>
                </c:pt>
                <c:pt idx="815">
                  <c:v>1</c:v>
                </c:pt>
                <c:pt idx="816">
                  <c:v>1</c:v>
                </c:pt>
                <c:pt idx="817">
                  <c:v>1</c:v>
                </c:pt>
                <c:pt idx="818">
                  <c:v>1</c:v>
                </c:pt>
                <c:pt idx="819">
                  <c:v>1</c:v>
                </c:pt>
                <c:pt idx="820">
                  <c:v>1</c:v>
                </c:pt>
                <c:pt idx="821">
                  <c:v>1</c:v>
                </c:pt>
                <c:pt idx="822">
                  <c:v>1</c:v>
                </c:pt>
                <c:pt idx="823">
                  <c:v>1</c:v>
                </c:pt>
                <c:pt idx="824">
                  <c:v>1</c:v>
                </c:pt>
                <c:pt idx="825">
                  <c:v>1</c:v>
                </c:pt>
                <c:pt idx="826">
                  <c:v>1</c:v>
                </c:pt>
                <c:pt idx="827">
                  <c:v>1</c:v>
                </c:pt>
                <c:pt idx="828">
                  <c:v>1</c:v>
                </c:pt>
                <c:pt idx="829">
                  <c:v>1</c:v>
                </c:pt>
                <c:pt idx="830">
                  <c:v>1</c:v>
                </c:pt>
                <c:pt idx="831">
                  <c:v>1</c:v>
                </c:pt>
                <c:pt idx="832">
                  <c:v>1</c:v>
                </c:pt>
                <c:pt idx="833">
                  <c:v>1</c:v>
                </c:pt>
                <c:pt idx="834">
                  <c:v>1</c:v>
                </c:pt>
                <c:pt idx="835">
                  <c:v>1</c:v>
                </c:pt>
                <c:pt idx="836">
                  <c:v>1</c:v>
                </c:pt>
                <c:pt idx="837">
                  <c:v>1</c:v>
                </c:pt>
                <c:pt idx="838">
                  <c:v>1</c:v>
                </c:pt>
                <c:pt idx="839">
                  <c:v>1</c:v>
                </c:pt>
                <c:pt idx="840">
                  <c:v>1</c:v>
                </c:pt>
                <c:pt idx="841">
                  <c:v>1</c:v>
                </c:pt>
                <c:pt idx="842">
                  <c:v>1</c:v>
                </c:pt>
                <c:pt idx="843">
                  <c:v>1</c:v>
                </c:pt>
                <c:pt idx="844">
                  <c:v>1</c:v>
                </c:pt>
                <c:pt idx="845">
                  <c:v>1</c:v>
                </c:pt>
                <c:pt idx="846">
                  <c:v>1</c:v>
                </c:pt>
                <c:pt idx="847">
                  <c:v>1</c:v>
                </c:pt>
                <c:pt idx="848">
                  <c:v>1</c:v>
                </c:pt>
                <c:pt idx="849">
                  <c:v>1</c:v>
                </c:pt>
                <c:pt idx="850">
                  <c:v>1</c:v>
                </c:pt>
                <c:pt idx="851">
                  <c:v>1</c:v>
                </c:pt>
                <c:pt idx="852">
                  <c:v>1</c:v>
                </c:pt>
                <c:pt idx="853">
                  <c:v>1</c:v>
                </c:pt>
                <c:pt idx="854">
                  <c:v>1</c:v>
                </c:pt>
                <c:pt idx="855">
                  <c:v>1</c:v>
                </c:pt>
                <c:pt idx="856">
                  <c:v>1</c:v>
                </c:pt>
                <c:pt idx="857">
                  <c:v>1</c:v>
                </c:pt>
                <c:pt idx="858">
                  <c:v>1</c:v>
                </c:pt>
                <c:pt idx="859">
                  <c:v>1</c:v>
                </c:pt>
                <c:pt idx="860">
                  <c:v>1</c:v>
                </c:pt>
                <c:pt idx="861">
                  <c:v>1</c:v>
                </c:pt>
                <c:pt idx="862">
                  <c:v>1</c:v>
                </c:pt>
                <c:pt idx="863">
                  <c:v>1</c:v>
                </c:pt>
                <c:pt idx="864">
                  <c:v>1</c:v>
                </c:pt>
                <c:pt idx="865">
                  <c:v>1</c:v>
                </c:pt>
                <c:pt idx="866">
                  <c:v>1</c:v>
                </c:pt>
                <c:pt idx="867">
                  <c:v>1</c:v>
                </c:pt>
                <c:pt idx="868">
                  <c:v>1</c:v>
                </c:pt>
                <c:pt idx="869">
                  <c:v>1</c:v>
                </c:pt>
                <c:pt idx="870">
                  <c:v>1</c:v>
                </c:pt>
                <c:pt idx="871">
                  <c:v>1</c:v>
                </c:pt>
                <c:pt idx="872">
                  <c:v>1</c:v>
                </c:pt>
                <c:pt idx="873">
                  <c:v>1</c:v>
                </c:pt>
                <c:pt idx="874">
                  <c:v>1</c:v>
                </c:pt>
                <c:pt idx="875">
                  <c:v>1</c:v>
                </c:pt>
                <c:pt idx="876">
                  <c:v>1</c:v>
                </c:pt>
                <c:pt idx="877">
                  <c:v>1</c:v>
                </c:pt>
                <c:pt idx="878">
                  <c:v>1</c:v>
                </c:pt>
                <c:pt idx="879">
                  <c:v>1</c:v>
                </c:pt>
                <c:pt idx="880">
                  <c:v>1</c:v>
                </c:pt>
                <c:pt idx="881">
                  <c:v>1</c:v>
                </c:pt>
                <c:pt idx="882">
                  <c:v>1</c:v>
                </c:pt>
                <c:pt idx="883">
                  <c:v>1</c:v>
                </c:pt>
                <c:pt idx="884">
                  <c:v>1</c:v>
                </c:pt>
                <c:pt idx="885">
                  <c:v>1</c:v>
                </c:pt>
                <c:pt idx="886">
                  <c:v>1</c:v>
                </c:pt>
                <c:pt idx="887">
                  <c:v>1</c:v>
                </c:pt>
                <c:pt idx="888">
                  <c:v>1</c:v>
                </c:pt>
                <c:pt idx="889">
                  <c:v>1</c:v>
                </c:pt>
                <c:pt idx="890">
                  <c:v>1</c:v>
                </c:pt>
                <c:pt idx="891">
                  <c:v>1</c:v>
                </c:pt>
                <c:pt idx="892">
                  <c:v>1</c:v>
                </c:pt>
                <c:pt idx="893">
                  <c:v>1</c:v>
                </c:pt>
                <c:pt idx="894">
                  <c:v>1</c:v>
                </c:pt>
                <c:pt idx="895">
                  <c:v>1</c:v>
                </c:pt>
                <c:pt idx="896">
                  <c:v>1</c:v>
                </c:pt>
                <c:pt idx="897">
                  <c:v>1</c:v>
                </c:pt>
                <c:pt idx="898">
                  <c:v>1</c:v>
                </c:pt>
                <c:pt idx="899">
                  <c:v>1</c:v>
                </c:pt>
                <c:pt idx="900">
                  <c:v>1</c:v>
                </c:pt>
                <c:pt idx="901">
                  <c:v>1</c:v>
                </c:pt>
                <c:pt idx="902">
                  <c:v>1</c:v>
                </c:pt>
                <c:pt idx="903">
                  <c:v>1</c:v>
                </c:pt>
                <c:pt idx="904">
                  <c:v>1</c:v>
                </c:pt>
                <c:pt idx="905">
                  <c:v>1</c:v>
                </c:pt>
                <c:pt idx="906">
                  <c:v>1</c:v>
                </c:pt>
                <c:pt idx="907">
                  <c:v>1</c:v>
                </c:pt>
                <c:pt idx="908">
                  <c:v>1</c:v>
                </c:pt>
                <c:pt idx="909">
                  <c:v>1</c:v>
                </c:pt>
                <c:pt idx="910">
                  <c:v>1</c:v>
                </c:pt>
                <c:pt idx="911">
                  <c:v>1</c:v>
                </c:pt>
                <c:pt idx="912">
                  <c:v>1</c:v>
                </c:pt>
                <c:pt idx="913">
                  <c:v>1</c:v>
                </c:pt>
                <c:pt idx="914">
                  <c:v>1</c:v>
                </c:pt>
                <c:pt idx="915">
                  <c:v>1</c:v>
                </c:pt>
                <c:pt idx="916">
                  <c:v>1</c:v>
                </c:pt>
                <c:pt idx="917">
                  <c:v>1</c:v>
                </c:pt>
                <c:pt idx="918">
                  <c:v>1</c:v>
                </c:pt>
                <c:pt idx="919">
                  <c:v>1</c:v>
                </c:pt>
                <c:pt idx="920">
                  <c:v>1</c:v>
                </c:pt>
                <c:pt idx="921">
                  <c:v>1</c:v>
                </c:pt>
                <c:pt idx="922">
                  <c:v>1</c:v>
                </c:pt>
                <c:pt idx="923">
                  <c:v>1</c:v>
                </c:pt>
                <c:pt idx="924">
                  <c:v>1</c:v>
                </c:pt>
                <c:pt idx="925">
                  <c:v>1</c:v>
                </c:pt>
                <c:pt idx="926">
                  <c:v>1</c:v>
                </c:pt>
                <c:pt idx="927">
                  <c:v>1</c:v>
                </c:pt>
                <c:pt idx="928">
                  <c:v>1</c:v>
                </c:pt>
                <c:pt idx="929">
                  <c:v>1</c:v>
                </c:pt>
                <c:pt idx="930">
                  <c:v>1</c:v>
                </c:pt>
                <c:pt idx="931">
                  <c:v>1</c:v>
                </c:pt>
                <c:pt idx="932">
                  <c:v>1</c:v>
                </c:pt>
                <c:pt idx="933">
                  <c:v>1</c:v>
                </c:pt>
                <c:pt idx="934">
                  <c:v>1</c:v>
                </c:pt>
                <c:pt idx="935">
                  <c:v>1</c:v>
                </c:pt>
                <c:pt idx="936">
                  <c:v>1</c:v>
                </c:pt>
                <c:pt idx="937">
                  <c:v>1</c:v>
                </c:pt>
                <c:pt idx="938">
                  <c:v>1</c:v>
                </c:pt>
                <c:pt idx="939">
                  <c:v>1</c:v>
                </c:pt>
                <c:pt idx="940">
                  <c:v>1</c:v>
                </c:pt>
                <c:pt idx="941">
                  <c:v>1</c:v>
                </c:pt>
                <c:pt idx="942">
                  <c:v>1</c:v>
                </c:pt>
                <c:pt idx="943">
                  <c:v>1</c:v>
                </c:pt>
                <c:pt idx="944">
                  <c:v>1</c:v>
                </c:pt>
                <c:pt idx="945">
                  <c:v>1</c:v>
                </c:pt>
                <c:pt idx="946">
                  <c:v>1</c:v>
                </c:pt>
                <c:pt idx="947">
                  <c:v>1</c:v>
                </c:pt>
                <c:pt idx="948">
                  <c:v>1</c:v>
                </c:pt>
                <c:pt idx="949">
                  <c:v>1</c:v>
                </c:pt>
                <c:pt idx="950">
                  <c:v>1</c:v>
                </c:pt>
                <c:pt idx="951">
                  <c:v>1</c:v>
                </c:pt>
                <c:pt idx="952">
                  <c:v>1</c:v>
                </c:pt>
                <c:pt idx="953">
                  <c:v>1</c:v>
                </c:pt>
                <c:pt idx="954">
                  <c:v>1</c:v>
                </c:pt>
                <c:pt idx="955">
                  <c:v>1</c:v>
                </c:pt>
                <c:pt idx="956">
                  <c:v>1</c:v>
                </c:pt>
                <c:pt idx="957">
                  <c:v>1</c:v>
                </c:pt>
                <c:pt idx="958">
                  <c:v>1</c:v>
                </c:pt>
                <c:pt idx="959">
                  <c:v>1</c:v>
                </c:pt>
                <c:pt idx="960">
                  <c:v>1</c:v>
                </c:pt>
                <c:pt idx="961">
                  <c:v>1</c:v>
                </c:pt>
                <c:pt idx="962">
                  <c:v>1</c:v>
                </c:pt>
                <c:pt idx="963">
                  <c:v>1</c:v>
                </c:pt>
                <c:pt idx="964">
                  <c:v>1</c:v>
                </c:pt>
                <c:pt idx="965">
                  <c:v>1</c:v>
                </c:pt>
                <c:pt idx="966">
                  <c:v>1</c:v>
                </c:pt>
                <c:pt idx="967">
                  <c:v>1</c:v>
                </c:pt>
                <c:pt idx="968">
                  <c:v>1</c:v>
                </c:pt>
                <c:pt idx="969">
                  <c:v>1</c:v>
                </c:pt>
                <c:pt idx="970">
                  <c:v>1</c:v>
                </c:pt>
                <c:pt idx="971">
                  <c:v>1</c:v>
                </c:pt>
                <c:pt idx="972">
                  <c:v>1</c:v>
                </c:pt>
                <c:pt idx="973">
                  <c:v>1</c:v>
                </c:pt>
                <c:pt idx="974">
                  <c:v>1</c:v>
                </c:pt>
                <c:pt idx="975">
                  <c:v>1</c:v>
                </c:pt>
                <c:pt idx="976">
                  <c:v>1</c:v>
                </c:pt>
                <c:pt idx="977">
                  <c:v>1</c:v>
                </c:pt>
                <c:pt idx="978">
                  <c:v>1</c:v>
                </c:pt>
                <c:pt idx="979">
                  <c:v>1</c:v>
                </c:pt>
                <c:pt idx="980">
                  <c:v>1</c:v>
                </c:pt>
                <c:pt idx="981">
                  <c:v>1</c:v>
                </c:pt>
                <c:pt idx="982">
                  <c:v>1</c:v>
                </c:pt>
                <c:pt idx="983">
                  <c:v>1</c:v>
                </c:pt>
                <c:pt idx="984">
                  <c:v>1</c:v>
                </c:pt>
                <c:pt idx="985">
                  <c:v>1</c:v>
                </c:pt>
                <c:pt idx="986">
                  <c:v>1</c:v>
                </c:pt>
                <c:pt idx="987">
                  <c:v>1</c:v>
                </c:pt>
                <c:pt idx="988">
                  <c:v>1</c:v>
                </c:pt>
                <c:pt idx="989">
                  <c:v>1</c:v>
                </c:pt>
                <c:pt idx="990">
                  <c:v>1</c:v>
                </c:pt>
                <c:pt idx="991">
                  <c:v>1</c:v>
                </c:pt>
                <c:pt idx="992">
                  <c:v>1</c:v>
                </c:pt>
                <c:pt idx="993">
                  <c:v>1</c:v>
                </c:pt>
                <c:pt idx="994">
                  <c:v>1</c:v>
                </c:pt>
                <c:pt idx="995">
                  <c:v>1</c:v>
                </c:pt>
                <c:pt idx="996">
                  <c:v>1</c:v>
                </c:pt>
                <c:pt idx="997">
                  <c:v>1</c:v>
                </c:pt>
                <c:pt idx="998">
                  <c:v>1</c:v>
                </c:pt>
                <c:pt idx="999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557-41AE-9B20-7C93DD42E97F}"/>
            </c:ext>
          </c:extLst>
        </c:ser>
        <c:ser>
          <c:idx val="0"/>
          <c:order val="1"/>
          <c:tx>
            <c:strRef>
              <c:f>'PDF - CDF'!$I$1</c:f>
              <c:strCache>
                <c:ptCount val="1"/>
                <c:pt idx="0">
                  <c:v>ideal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DF - CDF'!$A$2:$A$1001</c:f>
              <c:numCache>
                <c:formatCode>General</c:formatCode>
                <c:ptCount val="1000"/>
                <c:pt idx="0">
                  <c:v>1E-3</c:v>
                </c:pt>
                <c:pt idx="1">
                  <c:v>2E-3</c:v>
                </c:pt>
                <c:pt idx="2">
                  <c:v>3.0000000000000001E-3</c:v>
                </c:pt>
                <c:pt idx="3">
                  <c:v>4.0000000000000001E-3</c:v>
                </c:pt>
                <c:pt idx="4">
                  <c:v>5.0000000000000001E-3</c:v>
                </c:pt>
                <c:pt idx="5">
                  <c:v>6.0000000000000001E-3</c:v>
                </c:pt>
                <c:pt idx="6">
                  <c:v>7.0000000000000001E-3</c:v>
                </c:pt>
                <c:pt idx="7">
                  <c:v>8.0000000000000002E-3</c:v>
                </c:pt>
                <c:pt idx="8">
                  <c:v>8.9999999999999993E-3</c:v>
                </c:pt>
                <c:pt idx="9">
                  <c:v>0.01</c:v>
                </c:pt>
                <c:pt idx="10">
                  <c:v>1.0999999999999999E-2</c:v>
                </c:pt>
                <c:pt idx="11">
                  <c:v>1.2E-2</c:v>
                </c:pt>
                <c:pt idx="12">
                  <c:v>1.2999999999999999E-2</c:v>
                </c:pt>
                <c:pt idx="13">
                  <c:v>1.4E-2</c:v>
                </c:pt>
                <c:pt idx="14">
                  <c:v>1.4999999999999999E-2</c:v>
                </c:pt>
                <c:pt idx="15">
                  <c:v>1.6E-2</c:v>
                </c:pt>
                <c:pt idx="16">
                  <c:v>1.7000000000000001E-2</c:v>
                </c:pt>
                <c:pt idx="17">
                  <c:v>1.7999999999999999E-2</c:v>
                </c:pt>
                <c:pt idx="18">
                  <c:v>1.9E-2</c:v>
                </c:pt>
                <c:pt idx="19">
                  <c:v>0.02</c:v>
                </c:pt>
                <c:pt idx="20">
                  <c:v>2.1000000000000001E-2</c:v>
                </c:pt>
                <c:pt idx="21">
                  <c:v>2.1999999999999999E-2</c:v>
                </c:pt>
                <c:pt idx="22">
                  <c:v>2.3E-2</c:v>
                </c:pt>
                <c:pt idx="23">
                  <c:v>2.4E-2</c:v>
                </c:pt>
                <c:pt idx="24">
                  <c:v>2.5000000000000001E-2</c:v>
                </c:pt>
                <c:pt idx="25">
                  <c:v>2.5999999999999999E-2</c:v>
                </c:pt>
                <c:pt idx="26">
                  <c:v>2.7E-2</c:v>
                </c:pt>
                <c:pt idx="27">
                  <c:v>2.8000000000000001E-2</c:v>
                </c:pt>
                <c:pt idx="28">
                  <c:v>2.9000000000000001E-2</c:v>
                </c:pt>
                <c:pt idx="29">
                  <c:v>0.03</c:v>
                </c:pt>
                <c:pt idx="30">
                  <c:v>3.1E-2</c:v>
                </c:pt>
                <c:pt idx="31">
                  <c:v>3.2000000000000001E-2</c:v>
                </c:pt>
                <c:pt idx="32">
                  <c:v>3.3000000000000002E-2</c:v>
                </c:pt>
                <c:pt idx="33">
                  <c:v>3.4000000000000002E-2</c:v>
                </c:pt>
                <c:pt idx="34">
                  <c:v>3.5000000000000003E-2</c:v>
                </c:pt>
                <c:pt idx="35">
                  <c:v>3.5999999999999997E-2</c:v>
                </c:pt>
                <c:pt idx="36">
                  <c:v>3.6999999999999998E-2</c:v>
                </c:pt>
                <c:pt idx="37">
                  <c:v>3.7999999999999999E-2</c:v>
                </c:pt>
                <c:pt idx="38">
                  <c:v>3.9E-2</c:v>
                </c:pt>
                <c:pt idx="39">
                  <c:v>0.04</c:v>
                </c:pt>
                <c:pt idx="40">
                  <c:v>4.1000000000000002E-2</c:v>
                </c:pt>
                <c:pt idx="41">
                  <c:v>4.2000000000000003E-2</c:v>
                </c:pt>
                <c:pt idx="42">
                  <c:v>4.2999999999999997E-2</c:v>
                </c:pt>
                <c:pt idx="43">
                  <c:v>4.3999999999999997E-2</c:v>
                </c:pt>
                <c:pt idx="44">
                  <c:v>4.4999999999999998E-2</c:v>
                </c:pt>
                <c:pt idx="45">
                  <c:v>4.5999999999999999E-2</c:v>
                </c:pt>
                <c:pt idx="46">
                  <c:v>4.7E-2</c:v>
                </c:pt>
                <c:pt idx="47">
                  <c:v>4.8000000000000001E-2</c:v>
                </c:pt>
                <c:pt idx="48">
                  <c:v>4.9000000000000002E-2</c:v>
                </c:pt>
                <c:pt idx="49">
                  <c:v>0.05</c:v>
                </c:pt>
                <c:pt idx="50">
                  <c:v>5.0999999999999997E-2</c:v>
                </c:pt>
                <c:pt idx="51">
                  <c:v>5.1999999999999998E-2</c:v>
                </c:pt>
                <c:pt idx="52">
                  <c:v>5.2999999999999999E-2</c:v>
                </c:pt>
                <c:pt idx="53">
                  <c:v>5.3999999999999999E-2</c:v>
                </c:pt>
                <c:pt idx="54">
                  <c:v>5.5E-2</c:v>
                </c:pt>
                <c:pt idx="55">
                  <c:v>5.6000000000000001E-2</c:v>
                </c:pt>
                <c:pt idx="56">
                  <c:v>5.7000000000000002E-2</c:v>
                </c:pt>
                <c:pt idx="57">
                  <c:v>5.8000000000000003E-2</c:v>
                </c:pt>
                <c:pt idx="58">
                  <c:v>5.8999999999999997E-2</c:v>
                </c:pt>
                <c:pt idx="59">
                  <c:v>0.06</c:v>
                </c:pt>
                <c:pt idx="60">
                  <c:v>6.0999999999999999E-2</c:v>
                </c:pt>
                <c:pt idx="61">
                  <c:v>6.2E-2</c:v>
                </c:pt>
                <c:pt idx="62">
                  <c:v>6.3E-2</c:v>
                </c:pt>
                <c:pt idx="63">
                  <c:v>6.4000000000000001E-2</c:v>
                </c:pt>
                <c:pt idx="64">
                  <c:v>6.5000000000000002E-2</c:v>
                </c:pt>
                <c:pt idx="65">
                  <c:v>6.6000000000000003E-2</c:v>
                </c:pt>
                <c:pt idx="66">
                  <c:v>6.7000000000000004E-2</c:v>
                </c:pt>
                <c:pt idx="67">
                  <c:v>6.8000000000000005E-2</c:v>
                </c:pt>
                <c:pt idx="68">
                  <c:v>6.9000000000000006E-2</c:v>
                </c:pt>
                <c:pt idx="69">
                  <c:v>7.0000000000000007E-2</c:v>
                </c:pt>
                <c:pt idx="70">
                  <c:v>7.0999999999999994E-2</c:v>
                </c:pt>
                <c:pt idx="71">
                  <c:v>7.1999999999999995E-2</c:v>
                </c:pt>
                <c:pt idx="72">
                  <c:v>7.2999999999999995E-2</c:v>
                </c:pt>
                <c:pt idx="73">
                  <c:v>7.3999999999999996E-2</c:v>
                </c:pt>
                <c:pt idx="74">
                  <c:v>7.4999999999999997E-2</c:v>
                </c:pt>
                <c:pt idx="75">
                  <c:v>7.5999999999999998E-2</c:v>
                </c:pt>
                <c:pt idx="76">
                  <c:v>7.6999999999999999E-2</c:v>
                </c:pt>
                <c:pt idx="77">
                  <c:v>7.8E-2</c:v>
                </c:pt>
                <c:pt idx="78">
                  <c:v>7.9000000000000001E-2</c:v>
                </c:pt>
                <c:pt idx="79">
                  <c:v>0.08</c:v>
                </c:pt>
                <c:pt idx="80">
                  <c:v>8.1000000000000003E-2</c:v>
                </c:pt>
                <c:pt idx="81">
                  <c:v>8.2000000000000003E-2</c:v>
                </c:pt>
                <c:pt idx="82">
                  <c:v>8.3000000000000004E-2</c:v>
                </c:pt>
                <c:pt idx="83">
                  <c:v>8.4000000000000005E-2</c:v>
                </c:pt>
                <c:pt idx="84">
                  <c:v>8.5000000000000006E-2</c:v>
                </c:pt>
                <c:pt idx="85">
                  <c:v>8.5999999999999993E-2</c:v>
                </c:pt>
                <c:pt idx="86">
                  <c:v>8.6999999999999994E-2</c:v>
                </c:pt>
                <c:pt idx="87">
                  <c:v>8.7999999999999995E-2</c:v>
                </c:pt>
                <c:pt idx="88">
                  <c:v>8.8999999999999996E-2</c:v>
                </c:pt>
                <c:pt idx="89">
                  <c:v>0.09</c:v>
                </c:pt>
                <c:pt idx="90">
                  <c:v>9.0999999999999998E-2</c:v>
                </c:pt>
                <c:pt idx="91">
                  <c:v>9.1999999999999998E-2</c:v>
                </c:pt>
                <c:pt idx="92">
                  <c:v>9.2999999999999999E-2</c:v>
                </c:pt>
                <c:pt idx="93">
                  <c:v>9.4E-2</c:v>
                </c:pt>
                <c:pt idx="94">
                  <c:v>9.5000000000000001E-2</c:v>
                </c:pt>
                <c:pt idx="95">
                  <c:v>9.6000000000000002E-2</c:v>
                </c:pt>
                <c:pt idx="96">
                  <c:v>9.7000000000000003E-2</c:v>
                </c:pt>
                <c:pt idx="97">
                  <c:v>9.8000000000000004E-2</c:v>
                </c:pt>
                <c:pt idx="98">
                  <c:v>9.9000000000000005E-2</c:v>
                </c:pt>
                <c:pt idx="99">
                  <c:v>0.1</c:v>
                </c:pt>
                <c:pt idx="100">
                  <c:v>0.10100000000000001</c:v>
                </c:pt>
                <c:pt idx="101">
                  <c:v>0.10199999999999999</c:v>
                </c:pt>
                <c:pt idx="102">
                  <c:v>0.10299999999999999</c:v>
                </c:pt>
                <c:pt idx="103">
                  <c:v>0.104</c:v>
                </c:pt>
                <c:pt idx="104">
                  <c:v>0.105</c:v>
                </c:pt>
                <c:pt idx="105">
                  <c:v>0.106</c:v>
                </c:pt>
                <c:pt idx="106">
                  <c:v>0.107</c:v>
                </c:pt>
                <c:pt idx="107">
                  <c:v>0.108</c:v>
                </c:pt>
                <c:pt idx="108">
                  <c:v>0.109</c:v>
                </c:pt>
                <c:pt idx="109">
                  <c:v>0.11</c:v>
                </c:pt>
                <c:pt idx="110">
                  <c:v>0.111</c:v>
                </c:pt>
                <c:pt idx="111">
                  <c:v>0.112</c:v>
                </c:pt>
                <c:pt idx="112">
                  <c:v>0.113</c:v>
                </c:pt>
                <c:pt idx="113">
                  <c:v>0.114</c:v>
                </c:pt>
                <c:pt idx="114">
                  <c:v>0.115</c:v>
                </c:pt>
                <c:pt idx="115">
                  <c:v>0.11600000000000001</c:v>
                </c:pt>
                <c:pt idx="116">
                  <c:v>0.11700000000000001</c:v>
                </c:pt>
                <c:pt idx="117">
                  <c:v>0.11799999999999999</c:v>
                </c:pt>
                <c:pt idx="118">
                  <c:v>0.11899999999999999</c:v>
                </c:pt>
                <c:pt idx="119">
                  <c:v>0.12</c:v>
                </c:pt>
                <c:pt idx="120">
                  <c:v>0.121</c:v>
                </c:pt>
                <c:pt idx="121">
                  <c:v>0.122</c:v>
                </c:pt>
                <c:pt idx="122">
                  <c:v>0.123</c:v>
                </c:pt>
                <c:pt idx="123">
                  <c:v>0.124</c:v>
                </c:pt>
                <c:pt idx="124">
                  <c:v>0.125</c:v>
                </c:pt>
                <c:pt idx="125">
                  <c:v>0.126</c:v>
                </c:pt>
                <c:pt idx="126">
                  <c:v>0.127</c:v>
                </c:pt>
                <c:pt idx="127">
                  <c:v>0.128</c:v>
                </c:pt>
                <c:pt idx="128">
                  <c:v>0.129</c:v>
                </c:pt>
                <c:pt idx="129">
                  <c:v>0.13</c:v>
                </c:pt>
                <c:pt idx="130">
                  <c:v>0.13100000000000001</c:v>
                </c:pt>
                <c:pt idx="131">
                  <c:v>0.13200000000000001</c:v>
                </c:pt>
                <c:pt idx="132">
                  <c:v>0.13300000000000001</c:v>
                </c:pt>
                <c:pt idx="133">
                  <c:v>0.13400000000000001</c:v>
                </c:pt>
                <c:pt idx="134">
                  <c:v>0.13500000000000001</c:v>
                </c:pt>
                <c:pt idx="135">
                  <c:v>0.13600000000000001</c:v>
                </c:pt>
                <c:pt idx="136">
                  <c:v>0.13700000000000001</c:v>
                </c:pt>
                <c:pt idx="137">
                  <c:v>0.13800000000000001</c:v>
                </c:pt>
                <c:pt idx="138">
                  <c:v>0.13900000000000001</c:v>
                </c:pt>
                <c:pt idx="139">
                  <c:v>0.14000000000000001</c:v>
                </c:pt>
                <c:pt idx="140">
                  <c:v>0.14099999999999999</c:v>
                </c:pt>
                <c:pt idx="141">
                  <c:v>0.14199999999999999</c:v>
                </c:pt>
                <c:pt idx="142">
                  <c:v>0.14299999999999999</c:v>
                </c:pt>
                <c:pt idx="143">
                  <c:v>0.14399999999999999</c:v>
                </c:pt>
                <c:pt idx="144">
                  <c:v>0.14499999999999999</c:v>
                </c:pt>
                <c:pt idx="145">
                  <c:v>0.14599999999999999</c:v>
                </c:pt>
                <c:pt idx="146">
                  <c:v>0.14699999999999999</c:v>
                </c:pt>
                <c:pt idx="147">
                  <c:v>0.14799999999999999</c:v>
                </c:pt>
                <c:pt idx="148">
                  <c:v>0.14899999999999999</c:v>
                </c:pt>
                <c:pt idx="149">
                  <c:v>0.15</c:v>
                </c:pt>
                <c:pt idx="150">
                  <c:v>0.151</c:v>
                </c:pt>
                <c:pt idx="151">
                  <c:v>0.152</c:v>
                </c:pt>
                <c:pt idx="152">
                  <c:v>0.153</c:v>
                </c:pt>
                <c:pt idx="153">
                  <c:v>0.154</c:v>
                </c:pt>
                <c:pt idx="154">
                  <c:v>0.155</c:v>
                </c:pt>
                <c:pt idx="155">
                  <c:v>0.156</c:v>
                </c:pt>
                <c:pt idx="156">
                  <c:v>0.157</c:v>
                </c:pt>
                <c:pt idx="157">
                  <c:v>0.158</c:v>
                </c:pt>
                <c:pt idx="158">
                  <c:v>0.159</c:v>
                </c:pt>
                <c:pt idx="159">
                  <c:v>0.16</c:v>
                </c:pt>
                <c:pt idx="160">
                  <c:v>0.161</c:v>
                </c:pt>
                <c:pt idx="161">
                  <c:v>0.16200000000000001</c:v>
                </c:pt>
                <c:pt idx="162">
                  <c:v>0.16300000000000001</c:v>
                </c:pt>
                <c:pt idx="163">
                  <c:v>0.16400000000000001</c:v>
                </c:pt>
                <c:pt idx="164">
                  <c:v>0.16500000000000001</c:v>
                </c:pt>
                <c:pt idx="165">
                  <c:v>0.16600000000000001</c:v>
                </c:pt>
                <c:pt idx="166">
                  <c:v>0.16700000000000001</c:v>
                </c:pt>
                <c:pt idx="167">
                  <c:v>0.16800000000000001</c:v>
                </c:pt>
                <c:pt idx="168">
                  <c:v>0.16900000000000001</c:v>
                </c:pt>
                <c:pt idx="169">
                  <c:v>0.17</c:v>
                </c:pt>
                <c:pt idx="170">
                  <c:v>0.17100000000000001</c:v>
                </c:pt>
                <c:pt idx="171">
                  <c:v>0.17199999999999999</c:v>
                </c:pt>
                <c:pt idx="172">
                  <c:v>0.17299999999999999</c:v>
                </c:pt>
                <c:pt idx="173">
                  <c:v>0.17399999999999999</c:v>
                </c:pt>
                <c:pt idx="174">
                  <c:v>0.17499999999999999</c:v>
                </c:pt>
                <c:pt idx="175">
                  <c:v>0.17599999999999999</c:v>
                </c:pt>
                <c:pt idx="176">
                  <c:v>0.17699999999999999</c:v>
                </c:pt>
                <c:pt idx="177">
                  <c:v>0.17799999999999999</c:v>
                </c:pt>
                <c:pt idx="178">
                  <c:v>0.17899999999999999</c:v>
                </c:pt>
                <c:pt idx="179">
                  <c:v>0.18</c:v>
                </c:pt>
                <c:pt idx="180">
                  <c:v>0.18099999999999999</c:v>
                </c:pt>
                <c:pt idx="181">
                  <c:v>0.182</c:v>
                </c:pt>
                <c:pt idx="182">
                  <c:v>0.183</c:v>
                </c:pt>
                <c:pt idx="183">
                  <c:v>0.184</c:v>
                </c:pt>
                <c:pt idx="184">
                  <c:v>0.185</c:v>
                </c:pt>
                <c:pt idx="185">
                  <c:v>0.186</c:v>
                </c:pt>
                <c:pt idx="186">
                  <c:v>0.187</c:v>
                </c:pt>
                <c:pt idx="187">
                  <c:v>0.188</c:v>
                </c:pt>
                <c:pt idx="188">
                  <c:v>0.189</c:v>
                </c:pt>
                <c:pt idx="189">
                  <c:v>0.19</c:v>
                </c:pt>
                <c:pt idx="190">
                  <c:v>0.191</c:v>
                </c:pt>
                <c:pt idx="191">
                  <c:v>0.192</c:v>
                </c:pt>
                <c:pt idx="192">
                  <c:v>0.193</c:v>
                </c:pt>
                <c:pt idx="193">
                  <c:v>0.19400000000000001</c:v>
                </c:pt>
                <c:pt idx="194">
                  <c:v>0.19500000000000001</c:v>
                </c:pt>
                <c:pt idx="195">
                  <c:v>0.19600000000000001</c:v>
                </c:pt>
                <c:pt idx="196">
                  <c:v>0.19700000000000001</c:v>
                </c:pt>
                <c:pt idx="197">
                  <c:v>0.19800000000000001</c:v>
                </c:pt>
                <c:pt idx="198">
                  <c:v>0.19900000000000001</c:v>
                </c:pt>
                <c:pt idx="199">
                  <c:v>0.2</c:v>
                </c:pt>
                <c:pt idx="200">
                  <c:v>0.20100000000000001</c:v>
                </c:pt>
                <c:pt idx="201">
                  <c:v>0.20200000000000001</c:v>
                </c:pt>
                <c:pt idx="202">
                  <c:v>0.20300000000000001</c:v>
                </c:pt>
                <c:pt idx="203">
                  <c:v>0.20399999999999999</c:v>
                </c:pt>
                <c:pt idx="204">
                  <c:v>0.20499999999999999</c:v>
                </c:pt>
                <c:pt idx="205">
                  <c:v>0.20599999999999999</c:v>
                </c:pt>
                <c:pt idx="206">
                  <c:v>0.20699999999999999</c:v>
                </c:pt>
                <c:pt idx="207">
                  <c:v>0.20799999999999999</c:v>
                </c:pt>
                <c:pt idx="208">
                  <c:v>0.20899999999999999</c:v>
                </c:pt>
                <c:pt idx="209">
                  <c:v>0.21</c:v>
                </c:pt>
                <c:pt idx="210">
                  <c:v>0.21099999999999999</c:v>
                </c:pt>
                <c:pt idx="211">
                  <c:v>0.21199999999999999</c:v>
                </c:pt>
                <c:pt idx="212">
                  <c:v>0.21299999999999999</c:v>
                </c:pt>
                <c:pt idx="213">
                  <c:v>0.214</c:v>
                </c:pt>
                <c:pt idx="214">
                  <c:v>0.215</c:v>
                </c:pt>
                <c:pt idx="215">
                  <c:v>0.216</c:v>
                </c:pt>
                <c:pt idx="216">
                  <c:v>0.217</c:v>
                </c:pt>
                <c:pt idx="217">
                  <c:v>0.218</c:v>
                </c:pt>
                <c:pt idx="218">
                  <c:v>0.219</c:v>
                </c:pt>
                <c:pt idx="219">
                  <c:v>0.22</c:v>
                </c:pt>
                <c:pt idx="220">
                  <c:v>0.221</c:v>
                </c:pt>
                <c:pt idx="221">
                  <c:v>0.222</c:v>
                </c:pt>
                <c:pt idx="222">
                  <c:v>0.223</c:v>
                </c:pt>
                <c:pt idx="223">
                  <c:v>0.224</c:v>
                </c:pt>
                <c:pt idx="224">
                  <c:v>0.22500000000000001</c:v>
                </c:pt>
                <c:pt idx="225">
                  <c:v>0.22600000000000001</c:v>
                </c:pt>
                <c:pt idx="226">
                  <c:v>0.22700000000000001</c:v>
                </c:pt>
                <c:pt idx="227">
                  <c:v>0.22800000000000001</c:v>
                </c:pt>
                <c:pt idx="228">
                  <c:v>0.22900000000000001</c:v>
                </c:pt>
                <c:pt idx="229">
                  <c:v>0.23</c:v>
                </c:pt>
                <c:pt idx="230">
                  <c:v>0.23100000000000001</c:v>
                </c:pt>
                <c:pt idx="231">
                  <c:v>0.23200000000000001</c:v>
                </c:pt>
                <c:pt idx="232">
                  <c:v>0.23300000000000001</c:v>
                </c:pt>
                <c:pt idx="233">
                  <c:v>0.23400000000000001</c:v>
                </c:pt>
                <c:pt idx="234">
                  <c:v>0.23499999999999999</c:v>
                </c:pt>
                <c:pt idx="235">
                  <c:v>0.23599999999999999</c:v>
                </c:pt>
                <c:pt idx="236">
                  <c:v>0.23699999999999999</c:v>
                </c:pt>
                <c:pt idx="237">
                  <c:v>0.23799999999999999</c:v>
                </c:pt>
                <c:pt idx="238">
                  <c:v>0.23899999999999999</c:v>
                </c:pt>
                <c:pt idx="239">
                  <c:v>0.24</c:v>
                </c:pt>
                <c:pt idx="240">
                  <c:v>0.24099999999999999</c:v>
                </c:pt>
                <c:pt idx="241">
                  <c:v>0.24199999999999999</c:v>
                </c:pt>
                <c:pt idx="242">
                  <c:v>0.24299999999999999</c:v>
                </c:pt>
                <c:pt idx="243">
                  <c:v>0.24399999999999999</c:v>
                </c:pt>
                <c:pt idx="244">
                  <c:v>0.245</c:v>
                </c:pt>
                <c:pt idx="245">
                  <c:v>0.246</c:v>
                </c:pt>
                <c:pt idx="246">
                  <c:v>0.247</c:v>
                </c:pt>
                <c:pt idx="247">
                  <c:v>0.248</c:v>
                </c:pt>
                <c:pt idx="248">
                  <c:v>0.249</c:v>
                </c:pt>
                <c:pt idx="249">
                  <c:v>0.25</c:v>
                </c:pt>
                <c:pt idx="250">
                  <c:v>0.251</c:v>
                </c:pt>
                <c:pt idx="251">
                  <c:v>0.252</c:v>
                </c:pt>
                <c:pt idx="252">
                  <c:v>0.253</c:v>
                </c:pt>
                <c:pt idx="253">
                  <c:v>0.254</c:v>
                </c:pt>
                <c:pt idx="254">
                  <c:v>0.255</c:v>
                </c:pt>
                <c:pt idx="255">
                  <c:v>0.25600000000000001</c:v>
                </c:pt>
                <c:pt idx="256">
                  <c:v>0.25700000000000001</c:v>
                </c:pt>
                <c:pt idx="257">
                  <c:v>0.25800000000000001</c:v>
                </c:pt>
                <c:pt idx="258">
                  <c:v>0.25900000000000001</c:v>
                </c:pt>
                <c:pt idx="259">
                  <c:v>0.26</c:v>
                </c:pt>
                <c:pt idx="260">
                  <c:v>0.26100000000000001</c:v>
                </c:pt>
                <c:pt idx="261">
                  <c:v>0.26200000000000001</c:v>
                </c:pt>
                <c:pt idx="262">
                  <c:v>0.26300000000000001</c:v>
                </c:pt>
                <c:pt idx="263">
                  <c:v>0.26400000000000001</c:v>
                </c:pt>
                <c:pt idx="264">
                  <c:v>0.26500000000000001</c:v>
                </c:pt>
                <c:pt idx="265">
                  <c:v>0.26600000000000001</c:v>
                </c:pt>
                <c:pt idx="266">
                  <c:v>0.26700000000000002</c:v>
                </c:pt>
                <c:pt idx="267">
                  <c:v>0.26800000000000002</c:v>
                </c:pt>
                <c:pt idx="268">
                  <c:v>0.26900000000000002</c:v>
                </c:pt>
                <c:pt idx="269">
                  <c:v>0.27</c:v>
                </c:pt>
                <c:pt idx="270">
                  <c:v>0.27100000000000002</c:v>
                </c:pt>
                <c:pt idx="271">
                  <c:v>0.27200000000000002</c:v>
                </c:pt>
                <c:pt idx="272">
                  <c:v>0.27300000000000002</c:v>
                </c:pt>
                <c:pt idx="273">
                  <c:v>0.27400000000000002</c:v>
                </c:pt>
                <c:pt idx="274">
                  <c:v>0.27500000000000002</c:v>
                </c:pt>
                <c:pt idx="275">
                  <c:v>0.27600000000000002</c:v>
                </c:pt>
                <c:pt idx="276">
                  <c:v>0.27700000000000002</c:v>
                </c:pt>
                <c:pt idx="277">
                  <c:v>0.27800000000000002</c:v>
                </c:pt>
                <c:pt idx="278">
                  <c:v>0.27900000000000003</c:v>
                </c:pt>
                <c:pt idx="279">
                  <c:v>0.28000000000000003</c:v>
                </c:pt>
                <c:pt idx="280">
                  <c:v>0.28100000000000003</c:v>
                </c:pt>
                <c:pt idx="281">
                  <c:v>0.28199999999999997</c:v>
                </c:pt>
                <c:pt idx="282">
                  <c:v>0.28299999999999997</c:v>
                </c:pt>
                <c:pt idx="283">
                  <c:v>0.28399999999999997</c:v>
                </c:pt>
                <c:pt idx="284">
                  <c:v>0.28499999999999998</c:v>
                </c:pt>
                <c:pt idx="285">
                  <c:v>0.28599999999999998</c:v>
                </c:pt>
                <c:pt idx="286">
                  <c:v>0.28699999999999998</c:v>
                </c:pt>
                <c:pt idx="287">
                  <c:v>0.28799999999999998</c:v>
                </c:pt>
                <c:pt idx="288">
                  <c:v>0.28899999999999998</c:v>
                </c:pt>
                <c:pt idx="289">
                  <c:v>0.28999999999999998</c:v>
                </c:pt>
                <c:pt idx="290">
                  <c:v>0.29099999999999998</c:v>
                </c:pt>
                <c:pt idx="291">
                  <c:v>0.29199999999999998</c:v>
                </c:pt>
                <c:pt idx="292">
                  <c:v>0.29299999999999998</c:v>
                </c:pt>
                <c:pt idx="293">
                  <c:v>0.29399999999999998</c:v>
                </c:pt>
                <c:pt idx="294">
                  <c:v>0.29499999999999998</c:v>
                </c:pt>
                <c:pt idx="295">
                  <c:v>0.29599999999999999</c:v>
                </c:pt>
                <c:pt idx="296">
                  <c:v>0.29699999999999999</c:v>
                </c:pt>
                <c:pt idx="297">
                  <c:v>0.29799999999999999</c:v>
                </c:pt>
                <c:pt idx="298">
                  <c:v>0.29899999999999999</c:v>
                </c:pt>
                <c:pt idx="299">
                  <c:v>0.3</c:v>
                </c:pt>
                <c:pt idx="300">
                  <c:v>0.30099999999999999</c:v>
                </c:pt>
                <c:pt idx="301">
                  <c:v>0.30199999999999999</c:v>
                </c:pt>
                <c:pt idx="302">
                  <c:v>0.30299999999999999</c:v>
                </c:pt>
                <c:pt idx="303">
                  <c:v>0.30399999999999999</c:v>
                </c:pt>
                <c:pt idx="304">
                  <c:v>0.30499999999999999</c:v>
                </c:pt>
                <c:pt idx="305">
                  <c:v>0.30599999999999999</c:v>
                </c:pt>
                <c:pt idx="306">
                  <c:v>0.307</c:v>
                </c:pt>
                <c:pt idx="307">
                  <c:v>0.308</c:v>
                </c:pt>
                <c:pt idx="308">
                  <c:v>0.309</c:v>
                </c:pt>
                <c:pt idx="309">
                  <c:v>0.31</c:v>
                </c:pt>
                <c:pt idx="310">
                  <c:v>0.311</c:v>
                </c:pt>
                <c:pt idx="311">
                  <c:v>0.312</c:v>
                </c:pt>
                <c:pt idx="312">
                  <c:v>0.313</c:v>
                </c:pt>
                <c:pt idx="313">
                  <c:v>0.314</c:v>
                </c:pt>
                <c:pt idx="314">
                  <c:v>0.315</c:v>
                </c:pt>
                <c:pt idx="315">
                  <c:v>0.316</c:v>
                </c:pt>
                <c:pt idx="316">
                  <c:v>0.317</c:v>
                </c:pt>
                <c:pt idx="317">
                  <c:v>0.318</c:v>
                </c:pt>
                <c:pt idx="318">
                  <c:v>0.31900000000000001</c:v>
                </c:pt>
                <c:pt idx="319">
                  <c:v>0.32</c:v>
                </c:pt>
                <c:pt idx="320">
                  <c:v>0.32100000000000001</c:v>
                </c:pt>
                <c:pt idx="321">
                  <c:v>0.32200000000000001</c:v>
                </c:pt>
                <c:pt idx="322">
                  <c:v>0.32300000000000001</c:v>
                </c:pt>
                <c:pt idx="323">
                  <c:v>0.32400000000000001</c:v>
                </c:pt>
                <c:pt idx="324">
                  <c:v>0.32500000000000001</c:v>
                </c:pt>
                <c:pt idx="325">
                  <c:v>0.32600000000000001</c:v>
                </c:pt>
                <c:pt idx="326">
                  <c:v>0.32700000000000001</c:v>
                </c:pt>
                <c:pt idx="327">
                  <c:v>0.32800000000000001</c:v>
                </c:pt>
                <c:pt idx="328">
                  <c:v>0.32900000000000001</c:v>
                </c:pt>
                <c:pt idx="329">
                  <c:v>0.33</c:v>
                </c:pt>
                <c:pt idx="330">
                  <c:v>0.33100000000000002</c:v>
                </c:pt>
                <c:pt idx="331">
                  <c:v>0.33200000000000002</c:v>
                </c:pt>
                <c:pt idx="332">
                  <c:v>0.33300000000000002</c:v>
                </c:pt>
                <c:pt idx="333">
                  <c:v>0.33400000000000002</c:v>
                </c:pt>
                <c:pt idx="334">
                  <c:v>0.33500000000000002</c:v>
                </c:pt>
                <c:pt idx="335">
                  <c:v>0.33600000000000002</c:v>
                </c:pt>
                <c:pt idx="336">
                  <c:v>0.33700000000000002</c:v>
                </c:pt>
                <c:pt idx="337">
                  <c:v>0.33800000000000002</c:v>
                </c:pt>
                <c:pt idx="338">
                  <c:v>0.33900000000000002</c:v>
                </c:pt>
                <c:pt idx="339">
                  <c:v>0.34</c:v>
                </c:pt>
                <c:pt idx="340">
                  <c:v>0.34100000000000003</c:v>
                </c:pt>
                <c:pt idx="341">
                  <c:v>0.34200000000000003</c:v>
                </c:pt>
                <c:pt idx="342">
                  <c:v>0.34300000000000003</c:v>
                </c:pt>
                <c:pt idx="343">
                  <c:v>0.34399999999999997</c:v>
                </c:pt>
                <c:pt idx="344">
                  <c:v>0.34499999999999997</c:v>
                </c:pt>
                <c:pt idx="345">
                  <c:v>0.34599999999999997</c:v>
                </c:pt>
                <c:pt idx="346">
                  <c:v>0.34699999999999998</c:v>
                </c:pt>
                <c:pt idx="347">
                  <c:v>0.34799999999999998</c:v>
                </c:pt>
                <c:pt idx="348">
                  <c:v>0.34899999999999998</c:v>
                </c:pt>
                <c:pt idx="349">
                  <c:v>0.35</c:v>
                </c:pt>
                <c:pt idx="350">
                  <c:v>0.35099999999999998</c:v>
                </c:pt>
                <c:pt idx="351">
                  <c:v>0.35199999999999998</c:v>
                </c:pt>
                <c:pt idx="352">
                  <c:v>0.35299999999999998</c:v>
                </c:pt>
                <c:pt idx="353">
                  <c:v>0.35399999999999998</c:v>
                </c:pt>
                <c:pt idx="354">
                  <c:v>0.35499999999999998</c:v>
                </c:pt>
                <c:pt idx="355">
                  <c:v>0.35599999999999998</c:v>
                </c:pt>
                <c:pt idx="356">
                  <c:v>0.35699999999999998</c:v>
                </c:pt>
                <c:pt idx="357">
                  <c:v>0.35799999999999998</c:v>
                </c:pt>
                <c:pt idx="358">
                  <c:v>0.35899999999999999</c:v>
                </c:pt>
                <c:pt idx="359">
                  <c:v>0.36</c:v>
                </c:pt>
                <c:pt idx="360">
                  <c:v>0.36099999999999999</c:v>
                </c:pt>
                <c:pt idx="361">
                  <c:v>0.36199999999999999</c:v>
                </c:pt>
                <c:pt idx="362">
                  <c:v>0.36299999999999999</c:v>
                </c:pt>
                <c:pt idx="363">
                  <c:v>0.36399999999999999</c:v>
                </c:pt>
                <c:pt idx="364">
                  <c:v>0.36499999999999999</c:v>
                </c:pt>
                <c:pt idx="365">
                  <c:v>0.36599999999999999</c:v>
                </c:pt>
                <c:pt idx="366">
                  <c:v>0.36699999999999999</c:v>
                </c:pt>
                <c:pt idx="367">
                  <c:v>0.36799999999999999</c:v>
                </c:pt>
                <c:pt idx="368">
                  <c:v>0.36899999999999999</c:v>
                </c:pt>
                <c:pt idx="369">
                  <c:v>0.37</c:v>
                </c:pt>
                <c:pt idx="370">
                  <c:v>0.371</c:v>
                </c:pt>
                <c:pt idx="371">
                  <c:v>0.372</c:v>
                </c:pt>
                <c:pt idx="372">
                  <c:v>0.373</c:v>
                </c:pt>
                <c:pt idx="373">
                  <c:v>0.374</c:v>
                </c:pt>
                <c:pt idx="374">
                  <c:v>0.375</c:v>
                </c:pt>
                <c:pt idx="375">
                  <c:v>0.376</c:v>
                </c:pt>
                <c:pt idx="376">
                  <c:v>0.377</c:v>
                </c:pt>
                <c:pt idx="377">
                  <c:v>0.378</c:v>
                </c:pt>
                <c:pt idx="378">
                  <c:v>0.379</c:v>
                </c:pt>
                <c:pt idx="379">
                  <c:v>0.38</c:v>
                </c:pt>
                <c:pt idx="380">
                  <c:v>0.38100000000000001</c:v>
                </c:pt>
                <c:pt idx="381">
                  <c:v>0.38200000000000001</c:v>
                </c:pt>
                <c:pt idx="382">
                  <c:v>0.38300000000000001</c:v>
                </c:pt>
                <c:pt idx="383">
                  <c:v>0.38400000000000001</c:v>
                </c:pt>
                <c:pt idx="384">
                  <c:v>0.38500000000000001</c:v>
                </c:pt>
                <c:pt idx="385">
                  <c:v>0.38600000000000001</c:v>
                </c:pt>
                <c:pt idx="386">
                  <c:v>0.38700000000000001</c:v>
                </c:pt>
                <c:pt idx="387">
                  <c:v>0.38800000000000001</c:v>
                </c:pt>
                <c:pt idx="388">
                  <c:v>0.38900000000000001</c:v>
                </c:pt>
                <c:pt idx="389">
                  <c:v>0.39</c:v>
                </c:pt>
                <c:pt idx="390">
                  <c:v>0.39100000000000001</c:v>
                </c:pt>
                <c:pt idx="391">
                  <c:v>0.39200000000000002</c:v>
                </c:pt>
                <c:pt idx="392">
                  <c:v>0.39300000000000002</c:v>
                </c:pt>
                <c:pt idx="393">
                  <c:v>0.39400000000000002</c:v>
                </c:pt>
                <c:pt idx="394">
                  <c:v>0.39500000000000002</c:v>
                </c:pt>
                <c:pt idx="395">
                  <c:v>0.39600000000000002</c:v>
                </c:pt>
                <c:pt idx="396">
                  <c:v>0.39700000000000002</c:v>
                </c:pt>
                <c:pt idx="397">
                  <c:v>0.39800000000000002</c:v>
                </c:pt>
                <c:pt idx="398">
                  <c:v>0.39900000000000002</c:v>
                </c:pt>
                <c:pt idx="399">
                  <c:v>0.4</c:v>
                </c:pt>
                <c:pt idx="400">
                  <c:v>0.40100000000000002</c:v>
                </c:pt>
                <c:pt idx="401">
                  <c:v>0.40200000000000002</c:v>
                </c:pt>
                <c:pt idx="402">
                  <c:v>0.40300000000000002</c:v>
                </c:pt>
                <c:pt idx="403">
                  <c:v>0.40400000000000003</c:v>
                </c:pt>
                <c:pt idx="404">
                  <c:v>0.40500000000000003</c:v>
                </c:pt>
                <c:pt idx="405">
                  <c:v>0.40600000000000003</c:v>
                </c:pt>
                <c:pt idx="406">
                  <c:v>0.40699999999999997</c:v>
                </c:pt>
                <c:pt idx="407">
                  <c:v>0.40799999999999997</c:v>
                </c:pt>
                <c:pt idx="408">
                  <c:v>0.40899999999999997</c:v>
                </c:pt>
                <c:pt idx="409">
                  <c:v>0.41</c:v>
                </c:pt>
                <c:pt idx="410">
                  <c:v>0.41099999999999998</c:v>
                </c:pt>
                <c:pt idx="411">
                  <c:v>0.41199999999999998</c:v>
                </c:pt>
                <c:pt idx="412">
                  <c:v>0.41299999999999998</c:v>
                </c:pt>
                <c:pt idx="413">
                  <c:v>0.41399999999999998</c:v>
                </c:pt>
                <c:pt idx="414">
                  <c:v>0.41499999999999998</c:v>
                </c:pt>
                <c:pt idx="415">
                  <c:v>0.41599999999999998</c:v>
                </c:pt>
                <c:pt idx="416">
                  <c:v>0.41699999999999998</c:v>
                </c:pt>
                <c:pt idx="417">
                  <c:v>0.41799999999999998</c:v>
                </c:pt>
                <c:pt idx="418">
                  <c:v>0.41899999999999998</c:v>
                </c:pt>
                <c:pt idx="419">
                  <c:v>0.42</c:v>
                </c:pt>
                <c:pt idx="420">
                  <c:v>0.42099999999999999</c:v>
                </c:pt>
                <c:pt idx="421">
                  <c:v>0.42199999999999999</c:v>
                </c:pt>
                <c:pt idx="422">
                  <c:v>0.42299999999999999</c:v>
                </c:pt>
                <c:pt idx="423">
                  <c:v>0.42399999999999999</c:v>
                </c:pt>
                <c:pt idx="424">
                  <c:v>0.42499999999999999</c:v>
                </c:pt>
                <c:pt idx="425">
                  <c:v>0.42599999999999999</c:v>
                </c:pt>
                <c:pt idx="426">
                  <c:v>0.42699999999999999</c:v>
                </c:pt>
                <c:pt idx="427">
                  <c:v>0.42799999999999999</c:v>
                </c:pt>
                <c:pt idx="428">
                  <c:v>0.42899999999999999</c:v>
                </c:pt>
                <c:pt idx="429">
                  <c:v>0.43</c:v>
                </c:pt>
                <c:pt idx="430">
                  <c:v>0.43099999999999999</c:v>
                </c:pt>
                <c:pt idx="431">
                  <c:v>0.432</c:v>
                </c:pt>
                <c:pt idx="432">
                  <c:v>0.433</c:v>
                </c:pt>
                <c:pt idx="433">
                  <c:v>0.434</c:v>
                </c:pt>
                <c:pt idx="434">
                  <c:v>0.435</c:v>
                </c:pt>
                <c:pt idx="435">
                  <c:v>0.436</c:v>
                </c:pt>
                <c:pt idx="436">
                  <c:v>0.437</c:v>
                </c:pt>
                <c:pt idx="437">
                  <c:v>0.438</c:v>
                </c:pt>
                <c:pt idx="438">
                  <c:v>0.439</c:v>
                </c:pt>
                <c:pt idx="439">
                  <c:v>0.44</c:v>
                </c:pt>
                <c:pt idx="440">
                  <c:v>0.441</c:v>
                </c:pt>
                <c:pt idx="441">
                  <c:v>0.442</c:v>
                </c:pt>
                <c:pt idx="442">
                  <c:v>0.443</c:v>
                </c:pt>
                <c:pt idx="443">
                  <c:v>0.44400000000000001</c:v>
                </c:pt>
                <c:pt idx="444">
                  <c:v>0.44500000000000001</c:v>
                </c:pt>
                <c:pt idx="445">
                  <c:v>0.44600000000000001</c:v>
                </c:pt>
                <c:pt idx="446">
                  <c:v>0.44700000000000001</c:v>
                </c:pt>
                <c:pt idx="447">
                  <c:v>0.44800000000000001</c:v>
                </c:pt>
                <c:pt idx="448">
                  <c:v>0.44900000000000001</c:v>
                </c:pt>
                <c:pt idx="449">
                  <c:v>0.45</c:v>
                </c:pt>
                <c:pt idx="450">
                  <c:v>0.45100000000000001</c:v>
                </c:pt>
                <c:pt idx="451">
                  <c:v>0.45200000000000001</c:v>
                </c:pt>
                <c:pt idx="452">
                  <c:v>0.45300000000000001</c:v>
                </c:pt>
                <c:pt idx="453">
                  <c:v>0.45400000000000001</c:v>
                </c:pt>
                <c:pt idx="454">
                  <c:v>0.45500000000000002</c:v>
                </c:pt>
                <c:pt idx="455">
                  <c:v>0.45600000000000002</c:v>
                </c:pt>
                <c:pt idx="456">
                  <c:v>0.45700000000000002</c:v>
                </c:pt>
                <c:pt idx="457">
                  <c:v>0.45800000000000002</c:v>
                </c:pt>
                <c:pt idx="458">
                  <c:v>0.45900000000000002</c:v>
                </c:pt>
                <c:pt idx="459">
                  <c:v>0.46</c:v>
                </c:pt>
                <c:pt idx="460">
                  <c:v>0.46100000000000002</c:v>
                </c:pt>
                <c:pt idx="461">
                  <c:v>0.46200000000000002</c:v>
                </c:pt>
                <c:pt idx="462">
                  <c:v>0.46300000000000002</c:v>
                </c:pt>
                <c:pt idx="463">
                  <c:v>0.46400000000000002</c:v>
                </c:pt>
                <c:pt idx="464">
                  <c:v>0.46500000000000002</c:v>
                </c:pt>
                <c:pt idx="465">
                  <c:v>0.46600000000000003</c:v>
                </c:pt>
                <c:pt idx="466">
                  <c:v>0.46700000000000003</c:v>
                </c:pt>
                <c:pt idx="467">
                  <c:v>0.46800000000000003</c:v>
                </c:pt>
                <c:pt idx="468">
                  <c:v>0.46899999999999997</c:v>
                </c:pt>
                <c:pt idx="469">
                  <c:v>0.47</c:v>
                </c:pt>
                <c:pt idx="470">
                  <c:v>0.47099999999999997</c:v>
                </c:pt>
                <c:pt idx="471">
                  <c:v>0.47199999999999998</c:v>
                </c:pt>
                <c:pt idx="472">
                  <c:v>0.47299999999999998</c:v>
                </c:pt>
                <c:pt idx="473">
                  <c:v>0.47399999999999998</c:v>
                </c:pt>
                <c:pt idx="474">
                  <c:v>0.47499999999999998</c:v>
                </c:pt>
                <c:pt idx="475">
                  <c:v>0.47599999999999998</c:v>
                </c:pt>
                <c:pt idx="476">
                  <c:v>0.47699999999999998</c:v>
                </c:pt>
                <c:pt idx="477">
                  <c:v>0.47799999999999998</c:v>
                </c:pt>
                <c:pt idx="478">
                  <c:v>0.47899999999999998</c:v>
                </c:pt>
                <c:pt idx="479">
                  <c:v>0.48</c:v>
                </c:pt>
                <c:pt idx="480">
                  <c:v>0.48099999999999998</c:v>
                </c:pt>
                <c:pt idx="481">
                  <c:v>0.48199999999999998</c:v>
                </c:pt>
                <c:pt idx="482">
                  <c:v>0.48299999999999998</c:v>
                </c:pt>
                <c:pt idx="483">
                  <c:v>0.48399999999999999</c:v>
                </c:pt>
                <c:pt idx="484">
                  <c:v>0.48499999999999999</c:v>
                </c:pt>
                <c:pt idx="485">
                  <c:v>0.48599999999999999</c:v>
                </c:pt>
                <c:pt idx="486">
                  <c:v>0.48699999999999999</c:v>
                </c:pt>
                <c:pt idx="487">
                  <c:v>0.48799999999999999</c:v>
                </c:pt>
                <c:pt idx="488">
                  <c:v>0.48899999999999999</c:v>
                </c:pt>
                <c:pt idx="489">
                  <c:v>0.49</c:v>
                </c:pt>
                <c:pt idx="490">
                  <c:v>0.49099999999999999</c:v>
                </c:pt>
                <c:pt idx="491">
                  <c:v>0.49199999999999999</c:v>
                </c:pt>
                <c:pt idx="492">
                  <c:v>0.49299999999999999</c:v>
                </c:pt>
                <c:pt idx="493">
                  <c:v>0.49399999999999999</c:v>
                </c:pt>
                <c:pt idx="494">
                  <c:v>0.495</c:v>
                </c:pt>
                <c:pt idx="495">
                  <c:v>0.496</c:v>
                </c:pt>
                <c:pt idx="496">
                  <c:v>0.497</c:v>
                </c:pt>
                <c:pt idx="497">
                  <c:v>0.498</c:v>
                </c:pt>
                <c:pt idx="498">
                  <c:v>0.499</c:v>
                </c:pt>
                <c:pt idx="499">
                  <c:v>0.5</c:v>
                </c:pt>
                <c:pt idx="500">
                  <c:v>0.501</c:v>
                </c:pt>
                <c:pt idx="501">
                  <c:v>0.502</c:v>
                </c:pt>
                <c:pt idx="502">
                  <c:v>0.503</c:v>
                </c:pt>
                <c:pt idx="503">
                  <c:v>0.504</c:v>
                </c:pt>
                <c:pt idx="504">
                  <c:v>0.505</c:v>
                </c:pt>
                <c:pt idx="505">
                  <c:v>0.50600000000000001</c:v>
                </c:pt>
                <c:pt idx="506">
                  <c:v>0.50700000000000001</c:v>
                </c:pt>
                <c:pt idx="507">
                  <c:v>0.50800000000000001</c:v>
                </c:pt>
                <c:pt idx="508">
                  <c:v>0.50900000000000001</c:v>
                </c:pt>
                <c:pt idx="509">
                  <c:v>0.51</c:v>
                </c:pt>
                <c:pt idx="510">
                  <c:v>0.51100000000000001</c:v>
                </c:pt>
                <c:pt idx="511">
                  <c:v>0.51200000000000001</c:v>
                </c:pt>
                <c:pt idx="512">
                  <c:v>0.51300000000000001</c:v>
                </c:pt>
                <c:pt idx="513">
                  <c:v>0.51400000000000001</c:v>
                </c:pt>
                <c:pt idx="514">
                  <c:v>0.51500000000000001</c:v>
                </c:pt>
                <c:pt idx="515">
                  <c:v>0.51600000000000001</c:v>
                </c:pt>
                <c:pt idx="516">
                  <c:v>0.51700000000000002</c:v>
                </c:pt>
                <c:pt idx="517">
                  <c:v>0.51800000000000002</c:v>
                </c:pt>
                <c:pt idx="518">
                  <c:v>0.51900000000000002</c:v>
                </c:pt>
                <c:pt idx="519">
                  <c:v>0.52</c:v>
                </c:pt>
                <c:pt idx="520">
                  <c:v>0.52100000000000002</c:v>
                </c:pt>
                <c:pt idx="521">
                  <c:v>0.52200000000000002</c:v>
                </c:pt>
                <c:pt idx="522">
                  <c:v>0.52300000000000002</c:v>
                </c:pt>
                <c:pt idx="523">
                  <c:v>0.52400000000000002</c:v>
                </c:pt>
                <c:pt idx="524">
                  <c:v>0.52500000000000002</c:v>
                </c:pt>
                <c:pt idx="525">
                  <c:v>0.52600000000000002</c:v>
                </c:pt>
                <c:pt idx="526">
                  <c:v>0.52700000000000002</c:v>
                </c:pt>
                <c:pt idx="527">
                  <c:v>0.52800000000000002</c:v>
                </c:pt>
                <c:pt idx="528">
                  <c:v>0.52900000000000003</c:v>
                </c:pt>
                <c:pt idx="529">
                  <c:v>0.53</c:v>
                </c:pt>
                <c:pt idx="530">
                  <c:v>0.53100000000000003</c:v>
                </c:pt>
                <c:pt idx="531">
                  <c:v>0.53200000000000003</c:v>
                </c:pt>
                <c:pt idx="532">
                  <c:v>0.53300000000000003</c:v>
                </c:pt>
                <c:pt idx="533">
                  <c:v>0.53400000000000003</c:v>
                </c:pt>
                <c:pt idx="534">
                  <c:v>0.53500000000000003</c:v>
                </c:pt>
                <c:pt idx="535">
                  <c:v>0.53600000000000003</c:v>
                </c:pt>
                <c:pt idx="536">
                  <c:v>0.53700000000000003</c:v>
                </c:pt>
                <c:pt idx="537">
                  <c:v>0.53800000000000003</c:v>
                </c:pt>
                <c:pt idx="538">
                  <c:v>0.53900000000000003</c:v>
                </c:pt>
                <c:pt idx="539">
                  <c:v>0.54</c:v>
                </c:pt>
                <c:pt idx="540">
                  <c:v>0.54100000000000004</c:v>
                </c:pt>
                <c:pt idx="541">
                  <c:v>0.54200000000000004</c:v>
                </c:pt>
                <c:pt idx="542">
                  <c:v>0.54300000000000004</c:v>
                </c:pt>
                <c:pt idx="543">
                  <c:v>0.54400000000000004</c:v>
                </c:pt>
                <c:pt idx="544">
                  <c:v>0.54500000000000004</c:v>
                </c:pt>
                <c:pt idx="545">
                  <c:v>0.54600000000000004</c:v>
                </c:pt>
                <c:pt idx="546">
                  <c:v>0.54700000000000004</c:v>
                </c:pt>
                <c:pt idx="547">
                  <c:v>0.54800000000000004</c:v>
                </c:pt>
                <c:pt idx="548">
                  <c:v>0.54900000000000004</c:v>
                </c:pt>
                <c:pt idx="549">
                  <c:v>0.55000000000000004</c:v>
                </c:pt>
                <c:pt idx="550">
                  <c:v>0.55100000000000005</c:v>
                </c:pt>
                <c:pt idx="551">
                  <c:v>0.55200000000000005</c:v>
                </c:pt>
                <c:pt idx="552">
                  <c:v>0.55300000000000005</c:v>
                </c:pt>
                <c:pt idx="553">
                  <c:v>0.55400000000000005</c:v>
                </c:pt>
                <c:pt idx="554">
                  <c:v>0.55500000000000005</c:v>
                </c:pt>
                <c:pt idx="555">
                  <c:v>0.55600000000000005</c:v>
                </c:pt>
                <c:pt idx="556">
                  <c:v>0.55700000000000005</c:v>
                </c:pt>
                <c:pt idx="557">
                  <c:v>0.55800000000000005</c:v>
                </c:pt>
                <c:pt idx="558">
                  <c:v>0.55900000000000005</c:v>
                </c:pt>
                <c:pt idx="559">
                  <c:v>0.56000000000000005</c:v>
                </c:pt>
                <c:pt idx="560">
                  <c:v>0.56100000000000005</c:v>
                </c:pt>
                <c:pt idx="561">
                  <c:v>0.56200000000000006</c:v>
                </c:pt>
                <c:pt idx="562">
                  <c:v>0.56299999999999994</c:v>
                </c:pt>
                <c:pt idx="563">
                  <c:v>0.56399999999999995</c:v>
                </c:pt>
                <c:pt idx="564">
                  <c:v>0.56499999999999995</c:v>
                </c:pt>
                <c:pt idx="565">
                  <c:v>0.56599999999999995</c:v>
                </c:pt>
                <c:pt idx="566">
                  <c:v>0.56699999999999995</c:v>
                </c:pt>
                <c:pt idx="567">
                  <c:v>0.56799999999999995</c:v>
                </c:pt>
                <c:pt idx="568">
                  <c:v>0.56899999999999995</c:v>
                </c:pt>
                <c:pt idx="569">
                  <c:v>0.56999999999999995</c:v>
                </c:pt>
                <c:pt idx="570">
                  <c:v>0.57099999999999995</c:v>
                </c:pt>
                <c:pt idx="571">
                  <c:v>0.57199999999999995</c:v>
                </c:pt>
                <c:pt idx="572">
                  <c:v>0.57299999999999995</c:v>
                </c:pt>
                <c:pt idx="573">
                  <c:v>0.57399999999999995</c:v>
                </c:pt>
                <c:pt idx="574">
                  <c:v>0.57499999999999996</c:v>
                </c:pt>
                <c:pt idx="575">
                  <c:v>0.57599999999999996</c:v>
                </c:pt>
                <c:pt idx="576">
                  <c:v>0.57699999999999996</c:v>
                </c:pt>
                <c:pt idx="577">
                  <c:v>0.57799999999999996</c:v>
                </c:pt>
                <c:pt idx="578">
                  <c:v>0.57899999999999996</c:v>
                </c:pt>
                <c:pt idx="579">
                  <c:v>0.57999999999999996</c:v>
                </c:pt>
                <c:pt idx="580">
                  <c:v>0.58099999999999996</c:v>
                </c:pt>
                <c:pt idx="581">
                  <c:v>0.58199999999999996</c:v>
                </c:pt>
                <c:pt idx="582">
                  <c:v>0.58299999999999996</c:v>
                </c:pt>
                <c:pt idx="583">
                  <c:v>0.58399999999999996</c:v>
                </c:pt>
                <c:pt idx="584">
                  <c:v>0.58499999999999996</c:v>
                </c:pt>
                <c:pt idx="585">
                  <c:v>0.58599999999999997</c:v>
                </c:pt>
                <c:pt idx="586">
                  <c:v>0.58699999999999997</c:v>
                </c:pt>
                <c:pt idx="587">
                  <c:v>0.58799999999999997</c:v>
                </c:pt>
                <c:pt idx="588">
                  <c:v>0.58899999999999997</c:v>
                </c:pt>
                <c:pt idx="589">
                  <c:v>0.59</c:v>
                </c:pt>
                <c:pt idx="590">
                  <c:v>0.59099999999999997</c:v>
                </c:pt>
                <c:pt idx="591">
                  <c:v>0.59199999999999997</c:v>
                </c:pt>
                <c:pt idx="592">
                  <c:v>0.59299999999999997</c:v>
                </c:pt>
                <c:pt idx="593">
                  <c:v>0.59399999999999997</c:v>
                </c:pt>
                <c:pt idx="594">
                  <c:v>0.59499999999999997</c:v>
                </c:pt>
                <c:pt idx="595">
                  <c:v>0.59599999999999997</c:v>
                </c:pt>
                <c:pt idx="596">
                  <c:v>0.59699999999999998</c:v>
                </c:pt>
                <c:pt idx="597">
                  <c:v>0.59799999999999998</c:v>
                </c:pt>
                <c:pt idx="598">
                  <c:v>0.59899999999999998</c:v>
                </c:pt>
                <c:pt idx="599">
                  <c:v>0.6</c:v>
                </c:pt>
                <c:pt idx="600">
                  <c:v>0.60099999999999998</c:v>
                </c:pt>
                <c:pt idx="601">
                  <c:v>0.60199999999999998</c:v>
                </c:pt>
                <c:pt idx="602">
                  <c:v>0.60299999999999998</c:v>
                </c:pt>
                <c:pt idx="603">
                  <c:v>0.60399999999999998</c:v>
                </c:pt>
                <c:pt idx="604">
                  <c:v>0.60499999999999998</c:v>
                </c:pt>
                <c:pt idx="605">
                  <c:v>0.60599999999999998</c:v>
                </c:pt>
                <c:pt idx="606">
                  <c:v>0.60699999999999998</c:v>
                </c:pt>
                <c:pt idx="607">
                  <c:v>0.60799999999999998</c:v>
                </c:pt>
                <c:pt idx="608">
                  <c:v>0.60899999999999999</c:v>
                </c:pt>
                <c:pt idx="609">
                  <c:v>0.61</c:v>
                </c:pt>
                <c:pt idx="610">
                  <c:v>0.61099999999999999</c:v>
                </c:pt>
                <c:pt idx="611">
                  <c:v>0.61199999999999999</c:v>
                </c:pt>
                <c:pt idx="612">
                  <c:v>0.61299999999999999</c:v>
                </c:pt>
                <c:pt idx="613">
                  <c:v>0.61399999999999999</c:v>
                </c:pt>
                <c:pt idx="614">
                  <c:v>0.61499999999999999</c:v>
                </c:pt>
                <c:pt idx="615">
                  <c:v>0.61599999999999999</c:v>
                </c:pt>
                <c:pt idx="616">
                  <c:v>0.61699999999999999</c:v>
                </c:pt>
                <c:pt idx="617">
                  <c:v>0.61799999999999999</c:v>
                </c:pt>
                <c:pt idx="618">
                  <c:v>0.61899999999999999</c:v>
                </c:pt>
                <c:pt idx="619">
                  <c:v>0.62</c:v>
                </c:pt>
                <c:pt idx="620">
                  <c:v>0.621</c:v>
                </c:pt>
                <c:pt idx="621">
                  <c:v>0.622</c:v>
                </c:pt>
                <c:pt idx="622">
                  <c:v>0.623</c:v>
                </c:pt>
                <c:pt idx="623">
                  <c:v>0.624</c:v>
                </c:pt>
                <c:pt idx="624">
                  <c:v>0.625</c:v>
                </c:pt>
                <c:pt idx="625">
                  <c:v>0.626</c:v>
                </c:pt>
                <c:pt idx="626">
                  <c:v>0.627</c:v>
                </c:pt>
                <c:pt idx="627">
                  <c:v>0.628</c:v>
                </c:pt>
                <c:pt idx="628">
                  <c:v>0.629</c:v>
                </c:pt>
                <c:pt idx="629">
                  <c:v>0.63</c:v>
                </c:pt>
                <c:pt idx="630">
                  <c:v>0.63100000000000001</c:v>
                </c:pt>
                <c:pt idx="631">
                  <c:v>0.63200000000000001</c:v>
                </c:pt>
                <c:pt idx="632">
                  <c:v>0.63300000000000001</c:v>
                </c:pt>
                <c:pt idx="633">
                  <c:v>0.63400000000000001</c:v>
                </c:pt>
                <c:pt idx="634">
                  <c:v>0.63500000000000001</c:v>
                </c:pt>
                <c:pt idx="635">
                  <c:v>0.63600000000000001</c:v>
                </c:pt>
                <c:pt idx="636">
                  <c:v>0.63700000000000001</c:v>
                </c:pt>
                <c:pt idx="637">
                  <c:v>0.63800000000000001</c:v>
                </c:pt>
                <c:pt idx="638">
                  <c:v>0.63900000000000001</c:v>
                </c:pt>
                <c:pt idx="639">
                  <c:v>0.64</c:v>
                </c:pt>
                <c:pt idx="640">
                  <c:v>0.64100000000000001</c:v>
                </c:pt>
                <c:pt idx="641">
                  <c:v>0.64200000000000002</c:v>
                </c:pt>
                <c:pt idx="642">
                  <c:v>0.64300000000000002</c:v>
                </c:pt>
                <c:pt idx="643">
                  <c:v>0.64400000000000002</c:v>
                </c:pt>
                <c:pt idx="644">
                  <c:v>0.64500000000000002</c:v>
                </c:pt>
                <c:pt idx="645">
                  <c:v>0.64600000000000002</c:v>
                </c:pt>
                <c:pt idx="646">
                  <c:v>0.64700000000000002</c:v>
                </c:pt>
                <c:pt idx="647">
                  <c:v>0.64800000000000002</c:v>
                </c:pt>
                <c:pt idx="648">
                  <c:v>0.64900000000000002</c:v>
                </c:pt>
                <c:pt idx="649">
                  <c:v>0.65</c:v>
                </c:pt>
                <c:pt idx="650">
                  <c:v>0.65100000000000002</c:v>
                </c:pt>
                <c:pt idx="651">
                  <c:v>0.65200000000000002</c:v>
                </c:pt>
                <c:pt idx="652">
                  <c:v>0.65300000000000002</c:v>
                </c:pt>
                <c:pt idx="653">
                  <c:v>0.65400000000000003</c:v>
                </c:pt>
                <c:pt idx="654">
                  <c:v>0.65500000000000003</c:v>
                </c:pt>
                <c:pt idx="655">
                  <c:v>0.65600000000000003</c:v>
                </c:pt>
                <c:pt idx="656">
                  <c:v>0.65700000000000003</c:v>
                </c:pt>
                <c:pt idx="657">
                  <c:v>0.65800000000000003</c:v>
                </c:pt>
                <c:pt idx="658">
                  <c:v>0.65900000000000003</c:v>
                </c:pt>
                <c:pt idx="659">
                  <c:v>0.66</c:v>
                </c:pt>
                <c:pt idx="660">
                  <c:v>0.66100000000000003</c:v>
                </c:pt>
                <c:pt idx="661">
                  <c:v>0.66200000000000003</c:v>
                </c:pt>
                <c:pt idx="662">
                  <c:v>0.66300000000000003</c:v>
                </c:pt>
                <c:pt idx="663">
                  <c:v>0.66400000000000003</c:v>
                </c:pt>
                <c:pt idx="664">
                  <c:v>0.66500000000000004</c:v>
                </c:pt>
                <c:pt idx="665">
                  <c:v>0.66600000000000004</c:v>
                </c:pt>
                <c:pt idx="666">
                  <c:v>0.66700000000000004</c:v>
                </c:pt>
                <c:pt idx="667">
                  <c:v>0.66800000000000004</c:v>
                </c:pt>
                <c:pt idx="668">
                  <c:v>0.66900000000000004</c:v>
                </c:pt>
                <c:pt idx="669">
                  <c:v>0.67</c:v>
                </c:pt>
                <c:pt idx="670">
                  <c:v>0.67100000000000004</c:v>
                </c:pt>
                <c:pt idx="671">
                  <c:v>0.67200000000000004</c:v>
                </c:pt>
                <c:pt idx="672">
                  <c:v>0.67300000000000004</c:v>
                </c:pt>
                <c:pt idx="673">
                  <c:v>0.67400000000000004</c:v>
                </c:pt>
                <c:pt idx="674">
                  <c:v>0.67500000000000004</c:v>
                </c:pt>
                <c:pt idx="675">
                  <c:v>0.67600000000000005</c:v>
                </c:pt>
                <c:pt idx="676">
                  <c:v>0.67700000000000005</c:v>
                </c:pt>
                <c:pt idx="677">
                  <c:v>0.67800000000000005</c:v>
                </c:pt>
                <c:pt idx="678">
                  <c:v>0.67900000000000005</c:v>
                </c:pt>
                <c:pt idx="679">
                  <c:v>0.68</c:v>
                </c:pt>
                <c:pt idx="680">
                  <c:v>0.68100000000000005</c:v>
                </c:pt>
                <c:pt idx="681">
                  <c:v>0.68200000000000005</c:v>
                </c:pt>
                <c:pt idx="682">
                  <c:v>0.68300000000000005</c:v>
                </c:pt>
                <c:pt idx="683">
                  <c:v>0.68400000000000005</c:v>
                </c:pt>
                <c:pt idx="684">
                  <c:v>0.68500000000000005</c:v>
                </c:pt>
                <c:pt idx="685">
                  <c:v>0.68600000000000005</c:v>
                </c:pt>
                <c:pt idx="686">
                  <c:v>0.68700000000000006</c:v>
                </c:pt>
                <c:pt idx="687">
                  <c:v>0.68799999999999994</c:v>
                </c:pt>
                <c:pt idx="688">
                  <c:v>0.68899999999999995</c:v>
                </c:pt>
                <c:pt idx="689">
                  <c:v>0.69</c:v>
                </c:pt>
                <c:pt idx="690">
                  <c:v>0.69099999999999995</c:v>
                </c:pt>
                <c:pt idx="691">
                  <c:v>0.69199999999999995</c:v>
                </c:pt>
                <c:pt idx="692">
                  <c:v>0.69299999999999995</c:v>
                </c:pt>
                <c:pt idx="693">
                  <c:v>0.69399999999999995</c:v>
                </c:pt>
                <c:pt idx="694">
                  <c:v>0.69499999999999995</c:v>
                </c:pt>
                <c:pt idx="695">
                  <c:v>0.69599999999999995</c:v>
                </c:pt>
                <c:pt idx="696">
                  <c:v>0.69699999999999995</c:v>
                </c:pt>
                <c:pt idx="697">
                  <c:v>0.69799999999999995</c:v>
                </c:pt>
                <c:pt idx="698">
                  <c:v>0.69899999999999995</c:v>
                </c:pt>
                <c:pt idx="699">
                  <c:v>0.7</c:v>
                </c:pt>
                <c:pt idx="700">
                  <c:v>0.70099999999999996</c:v>
                </c:pt>
                <c:pt idx="701">
                  <c:v>0.70199999999999996</c:v>
                </c:pt>
                <c:pt idx="702">
                  <c:v>0.70299999999999996</c:v>
                </c:pt>
                <c:pt idx="703">
                  <c:v>0.70399999999999996</c:v>
                </c:pt>
                <c:pt idx="704">
                  <c:v>0.70499999999999996</c:v>
                </c:pt>
                <c:pt idx="705">
                  <c:v>0.70599999999999996</c:v>
                </c:pt>
                <c:pt idx="706">
                  <c:v>0.70699999999999996</c:v>
                </c:pt>
                <c:pt idx="707">
                  <c:v>0.70799999999999996</c:v>
                </c:pt>
                <c:pt idx="708">
                  <c:v>0.70899999999999996</c:v>
                </c:pt>
                <c:pt idx="709">
                  <c:v>0.71</c:v>
                </c:pt>
                <c:pt idx="710">
                  <c:v>0.71099999999999997</c:v>
                </c:pt>
                <c:pt idx="711">
                  <c:v>0.71199999999999997</c:v>
                </c:pt>
                <c:pt idx="712">
                  <c:v>0.71299999999999997</c:v>
                </c:pt>
                <c:pt idx="713">
                  <c:v>0.71399999999999997</c:v>
                </c:pt>
                <c:pt idx="714">
                  <c:v>0.71499999999999997</c:v>
                </c:pt>
                <c:pt idx="715">
                  <c:v>0.71599999999999997</c:v>
                </c:pt>
                <c:pt idx="716">
                  <c:v>0.71699999999999997</c:v>
                </c:pt>
                <c:pt idx="717">
                  <c:v>0.71799999999999997</c:v>
                </c:pt>
                <c:pt idx="718">
                  <c:v>0.71899999999999997</c:v>
                </c:pt>
                <c:pt idx="719">
                  <c:v>0.72</c:v>
                </c:pt>
                <c:pt idx="720">
                  <c:v>0.72099999999999997</c:v>
                </c:pt>
                <c:pt idx="721">
                  <c:v>0.72199999999999998</c:v>
                </c:pt>
                <c:pt idx="722">
                  <c:v>0.72299999999999998</c:v>
                </c:pt>
                <c:pt idx="723">
                  <c:v>0.72399999999999998</c:v>
                </c:pt>
                <c:pt idx="724">
                  <c:v>0.72499999999999998</c:v>
                </c:pt>
                <c:pt idx="725">
                  <c:v>0.72599999999999998</c:v>
                </c:pt>
                <c:pt idx="726">
                  <c:v>0.72699999999999998</c:v>
                </c:pt>
                <c:pt idx="727">
                  <c:v>0.72799999999999998</c:v>
                </c:pt>
                <c:pt idx="728">
                  <c:v>0.72899999999999998</c:v>
                </c:pt>
                <c:pt idx="729">
                  <c:v>0.73</c:v>
                </c:pt>
                <c:pt idx="730">
                  <c:v>0.73099999999999998</c:v>
                </c:pt>
                <c:pt idx="731">
                  <c:v>0.73199999999999998</c:v>
                </c:pt>
                <c:pt idx="732">
                  <c:v>0.73299999999999998</c:v>
                </c:pt>
                <c:pt idx="733">
                  <c:v>0.73399999999999999</c:v>
                </c:pt>
                <c:pt idx="734">
                  <c:v>0.73499999999999999</c:v>
                </c:pt>
                <c:pt idx="735">
                  <c:v>0.73599999999999999</c:v>
                </c:pt>
                <c:pt idx="736">
                  <c:v>0.73699999999999999</c:v>
                </c:pt>
                <c:pt idx="737">
                  <c:v>0.73799999999999999</c:v>
                </c:pt>
                <c:pt idx="738">
                  <c:v>0.73899999999999999</c:v>
                </c:pt>
                <c:pt idx="739">
                  <c:v>0.74</c:v>
                </c:pt>
                <c:pt idx="740">
                  <c:v>0.74099999999999999</c:v>
                </c:pt>
                <c:pt idx="741">
                  <c:v>0.74199999999999999</c:v>
                </c:pt>
                <c:pt idx="742">
                  <c:v>0.74299999999999999</c:v>
                </c:pt>
                <c:pt idx="743">
                  <c:v>0.74399999999999999</c:v>
                </c:pt>
                <c:pt idx="744">
                  <c:v>0.745</c:v>
                </c:pt>
                <c:pt idx="745">
                  <c:v>0.746</c:v>
                </c:pt>
                <c:pt idx="746">
                  <c:v>0.747</c:v>
                </c:pt>
                <c:pt idx="747">
                  <c:v>0.748</c:v>
                </c:pt>
                <c:pt idx="748">
                  <c:v>0.749</c:v>
                </c:pt>
                <c:pt idx="749">
                  <c:v>0.75</c:v>
                </c:pt>
                <c:pt idx="750">
                  <c:v>0.751</c:v>
                </c:pt>
                <c:pt idx="751">
                  <c:v>0.752</c:v>
                </c:pt>
                <c:pt idx="752">
                  <c:v>0.753</c:v>
                </c:pt>
                <c:pt idx="753">
                  <c:v>0.754</c:v>
                </c:pt>
                <c:pt idx="754">
                  <c:v>0.755</c:v>
                </c:pt>
                <c:pt idx="755">
                  <c:v>0.75600000000000001</c:v>
                </c:pt>
                <c:pt idx="756">
                  <c:v>0.75700000000000001</c:v>
                </c:pt>
                <c:pt idx="757">
                  <c:v>0.75800000000000001</c:v>
                </c:pt>
                <c:pt idx="758">
                  <c:v>0.75900000000000001</c:v>
                </c:pt>
                <c:pt idx="759">
                  <c:v>0.76</c:v>
                </c:pt>
                <c:pt idx="760">
                  <c:v>0.76100000000000001</c:v>
                </c:pt>
                <c:pt idx="761">
                  <c:v>0.76200000000000001</c:v>
                </c:pt>
                <c:pt idx="762">
                  <c:v>0.76300000000000001</c:v>
                </c:pt>
                <c:pt idx="763">
                  <c:v>0.76400000000000001</c:v>
                </c:pt>
                <c:pt idx="764">
                  <c:v>0.76500000000000001</c:v>
                </c:pt>
                <c:pt idx="765">
                  <c:v>0.76600000000000001</c:v>
                </c:pt>
                <c:pt idx="766">
                  <c:v>0.76700000000000002</c:v>
                </c:pt>
                <c:pt idx="767">
                  <c:v>0.76800000000000002</c:v>
                </c:pt>
                <c:pt idx="768">
                  <c:v>0.76900000000000002</c:v>
                </c:pt>
                <c:pt idx="769">
                  <c:v>0.77</c:v>
                </c:pt>
                <c:pt idx="770">
                  <c:v>0.77100000000000002</c:v>
                </c:pt>
                <c:pt idx="771">
                  <c:v>0.77200000000000002</c:v>
                </c:pt>
                <c:pt idx="772">
                  <c:v>0.77300000000000002</c:v>
                </c:pt>
                <c:pt idx="773">
                  <c:v>0.77400000000000002</c:v>
                </c:pt>
                <c:pt idx="774">
                  <c:v>0.77500000000000002</c:v>
                </c:pt>
                <c:pt idx="775">
                  <c:v>0.77600000000000002</c:v>
                </c:pt>
                <c:pt idx="776">
                  <c:v>0.77700000000000002</c:v>
                </c:pt>
                <c:pt idx="777">
                  <c:v>0.77800000000000002</c:v>
                </c:pt>
                <c:pt idx="778">
                  <c:v>0.77900000000000003</c:v>
                </c:pt>
                <c:pt idx="779">
                  <c:v>0.78</c:v>
                </c:pt>
                <c:pt idx="780">
                  <c:v>0.78100000000000003</c:v>
                </c:pt>
                <c:pt idx="781">
                  <c:v>0.78200000000000003</c:v>
                </c:pt>
                <c:pt idx="782">
                  <c:v>0.78300000000000003</c:v>
                </c:pt>
                <c:pt idx="783">
                  <c:v>0.78400000000000003</c:v>
                </c:pt>
                <c:pt idx="784">
                  <c:v>0.78500000000000003</c:v>
                </c:pt>
                <c:pt idx="785">
                  <c:v>0.78600000000000003</c:v>
                </c:pt>
                <c:pt idx="786">
                  <c:v>0.78700000000000003</c:v>
                </c:pt>
                <c:pt idx="787">
                  <c:v>0.78800000000000003</c:v>
                </c:pt>
                <c:pt idx="788">
                  <c:v>0.78900000000000003</c:v>
                </c:pt>
                <c:pt idx="789">
                  <c:v>0.79</c:v>
                </c:pt>
                <c:pt idx="790">
                  <c:v>0.79100000000000004</c:v>
                </c:pt>
                <c:pt idx="791">
                  <c:v>0.79200000000000004</c:v>
                </c:pt>
                <c:pt idx="792">
                  <c:v>0.79300000000000004</c:v>
                </c:pt>
                <c:pt idx="793">
                  <c:v>0.79400000000000004</c:v>
                </c:pt>
                <c:pt idx="794">
                  <c:v>0.79500000000000004</c:v>
                </c:pt>
                <c:pt idx="795">
                  <c:v>0.79600000000000004</c:v>
                </c:pt>
                <c:pt idx="796">
                  <c:v>0.79700000000000004</c:v>
                </c:pt>
                <c:pt idx="797">
                  <c:v>0.79800000000000004</c:v>
                </c:pt>
                <c:pt idx="798">
                  <c:v>0.79900000000000004</c:v>
                </c:pt>
                <c:pt idx="799">
                  <c:v>0.8</c:v>
                </c:pt>
                <c:pt idx="800">
                  <c:v>0.80100000000000005</c:v>
                </c:pt>
                <c:pt idx="801">
                  <c:v>0.80200000000000005</c:v>
                </c:pt>
                <c:pt idx="802">
                  <c:v>0.80300000000000005</c:v>
                </c:pt>
                <c:pt idx="803">
                  <c:v>0.80400000000000005</c:v>
                </c:pt>
                <c:pt idx="804">
                  <c:v>0.80500000000000005</c:v>
                </c:pt>
                <c:pt idx="805">
                  <c:v>0.80600000000000005</c:v>
                </c:pt>
                <c:pt idx="806">
                  <c:v>0.80700000000000005</c:v>
                </c:pt>
                <c:pt idx="807">
                  <c:v>0.80800000000000005</c:v>
                </c:pt>
                <c:pt idx="808">
                  <c:v>0.80900000000000005</c:v>
                </c:pt>
                <c:pt idx="809">
                  <c:v>0.81</c:v>
                </c:pt>
                <c:pt idx="810">
                  <c:v>0.81100000000000005</c:v>
                </c:pt>
                <c:pt idx="811">
                  <c:v>0.81200000000000006</c:v>
                </c:pt>
                <c:pt idx="812">
                  <c:v>0.81299999999999994</c:v>
                </c:pt>
                <c:pt idx="813">
                  <c:v>0.81399999999999995</c:v>
                </c:pt>
                <c:pt idx="814">
                  <c:v>0.81499999999999995</c:v>
                </c:pt>
                <c:pt idx="815">
                  <c:v>0.81599999999999995</c:v>
                </c:pt>
                <c:pt idx="816">
                  <c:v>0.81699999999999995</c:v>
                </c:pt>
                <c:pt idx="817">
                  <c:v>0.81799999999999995</c:v>
                </c:pt>
                <c:pt idx="818">
                  <c:v>0.81899999999999995</c:v>
                </c:pt>
                <c:pt idx="819">
                  <c:v>0.82</c:v>
                </c:pt>
                <c:pt idx="820">
                  <c:v>0.82099999999999995</c:v>
                </c:pt>
                <c:pt idx="821">
                  <c:v>0.82199999999999995</c:v>
                </c:pt>
                <c:pt idx="822">
                  <c:v>0.82299999999999995</c:v>
                </c:pt>
                <c:pt idx="823">
                  <c:v>0.82399999999999995</c:v>
                </c:pt>
                <c:pt idx="824">
                  <c:v>0.82499999999999996</c:v>
                </c:pt>
                <c:pt idx="825">
                  <c:v>0.82599999999999996</c:v>
                </c:pt>
                <c:pt idx="826">
                  <c:v>0.82699999999999996</c:v>
                </c:pt>
                <c:pt idx="827">
                  <c:v>0.82799999999999996</c:v>
                </c:pt>
                <c:pt idx="828">
                  <c:v>0.82899999999999996</c:v>
                </c:pt>
                <c:pt idx="829">
                  <c:v>0.83</c:v>
                </c:pt>
                <c:pt idx="830">
                  <c:v>0.83099999999999996</c:v>
                </c:pt>
                <c:pt idx="831">
                  <c:v>0.83199999999999996</c:v>
                </c:pt>
                <c:pt idx="832">
                  <c:v>0.83299999999999996</c:v>
                </c:pt>
                <c:pt idx="833">
                  <c:v>0.83399999999999996</c:v>
                </c:pt>
                <c:pt idx="834">
                  <c:v>0.83499999999999996</c:v>
                </c:pt>
                <c:pt idx="835">
                  <c:v>0.83599999999999997</c:v>
                </c:pt>
                <c:pt idx="836">
                  <c:v>0.83699999999999997</c:v>
                </c:pt>
                <c:pt idx="837">
                  <c:v>0.83799999999999997</c:v>
                </c:pt>
                <c:pt idx="838">
                  <c:v>0.83899999999999997</c:v>
                </c:pt>
                <c:pt idx="839">
                  <c:v>0.84</c:v>
                </c:pt>
                <c:pt idx="840">
                  <c:v>0.84099999999999997</c:v>
                </c:pt>
                <c:pt idx="841">
                  <c:v>0.84199999999999997</c:v>
                </c:pt>
                <c:pt idx="842">
                  <c:v>0.84299999999999997</c:v>
                </c:pt>
                <c:pt idx="843">
                  <c:v>0.84399999999999997</c:v>
                </c:pt>
                <c:pt idx="844">
                  <c:v>0.84499999999999997</c:v>
                </c:pt>
                <c:pt idx="845">
                  <c:v>0.84599999999999997</c:v>
                </c:pt>
                <c:pt idx="846">
                  <c:v>0.84699999999999998</c:v>
                </c:pt>
                <c:pt idx="847">
                  <c:v>0.84799999999999998</c:v>
                </c:pt>
                <c:pt idx="848">
                  <c:v>0.84899999999999998</c:v>
                </c:pt>
                <c:pt idx="849">
                  <c:v>0.85</c:v>
                </c:pt>
                <c:pt idx="850">
                  <c:v>0.85099999999999998</c:v>
                </c:pt>
                <c:pt idx="851">
                  <c:v>0.85199999999999998</c:v>
                </c:pt>
                <c:pt idx="852">
                  <c:v>0.85299999999999998</c:v>
                </c:pt>
                <c:pt idx="853">
                  <c:v>0.85399999999999998</c:v>
                </c:pt>
                <c:pt idx="854">
                  <c:v>0.85499999999999998</c:v>
                </c:pt>
                <c:pt idx="855">
                  <c:v>0.85599999999999998</c:v>
                </c:pt>
                <c:pt idx="856">
                  <c:v>0.85699999999999998</c:v>
                </c:pt>
                <c:pt idx="857">
                  <c:v>0.85799999999999998</c:v>
                </c:pt>
                <c:pt idx="858">
                  <c:v>0.85899999999999999</c:v>
                </c:pt>
                <c:pt idx="859">
                  <c:v>0.86</c:v>
                </c:pt>
                <c:pt idx="860">
                  <c:v>0.86099999999999999</c:v>
                </c:pt>
                <c:pt idx="861">
                  <c:v>0.86199999999999999</c:v>
                </c:pt>
                <c:pt idx="862">
                  <c:v>0.86299999999999999</c:v>
                </c:pt>
                <c:pt idx="863">
                  <c:v>0.86399999999999999</c:v>
                </c:pt>
                <c:pt idx="864">
                  <c:v>0.86499999999999999</c:v>
                </c:pt>
                <c:pt idx="865">
                  <c:v>0.86599999999999999</c:v>
                </c:pt>
                <c:pt idx="866">
                  <c:v>0.86699999999999999</c:v>
                </c:pt>
                <c:pt idx="867">
                  <c:v>0.86799999999999999</c:v>
                </c:pt>
                <c:pt idx="868">
                  <c:v>0.86899999999999999</c:v>
                </c:pt>
                <c:pt idx="869">
                  <c:v>0.87</c:v>
                </c:pt>
                <c:pt idx="870">
                  <c:v>0.871</c:v>
                </c:pt>
                <c:pt idx="871">
                  <c:v>0.872</c:v>
                </c:pt>
                <c:pt idx="872">
                  <c:v>0.873</c:v>
                </c:pt>
                <c:pt idx="873">
                  <c:v>0.874</c:v>
                </c:pt>
                <c:pt idx="874">
                  <c:v>0.875</c:v>
                </c:pt>
                <c:pt idx="875">
                  <c:v>0.876</c:v>
                </c:pt>
                <c:pt idx="876">
                  <c:v>0.877</c:v>
                </c:pt>
                <c:pt idx="877">
                  <c:v>0.878</c:v>
                </c:pt>
                <c:pt idx="878">
                  <c:v>0.879</c:v>
                </c:pt>
                <c:pt idx="879">
                  <c:v>0.88</c:v>
                </c:pt>
                <c:pt idx="880">
                  <c:v>0.88100000000000001</c:v>
                </c:pt>
                <c:pt idx="881">
                  <c:v>0.88200000000000001</c:v>
                </c:pt>
                <c:pt idx="882">
                  <c:v>0.88300000000000001</c:v>
                </c:pt>
                <c:pt idx="883">
                  <c:v>0.88400000000000001</c:v>
                </c:pt>
                <c:pt idx="884">
                  <c:v>0.88500000000000001</c:v>
                </c:pt>
                <c:pt idx="885">
                  <c:v>0.88600000000000001</c:v>
                </c:pt>
                <c:pt idx="886">
                  <c:v>0.88700000000000001</c:v>
                </c:pt>
                <c:pt idx="887">
                  <c:v>0.88800000000000001</c:v>
                </c:pt>
                <c:pt idx="888">
                  <c:v>0.88900000000000001</c:v>
                </c:pt>
                <c:pt idx="889">
                  <c:v>0.89</c:v>
                </c:pt>
                <c:pt idx="890">
                  <c:v>0.89100000000000001</c:v>
                </c:pt>
                <c:pt idx="891">
                  <c:v>0.89200000000000002</c:v>
                </c:pt>
                <c:pt idx="892">
                  <c:v>0.89300000000000002</c:v>
                </c:pt>
                <c:pt idx="893">
                  <c:v>0.89400000000000002</c:v>
                </c:pt>
                <c:pt idx="894">
                  <c:v>0.89500000000000002</c:v>
                </c:pt>
                <c:pt idx="895">
                  <c:v>0.89600000000000002</c:v>
                </c:pt>
                <c:pt idx="896">
                  <c:v>0.89700000000000002</c:v>
                </c:pt>
                <c:pt idx="897">
                  <c:v>0.89800000000000002</c:v>
                </c:pt>
                <c:pt idx="898">
                  <c:v>0.89900000000000002</c:v>
                </c:pt>
                <c:pt idx="899">
                  <c:v>0.9</c:v>
                </c:pt>
                <c:pt idx="900">
                  <c:v>0.90100000000000002</c:v>
                </c:pt>
                <c:pt idx="901">
                  <c:v>0.90200000000000002</c:v>
                </c:pt>
                <c:pt idx="902">
                  <c:v>0.90300000000000002</c:v>
                </c:pt>
                <c:pt idx="903">
                  <c:v>0.90400000000000003</c:v>
                </c:pt>
                <c:pt idx="904">
                  <c:v>0.90500000000000003</c:v>
                </c:pt>
                <c:pt idx="905">
                  <c:v>0.90600000000000003</c:v>
                </c:pt>
                <c:pt idx="906">
                  <c:v>0.90700000000000003</c:v>
                </c:pt>
                <c:pt idx="907">
                  <c:v>0.90800000000000003</c:v>
                </c:pt>
                <c:pt idx="908">
                  <c:v>0.90900000000000003</c:v>
                </c:pt>
                <c:pt idx="909">
                  <c:v>0.91</c:v>
                </c:pt>
                <c:pt idx="910">
                  <c:v>0.91100000000000003</c:v>
                </c:pt>
                <c:pt idx="911">
                  <c:v>0.91200000000000003</c:v>
                </c:pt>
                <c:pt idx="912">
                  <c:v>0.91300000000000003</c:v>
                </c:pt>
                <c:pt idx="913">
                  <c:v>0.91400000000000003</c:v>
                </c:pt>
                <c:pt idx="914">
                  <c:v>0.91500000000000004</c:v>
                </c:pt>
                <c:pt idx="915">
                  <c:v>0.91600000000000004</c:v>
                </c:pt>
                <c:pt idx="916">
                  <c:v>0.91700000000000004</c:v>
                </c:pt>
                <c:pt idx="917">
                  <c:v>0.91800000000000004</c:v>
                </c:pt>
                <c:pt idx="918">
                  <c:v>0.91900000000000004</c:v>
                </c:pt>
                <c:pt idx="919">
                  <c:v>0.92</c:v>
                </c:pt>
                <c:pt idx="920">
                  <c:v>0.92100000000000004</c:v>
                </c:pt>
                <c:pt idx="921">
                  <c:v>0.92200000000000004</c:v>
                </c:pt>
                <c:pt idx="922">
                  <c:v>0.92300000000000004</c:v>
                </c:pt>
                <c:pt idx="923">
                  <c:v>0.92400000000000004</c:v>
                </c:pt>
                <c:pt idx="924">
                  <c:v>0.92500000000000004</c:v>
                </c:pt>
                <c:pt idx="925">
                  <c:v>0.92600000000000005</c:v>
                </c:pt>
                <c:pt idx="926">
                  <c:v>0.92700000000000005</c:v>
                </c:pt>
                <c:pt idx="927">
                  <c:v>0.92800000000000005</c:v>
                </c:pt>
                <c:pt idx="928">
                  <c:v>0.92900000000000005</c:v>
                </c:pt>
                <c:pt idx="929">
                  <c:v>0.93</c:v>
                </c:pt>
                <c:pt idx="930">
                  <c:v>0.93100000000000005</c:v>
                </c:pt>
                <c:pt idx="931">
                  <c:v>0.93200000000000005</c:v>
                </c:pt>
                <c:pt idx="932">
                  <c:v>0.93300000000000005</c:v>
                </c:pt>
                <c:pt idx="933">
                  <c:v>0.93400000000000005</c:v>
                </c:pt>
                <c:pt idx="934">
                  <c:v>0.93500000000000005</c:v>
                </c:pt>
                <c:pt idx="935">
                  <c:v>0.93600000000000005</c:v>
                </c:pt>
                <c:pt idx="936">
                  <c:v>0.93700000000000006</c:v>
                </c:pt>
                <c:pt idx="937">
                  <c:v>0.93799999999999994</c:v>
                </c:pt>
                <c:pt idx="938">
                  <c:v>0.93899999999999995</c:v>
                </c:pt>
                <c:pt idx="939">
                  <c:v>0.94</c:v>
                </c:pt>
                <c:pt idx="940">
                  <c:v>0.94099999999999995</c:v>
                </c:pt>
                <c:pt idx="941">
                  <c:v>0.94199999999999995</c:v>
                </c:pt>
                <c:pt idx="942">
                  <c:v>0.94299999999999995</c:v>
                </c:pt>
                <c:pt idx="943">
                  <c:v>0.94399999999999995</c:v>
                </c:pt>
                <c:pt idx="944">
                  <c:v>0.94499999999999995</c:v>
                </c:pt>
                <c:pt idx="945">
                  <c:v>0.94599999999999995</c:v>
                </c:pt>
                <c:pt idx="946">
                  <c:v>0.94699999999999995</c:v>
                </c:pt>
                <c:pt idx="947">
                  <c:v>0.94799999999999995</c:v>
                </c:pt>
                <c:pt idx="948">
                  <c:v>0.94899999999999995</c:v>
                </c:pt>
                <c:pt idx="949">
                  <c:v>0.95</c:v>
                </c:pt>
                <c:pt idx="950">
                  <c:v>0.95099999999999996</c:v>
                </c:pt>
                <c:pt idx="951">
                  <c:v>0.95199999999999996</c:v>
                </c:pt>
                <c:pt idx="952">
                  <c:v>0.95299999999999996</c:v>
                </c:pt>
                <c:pt idx="953">
                  <c:v>0.95399999999999996</c:v>
                </c:pt>
                <c:pt idx="954">
                  <c:v>0.95499999999999996</c:v>
                </c:pt>
                <c:pt idx="955">
                  <c:v>0.95599999999999996</c:v>
                </c:pt>
                <c:pt idx="956">
                  <c:v>0.95699999999999996</c:v>
                </c:pt>
                <c:pt idx="957">
                  <c:v>0.95799999999999996</c:v>
                </c:pt>
                <c:pt idx="958">
                  <c:v>0.95899999999999996</c:v>
                </c:pt>
                <c:pt idx="959">
                  <c:v>0.96</c:v>
                </c:pt>
                <c:pt idx="960">
                  <c:v>0.96099999999999997</c:v>
                </c:pt>
                <c:pt idx="961">
                  <c:v>0.96199999999999997</c:v>
                </c:pt>
                <c:pt idx="962">
                  <c:v>0.96299999999999997</c:v>
                </c:pt>
                <c:pt idx="963">
                  <c:v>0.96399999999999997</c:v>
                </c:pt>
                <c:pt idx="964">
                  <c:v>0.96499999999999997</c:v>
                </c:pt>
                <c:pt idx="965">
                  <c:v>0.96599999999999997</c:v>
                </c:pt>
                <c:pt idx="966">
                  <c:v>0.96699999999999997</c:v>
                </c:pt>
                <c:pt idx="967">
                  <c:v>0.96799999999999997</c:v>
                </c:pt>
                <c:pt idx="968">
                  <c:v>0.96899999999999997</c:v>
                </c:pt>
                <c:pt idx="969">
                  <c:v>0.97</c:v>
                </c:pt>
                <c:pt idx="970">
                  <c:v>0.97099999999999997</c:v>
                </c:pt>
                <c:pt idx="971">
                  <c:v>0.97199999999999998</c:v>
                </c:pt>
                <c:pt idx="972">
                  <c:v>0.97299999999999998</c:v>
                </c:pt>
                <c:pt idx="973">
                  <c:v>0.97399999999999998</c:v>
                </c:pt>
                <c:pt idx="974">
                  <c:v>0.97499999999999998</c:v>
                </c:pt>
                <c:pt idx="975">
                  <c:v>0.97599999999999998</c:v>
                </c:pt>
                <c:pt idx="976">
                  <c:v>0.97699999999999998</c:v>
                </c:pt>
                <c:pt idx="977">
                  <c:v>0.97799999999999998</c:v>
                </c:pt>
                <c:pt idx="978">
                  <c:v>0.97899999999999998</c:v>
                </c:pt>
                <c:pt idx="979">
                  <c:v>0.98</c:v>
                </c:pt>
                <c:pt idx="980">
                  <c:v>0.98099999999999998</c:v>
                </c:pt>
                <c:pt idx="981">
                  <c:v>0.98199999999999998</c:v>
                </c:pt>
                <c:pt idx="982">
                  <c:v>0.98299999999999998</c:v>
                </c:pt>
                <c:pt idx="983">
                  <c:v>0.98399999999999999</c:v>
                </c:pt>
                <c:pt idx="984">
                  <c:v>0.98499999999999999</c:v>
                </c:pt>
                <c:pt idx="985">
                  <c:v>0.98599999999999999</c:v>
                </c:pt>
                <c:pt idx="986">
                  <c:v>0.98699999999999999</c:v>
                </c:pt>
                <c:pt idx="987">
                  <c:v>0.98799999999999999</c:v>
                </c:pt>
                <c:pt idx="988">
                  <c:v>0.98899999999999999</c:v>
                </c:pt>
                <c:pt idx="989">
                  <c:v>0.99</c:v>
                </c:pt>
                <c:pt idx="990">
                  <c:v>0.99099999999999999</c:v>
                </c:pt>
                <c:pt idx="991">
                  <c:v>0.99199999999999999</c:v>
                </c:pt>
                <c:pt idx="992">
                  <c:v>0.99299999999999999</c:v>
                </c:pt>
                <c:pt idx="993">
                  <c:v>0.99399999999999999</c:v>
                </c:pt>
                <c:pt idx="994">
                  <c:v>0.995</c:v>
                </c:pt>
                <c:pt idx="995">
                  <c:v>0.996</c:v>
                </c:pt>
                <c:pt idx="996">
                  <c:v>0.997</c:v>
                </c:pt>
                <c:pt idx="997">
                  <c:v>0.998</c:v>
                </c:pt>
                <c:pt idx="998">
                  <c:v>0.999</c:v>
                </c:pt>
                <c:pt idx="999">
                  <c:v>1</c:v>
                </c:pt>
              </c:numCache>
            </c:numRef>
          </c:xVal>
          <c:yVal>
            <c:numRef>
              <c:f>'PDF - CDF'!$I$2:$I$1001</c:f>
              <c:numCache>
                <c:formatCode>General</c:formatCode>
                <c:ptCount val="1000"/>
                <c:pt idx="0">
                  <c:v>0.22585803120775161</c:v>
                </c:pt>
                <c:pt idx="1">
                  <c:v>0.40070421215446161</c:v>
                </c:pt>
                <c:pt idx="2">
                  <c:v>0.53605997890835333</c:v>
                </c:pt>
                <c:pt idx="3">
                  <c:v>0.64084455867059542</c:v>
                </c:pt>
                <c:pt idx="4">
                  <c:v>0.72196269954680581</c:v>
                </c:pt>
                <c:pt idx="5">
                  <c:v>0.78475965682948245</c:v>
                </c:pt>
                <c:pt idx="6">
                  <c:v>0.83337341697445633</c:v>
                </c:pt>
                <c:pt idx="7">
                  <c:v>0.87100736896348063</c:v>
                </c:pt>
                <c:pt idx="8">
                  <c:v>0.90014139064969678</c:v>
                </c:pt>
                <c:pt idx="9">
                  <c:v>0.92269525955670029</c:v>
                </c:pt>
                <c:pt idx="10">
                  <c:v>0.94015515603625022</c:v>
                </c:pt>
                <c:pt idx="11">
                  <c:v>0.95367159467183782</c:v>
                </c:pt>
                <c:pt idx="12">
                  <c:v>0.96413523708825122</c:v>
                </c:pt>
                <c:pt idx="13">
                  <c:v>0.97223558182923164</c:v>
                </c:pt>
                <c:pt idx="14">
                  <c:v>0.97850639865491007</c:v>
                </c:pt>
                <c:pt idx="15">
                  <c:v>0.98336090113827634</c:v>
                </c:pt>
                <c:pt idx="16">
                  <c:v>0.98711897524825643</c:v>
                </c:pt>
                <c:pt idx="17">
                  <c:v>0.9900282581386235</c:v>
                </c:pt>
                <c:pt idx="18">
                  <c:v>0.99228045612314597</c:v>
                </c:pt>
                <c:pt idx="19">
                  <c:v>0.99402397710499402</c:v>
                </c:pt>
                <c:pt idx="20">
                  <c:v>0.99537370987051255</c:v>
                </c:pt>
                <c:pt idx="21">
                  <c:v>0.99641859465095439</c:v>
                </c:pt>
                <c:pt idx="22">
                  <c:v>0.99722748381204673</c:v>
                </c:pt>
                <c:pt idx="23">
                  <c:v>0.99785367885974952</c:v>
                </c:pt>
                <c:pt idx="24">
                  <c:v>0.99833844272682604</c:v>
                </c:pt>
                <c:pt idx="25">
                  <c:v>0.99871371878128401</c:v>
                </c:pt>
                <c:pt idx="26">
                  <c:v>0.9990042357249227</c:v>
                </c:pt>
                <c:pt idx="27">
                  <c:v>0.9992291370836387</c:v>
                </c:pt>
                <c:pt idx="28">
                  <c:v>0.99940324266425917</c:v>
                </c:pt>
                <c:pt idx="29">
                  <c:v>0.99953802510121836</c:v>
                </c:pt>
                <c:pt idx="30">
                  <c:v>0.99964236584232458</c:v>
                </c:pt>
                <c:pt idx="31">
                  <c:v>0.99972314038906984</c:v>
                </c:pt>
                <c:pt idx="32">
                  <c:v>0.99978567135571539</c:v>
                </c:pt>
                <c:pt idx="33">
                  <c:v>0.99983407920134493</c:v>
                </c:pt>
                <c:pt idx="34">
                  <c:v>0.99987155374626557</c:v>
                </c:pt>
                <c:pt idx="35">
                  <c:v>0.99990056436425012</c:v>
                </c:pt>
                <c:pt idx="36">
                  <c:v>0.99992302270117239</c:v>
                </c:pt>
                <c:pt idx="37">
                  <c:v>0.99994040864233336</c:v>
                </c:pt>
                <c:pt idx="38">
                  <c:v>0.99995386782905293</c:v>
                </c:pt>
                <c:pt idx="39">
                  <c:v>0.99996428715035834</c:v>
                </c:pt>
                <c:pt idx="40">
                  <c:v>0.99997235318426725</c:v>
                </c:pt>
                <c:pt idx="41">
                  <c:v>0.9999785974396378</c:v>
                </c:pt>
                <c:pt idx="42">
                  <c:v>0.99998343137978407</c:v>
                </c:pt>
                <c:pt idx="43">
                  <c:v>0.99998717353572586</c:v>
                </c:pt>
                <c:pt idx="44">
                  <c:v>0.99999007049569411</c:v>
                </c:pt>
                <c:pt idx="45">
                  <c:v>0.99999231315398751</c:v>
                </c:pt>
                <c:pt idx="46">
                  <c:v>0.9999940492898941</c:v>
                </c:pt>
                <c:pt idx="47">
                  <c:v>0.99999539330556286</c:v>
                </c:pt>
                <c:pt idx="48">
                  <c:v>0.99999643376449887</c:v>
                </c:pt>
                <c:pt idx="49">
                  <c:v>0.999997239227428</c:v>
                </c:pt>
                <c:pt idx="50">
                  <c:v>0.99999786277008573</c:v>
                </c:pt>
                <c:pt idx="51">
                  <c:v>0.99999834548062638</c:v>
                </c:pt>
                <c:pt idx="52">
                  <c:v>0.99999871916711469</c:v>
                </c:pt>
                <c:pt idx="53">
                  <c:v>0.99999900845350853</c:v>
                </c:pt>
                <c:pt idx="54">
                  <c:v>0.99999923240224686</c:v>
                </c:pt>
                <c:pt idx="55">
                  <c:v>0.99999940577036417</c:v>
                </c:pt>
                <c:pt idx="56">
                  <c:v>0.99999953998189983</c:v>
                </c:pt>
                <c:pt idx="57">
                  <c:v>0.99999964388068219</c:v>
                </c:pt>
                <c:pt idx="58">
                  <c:v>0.99999972431309025</c:v>
                </c:pt>
                <c:pt idx="59">
                  <c:v>0.99999978657919286</c:v>
                </c:pt>
                <c:pt idx="60">
                  <c:v>0.99999983478199617</c:v>
                </c:pt>
                <c:pt idx="61">
                  <c:v>0.99999987209780927</c:v>
                </c:pt>
                <c:pt idx="62">
                  <c:v>0.99999990098554625</c:v>
                </c:pt>
                <c:pt idx="63">
                  <c:v>0.99999992334875587</c:v>
                </c:pt>
                <c:pt idx="64">
                  <c:v>0.99999994066105491</c:v>
                </c:pt>
                <c:pt idx="65">
                  <c:v>0.99999995406323228</c:v>
                </c:pt>
                <c:pt idx="66">
                  <c:v>0.99999996443842021</c:v>
                </c:pt>
                <c:pt idx="67">
                  <c:v>0.9999999724702886</c:v>
                </c:pt>
                <c:pt idx="68">
                  <c:v>0.99999997868809498</c:v>
                </c:pt>
                <c:pt idx="69">
                  <c:v>0.99999998350155994</c:v>
                </c:pt>
                <c:pt idx="70">
                  <c:v>0.99999998722786509</c:v>
                </c:pt>
                <c:pt idx="71">
                  <c:v>0.99999999011255436</c:v>
                </c:pt>
                <c:pt idx="72">
                  <c:v>0.99999999234571335</c:v>
                </c:pt>
                <c:pt idx="73">
                  <c:v>0.99999999407449547</c:v>
                </c:pt>
                <c:pt idx="74">
                  <c:v>0.99999999541281825</c:v>
                </c:pt>
                <c:pt idx="75">
                  <c:v>0.99999999644887005</c:v>
                </c:pt>
                <c:pt idx="76">
                  <c:v>0.99999999725092126</c:v>
                </c:pt>
                <c:pt idx="77">
                  <c:v>0.99999999787182281</c:v>
                </c:pt>
                <c:pt idx="78">
                  <c:v>0.99999999835248876</c:v>
                </c:pt>
                <c:pt idx="79">
                  <c:v>0.99999999872459233</c:v>
                </c:pt>
                <c:pt idx="80">
                  <c:v>0.99999999901265346</c:v>
                </c:pt>
                <c:pt idx="81">
                  <c:v>0.99999999923565352</c:v>
                </c:pt>
                <c:pt idx="82">
                  <c:v>0.99999999940828732</c:v>
                </c:pt>
                <c:pt idx="83">
                  <c:v>0.99999999954193042</c:v>
                </c:pt>
                <c:pt idx="84">
                  <c:v>0.9999999996453891</c:v>
                </c:pt>
                <c:pt idx="85">
                  <c:v>0.99999999972548081</c:v>
                </c:pt>
                <c:pt idx="86">
                  <c:v>0.99999999978748322</c:v>
                </c:pt>
                <c:pt idx="87">
                  <c:v>0.99999999983548182</c:v>
                </c:pt>
                <c:pt idx="88">
                  <c:v>0.99999999987263954</c:v>
                </c:pt>
                <c:pt idx="89">
                  <c:v>0.99999999990140498</c:v>
                </c:pt>
                <c:pt idx="90">
                  <c:v>0.99999999992367339</c:v>
                </c:pt>
                <c:pt idx="91">
                  <c:v>0.99999999994091238</c:v>
                </c:pt>
                <c:pt idx="92">
                  <c:v>0.99999999995425781</c:v>
                </c:pt>
                <c:pt idx="93">
                  <c:v>0.9999999999645891</c:v>
                </c:pt>
                <c:pt idx="94">
                  <c:v>0.99999999997258693</c:v>
                </c:pt>
                <c:pt idx="95">
                  <c:v>0.99999999997877842</c:v>
                </c:pt>
                <c:pt idx="96">
                  <c:v>0.99999999998357147</c:v>
                </c:pt>
                <c:pt idx="97">
                  <c:v>0.99999999998728195</c:v>
                </c:pt>
                <c:pt idx="98">
                  <c:v>0.99999999999015443</c:v>
                </c:pt>
                <c:pt idx="99">
                  <c:v>0.9999999999923781</c:v>
                </c:pt>
                <c:pt idx="100">
                  <c:v>0.99999999999409961</c:v>
                </c:pt>
                <c:pt idx="101">
                  <c:v>0.99999999999543221</c:v>
                </c:pt>
                <c:pt idx="102">
                  <c:v>0.99999999999646394</c:v>
                </c:pt>
                <c:pt idx="103">
                  <c:v>0.99999999999726252</c:v>
                </c:pt>
                <c:pt idx="104">
                  <c:v>0.99999999999788081</c:v>
                </c:pt>
                <c:pt idx="105">
                  <c:v>0.99999999999835942</c:v>
                </c:pt>
                <c:pt idx="106">
                  <c:v>0.99999999999873002</c:v>
                </c:pt>
                <c:pt idx="107">
                  <c:v>0.99999999999901679</c:v>
                </c:pt>
                <c:pt idx="108">
                  <c:v>0.99999999999923894</c:v>
                </c:pt>
                <c:pt idx="109">
                  <c:v>0.9999999999994108</c:v>
                </c:pt>
                <c:pt idx="110">
                  <c:v>0.99999999999954392</c:v>
                </c:pt>
                <c:pt idx="111">
                  <c:v>0.99999999999964684</c:v>
                </c:pt>
                <c:pt idx="112">
                  <c:v>0.99999999999972666</c:v>
                </c:pt>
                <c:pt idx="113">
                  <c:v>0.99999999999978839</c:v>
                </c:pt>
                <c:pt idx="114">
                  <c:v>0.99999999999983613</c:v>
                </c:pt>
                <c:pt idx="115">
                  <c:v>0.99999999999987321</c:v>
                </c:pt>
                <c:pt idx="116">
                  <c:v>0.99999999999990186</c:v>
                </c:pt>
                <c:pt idx="117">
                  <c:v>0.99999999999992395</c:v>
                </c:pt>
                <c:pt idx="118">
                  <c:v>0.99999999999994116</c:v>
                </c:pt>
                <c:pt idx="119">
                  <c:v>0.99999999999995448</c:v>
                </c:pt>
                <c:pt idx="120">
                  <c:v>0.99999999999996469</c:v>
                </c:pt>
                <c:pt idx="121">
                  <c:v>0.99999999999997269</c:v>
                </c:pt>
                <c:pt idx="122">
                  <c:v>0.99999999999997891</c:v>
                </c:pt>
                <c:pt idx="123">
                  <c:v>0.99999999999998368</c:v>
                </c:pt>
                <c:pt idx="124">
                  <c:v>0.99999999999998734</c:v>
                </c:pt>
                <c:pt idx="125">
                  <c:v>0.99999999999999023</c:v>
                </c:pt>
                <c:pt idx="126">
                  <c:v>0.99999999999999245</c:v>
                </c:pt>
                <c:pt idx="127">
                  <c:v>0.99999999999999412</c:v>
                </c:pt>
                <c:pt idx="128">
                  <c:v>0.99999999999999545</c:v>
                </c:pt>
                <c:pt idx="129">
                  <c:v>0.99999999999999645</c:v>
                </c:pt>
                <c:pt idx="130">
                  <c:v>0.99999999999999722</c:v>
                </c:pt>
                <c:pt idx="131">
                  <c:v>0.99999999999999789</c:v>
                </c:pt>
                <c:pt idx="132">
                  <c:v>0.99999999999999833</c:v>
                </c:pt>
                <c:pt idx="133">
                  <c:v>0.99999999999999878</c:v>
                </c:pt>
                <c:pt idx="134">
                  <c:v>0.999999999999999</c:v>
                </c:pt>
                <c:pt idx="135">
                  <c:v>0.99999999999999922</c:v>
                </c:pt>
                <c:pt idx="136">
                  <c:v>0.99999999999999944</c:v>
                </c:pt>
                <c:pt idx="137">
                  <c:v>0.99999999999999956</c:v>
                </c:pt>
                <c:pt idx="138">
                  <c:v>0.99999999999999967</c:v>
                </c:pt>
                <c:pt idx="139">
                  <c:v>0.99999999999999978</c:v>
                </c:pt>
                <c:pt idx="140">
                  <c:v>0.99999999999999978</c:v>
                </c:pt>
                <c:pt idx="141">
                  <c:v>0.99999999999999989</c:v>
                </c:pt>
                <c:pt idx="142">
                  <c:v>0.99999999999999989</c:v>
                </c:pt>
                <c:pt idx="143">
                  <c:v>0.99999999999999989</c:v>
                </c:pt>
                <c:pt idx="144">
                  <c:v>0.99999999999999989</c:v>
                </c:pt>
                <c:pt idx="145">
                  <c:v>0.99999999999999989</c:v>
                </c:pt>
                <c:pt idx="146">
                  <c:v>1</c:v>
                </c:pt>
                <c:pt idx="147">
                  <c:v>1</c:v>
                </c:pt>
                <c:pt idx="148">
                  <c:v>1</c:v>
                </c:pt>
                <c:pt idx="149">
                  <c:v>1</c:v>
                </c:pt>
                <c:pt idx="150">
                  <c:v>1</c:v>
                </c:pt>
                <c:pt idx="151">
                  <c:v>1</c:v>
                </c:pt>
                <c:pt idx="152">
                  <c:v>1</c:v>
                </c:pt>
                <c:pt idx="153">
                  <c:v>1</c:v>
                </c:pt>
                <c:pt idx="154">
                  <c:v>1</c:v>
                </c:pt>
                <c:pt idx="155">
                  <c:v>1</c:v>
                </c:pt>
                <c:pt idx="156">
                  <c:v>1</c:v>
                </c:pt>
                <c:pt idx="157">
                  <c:v>1</c:v>
                </c:pt>
                <c:pt idx="158">
                  <c:v>1</c:v>
                </c:pt>
                <c:pt idx="159">
                  <c:v>1</c:v>
                </c:pt>
                <c:pt idx="160">
                  <c:v>1</c:v>
                </c:pt>
                <c:pt idx="161">
                  <c:v>1</c:v>
                </c:pt>
                <c:pt idx="162">
                  <c:v>1</c:v>
                </c:pt>
                <c:pt idx="163">
                  <c:v>1</c:v>
                </c:pt>
                <c:pt idx="164">
                  <c:v>1</c:v>
                </c:pt>
                <c:pt idx="165">
                  <c:v>1</c:v>
                </c:pt>
                <c:pt idx="166">
                  <c:v>1</c:v>
                </c:pt>
                <c:pt idx="167">
                  <c:v>1</c:v>
                </c:pt>
                <c:pt idx="168">
                  <c:v>1</c:v>
                </c:pt>
                <c:pt idx="169">
                  <c:v>1</c:v>
                </c:pt>
                <c:pt idx="170">
                  <c:v>1</c:v>
                </c:pt>
                <c:pt idx="171">
                  <c:v>1</c:v>
                </c:pt>
                <c:pt idx="172">
                  <c:v>1</c:v>
                </c:pt>
                <c:pt idx="173">
                  <c:v>1</c:v>
                </c:pt>
                <c:pt idx="174">
                  <c:v>1</c:v>
                </c:pt>
                <c:pt idx="175">
                  <c:v>1</c:v>
                </c:pt>
                <c:pt idx="176">
                  <c:v>1</c:v>
                </c:pt>
                <c:pt idx="177">
                  <c:v>1</c:v>
                </c:pt>
                <c:pt idx="178">
                  <c:v>1</c:v>
                </c:pt>
                <c:pt idx="179">
                  <c:v>1</c:v>
                </c:pt>
                <c:pt idx="180">
                  <c:v>1</c:v>
                </c:pt>
                <c:pt idx="181">
                  <c:v>1</c:v>
                </c:pt>
                <c:pt idx="182">
                  <c:v>1</c:v>
                </c:pt>
                <c:pt idx="183">
                  <c:v>1</c:v>
                </c:pt>
                <c:pt idx="184">
                  <c:v>1</c:v>
                </c:pt>
                <c:pt idx="185">
                  <c:v>1</c:v>
                </c:pt>
                <c:pt idx="186">
                  <c:v>1</c:v>
                </c:pt>
                <c:pt idx="187">
                  <c:v>1</c:v>
                </c:pt>
                <c:pt idx="188">
                  <c:v>1</c:v>
                </c:pt>
                <c:pt idx="189">
                  <c:v>1</c:v>
                </c:pt>
                <c:pt idx="190">
                  <c:v>1</c:v>
                </c:pt>
                <c:pt idx="191">
                  <c:v>1</c:v>
                </c:pt>
                <c:pt idx="192">
                  <c:v>1</c:v>
                </c:pt>
                <c:pt idx="193">
                  <c:v>1</c:v>
                </c:pt>
                <c:pt idx="194">
                  <c:v>1</c:v>
                </c:pt>
                <c:pt idx="195">
                  <c:v>1</c:v>
                </c:pt>
                <c:pt idx="196">
                  <c:v>1</c:v>
                </c:pt>
                <c:pt idx="197">
                  <c:v>1</c:v>
                </c:pt>
                <c:pt idx="198">
                  <c:v>1</c:v>
                </c:pt>
                <c:pt idx="199">
                  <c:v>1</c:v>
                </c:pt>
                <c:pt idx="200">
                  <c:v>1</c:v>
                </c:pt>
                <c:pt idx="201">
                  <c:v>1</c:v>
                </c:pt>
                <c:pt idx="202">
                  <c:v>1</c:v>
                </c:pt>
                <c:pt idx="203">
                  <c:v>1</c:v>
                </c:pt>
                <c:pt idx="204">
                  <c:v>1</c:v>
                </c:pt>
                <c:pt idx="205">
                  <c:v>1</c:v>
                </c:pt>
                <c:pt idx="206">
                  <c:v>1</c:v>
                </c:pt>
                <c:pt idx="207">
                  <c:v>1</c:v>
                </c:pt>
                <c:pt idx="208">
                  <c:v>1</c:v>
                </c:pt>
                <c:pt idx="209">
                  <c:v>1</c:v>
                </c:pt>
                <c:pt idx="210">
                  <c:v>1</c:v>
                </c:pt>
                <c:pt idx="211">
                  <c:v>1</c:v>
                </c:pt>
                <c:pt idx="212">
                  <c:v>1</c:v>
                </c:pt>
                <c:pt idx="213">
                  <c:v>1</c:v>
                </c:pt>
                <c:pt idx="214">
                  <c:v>1</c:v>
                </c:pt>
                <c:pt idx="215">
                  <c:v>1</c:v>
                </c:pt>
                <c:pt idx="216">
                  <c:v>1</c:v>
                </c:pt>
                <c:pt idx="217">
                  <c:v>1</c:v>
                </c:pt>
                <c:pt idx="218">
                  <c:v>1</c:v>
                </c:pt>
                <c:pt idx="219">
                  <c:v>1</c:v>
                </c:pt>
                <c:pt idx="220">
                  <c:v>1</c:v>
                </c:pt>
                <c:pt idx="221">
                  <c:v>1</c:v>
                </c:pt>
                <c:pt idx="222">
                  <c:v>1</c:v>
                </c:pt>
                <c:pt idx="223">
                  <c:v>1</c:v>
                </c:pt>
                <c:pt idx="224">
                  <c:v>1</c:v>
                </c:pt>
                <c:pt idx="225">
                  <c:v>1</c:v>
                </c:pt>
                <c:pt idx="226">
                  <c:v>1</c:v>
                </c:pt>
                <c:pt idx="227">
                  <c:v>1</c:v>
                </c:pt>
                <c:pt idx="228">
                  <c:v>1</c:v>
                </c:pt>
                <c:pt idx="229">
                  <c:v>1</c:v>
                </c:pt>
                <c:pt idx="230">
                  <c:v>1</c:v>
                </c:pt>
                <c:pt idx="231">
                  <c:v>1</c:v>
                </c:pt>
                <c:pt idx="232">
                  <c:v>1</c:v>
                </c:pt>
                <c:pt idx="233">
                  <c:v>1</c:v>
                </c:pt>
                <c:pt idx="234">
                  <c:v>1</c:v>
                </c:pt>
                <c:pt idx="235">
                  <c:v>1</c:v>
                </c:pt>
                <c:pt idx="236">
                  <c:v>1</c:v>
                </c:pt>
                <c:pt idx="237">
                  <c:v>1</c:v>
                </c:pt>
                <c:pt idx="238">
                  <c:v>1</c:v>
                </c:pt>
                <c:pt idx="239">
                  <c:v>1</c:v>
                </c:pt>
                <c:pt idx="240">
                  <c:v>1</c:v>
                </c:pt>
                <c:pt idx="241">
                  <c:v>1</c:v>
                </c:pt>
                <c:pt idx="242">
                  <c:v>1</c:v>
                </c:pt>
                <c:pt idx="243">
                  <c:v>1</c:v>
                </c:pt>
                <c:pt idx="244">
                  <c:v>1</c:v>
                </c:pt>
                <c:pt idx="245">
                  <c:v>1</c:v>
                </c:pt>
                <c:pt idx="246">
                  <c:v>1</c:v>
                </c:pt>
                <c:pt idx="247">
                  <c:v>1</c:v>
                </c:pt>
                <c:pt idx="248">
                  <c:v>1</c:v>
                </c:pt>
                <c:pt idx="249">
                  <c:v>1</c:v>
                </c:pt>
                <c:pt idx="250">
                  <c:v>1</c:v>
                </c:pt>
                <c:pt idx="251">
                  <c:v>1</c:v>
                </c:pt>
                <c:pt idx="252">
                  <c:v>1</c:v>
                </c:pt>
                <c:pt idx="253">
                  <c:v>1</c:v>
                </c:pt>
                <c:pt idx="254">
                  <c:v>1</c:v>
                </c:pt>
                <c:pt idx="255">
                  <c:v>1</c:v>
                </c:pt>
                <c:pt idx="256">
                  <c:v>1</c:v>
                </c:pt>
                <c:pt idx="257">
                  <c:v>1</c:v>
                </c:pt>
                <c:pt idx="258">
                  <c:v>1</c:v>
                </c:pt>
                <c:pt idx="259">
                  <c:v>1</c:v>
                </c:pt>
                <c:pt idx="260">
                  <c:v>1</c:v>
                </c:pt>
                <c:pt idx="261">
                  <c:v>1</c:v>
                </c:pt>
                <c:pt idx="262">
                  <c:v>1</c:v>
                </c:pt>
                <c:pt idx="263">
                  <c:v>1</c:v>
                </c:pt>
                <c:pt idx="264">
                  <c:v>1</c:v>
                </c:pt>
                <c:pt idx="265">
                  <c:v>1</c:v>
                </c:pt>
                <c:pt idx="266">
                  <c:v>1</c:v>
                </c:pt>
                <c:pt idx="267">
                  <c:v>1</c:v>
                </c:pt>
                <c:pt idx="268">
                  <c:v>1</c:v>
                </c:pt>
                <c:pt idx="269">
                  <c:v>1</c:v>
                </c:pt>
                <c:pt idx="270">
                  <c:v>1</c:v>
                </c:pt>
                <c:pt idx="271">
                  <c:v>1</c:v>
                </c:pt>
                <c:pt idx="272">
                  <c:v>1</c:v>
                </c:pt>
                <c:pt idx="273">
                  <c:v>1</c:v>
                </c:pt>
                <c:pt idx="274">
                  <c:v>1</c:v>
                </c:pt>
                <c:pt idx="275">
                  <c:v>1</c:v>
                </c:pt>
                <c:pt idx="276">
                  <c:v>1</c:v>
                </c:pt>
                <c:pt idx="277">
                  <c:v>1</c:v>
                </c:pt>
                <c:pt idx="278">
                  <c:v>1</c:v>
                </c:pt>
                <c:pt idx="279">
                  <c:v>1</c:v>
                </c:pt>
                <c:pt idx="280">
                  <c:v>1</c:v>
                </c:pt>
                <c:pt idx="281">
                  <c:v>1</c:v>
                </c:pt>
                <c:pt idx="282">
                  <c:v>1</c:v>
                </c:pt>
                <c:pt idx="283">
                  <c:v>1</c:v>
                </c:pt>
                <c:pt idx="284">
                  <c:v>1</c:v>
                </c:pt>
                <c:pt idx="285">
                  <c:v>1</c:v>
                </c:pt>
                <c:pt idx="286">
                  <c:v>1</c:v>
                </c:pt>
                <c:pt idx="287">
                  <c:v>1</c:v>
                </c:pt>
                <c:pt idx="288">
                  <c:v>1</c:v>
                </c:pt>
                <c:pt idx="289">
                  <c:v>1</c:v>
                </c:pt>
                <c:pt idx="290">
                  <c:v>1</c:v>
                </c:pt>
                <c:pt idx="291">
                  <c:v>1</c:v>
                </c:pt>
                <c:pt idx="292">
                  <c:v>1</c:v>
                </c:pt>
                <c:pt idx="293">
                  <c:v>1</c:v>
                </c:pt>
                <c:pt idx="294">
                  <c:v>1</c:v>
                </c:pt>
                <c:pt idx="295">
                  <c:v>1</c:v>
                </c:pt>
                <c:pt idx="296">
                  <c:v>1</c:v>
                </c:pt>
                <c:pt idx="297">
                  <c:v>1</c:v>
                </c:pt>
                <c:pt idx="298">
                  <c:v>1</c:v>
                </c:pt>
                <c:pt idx="299">
                  <c:v>1</c:v>
                </c:pt>
                <c:pt idx="300">
                  <c:v>1</c:v>
                </c:pt>
                <c:pt idx="301">
                  <c:v>1</c:v>
                </c:pt>
                <c:pt idx="302">
                  <c:v>1</c:v>
                </c:pt>
                <c:pt idx="303">
                  <c:v>1</c:v>
                </c:pt>
                <c:pt idx="304">
                  <c:v>1</c:v>
                </c:pt>
                <c:pt idx="305">
                  <c:v>1</c:v>
                </c:pt>
                <c:pt idx="306">
                  <c:v>1</c:v>
                </c:pt>
                <c:pt idx="307">
                  <c:v>1</c:v>
                </c:pt>
                <c:pt idx="308">
                  <c:v>1</c:v>
                </c:pt>
                <c:pt idx="309">
                  <c:v>1</c:v>
                </c:pt>
                <c:pt idx="310">
                  <c:v>1</c:v>
                </c:pt>
                <c:pt idx="311">
                  <c:v>1</c:v>
                </c:pt>
                <c:pt idx="312">
                  <c:v>1</c:v>
                </c:pt>
                <c:pt idx="313">
                  <c:v>1</c:v>
                </c:pt>
                <c:pt idx="314">
                  <c:v>1</c:v>
                </c:pt>
                <c:pt idx="315">
                  <c:v>1</c:v>
                </c:pt>
                <c:pt idx="316">
                  <c:v>1</c:v>
                </c:pt>
                <c:pt idx="317">
                  <c:v>1</c:v>
                </c:pt>
                <c:pt idx="318">
                  <c:v>1</c:v>
                </c:pt>
                <c:pt idx="319">
                  <c:v>1</c:v>
                </c:pt>
                <c:pt idx="320">
                  <c:v>1</c:v>
                </c:pt>
                <c:pt idx="321">
                  <c:v>1</c:v>
                </c:pt>
                <c:pt idx="322">
                  <c:v>1</c:v>
                </c:pt>
                <c:pt idx="323">
                  <c:v>1</c:v>
                </c:pt>
                <c:pt idx="324">
                  <c:v>1</c:v>
                </c:pt>
                <c:pt idx="325">
                  <c:v>1</c:v>
                </c:pt>
                <c:pt idx="326">
                  <c:v>1</c:v>
                </c:pt>
                <c:pt idx="327">
                  <c:v>1</c:v>
                </c:pt>
                <c:pt idx="328">
                  <c:v>1</c:v>
                </c:pt>
                <c:pt idx="329">
                  <c:v>1</c:v>
                </c:pt>
                <c:pt idx="330">
                  <c:v>1</c:v>
                </c:pt>
                <c:pt idx="331">
                  <c:v>1</c:v>
                </c:pt>
                <c:pt idx="332">
                  <c:v>1</c:v>
                </c:pt>
                <c:pt idx="333">
                  <c:v>1</c:v>
                </c:pt>
                <c:pt idx="334">
                  <c:v>1</c:v>
                </c:pt>
                <c:pt idx="335">
                  <c:v>1</c:v>
                </c:pt>
                <c:pt idx="336">
                  <c:v>1</c:v>
                </c:pt>
                <c:pt idx="337">
                  <c:v>1</c:v>
                </c:pt>
                <c:pt idx="338">
                  <c:v>1</c:v>
                </c:pt>
                <c:pt idx="339">
                  <c:v>1</c:v>
                </c:pt>
                <c:pt idx="340">
                  <c:v>1</c:v>
                </c:pt>
                <c:pt idx="341">
                  <c:v>1</c:v>
                </c:pt>
                <c:pt idx="342">
                  <c:v>1</c:v>
                </c:pt>
                <c:pt idx="343">
                  <c:v>1</c:v>
                </c:pt>
                <c:pt idx="344">
                  <c:v>1</c:v>
                </c:pt>
                <c:pt idx="345">
                  <c:v>1</c:v>
                </c:pt>
                <c:pt idx="346">
                  <c:v>1</c:v>
                </c:pt>
                <c:pt idx="347">
                  <c:v>1</c:v>
                </c:pt>
                <c:pt idx="348">
                  <c:v>1</c:v>
                </c:pt>
                <c:pt idx="349">
                  <c:v>1</c:v>
                </c:pt>
                <c:pt idx="350">
                  <c:v>1</c:v>
                </c:pt>
                <c:pt idx="351">
                  <c:v>1</c:v>
                </c:pt>
                <c:pt idx="352">
                  <c:v>1</c:v>
                </c:pt>
                <c:pt idx="353">
                  <c:v>1</c:v>
                </c:pt>
                <c:pt idx="354">
                  <c:v>1</c:v>
                </c:pt>
                <c:pt idx="355">
                  <c:v>1</c:v>
                </c:pt>
                <c:pt idx="356">
                  <c:v>1</c:v>
                </c:pt>
                <c:pt idx="357">
                  <c:v>1</c:v>
                </c:pt>
                <c:pt idx="358">
                  <c:v>1</c:v>
                </c:pt>
                <c:pt idx="359">
                  <c:v>1</c:v>
                </c:pt>
                <c:pt idx="360">
                  <c:v>1</c:v>
                </c:pt>
                <c:pt idx="361">
                  <c:v>1</c:v>
                </c:pt>
                <c:pt idx="362">
                  <c:v>1</c:v>
                </c:pt>
                <c:pt idx="363">
                  <c:v>1</c:v>
                </c:pt>
                <c:pt idx="364">
                  <c:v>1</c:v>
                </c:pt>
                <c:pt idx="365">
                  <c:v>1</c:v>
                </c:pt>
                <c:pt idx="366">
                  <c:v>1</c:v>
                </c:pt>
                <c:pt idx="367">
                  <c:v>1</c:v>
                </c:pt>
                <c:pt idx="368">
                  <c:v>1</c:v>
                </c:pt>
                <c:pt idx="369">
                  <c:v>1</c:v>
                </c:pt>
                <c:pt idx="370">
                  <c:v>1</c:v>
                </c:pt>
                <c:pt idx="371">
                  <c:v>1</c:v>
                </c:pt>
                <c:pt idx="372">
                  <c:v>1</c:v>
                </c:pt>
                <c:pt idx="373">
                  <c:v>1</c:v>
                </c:pt>
                <c:pt idx="374">
                  <c:v>1</c:v>
                </c:pt>
                <c:pt idx="375">
                  <c:v>1</c:v>
                </c:pt>
                <c:pt idx="376">
                  <c:v>1</c:v>
                </c:pt>
                <c:pt idx="377">
                  <c:v>1</c:v>
                </c:pt>
                <c:pt idx="378">
                  <c:v>1</c:v>
                </c:pt>
                <c:pt idx="379">
                  <c:v>1</c:v>
                </c:pt>
                <c:pt idx="380">
                  <c:v>1</c:v>
                </c:pt>
                <c:pt idx="381">
                  <c:v>1</c:v>
                </c:pt>
                <c:pt idx="382">
                  <c:v>1</c:v>
                </c:pt>
                <c:pt idx="383">
                  <c:v>1</c:v>
                </c:pt>
                <c:pt idx="384">
                  <c:v>1</c:v>
                </c:pt>
                <c:pt idx="385">
                  <c:v>1</c:v>
                </c:pt>
                <c:pt idx="386">
                  <c:v>1</c:v>
                </c:pt>
                <c:pt idx="387">
                  <c:v>1</c:v>
                </c:pt>
                <c:pt idx="388">
                  <c:v>1</c:v>
                </c:pt>
                <c:pt idx="389">
                  <c:v>1</c:v>
                </c:pt>
                <c:pt idx="390">
                  <c:v>1</c:v>
                </c:pt>
                <c:pt idx="391">
                  <c:v>1</c:v>
                </c:pt>
                <c:pt idx="392">
                  <c:v>1</c:v>
                </c:pt>
                <c:pt idx="393">
                  <c:v>1</c:v>
                </c:pt>
                <c:pt idx="394">
                  <c:v>1</c:v>
                </c:pt>
                <c:pt idx="395">
                  <c:v>1</c:v>
                </c:pt>
                <c:pt idx="396">
                  <c:v>1</c:v>
                </c:pt>
                <c:pt idx="397">
                  <c:v>1</c:v>
                </c:pt>
                <c:pt idx="398">
                  <c:v>1</c:v>
                </c:pt>
                <c:pt idx="399">
                  <c:v>1</c:v>
                </c:pt>
                <c:pt idx="400">
                  <c:v>1</c:v>
                </c:pt>
                <c:pt idx="401">
                  <c:v>1</c:v>
                </c:pt>
                <c:pt idx="402">
                  <c:v>1</c:v>
                </c:pt>
                <c:pt idx="403">
                  <c:v>1</c:v>
                </c:pt>
                <c:pt idx="404">
                  <c:v>1</c:v>
                </c:pt>
                <c:pt idx="405">
                  <c:v>1</c:v>
                </c:pt>
                <c:pt idx="406">
                  <c:v>1</c:v>
                </c:pt>
                <c:pt idx="407">
                  <c:v>1</c:v>
                </c:pt>
                <c:pt idx="408">
                  <c:v>1</c:v>
                </c:pt>
                <c:pt idx="409">
                  <c:v>1</c:v>
                </c:pt>
                <c:pt idx="410">
                  <c:v>1</c:v>
                </c:pt>
                <c:pt idx="411">
                  <c:v>1</c:v>
                </c:pt>
                <c:pt idx="412">
                  <c:v>1</c:v>
                </c:pt>
                <c:pt idx="413">
                  <c:v>1</c:v>
                </c:pt>
                <c:pt idx="414">
                  <c:v>1</c:v>
                </c:pt>
                <c:pt idx="415">
                  <c:v>1</c:v>
                </c:pt>
                <c:pt idx="416">
                  <c:v>1</c:v>
                </c:pt>
                <c:pt idx="417">
                  <c:v>1</c:v>
                </c:pt>
                <c:pt idx="418">
                  <c:v>1</c:v>
                </c:pt>
                <c:pt idx="419">
                  <c:v>1</c:v>
                </c:pt>
                <c:pt idx="420">
                  <c:v>1</c:v>
                </c:pt>
                <c:pt idx="421">
                  <c:v>1</c:v>
                </c:pt>
                <c:pt idx="422">
                  <c:v>1</c:v>
                </c:pt>
                <c:pt idx="423">
                  <c:v>1</c:v>
                </c:pt>
                <c:pt idx="424">
                  <c:v>1</c:v>
                </c:pt>
                <c:pt idx="425">
                  <c:v>1</c:v>
                </c:pt>
                <c:pt idx="426">
                  <c:v>1</c:v>
                </c:pt>
                <c:pt idx="427">
                  <c:v>1</c:v>
                </c:pt>
                <c:pt idx="428">
                  <c:v>1</c:v>
                </c:pt>
                <c:pt idx="429">
                  <c:v>1</c:v>
                </c:pt>
                <c:pt idx="430">
                  <c:v>1</c:v>
                </c:pt>
                <c:pt idx="431">
                  <c:v>1</c:v>
                </c:pt>
                <c:pt idx="432">
                  <c:v>1</c:v>
                </c:pt>
                <c:pt idx="433">
                  <c:v>1</c:v>
                </c:pt>
                <c:pt idx="434">
                  <c:v>1</c:v>
                </c:pt>
                <c:pt idx="435">
                  <c:v>1</c:v>
                </c:pt>
                <c:pt idx="436">
                  <c:v>1</c:v>
                </c:pt>
                <c:pt idx="437">
                  <c:v>1</c:v>
                </c:pt>
                <c:pt idx="438">
                  <c:v>1</c:v>
                </c:pt>
                <c:pt idx="439">
                  <c:v>1</c:v>
                </c:pt>
                <c:pt idx="440">
                  <c:v>1</c:v>
                </c:pt>
                <c:pt idx="441">
                  <c:v>1</c:v>
                </c:pt>
                <c:pt idx="442">
                  <c:v>1</c:v>
                </c:pt>
                <c:pt idx="443">
                  <c:v>1</c:v>
                </c:pt>
                <c:pt idx="444">
                  <c:v>1</c:v>
                </c:pt>
                <c:pt idx="445">
                  <c:v>1</c:v>
                </c:pt>
                <c:pt idx="446">
                  <c:v>1</c:v>
                </c:pt>
                <c:pt idx="447">
                  <c:v>1</c:v>
                </c:pt>
                <c:pt idx="448">
                  <c:v>1</c:v>
                </c:pt>
                <c:pt idx="449">
                  <c:v>1</c:v>
                </c:pt>
                <c:pt idx="450">
                  <c:v>1</c:v>
                </c:pt>
                <c:pt idx="451">
                  <c:v>1</c:v>
                </c:pt>
                <c:pt idx="452">
                  <c:v>1</c:v>
                </c:pt>
                <c:pt idx="453">
                  <c:v>1</c:v>
                </c:pt>
                <c:pt idx="454">
                  <c:v>1</c:v>
                </c:pt>
                <c:pt idx="455">
                  <c:v>1</c:v>
                </c:pt>
                <c:pt idx="456">
                  <c:v>1</c:v>
                </c:pt>
                <c:pt idx="457">
                  <c:v>1</c:v>
                </c:pt>
                <c:pt idx="458">
                  <c:v>1</c:v>
                </c:pt>
                <c:pt idx="459">
                  <c:v>1</c:v>
                </c:pt>
                <c:pt idx="460">
                  <c:v>1</c:v>
                </c:pt>
                <c:pt idx="461">
                  <c:v>1</c:v>
                </c:pt>
                <c:pt idx="462">
                  <c:v>1</c:v>
                </c:pt>
                <c:pt idx="463">
                  <c:v>1</c:v>
                </c:pt>
                <c:pt idx="464">
                  <c:v>1</c:v>
                </c:pt>
                <c:pt idx="465">
                  <c:v>1</c:v>
                </c:pt>
                <c:pt idx="466">
                  <c:v>1</c:v>
                </c:pt>
                <c:pt idx="467">
                  <c:v>1</c:v>
                </c:pt>
                <c:pt idx="468">
                  <c:v>1</c:v>
                </c:pt>
                <c:pt idx="469">
                  <c:v>1</c:v>
                </c:pt>
                <c:pt idx="470">
                  <c:v>1</c:v>
                </c:pt>
                <c:pt idx="471">
                  <c:v>1</c:v>
                </c:pt>
                <c:pt idx="472">
                  <c:v>1</c:v>
                </c:pt>
                <c:pt idx="473">
                  <c:v>1</c:v>
                </c:pt>
                <c:pt idx="474">
                  <c:v>1</c:v>
                </c:pt>
                <c:pt idx="475">
                  <c:v>1</c:v>
                </c:pt>
                <c:pt idx="476">
                  <c:v>1</c:v>
                </c:pt>
                <c:pt idx="477">
                  <c:v>1</c:v>
                </c:pt>
                <c:pt idx="478">
                  <c:v>1</c:v>
                </c:pt>
                <c:pt idx="479">
                  <c:v>1</c:v>
                </c:pt>
                <c:pt idx="480">
                  <c:v>1</c:v>
                </c:pt>
                <c:pt idx="481">
                  <c:v>1</c:v>
                </c:pt>
                <c:pt idx="482">
                  <c:v>1</c:v>
                </c:pt>
                <c:pt idx="483">
                  <c:v>1</c:v>
                </c:pt>
                <c:pt idx="484">
                  <c:v>1</c:v>
                </c:pt>
                <c:pt idx="485">
                  <c:v>1</c:v>
                </c:pt>
                <c:pt idx="486">
                  <c:v>1</c:v>
                </c:pt>
                <c:pt idx="487">
                  <c:v>1</c:v>
                </c:pt>
                <c:pt idx="488">
                  <c:v>1</c:v>
                </c:pt>
                <c:pt idx="489">
                  <c:v>1</c:v>
                </c:pt>
                <c:pt idx="490">
                  <c:v>1</c:v>
                </c:pt>
                <c:pt idx="491">
                  <c:v>1</c:v>
                </c:pt>
                <c:pt idx="492">
                  <c:v>1</c:v>
                </c:pt>
                <c:pt idx="493">
                  <c:v>1</c:v>
                </c:pt>
                <c:pt idx="494">
                  <c:v>1</c:v>
                </c:pt>
                <c:pt idx="495">
                  <c:v>1</c:v>
                </c:pt>
                <c:pt idx="496">
                  <c:v>1</c:v>
                </c:pt>
                <c:pt idx="497">
                  <c:v>1</c:v>
                </c:pt>
                <c:pt idx="498">
                  <c:v>1</c:v>
                </c:pt>
                <c:pt idx="499">
                  <c:v>1</c:v>
                </c:pt>
                <c:pt idx="500">
                  <c:v>1</c:v>
                </c:pt>
                <c:pt idx="501">
                  <c:v>1</c:v>
                </c:pt>
                <c:pt idx="502">
                  <c:v>1</c:v>
                </c:pt>
                <c:pt idx="503">
                  <c:v>1</c:v>
                </c:pt>
                <c:pt idx="504">
                  <c:v>1</c:v>
                </c:pt>
                <c:pt idx="505">
                  <c:v>1</c:v>
                </c:pt>
                <c:pt idx="506">
                  <c:v>1</c:v>
                </c:pt>
                <c:pt idx="507">
                  <c:v>1</c:v>
                </c:pt>
                <c:pt idx="508">
                  <c:v>1</c:v>
                </c:pt>
                <c:pt idx="509">
                  <c:v>1</c:v>
                </c:pt>
                <c:pt idx="510">
                  <c:v>1</c:v>
                </c:pt>
                <c:pt idx="511">
                  <c:v>1</c:v>
                </c:pt>
                <c:pt idx="512">
                  <c:v>1</c:v>
                </c:pt>
                <c:pt idx="513">
                  <c:v>1</c:v>
                </c:pt>
                <c:pt idx="514">
                  <c:v>1</c:v>
                </c:pt>
                <c:pt idx="515">
                  <c:v>1</c:v>
                </c:pt>
                <c:pt idx="516">
                  <c:v>1</c:v>
                </c:pt>
                <c:pt idx="517">
                  <c:v>1</c:v>
                </c:pt>
                <c:pt idx="518">
                  <c:v>1</c:v>
                </c:pt>
                <c:pt idx="519">
                  <c:v>1</c:v>
                </c:pt>
                <c:pt idx="520">
                  <c:v>1</c:v>
                </c:pt>
                <c:pt idx="521">
                  <c:v>1</c:v>
                </c:pt>
                <c:pt idx="522">
                  <c:v>1</c:v>
                </c:pt>
                <c:pt idx="523">
                  <c:v>1</c:v>
                </c:pt>
                <c:pt idx="524">
                  <c:v>1</c:v>
                </c:pt>
                <c:pt idx="525">
                  <c:v>1</c:v>
                </c:pt>
                <c:pt idx="526">
                  <c:v>1</c:v>
                </c:pt>
                <c:pt idx="527">
                  <c:v>1</c:v>
                </c:pt>
                <c:pt idx="528">
                  <c:v>1</c:v>
                </c:pt>
                <c:pt idx="529">
                  <c:v>1</c:v>
                </c:pt>
                <c:pt idx="530">
                  <c:v>1</c:v>
                </c:pt>
                <c:pt idx="531">
                  <c:v>1</c:v>
                </c:pt>
                <c:pt idx="532">
                  <c:v>1</c:v>
                </c:pt>
                <c:pt idx="533">
                  <c:v>1</c:v>
                </c:pt>
                <c:pt idx="534">
                  <c:v>1</c:v>
                </c:pt>
                <c:pt idx="535">
                  <c:v>1</c:v>
                </c:pt>
                <c:pt idx="536">
                  <c:v>1</c:v>
                </c:pt>
                <c:pt idx="537">
                  <c:v>1</c:v>
                </c:pt>
                <c:pt idx="538">
                  <c:v>1</c:v>
                </c:pt>
                <c:pt idx="539">
                  <c:v>1</c:v>
                </c:pt>
                <c:pt idx="540">
                  <c:v>1</c:v>
                </c:pt>
                <c:pt idx="541">
                  <c:v>1</c:v>
                </c:pt>
                <c:pt idx="542">
                  <c:v>1</c:v>
                </c:pt>
                <c:pt idx="543">
                  <c:v>1</c:v>
                </c:pt>
                <c:pt idx="544">
                  <c:v>1</c:v>
                </c:pt>
                <c:pt idx="545">
                  <c:v>1</c:v>
                </c:pt>
                <c:pt idx="546">
                  <c:v>1</c:v>
                </c:pt>
                <c:pt idx="547">
                  <c:v>1</c:v>
                </c:pt>
                <c:pt idx="548">
                  <c:v>1</c:v>
                </c:pt>
                <c:pt idx="549">
                  <c:v>1</c:v>
                </c:pt>
                <c:pt idx="550">
                  <c:v>1</c:v>
                </c:pt>
                <c:pt idx="551">
                  <c:v>1</c:v>
                </c:pt>
                <c:pt idx="552">
                  <c:v>1</c:v>
                </c:pt>
                <c:pt idx="553">
                  <c:v>1</c:v>
                </c:pt>
                <c:pt idx="554">
                  <c:v>1</c:v>
                </c:pt>
                <c:pt idx="555">
                  <c:v>1</c:v>
                </c:pt>
                <c:pt idx="556">
                  <c:v>1</c:v>
                </c:pt>
                <c:pt idx="557">
                  <c:v>1</c:v>
                </c:pt>
                <c:pt idx="558">
                  <c:v>1</c:v>
                </c:pt>
                <c:pt idx="559">
                  <c:v>1</c:v>
                </c:pt>
                <c:pt idx="560">
                  <c:v>1</c:v>
                </c:pt>
                <c:pt idx="561">
                  <c:v>1</c:v>
                </c:pt>
                <c:pt idx="562">
                  <c:v>1</c:v>
                </c:pt>
                <c:pt idx="563">
                  <c:v>1</c:v>
                </c:pt>
                <c:pt idx="564">
                  <c:v>1</c:v>
                </c:pt>
                <c:pt idx="565">
                  <c:v>1</c:v>
                </c:pt>
                <c:pt idx="566">
                  <c:v>1</c:v>
                </c:pt>
                <c:pt idx="567">
                  <c:v>1</c:v>
                </c:pt>
                <c:pt idx="568">
                  <c:v>1</c:v>
                </c:pt>
                <c:pt idx="569">
                  <c:v>1</c:v>
                </c:pt>
                <c:pt idx="570">
                  <c:v>1</c:v>
                </c:pt>
                <c:pt idx="571">
                  <c:v>1</c:v>
                </c:pt>
                <c:pt idx="572">
                  <c:v>1</c:v>
                </c:pt>
                <c:pt idx="573">
                  <c:v>1</c:v>
                </c:pt>
                <c:pt idx="574">
                  <c:v>1</c:v>
                </c:pt>
                <c:pt idx="575">
                  <c:v>1</c:v>
                </c:pt>
                <c:pt idx="576">
                  <c:v>1</c:v>
                </c:pt>
                <c:pt idx="577">
                  <c:v>1</c:v>
                </c:pt>
                <c:pt idx="578">
                  <c:v>1</c:v>
                </c:pt>
                <c:pt idx="579">
                  <c:v>1</c:v>
                </c:pt>
                <c:pt idx="580">
                  <c:v>1</c:v>
                </c:pt>
                <c:pt idx="581">
                  <c:v>1</c:v>
                </c:pt>
                <c:pt idx="582">
                  <c:v>1</c:v>
                </c:pt>
                <c:pt idx="583">
                  <c:v>1</c:v>
                </c:pt>
                <c:pt idx="584">
                  <c:v>1</c:v>
                </c:pt>
                <c:pt idx="585">
                  <c:v>1</c:v>
                </c:pt>
                <c:pt idx="586">
                  <c:v>1</c:v>
                </c:pt>
                <c:pt idx="587">
                  <c:v>1</c:v>
                </c:pt>
                <c:pt idx="588">
                  <c:v>1</c:v>
                </c:pt>
                <c:pt idx="589">
                  <c:v>1</c:v>
                </c:pt>
                <c:pt idx="590">
                  <c:v>1</c:v>
                </c:pt>
                <c:pt idx="591">
                  <c:v>1</c:v>
                </c:pt>
                <c:pt idx="592">
                  <c:v>1</c:v>
                </c:pt>
                <c:pt idx="593">
                  <c:v>1</c:v>
                </c:pt>
                <c:pt idx="594">
                  <c:v>1</c:v>
                </c:pt>
                <c:pt idx="595">
                  <c:v>1</c:v>
                </c:pt>
                <c:pt idx="596">
                  <c:v>1</c:v>
                </c:pt>
                <c:pt idx="597">
                  <c:v>1</c:v>
                </c:pt>
                <c:pt idx="598">
                  <c:v>1</c:v>
                </c:pt>
                <c:pt idx="599">
                  <c:v>1</c:v>
                </c:pt>
                <c:pt idx="600">
                  <c:v>1</c:v>
                </c:pt>
                <c:pt idx="601">
                  <c:v>1</c:v>
                </c:pt>
                <c:pt idx="602">
                  <c:v>1</c:v>
                </c:pt>
                <c:pt idx="603">
                  <c:v>1</c:v>
                </c:pt>
                <c:pt idx="604">
                  <c:v>1</c:v>
                </c:pt>
                <c:pt idx="605">
                  <c:v>1</c:v>
                </c:pt>
                <c:pt idx="606">
                  <c:v>1</c:v>
                </c:pt>
                <c:pt idx="607">
                  <c:v>1</c:v>
                </c:pt>
                <c:pt idx="608">
                  <c:v>1</c:v>
                </c:pt>
                <c:pt idx="609">
                  <c:v>1</c:v>
                </c:pt>
                <c:pt idx="610">
                  <c:v>1</c:v>
                </c:pt>
                <c:pt idx="611">
                  <c:v>1</c:v>
                </c:pt>
                <c:pt idx="612">
                  <c:v>1</c:v>
                </c:pt>
                <c:pt idx="613">
                  <c:v>1</c:v>
                </c:pt>
                <c:pt idx="614">
                  <c:v>1</c:v>
                </c:pt>
                <c:pt idx="615">
                  <c:v>1</c:v>
                </c:pt>
                <c:pt idx="616">
                  <c:v>1</c:v>
                </c:pt>
                <c:pt idx="617">
                  <c:v>1</c:v>
                </c:pt>
                <c:pt idx="618">
                  <c:v>1</c:v>
                </c:pt>
                <c:pt idx="619">
                  <c:v>1</c:v>
                </c:pt>
                <c:pt idx="620">
                  <c:v>1</c:v>
                </c:pt>
                <c:pt idx="621">
                  <c:v>1</c:v>
                </c:pt>
                <c:pt idx="622">
                  <c:v>1</c:v>
                </c:pt>
                <c:pt idx="623">
                  <c:v>1</c:v>
                </c:pt>
                <c:pt idx="624">
                  <c:v>1</c:v>
                </c:pt>
                <c:pt idx="625">
                  <c:v>1</c:v>
                </c:pt>
                <c:pt idx="626">
                  <c:v>1</c:v>
                </c:pt>
                <c:pt idx="627">
                  <c:v>1</c:v>
                </c:pt>
                <c:pt idx="628">
                  <c:v>1</c:v>
                </c:pt>
                <c:pt idx="629">
                  <c:v>1</c:v>
                </c:pt>
                <c:pt idx="630">
                  <c:v>1</c:v>
                </c:pt>
                <c:pt idx="631">
                  <c:v>1</c:v>
                </c:pt>
                <c:pt idx="632">
                  <c:v>1</c:v>
                </c:pt>
                <c:pt idx="633">
                  <c:v>1</c:v>
                </c:pt>
                <c:pt idx="634">
                  <c:v>1</c:v>
                </c:pt>
                <c:pt idx="635">
                  <c:v>1</c:v>
                </c:pt>
                <c:pt idx="636">
                  <c:v>1</c:v>
                </c:pt>
                <c:pt idx="637">
                  <c:v>1</c:v>
                </c:pt>
                <c:pt idx="638">
                  <c:v>1</c:v>
                </c:pt>
                <c:pt idx="639">
                  <c:v>1</c:v>
                </c:pt>
                <c:pt idx="640">
                  <c:v>1</c:v>
                </c:pt>
                <c:pt idx="641">
                  <c:v>1</c:v>
                </c:pt>
                <c:pt idx="642">
                  <c:v>1</c:v>
                </c:pt>
                <c:pt idx="643">
                  <c:v>1</c:v>
                </c:pt>
                <c:pt idx="644">
                  <c:v>1</c:v>
                </c:pt>
                <c:pt idx="645">
                  <c:v>1</c:v>
                </c:pt>
                <c:pt idx="646">
                  <c:v>1</c:v>
                </c:pt>
                <c:pt idx="647">
                  <c:v>1</c:v>
                </c:pt>
                <c:pt idx="648">
                  <c:v>1</c:v>
                </c:pt>
                <c:pt idx="649">
                  <c:v>1</c:v>
                </c:pt>
                <c:pt idx="650">
                  <c:v>1</c:v>
                </c:pt>
                <c:pt idx="651">
                  <c:v>1</c:v>
                </c:pt>
                <c:pt idx="652">
                  <c:v>1</c:v>
                </c:pt>
                <c:pt idx="653">
                  <c:v>1</c:v>
                </c:pt>
                <c:pt idx="654">
                  <c:v>1</c:v>
                </c:pt>
                <c:pt idx="655">
                  <c:v>1</c:v>
                </c:pt>
                <c:pt idx="656">
                  <c:v>1</c:v>
                </c:pt>
                <c:pt idx="657">
                  <c:v>1</c:v>
                </c:pt>
                <c:pt idx="658">
                  <c:v>1</c:v>
                </c:pt>
                <c:pt idx="659">
                  <c:v>1</c:v>
                </c:pt>
                <c:pt idx="660">
                  <c:v>1</c:v>
                </c:pt>
                <c:pt idx="661">
                  <c:v>1</c:v>
                </c:pt>
                <c:pt idx="662">
                  <c:v>1</c:v>
                </c:pt>
                <c:pt idx="663">
                  <c:v>1</c:v>
                </c:pt>
                <c:pt idx="664">
                  <c:v>1</c:v>
                </c:pt>
                <c:pt idx="665">
                  <c:v>1</c:v>
                </c:pt>
                <c:pt idx="666">
                  <c:v>1</c:v>
                </c:pt>
                <c:pt idx="667">
                  <c:v>1</c:v>
                </c:pt>
                <c:pt idx="668">
                  <c:v>1</c:v>
                </c:pt>
                <c:pt idx="669">
                  <c:v>1</c:v>
                </c:pt>
                <c:pt idx="670">
                  <c:v>1</c:v>
                </c:pt>
                <c:pt idx="671">
                  <c:v>1</c:v>
                </c:pt>
                <c:pt idx="672">
                  <c:v>1</c:v>
                </c:pt>
                <c:pt idx="673">
                  <c:v>1</c:v>
                </c:pt>
                <c:pt idx="674">
                  <c:v>1</c:v>
                </c:pt>
                <c:pt idx="675">
                  <c:v>1</c:v>
                </c:pt>
                <c:pt idx="676">
                  <c:v>1</c:v>
                </c:pt>
                <c:pt idx="677">
                  <c:v>1</c:v>
                </c:pt>
                <c:pt idx="678">
                  <c:v>1</c:v>
                </c:pt>
                <c:pt idx="679">
                  <c:v>1</c:v>
                </c:pt>
                <c:pt idx="680">
                  <c:v>1</c:v>
                </c:pt>
                <c:pt idx="681">
                  <c:v>1</c:v>
                </c:pt>
                <c:pt idx="682">
                  <c:v>1</c:v>
                </c:pt>
                <c:pt idx="683">
                  <c:v>1</c:v>
                </c:pt>
                <c:pt idx="684">
                  <c:v>1</c:v>
                </c:pt>
                <c:pt idx="685">
                  <c:v>1</c:v>
                </c:pt>
                <c:pt idx="686">
                  <c:v>1</c:v>
                </c:pt>
                <c:pt idx="687">
                  <c:v>1</c:v>
                </c:pt>
                <c:pt idx="688">
                  <c:v>1</c:v>
                </c:pt>
                <c:pt idx="689">
                  <c:v>1</c:v>
                </c:pt>
                <c:pt idx="690">
                  <c:v>1</c:v>
                </c:pt>
                <c:pt idx="691">
                  <c:v>1</c:v>
                </c:pt>
                <c:pt idx="692">
                  <c:v>1</c:v>
                </c:pt>
                <c:pt idx="693">
                  <c:v>1</c:v>
                </c:pt>
                <c:pt idx="694">
                  <c:v>1</c:v>
                </c:pt>
                <c:pt idx="695">
                  <c:v>1</c:v>
                </c:pt>
                <c:pt idx="696">
                  <c:v>1</c:v>
                </c:pt>
                <c:pt idx="697">
                  <c:v>1</c:v>
                </c:pt>
                <c:pt idx="698">
                  <c:v>1</c:v>
                </c:pt>
                <c:pt idx="699">
                  <c:v>1</c:v>
                </c:pt>
                <c:pt idx="700">
                  <c:v>1</c:v>
                </c:pt>
                <c:pt idx="701">
                  <c:v>1</c:v>
                </c:pt>
                <c:pt idx="702">
                  <c:v>1</c:v>
                </c:pt>
                <c:pt idx="703">
                  <c:v>1</c:v>
                </c:pt>
                <c:pt idx="704">
                  <c:v>1</c:v>
                </c:pt>
                <c:pt idx="705">
                  <c:v>1</c:v>
                </c:pt>
                <c:pt idx="706">
                  <c:v>1</c:v>
                </c:pt>
                <c:pt idx="707">
                  <c:v>1</c:v>
                </c:pt>
                <c:pt idx="708">
                  <c:v>1</c:v>
                </c:pt>
                <c:pt idx="709">
                  <c:v>1</c:v>
                </c:pt>
                <c:pt idx="710">
                  <c:v>1</c:v>
                </c:pt>
                <c:pt idx="711">
                  <c:v>1</c:v>
                </c:pt>
                <c:pt idx="712">
                  <c:v>1</c:v>
                </c:pt>
                <c:pt idx="713">
                  <c:v>1</c:v>
                </c:pt>
                <c:pt idx="714">
                  <c:v>1</c:v>
                </c:pt>
                <c:pt idx="715">
                  <c:v>1</c:v>
                </c:pt>
                <c:pt idx="716">
                  <c:v>1</c:v>
                </c:pt>
                <c:pt idx="717">
                  <c:v>1</c:v>
                </c:pt>
                <c:pt idx="718">
                  <c:v>1</c:v>
                </c:pt>
                <c:pt idx="719">
                  <c:v>1</c:v>
                </c:pt>
                <c:pt idx="720">
                  <c:v>1</c:v>
                </c:pt>
                <c:pt idx="721">
                  <c:v>1</c:v>
                </c:pt>
                <c:pt idx="722">
                  <c:v>1</c:v>
                </c:pt>
                <c:pt idx="723">
                  <c:v>1</c:v>
                </c:pt>
                <c:pt idx="724">
                  <c:v>1</c:v>
                </c:pt>
                <c:pt idx="725">
                  <c:v>1</c:v>
                </c:pt>
                <c:pt idx="726">
                  <c:v>1</c:v>
                </c:pt>
                <c:pt idx="727">
                  <c:v>1</c:v>
                </c:pt>
                <c:pt idx="728">
                  <c:v>1</c:v>
                </c:pt>
                <c:pt idx="729">
                  <c:v>1</c:v>
                </c:pt>
                <c:pt idx="730">
                  <c:v>1</c:v>
                </c:pt>
                <c:pt idx="731">
                  <c:v>1</c:v>
                </c:pt>
                <c:pt idx="732">
                  <c:v>1</c:v>
                </c:pt>
                <c:pt idx="733">
                  <c:v>1</c:v>
                </c:pt>
                <c:pt idx="734">
                  <c:v>1</c:v>
                </c:pt>
                <c:pt idx="735">
                  <c:v>1</c:v>
                </c:pt>
                <c:pt idx="736">
                  <c:v>1</c:v>
                </c:pt>
                <c:pt idx="737">
                  <c:v>1</c:v>
                </c:pt>
                <c:pt idx="738">
                  <c:v>1</c:v>
                </c:pt>
                <c:pt idx="739">
                  <c:v>1</c:v>
                </c:pt>
                <c:pt idx="740">
                  <c:v>1</c:v>
                </c:pt>
                <c:pt idx="741">
                  <c:v>1</c:v>
                </c:pt>
                <c:pt idx="742">
                  <c:v>1</c:v>
                </c:pt>
                <c:pt idx="743">
                  <c:v>1</c:v>
                </c:pt>
                <c:pt idx="744">
                  <c:v>1</c:v>
                </c:pt>
                <c:pt idx="745">
                  <c:v>1</c:v>
                </c:pt>
                <c:pt idx="746">
                  <c:v>1</c:v>
                </c:pt>
                <c:pt idx="747">
                  <c:v>1</c:v>
                </c:pt>
                <c:pt idx="748">
                  <c:v>1</c:v>
                </c:pt>
                <c:pt idx="749">
                  <c:v>1</c:v>
                </c:pt>
                <c:pt idx="750">
                  <c:v>1</c:v>
                </c:pt>
                <c:pt idx="751">
                  <c:v>1</c:v>
                </c:pt>
                <c:pt idx="752">
                  <c:v>1</c:v>
                </c:pt>
                <c:pt idx="753">
                  <c:v>1</c:v>
                </c:pt>
                <c:pt idx="754">
                  <c:v>1</c:v>
                </c:pt>
                <c:pt idx="755">
                  <c:v>1</c:v>
                </c:pt>
                <c:pt idx="756">
                  <c:v>1</c:v>
                </c:pt>
                <c:pt idx="757">
                  <c:v>1</c:v>
                </c:pt>
                <c:pt idx="758">
                  <c:v>1</c:v>
                </c:pt>
                <c:pt idx="759">
                  <c:v>1</c:v>
                </c:pt>
                <c:pt idx="760">
                  <c:v>1</c:v>
                </c:pt>
                <c:pt idx="761">
                  <c:v>1</c:v>
                </c:pt>
                <c:pt idx="762">
                  <c:v>1</c:v>
                </c:pt>
                <c:pt idx="763">
                  <c:v>1</c:v>
                </c:pt>
                <c:pt idx="764">
                  <c:v>1</c:v>
                </c:pt>
                <c:pt idx="765">
                  <c:v>1</c:v>
                </c:pt>
                <c:pt idx="766">
                  <c:v>1</c:v>
                </c:pt>
                <c:pt idx="767">
                  <c:v>1</c:v>
                </c:pt>
                <c:pt idx="768">
                  <c:v>1</c:v>
                </c:pt>
                <c:pt idx="769">
                  <c:v>1</c:v>
                </c:pt>
                <c:pt idx="770">
                  <c:v>1</c:v>
                </c:pt>
                <c:pt idx="771">
                  <c:v>1</c:v>
                </c:pt>
                <c:pt idx="772">
                  <c:v>1</c:v>
                </c:pt>
                <c:pt idx="773">
                  <c:v>1</c:v>
                </c:pt>
                <c:pt idx="774">
                  <c:v>1</c:v>
                </c:pt>
                <c:pt idx="775">
                  <c:v>1</c:v>
                </c:pt>
                <c:pt idx="776">
                  <c:v>1</c:v>
                </c:pt>
                <c:pt idx="777">
                  <c:v>1</c:v>
                </c:pt>
                <c:pt idx="778">
                  <c:v>1</c:v>
                </c:pt>
                <c:pt idx="779">
                  <c:v>1</c:v>
                </c:pt>
                <c:pt idx="780">
                  <c:v>1</c:v>
                </c:pt>
                <c:pt idx="781">
                  <c:v>1</c:v>
                </c:pt>
                <c:pt idx="782">
                  <c:v>1</c:v>
                </c:pt>
                <c:pt idx="783">
                  <c:v>1</c:v>
                </c:pt>
                <c:pt idx="784">
                  <c:v>1</c:v>
                </c:pt>
                <c:pt idx="785">
                  <c:v>1</c:v>
                </c:pt>
                <c:pt idx="786">
                  <c:v>1</c:v>
                </c:pt>
                <c:pt idx="787">
                  <c:v>1</c:v>
                </c:pt>
                <c:pt idx="788">
                  <c:v>1</c:v>
                </c:pt>
                <c:pt idx="789">
                  <c:v>1</c:v>
                </c:pt>
                <c:pt idx="790">
                  <c:v>1</c:v>
                </c:pt>
                <c:pt idx="791">
                  <c:v>1</c:v>
                </c:pt>
                <c:pt idx="792">
                  <c:v>1</c:v>
                </c:pt>
                <c:pt idx="793">
                  <c:v>1</c:v>
                </c:pt>
                <c:pt idx="794">
                  <c:v>1</c:v>
                </c:pt>
                <c:pt idx="795">
                  <c:v>1</c:v>
                </c:pt>
                <c:pt idx="796">
                  <c:v>1</c:v>
                </c:pt>
                <c:pt idx="797">
                  <c:v>1</c:v>
                </c:pt>
                <c:pt idx="798">
                  <c:v>1</c:v>
                </c:pt>
                <c:pt idx="799">
                  <c:v>1</c:v>
                </c:pt>
                <c:pt idx="800">
                  <c:v>1</c:v>
                </c:pt>
                <c:pt idx="801">
                  <c:v>1</c:v>
                </c:pt>
                <c:pt idx="802">
                  <c:v>1</c:v>
                </c:pt>
                <c:pt idx="803">
                  <c:v>1</c:v>
                </c:pt>
                <c:pt idx="804">
                  <c:v>1</c:v>
                </c:pt>
                <c:pt idx="805">
                  <c:v>1</c:v>
                </c:pt>
                <c:pt idx="806">
                  <c:v>1</c:v>
                </c:pt>
                <c:pt idx="807">
                  <c:v>1</c:v>
                </c:pt>
                <c:pt idx="808">
                  <c:v>1</c:v>
                </c:pt>
                <c:pt idx="809">
                  <c:v>1</c:v>
                </c:pt>
                <c:pt idx="810">
                  <c:v>1</c:v>
                </c:pt>
                <c:pt idx="811">
                  <c:v>1</c:v>
                </c:pt>
                <c:pt idx="812">
                  <c:v>1</c:v>
                </c:pt>
                <c:pt idx="813">
                  <c:v>1</c:v>
                </c:pt>
                <c:pt idx="814">
                  <c:v>1</c:v>
                </c:pt>
                <c:pt idx="815">
                  <c:v>1</c:v>
                </c:pt>
                <c:pt idx="816">
                  <c:v>1</c:v>
                </c:pt>
                <c:pt idx="817">
                  <c:v>1</c:v>
                </c:pt>
                <c:pt idx="818">
                  <c:v>1</c:v>
                </c:pt>
                <c:pt idx="819">
                  <c:v>1</c:v>
                </c:pt>
                <c:pt idx="820">
                  <c:v>1</c:v>
                </c:pt>
                <c:pt idx="821">
                  <c:v>1</c:v>
                </c:pt>
                <c:pt idx="822">
                  <c:v>1</c:v>
                </c:pt>
                <c:pt idx="823">
                  <c:v>1</c:v>
                </c:pt>
                <c:pt idx="824">
                  <c:v>1</c:v>
                </c:pt>
                <c:pt idx="825">
                  <c:v>1</c:v>
                </c:pt>
                <c:pt idx="826">
                  <c:v>1</c:v>
                </c:pt>
                <c:pt idx="827">
                  <c:v>1</c:v>
                </c:pt>
                <c:pt idx="828">
                  <c:v>1</c:v>
                </c:pt>
                <c:pt idx="829">
                  <c:v>1</c:v>
                </c:pt>
                <c:pt idx="830">
                  <c:v>1</c:v>
                </c:pt>
                <c:pt idx="831">
                  <c:v>1</c:v>
                </c:pt>
                <c:pt idx="832">
                  <c:v>1</c:v>
                </c:pt>
                <c:pt idx="833">
                  <c:v>1</c:v>
                </c:pt>
                <c:pt idx="834">
                  <c:v>1</c:v>
                </c:pt>
                <c:pt idx="835">
                  <c:v>1</c:v>
                </c:pt>
                <c:pt idx="836">
                  <c:v>1</c:v>
                </c:pt>
                <c:pt idx="837">
                  <c:v>1</c:v>
                </c:pt>
                <c:pt idx="838">
                  <c:v>1</c:v>
                </c:pt>
                <c:pt idx="839">
                  <c:v>1</c:v>
                </c:pt>
                <c:pt idx="840">
                  <c:v>1</c:v>
                </c:pt>
                <c:pt idx="841">
                  <c:v>1</c:v>
                </c:pt>
                <c:pt idx="842">
                  <c:v>1</c:v>
                </c:pt>
                <c:pt idx="843">
                  <c:v>1</c:v>
                </c:pt>
                <c:pt idx="844">
                  <c:v>1</c:v>
                </c:pt>
                <c:pt idx="845">
                  <c:v>1</c:v>
                </c:pt>
                <c:pt idx="846">
                  <c:v>1</c:v>
                </c:pt>
                <c:pt idx="847">
                  <c:v>1</c:v>
                </c:pt>
                <c:pt idx="848">
                  <c:v>1</c:v>
                </c:pt>
                <c:pt idx="849">
                  <c:v>1</c:v>
                </c:pt>
                <c:pt idx="850">
                  <c:v>1</c:v>
                </c:pt>
                <c:pt idx="851">
                  <c:v>1</c:v>
                </c:pt>
                <c:pt idx="852">
                  <c:v>1</c:v>
                </c:pt>
                <c:pt idx="853">
                  <c:v>1</c:v>
                </c:pt>
                <c:pt idx="854">
                  <c:v>1</c:v>
                </c:pt>
                <c:pt idx="855">
                  <c:v>1</c:v>
                </c:pt>
                <c:pt idx="856">
                  <c:v>1</c:v>
                </c:pt>
                <c:pt idx="857">
                  <c:v>1</c:v>
                </c:pt>
                <c:pt idx="858">
                  <c:v>1</c:v>
                </c:pt>
                <c:pt idx="859">
                  <c:v>1</c:v>
                </c:pt>
                <c:pt idx="860">
                  <c:v>1</c:v>
                </c:pt>
                <c:pt idx="861">
                  <c:v>1</c:v>
                </c:pt>
                <c:pt idx="862">
                  <c:v>1</c:v>
                </c:pt>
                <c:pt idx="863">
                  <c:v>1</c:v>
                </c:pt>
                <c:pt idx="864">
                  <c:v>1</c:v>
                </c:pt>
                <c:pt idx="865">
                  <c:v>1</c:v>
                </c:pt>
                <c:pt idx="866">
                  <c:v>1</c:v>
                </c:pt>
                <c:pt idx="867">
                  <c:v>1</c:v>
                </c:pt>
                <c:pt idx="868">
                  <c:v>1</c:v>
                </c:pt>
                <c:pt idx="869">
                  <c:v>1</c:v>
                </c:pt>
                <c:pt idx="870">
                  <c:v>1</c:v>
                </c:pt>
                <c:pt idx="871">
                  <c:v>1</c:v>
                </c:pt>
                <c:pt idx="872">
                  <c:v>1</c:v>
                </c:pt>
                <c:pt idx="873">
                  <c:v>1</c:v>
                </c:pt>
                <c:pt idx="874">
                  <c:v>1</c:v>
                </c:pt>
                <c:pt idx="875">
                  <c:v>1</c:v>
                </c:pt>
                <c:pt idx="876">
                  <c:v>1</c:v>
                </c:pt>
                <c:pt idx="877">
                  <c:v>1</c:v>
                </c:pt>
                <c:pt idx="878">
                  <c:v>1</c:v>
                </c:pt>
                <c:pt idx="879">
                  <c:v>1</c:v>
                </c:pt>
                <c:pt idx="880">
                  <c:v>1</c:v>
                </c:pt>
                <c:pt idx="881">
                  <c:v>1</c:v>
                </c:pt>
                <c:pt idx="882">
                  <c:v>1</c:v>
                </c:pt>
                <c:pt idx="883">
                  <c:v>1</c:v>
                </c:pt>
                <c:pt idx="884">
                  <c:v>1</c:v>
                </c:pt>
                <c:pt idx="885">
                  <c:v>1</c:v>
                </c:pt>
                <c:pt idx="886">
                  <c:v>1</c:v>
                </c:pt>
                <c:pt idx="887">
                  <c:v>1</c:v>
                </c:pt>
                <c:pt idx="888">
                  <c:v>1</c:v>
                </c:pt>
                <c:pt idx="889">
                  <c:v>1</c:v>
                </c:pt>
                <c:pt idx="890">
                  <c:v>1</c:v>
                </c:pt>
                <c:pt idx="891">
                  <c:v>1</c:v>
                </c:pt>
                <c:pt idx="892">
                  <c:v>1</c:v>
                </c:pt>
                <c:pt idx="893">
                  <c:v>1</c:v>
                </c:pt>
                <c:pt idx="894">
                  <c:v>1</c:v>
                </c:pt>
                <c:pt idx="895">
                  <c:v>1</c:v>
                </c:pt>
                <c:pt idx="896">
                  <c:v>1</c:v>
                </c:pt>
                <c:pt idx="897">
                  <c:v>1</c:v>
                </c:pt>
                <c:pt idx="898">
                  <c:v>1</c:v>
                </c:pt>
                <c:pt idx="899">
                  <c:v>1</c:v>
                </c:pt>
                <c:pt idx="900">
                  <c:v>1</c:v>
                </c:pt>
                <c:pt idx="901">
                  <c:v>1</c:v>
                </c:pt>
                <c:pt idx="902">
                  <c:v>1</c:v>
                </c:pt>
                <c:pt idx="903">
                  <c:v>1</c:v>
                </c:pt>
                <c:pt idx="904">
                  <c:v>1</c:v>
                </c:pt>
                <c:pt idx="905">
                  <c:v>1</c:v>
                </c:pt>
                <c:pt idx="906">
                  <c:v>1</c:v>
                </c:pt>
                <c:pt idx="907">
                  <c:v>1</c:v>
                </c:pt>
                <c:pt idx="908">
                  <c:v>1</c:v>
                </c:pt>
                <c:pt idx="909">
                  <c:v>1</c:v>
                </c:pt>
                <c:pt idx="910">
                  <c:v>1</c:v>
                </c:pt>
                <c:pt idx="911">
                  <c:v>1</c:v>
                </c:pt>
                <c:pt idx="912">
                  <c:v>1</c:v>
                </c:pt>
                <c:pt idx="913">
                  <c:v>1</c:v>
                </c:pt>
                <c:pt idx="914">
                  <c:v>1</c:v>
                </c:pt>
                <c:pt idx="915">
                  <c:v>1</c:v>
                </c:pt>
                <c:pt idx="916">
                  <c:v>1</c:v>
                </c:pt>
                <c:pt idx="917">
                  <c:v>1</c:v>
                </c:pt>
                <c:pt idx="918">
                  <c:v>1</c:v>
                </c:pt>
                <c:pt idx="919">
                  <c:v>1</c:v>
                </c:pt>
                <c:pt idx="920">
                  <c:v>1</c:v>
                </c:pt>
                <c:pt idx="921">
                  <c:v>1</c:v>
                </c:pt>
                <c:pt idx="922">
                  <c:v>1</c:v>
                </c:pt>
                <c:pt idx="923">
                  <c:v>1</c:v>
                </c:pt>
                <c:pt idx="924">
                  <c:v>1</c:v>
                </c:pt>
                <c:pt idx="925">
                  <c:v>1</c:v>
                </c:pt>
                <c:pt idx="926">
                  <c:v>1</c:v>
                </c:pt>
                <c:pt idx="927">
                  <c:v>1</c:v>
                </c:pt>
                <c:pt idx="928">
                  <c:v>1</c:v>
                </c:pt>
                <c:pt idx="929">
                  <c:v>1</c:v>
                </c:pt>
                <c:pt idx="930">
                  <c:v>1</c:v>
                </c:pt>
                <c:pt idx="931">
                  <c:v>1</c:v>
                </c:pt>
                <c:pt idx="932">
                  <c:v>1</c:v>
                </c:pt>
                <c:pt idx="933">
                  <c:v>1</c:v>
                </c:pt>
                <c:pt idx="934">
                  <c:v>1</c:v>
                </c:pt>
                <c:pt idx="935">
                  <c:v>1</c:v>
                </c:pt>
                <c:pt idx="936">
                  <c:v>1</c:v>
                </c:pt>
                <c:pt idx="937">
                  <c:v>1</c:v>
                </c:pt>
                <c:pt idx="938">
                  <c:v>1</c:v>
                </c:pt>
                <c:pt idx="939">
                  <c:v>1</c:v>
                </c:pt>
                <c:pt idx="940">
                  <c:v>1</c:v>
                </c:pt>
                <c:pt idx="941">
                  <c:v>1</c:v>
                </c:pt>
                <c:pt idx="942">
                  <c:v>1</c:v>
                </c:pt>
                <c:pt idx="943">
                  <c:v>1</c:v>
                </c:pt>
                <c:pt idx="944">
                  <c:v>1</c:v>
                </c:pt>
                <c:pt idx="945">
                  <c:v>1</c:v>
                </c:pt>
                <c:pt idx="946">
                  <c:v>1</c:v>
                </c:pt>
                <c:pt idx="947">
                  <c:v>1</c:v>
                </c:pt>
                <c:pt idx="948">
                  <c:v>1</c:v>
                </c:pt>
                <c:pt idx="949">
                  <c:v>1</c:v>
                </c:pt>
                <c:pt idx="950">
                  <c:v>1</c:v>
                </c:pt>
                <c:pt idx="951">
                  <c:v>1</c:v>
                </c:pt>
                <c:pt idx="952">
                  <c:v>1</c:v>
                </c:pt>
                <c:pt idx="953">
                  <c:v>1</c:v>
                </c:pt>
                <c:pt idx="954">
                  <c:v>1</c:v>
                </c:pt>
                <c:pt idx="955">
                  <c:v>1</c:v>
                </c:pt>
                <c:pt idx="956">
                  <c:v>1</c:v>
                </c:pt>
                <c:pt idx="957">
                  <c:v>1</c:v>
                </c:pt>
                <c:pt idx="958">
                  <c:v>1</c:v>
                </c:pt>
                <c:pt idx="959">
                  <c:v>1</c:v>
                </c:pt>
                <c:pt idx="960">
                  <c:v>1</c:v>
                </c:pt>
                <c:pt idx="961">
                  <c:v>1</c:v>
                </c:pt>
                <c:pt idx="962">
                  <c:v>1</c:v>
                </c:pt>
                <c:pt idx="963">
                  <c:v>1</c:v>
                </c:pt>
                <c:pt idx="964">
                  <c:v>1</c:v>
                </c:pt>
                <c:pt idx="965">
                  <c:v>1</c:v>
                </c:pt>
                <c:pt idx="966">
                  <c:v>1</c:v>
                </c:pt>
                <c:pt idx="967">
                  <c:v>1</c:v>
                </c:pt>
                <c:pt idx="968">
                  <c:v>1</c:v>
                </c:pt>
                <c:pt idx="969">
                  <c:v>1</c:v>
                </c:pt>
                <c:pt idx="970">
                  <c:v>1</c:v>
                </c:pt>
                <c:pt idx="971">
                  <c:v>1</c:v>
                </c:pt>
                <c:pt idx="972">
                  <c:v>1</c:v>
                </c:pt>
                <c:pt idx="973">
                  <c:v>1</c:v>
                </c:pt>
                <c:pt idx="974">
                  <c:v>1</c:v>
                </c:pt>
                <c:pt idx="975">
                  <c:v>1</c:v>
                </c:pt>
                <c:pt idx="976">
                  <c:v>1</c:v>
                </c:pt>
                <c:pt idx="977">
                  <c:v>1</c:v>
                </c:pt>
                <c:pt idx="978">
                  <c:v>1</c:v>
                </c:pt>
                <c:pt idx="979">
                  <c:v>1</c:v>
                </c:pt>
                <c:pt idx="980">
                  <c:v>1</c:v>
                </c:pt>
                <c:pt idx="981">
                  <c:v>1</c:v>
                </c:pt>
                <c:pt idx="982">
                  <c:v>1</c:v>
                </c:pt>
                <c:pt idx="983">
                  <c:v>1</c:v>
                </c:pt>
                <c:pt idx="984">
                  <c:v>1</c:v>
                </c:pt>
                <c:pt idx="985">
                  <c:v>1</c:v>
                </c:pt>
                <c:pt idx="986">
                  <c:v>1</c:v>
                </c:pt>
                <c:pt idx="987">
                  <c:v>1</c:v>
                </c:pt>
                <c:pt idx="988">
                  <c:v>1</c:v>
                </c:pt>
                <c:pt idx="989">
                  <c:v>1</c:v>
                </c:pt>
                <c:pt idx="990">
                  <c:v>1</c:v>
                </c:pt>
                <c:pt idx="991">
                  <c:v>1</c:v>
                </c:pt>
                <c:pt idx="992">
                  <c:v>1</c:v>
                </c:pt>
                <c:pt idx="993">
                  <c:v>1</c:v>
                </c:pt>
                <c:pt idx="994">
                  <c:v>1</c:v>
                </c:pt>
                <c:pt idx="995">
                  <c:v>1</c:v>
                </c:pt>
                <c:pt idx="996">
                  <c:v>1</c:v>
                </c:pt>
                <c:pt idx="997">
                  <c:v>1</c:v>
                </c:pt>
                <c:pt idx="998">
                  <c:v>1</c:v>
                </c:pt>
                <c:pt idx="999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557-41AE-9B20-7C93DD42E9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8846447"/>
        <c:axId val="128847279"/>
      </c:scatterChart>
      <c:valAx>
        <c:axId val="128846447"/>
        <c:scaling>
          <c:logBase val="10"/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P(x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847279"/>
        <c:crosses val="autoZero"/>
        <c:crossBetween val="midCat"/>
      </c:valAx>
      <c:valAx>
        <c:axId val="128847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CDF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846447"/>
        <c:crossesAt val="1"/>
        <c:crossBetween val="midCat"/>
      </c:valAx>
    </c:plotArea>
    <c:legend>
      <c:legendPos val="r"/>
      <c:overlay val="0"/>
    </c:legend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N = 2'!$C$11:$C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bubbleSize>
            <c:numRef>
              <c:f>'N = 2'!$D$11:$D$26</c:f>
              <c:numCache>
                <c:formatCode>General</c:formatCode>
                <c:ptCount val="16"/>
                <c:pt idx="0">
                  <c:v>0.72848766992992597</c:v>
                </c:pt>
                <c:pt idx="1">
                  <c:v>1.0137899422479901E-2</c:v>
                </c:pt>
                <c:pt idx="2">
                  <c:v>0.22914438124290201</c:v>
                </c:pt>
                <c:pt idx="3">
                  <c:v>3.2230049404692103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DB0A-488D-8840-25B40BD357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N = 4'!$E$11:$E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N = 4'!$F$11:$F$26</c:f>
              <c:numCache>
                <c:formatCode>General</c:formatCode>
                <c:ptCount val="16"/>
                <c:pt idx="0">
                  <c:v>0.25678491661888397</c:v>
                </c:pt>
                <c:pt idx="1">
                  <c:v>0.103264431502891</c:v>
                </c:pt>
                <c:pt idx="2">
                  <c:v>3.8108119135182902E-2</c:v>
                </c:pt>
                <c:pt idx="3">
                  <c:v>9.9812505721967704E-2</c:v>
                </c:pt>
                <c:pt idx="4">
                  <c:v>1.3197021858909301E-3</c:v>
                </c:pt>
                <c:pt idx="5">
                  <c:v>5.2440317463386997E-4</c:v>
                </c:pt>
                <c:pt idx="6" formatCode="0.00E+00">
                  <c:v>3.16422063537592E-5</c:v>
                </c:pt>
                <c:pt idx="7">
                  <c:v>1.5427945419567801E-4</c:v>
                </c:pt>
                <c:pt idx="8">
                  <c:v>3.04743935062519E-2</c:v>
                </c:pt>
                <c:pt idx="9">
                  <c:v>0.106432206362742</c:v>
                </c:pt>
                <c:pt idx="10">
                  <c:v>8.3054687165308796E-2</c:v>
                </c:pt>
                <c:pt idx="11">
                  <c:v>1.28223234132585E-2</c:v>
                </c:pt>
                <c:pt idx="12">
                  <c:v>0.177372796445566</c:v>
                </c:pt>
                <c:pt idx="13">
                  <c:v>4.4605129517453997E-2</c:v>
                </c:pt>
                <c:pt idx="14">
                  <c:v>8.8975636690886394E-3</c:v>
                </c:pt>
                <c:pt idx="15">
                  <c:v>3.6340899920330003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43BD-4597-8BA2-A03A8A1069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N = 8'!$G$15:$G$270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</c:numCache>
            </c:numRef>
          </c:yVal>
          <c:bubbleSize>
            <c:numRef>
              <c:f>'N = 8'!$H$15:$H$270</c:f>
              <c:numCache>
                <c:formatCode>General</c:formatCode>
                <c:ptCount val="256"/>
                <c:pt idx="0">
                  <c:v>7.0571001951035203E-3</c:v>
                </c:pt>
                <c:pt idx="1">
                  <c:v>1.2947807462964499E-3</c:v>
                </c:pt>
                <c:pt idx="2">
                  <c:v>1.6411748122015301E-2</c:v>
                </c:pt>
                <c:pt idx="3">
                  <c:v>6.7522027987584202E-3</c:v>
                </c:pt>
                <c:pt idx="4">
                  <c:v>6.1071981569958504E-4</c:v>
                </c:pt>
                <c:pt idx="5">
                  <c:v>1.50988225689124E-4</c:v>
                </c:pt>
                <c:pt idx="6">
                  <c:v>1.9862358492368001E-4</c:v>
                </c:pt>
                <c:pt idx="7">
                  <c:v>2.9970815485743198E-4</c:v>
                </c:pt>
                <c:pt idx="8">
                  <c:v>1.7053425958832399E-2</c:v>
                </c:pt>
                <c:pt idx="9">
                  <c:v>2.0139404023929099E-3</c:v>
                </c:pt>
                <c:pt idx="10">
                  <c:v>3.1009128271989399E-3</c:v>
                </c:pt>
                <c:pt idx="11">
                  <c:v>2.4123575437750401E-3</c:v>
                </c:pt>
                <c:pt idx="12">
                  <c:v>1.1528936651742901E-3</c:v>
                </c:pt>
                <c:pt idx="13">
                  <c:v>1.4677882422100701E-4</c:v>
                </c:pt>
                <c:pt idx="14">
                  <c:v>1.59790543663157E-3</c:v>
                </c:pt>
                <c:pt idx="15">
                  <c:v>2.2459136984303899E-3</c:v>
                </c:pt>
                <c:pt idx="16">
                  <c:v>1.24172314741438E-2</c:v>
                </c:pt>
                <c:pt idx="17">
                  <c:v>3.01516033175859E-3</c:v>
                </c:pt>
                <c:pt idx="18">
                  <c:v>3.3104065514386798E-4</c:v>
                </c:pt>
                <c:pt idx="19">
                  <c:v>1.7212561715025301E-3</c:v>
                </c:pt>
                <c:pt idx="20">
                  <c:v>2.9571004483537702E-3</c:v>
                </c:pt>
                <c:pt idx="21">
                  <c:v>2.4283735466972601E-3</c:v>
                </c:pt>
                <c:pt idx="22">
                  <c:v>1.4833817727784101E-4</c:v>
                </c:pt>
                <c:pt idx="23">
                  <c:v>7.0645791527667603E-4</c:v>
                </c:pt>
                <c:pt idx="24">
                  <c:v>4.3704006577680596E-3</c:v>
                </c:pt>
                <c:pt idx="25">
                  <c:v>2.9894658215613702E-2</c:v>
                </c:pt>
                <c:pt idx="26">
                  <c:v>2.3447866335356499E-3</c:v>
                </c:pt>
                <c:pt idx="27">
                  <c:v>2.81833107629768E-4</c:v>
                </c:pt>
                <c:pt idx="28">
                  <c:v>2.0760787492728799E-4</c:v>
                </c:pt>
                <c:pt idx="29">
                  <c:v>3.90726865463478E-4</c:v>
                </c:pt>
                <c:pt idx="30">
                  <c:v>1.2603216882369601E-3</c:v>
                </c:pt>
                <c:pt idx="31" formatCode="0.00E+00">
                  <c:v>2.4706236670804899E-5</c:v>
                </c:pt>
                <c:pt idx="32">
                  <c:v>1.08863533992298E-2</c:v>
                </c:pt>
                <c:pt idx="33">
                  <c:v>1.1539160716358601E-3</c:v>
                </c:pt>
                <c:pt idx="34">
                  <c:v>2.1996106994559999E-3</c:v>
                </c:pt>
                <c:pt idx="35">
                  <c:v>7.6790346548812202E-4</c:v>
                </c:pt>
                <c:pt idx="36">
                  <c:v>2.4714302707845999E-4</c:v>
                </c:pt>
                <c:pt idx="37">
                  <c:v>1.15752985507286E-3</c:v>
                </c:pt>
                <c:pt idx="38">
                  <c:v>2.7713919956732901E-3</c:v>
                </c:pt>
                <c:pt idx="39" formatCode="0.00E+00">
                  <c:v>7.2983520323179497E-5</c:v>
                </c:pt>
                <c:pt idx="40">
                  <c:v>1.7216305824573098E-2</c:v>
                </c:pt>
                <c:pt idx="41">
                  <c:v>6.3877277883337303E-4</c:v>
                </c:pt>
                <c:pt idx="42">
                  <c:v>2.9087684040882199E-3</c:v>
                </c:pt>
                <c:pt idx="43">
                  <c:v>1.7588172017244198E-2</c:v>
                </c:pt>
                <c:pt idx="44">
                  <c:v>1.2955803367245299E-3</c:v>
                </c:pt>
                <c:pt idx="45">
                  <c:v>1.50037961474104E-3</c:v>
                </c:pt>
                <c:pt idx="46">
                  <c:v>1.5409233105896001E-3</c:v>
                </c:pt>
                <c:pt idx="47">
                  <c:v>5.5426567924850398E-4</c:v>
                </c:pt>
                <c:pt idx="48">
                  <c:v>7.0884305779215298E-3</c:v>
                </c:pt>
                <c:pt idx="49">
                  <c:v>8.8019513213416403E-4</c:v>
                </c:pt>
                <c:pt idx="50">
                  <c:v>6.8127418010980002E-3</c:v>
                </c:pt>
                <c:pt idx="51">
                  <c:v>2.5646470358698099E-3</c:v>
                </c:pt>
                <c:pt idx="52">
                  <c:v>1.48684559224445E-3</c:v>
                </c:pt>
                <c:pt idx="53">
                  <c:v>6.3825425055745203E-3</c:v>
                </c:pt>
                <c:pt idx="54">
                  <c:v>2.8333027658024301E-4</c:v>
                </c:pt>
                <c:pt idx="55">
                  <c:v>1.8761886914192801E-3</c:v>
                </c:pt>
                <c:pt idx="56">
                  <c:v>9.4294172075925196E-4</c:v>
                </c:pt>
                <c:pt idx="57">
                  <c:v>2.1485560147156899E-3</c:v>
                </c:pt>
                <c:pt idx="58">
                  <c:v>8.3320588967697295E-3</c:v>
                </c:pt>
                <c:pt idx="59">
                  <c:v>3.8053699822306899E-3</c:v>
                </c:pt>
                <c:pt idx="60">
                  <c:v>1.5775158229227398E-2</c:v>
                </c:pt>
                <c:pt idx="61">
                  <c:v>2.7158840092066198E-3</c:v>
                </c:pt>
                <c:pt idx="62">
                  <c:v>9.19556637811701E-4</c:v>
                </c:pt>
                <c:pt idx="63">
                  <c:v>4.8555289643696198E-4</c:v>
                </c:pt>
                <c:pt idx="64">
                  <c:v>2.1823399316122402E-3</c:v>
                </c:pt>
                <c:pt idx="65">
                  <c:v>2.6098021522337801E-2</c:v>
                </c:pt>
                <c:pt idx="66">
                  <c:v>1.7818653149835001E-3</c:v>
                </c:pt>
                <c:pt idx="67">
                  <c:v>3.32819618625449E-3</c:v>
                </c:pt>
                <c:pt idx="68">
                  <c:v>4.7065489173809798E-3</c:v>
                </c:pt>
                <c:pt idx="69">
                  <c:v>1.10723749237966E-4</c:v>
                </c:pt>
                <c:pt idx="70">
                  <c:v>1.1681172313816701E-3</c:v>
                </c:pt>
                <c:pt idx="71">
                  <c:v>7.1252778976046895E-4</c:v>
                </c:pt>
                <c:pt idx="72">
                  <c:v>1.0603846556303401E-3</c:v>
                </c:pt>
                <c:pt idx="73">
                  <c:v>3.7937572316434202E-3</c:v>
                </c:pt>
                <c:pt idx="74">
                  <c:v>1.4012935679487801E-3</c:v>
                </c:pt>
                <c:pt idx="75">
                  <c:v>4.1658712736125899E-3</c:v>
                </c:pt>
                <c:pt idx="76">
                  <c:v>6.9915880459598904E-3</c:v>
                </c:pt>
                <c:pt idx="77">
                  <c:v>2.7519428255903702E-3</c:v>
                </c:pt>
                <c:pt idx="78">
                  <c:v>1.4951687598517599E-3</c:v>
                </c:pt>
                <c:pt idx="79">
                  <c:v>7.5165299681375101E-4</c:v>
                </c:pt>
                <c:pt idx="80">
                  <c:v>2.04083810265538E-3</c:v>
                </c:pt>
                <c:pt idx="81">
                  <c:v>3.9250189250411302E-3</c:v>
                </c:pt>
                <c:pt idx="82">
                  <c:v>1.6386572159416999E-2</c:v>
                </c:pt>
                <c:pt idx="83" formatCode="0.00E+00">
                  <c:v>5.9712143157169902E-5</c:v>
                </c:pt>
                <c:pt idx="84">
                  <c:v>7.1150153253298296E-3</c:v>
                </c:pt>
                <c:pt idx="85">
                  <c:v>9.7662828300470895E-3</c:v>
                </c:pt>
                <c:pt idx="86">
                  <c:v>1.3780785200690801E-3</c:v>
                </c:pt>
                <c:pt idx="87">
                  <c:v>2.18143359682946E-3</c:v>
                </c:pt>
                <c:pt idx="88">
                  <c:v>2.1417502021012199E-3</c:v>
                </c:pt>
                <c:pt idx="89">
                  <c:v>2.3885916276784802E-3</c:v>
                </c:pt>
                <c:pt idx="90">
                  <c:v>2.6501136046002201E-3</c:v>
                </c:pt>
                <c:pt idx="91">
                  <c:v>1.04009362876273E-3</c:v>
                </c:pt>
                <c:pt idx="92">
                  <c:v>6.4202061821516604E-3</c:v>
                </c:pt>
                <c:pt idx="93">
                  <c:v>1.1273838545802499E-3</c:v>
                </c:pt>
                <c:pt idx="94">
                  <c:v>3.1298047799251001E-3</c:v>
                </c:pt>
                <c:pt idx="95">
                  <c:v>7.49104517654267E-4</c:v>
                </c:pt>
                <c:pt idx="96">
                  <c:v>7.6055168136173802E-4</c:v>
                </c:pt>
                <c:pt idx="97">
                  <c:v>5.7141074702076501E-3</c:v>
                </c:pt>
                <c:pt idx="98">
                  <c:v>9.0451748446206397E-4</c:v>
                </c:pt>
                <c:pt idx="99">
                  <c:v>3.3352458271845799E-4</c:v>
                </c:pt>
                <c:pt idx="100">
                  <c:v>1.73448632346079E-3</c:v>
                </c:pt>
                <c:pt idx="101">
                  <c:v>8.5760390368708401E-4</c:v>
                </c:pt>
                <c:pt idx="102">
                  <c:v>6.2881221403117199E-4</c:v>
                </c:pt>
                <c:pt idx="103">
                  <c:v>3.49244200609486E-3</c:v>
                </c:pt>
                <c:pt idx="104">
                  <c:v>4.5593033980102001E-3</c:v>
                </c:pt>
                <c:pt idx="105">
                  <c:v>3.9413453569274302E-4</c:v>
                </c:pt>
                <c:pt idx="106">
                  <c:v>7.3949247562276003E-3</c:v>
                </c:pt>
                <c:pt idx="107">
                  <c:v>8.06875236293241E-3</c:v>
                </c:pt>
                <c:pt idx="108">
                  <c:v>3.6912049812033E-3</c:v>
                </c:pt>
                <c:pt idx="109">
                  <c:v>4.3416115502937502E-3</c:v>
                </c:pt>
                <c:pt idx="110">
                  <c:v>1.7486446073934601E-2</c:v>
                </c:pt>
                <c:pt idx="111">
                  <c:v>2.13757667568162E-3</c:v>
                </c:pt>
                <c:pt idx="112">
                  <c:v>1.12466759316626E-3</c:v>
                </c:pt>
                <c:pt idx="113">
                  <c:v>1.0196404354219501E-3</c:v>
                </c:pt>
                <c:pt idx="114" formatCode="0.00E+00">
                  <c:v>6.74271657368524E-5</c:v>
                </c:pt>
                <c:pt idx="115">
                  <c:v>7.8680336767605798E-3</c:v>
                </c:pt>
                <c:pt idx="116">
                  <c:v>2.7805267484992098E-3</c:v>
                </c:pt>
                <c:pt idx="117">
                  <c:v>1.44476587408E-3</c:v>
                </c:pt>
                <c:pt idx="118">
                  <c:v>2.26304338703369E-3</c:v>
                </c:pt>
                <c:pt idx="119">
                  <c:v>6.0154696295569203E-3</c:v>
                </c:pt>
                <c:pt idx="120">
                  <c:v>2.9518339385924798E-3</c:v>
                </c:pt>
                <c:pt idx="121">
                  <c:v>5.8165180776338097E-3</c:v>
                </c:pt>
                <c:pt idx="122">
                  <c:v>2.14477691435427E-3</c:v>
                </c:pt>
                <c:pt idx="123">
                  <c:v>9.7016447940375696E-4</c:v>
                </c:pt>
                <c:pt idx="124">
                  <c:v>7.7844492988232003E-3</c:v>
                </c:pt>
                <c:pt idx="125">
                  <c:v>5.0932892075721296E-3</c:v>
                </c:pt>
                <c:pt idx="126">
                  <c:v>3.0230903576694999E-3</c:v>
                </c:pt>
                <c:pt idx="127">
                  <c:v>1.21323032156954E-2</c:v>
                </c:pt>
                <c:pt idx="128">
                  <c:v>4.4575604010415801E-4</c:v>
                </c:pt>
                <c:pt idx="129">
                  <c:v>2.0304228642551402E-3</c:v>
                </c:pt>
                <c:pt idx="130">
                  <c:v>2.3752411963866402E-3</c:v>
                </c:pt>
                <c:pt idx="131">
                  <c:v>3.17316487483245E-3</c:v>
                </c:pt>
                <c:pt idx="132">
                  <c:v>3.9150114024683897E-3</c:v>
                </c:pt>
                <c:pt idx="133">
                  <c:v>3.2442705500312099E-3</c:v>
                </c:pt>
                <c:pt idx="134">
                  <c:v>2.3061299390608799E-3</c:v>
                </c:pt>
                <c:pt idx="135">
                  <c:v>8.7301434417048896E-4</c:v>
                </c:pt>
                <c:pt idx="136">
                  <c:v>4.1930628950334202E-4</c:v>
                </c:pt>
                <c:pt idx="137">
                  <c:v>5.3989642480637399E-4</c:v>
                </c:pt>
                <c:pt idx="138">
                  <c:v>1.01901700895989E-2</c:v>
                </c:pt>
                <c:pt idx="139">
                  <c:v>5.7683649500963805E-4</c:v>
                </c:pt>
                <c:pt idx="140">
                  <c:v>3.7216627769121398E-3</c:v>
                </c:pt>
                <c:pt idx="141">
                  <c:v>2.0716480575028399E-2</c:v>
                </c:pt>
                <c:pt idx="142">
                  <c:v>1.4949767702442001E-3</c:v>
                </c:pt>
                <c:pt idx="143">
                  <c:v>6.4776593675876003E-3</c:v>
                </c:pt>
                <c:pt idx="144">
                  <c:v>2.5253369642850398E-3</c:v>
                </c:pt>
                <c:pt idx="145">
                  <c:v>1.7504574249128601E-3</c:v>
                </c:pt>
                <c:pt idx="146">
                  <c:v>1.7231833978106801E-3</c:v>
                </c:pt>
                <c:pt idx="147">
                  <c:v>1.2658598261088E-2</c:v>
                </c:pt>
                <c:pt idx="148">
                  <c:v>6.2830529446953696E-3</c:v>
                </c:pt>
                <c:pt idx="149">
                  <c:v>2.5155927077021201E-3</c:v>
                </c:pt>
                <c:pt idx="150">
                  <c:v>3.4216043119065899E-3</c:v>
                </c:pt>
                <c:pt idx="151">
                  <c:v>8.0297268566162094E-3</c:v>
                </c:pt>
                <c:pt idx="152">
                  <c:v>1.3022146305826499E-4</c:v>
                </c:pt>
                <c:pt idx="153">
                  <c:v>2.6123028812608402E-4</c:v>
                </c:pt>
                <c:pt idx="154">
                  <c:v>2.8586506091108502E-3</c:v>
                </c:pt>
                <c:pt idx="155">
                  <c:v>2.7986791052016899E-3</c:v>
                </c:pt>
                <c:pt idx="156">
                  <c:v>1.52485574043384E-3</c:v>
                </c:pt>
                <c:pt idx="157">
                  <c:v>3.6303237629499701E-4</c:v>
                </c:pt>
                <c:pt idx="158">
                  <c:v>1.19799313766968E-2</c:v>
                </c:pt>
                <c:pt idx="159">
                  <c:v>3.67584617206065E-3</c:v>
                </c:pt>
                <c:pt idx="160">
                  <c:v>5.0377634143524395E-4</c:v>
                </c:pt>
                <c:pt idx="161">
                  <c:v>2.5906369853064899E-3</c:v>
                </c:pt>
                <c:pt idx="162">
                  <c:v>3.7346886763354298E-3</c:v>
                </c:pt>
                <c:pt idx="163">
                  <c:v>9.5212097893882604E-4</c:v>
                </c:pt>
                <c:pt idx="164">
                  <c:v>3.84383179459973E-3</c:v>
                </c:pt>
                <c:pt idx="165" formatCode="0.00E+00">
                  <c:v>4.7900492984487604E-6</c:v>
                </c:pt>
                <c:pt idx="166">
                  <c:v>4.49243181588415E-3</c:v>
                </c:pt>
                <c:pt idx="167">
                  <c:v>8.6302431821941306E-3</c:v>
                </c:pt>
                <c:pt idx="168">
                  <c:v>1.69486063940653E-3</c:v>
                </c:pt>
                <c:pt idx="169">
                  <c:v>2.57197183737781E-3</c:v>
                </c:pt>
                <c:pt idx="170">
                  <c:v>2.8788233731342401E-3</c:v>
                </c:pt>
                <c:pt idx="171">
                  <c:v>5.6650612946725597E-3</c:v>
                </c:pt>
                <c:pt idx="172" formatCode="0.00E+00">
                  <c:v>5.1536073441068103E-5</c:v>
                </c:pt>
                <c:pt idx="173">
                  <c:v>9.4588837262043705E-3</c:v>
                </c:pt>
                <c:pt idx="174">
                  <c:v>1.18796601140852E-2</c:v>
                </c:pt>
                <c:pt idx="175">
                  <c:v>3.5466831176858399E-3</c:v>
                </c:pt>
                <c:pt idx="176">
                  <c:v>2.3844269936390901E-3</c:v>
                </c:pt>
                <c:pt idx="177">
                  <c:v>1.07283407025744E-3</c:v>
                </c:pt>
                <c:pt idx="178" formatCode="0.00E+00">
                  <c:v>5.17262318288801E-5</c:v>
                </c:pt>
                <c:pt idx="179">
                  <c:v>2.9925848929874201E-3</c:v>
                </c:pt>
                <c:pt idx="180">
                  <c:v>4.6981973991986102E-3</c:v>
                </c:pt>
                <c:pt idx="181">
                  <c:v>1.12299239384131E-2</c:v>
                </c:pt>
                <c:pt idx="182">
                  <c:v>2.1192168207832301E-2</c:v>
                </c:pt>
                <c:pt idx="183">
                  <c:v>1.4418140815034501E-3</c:v>
                </c:pt>
                <c:pt idx="184">
                  <c:v>1.99507515177207E-3</c:v>
                </c:pt>
                <c:pt idx="185">
                  <c:v>9.0758725696057202E-4</c:v>
                </c:pt>
                <c:pt idx="186">
                  <c:v>4.6999277853630798E-4</c:v>
                </c:pt>
                <c:pt idx="187">
                  <c:v>1.72547952494853E-3</c:v>
                </c:pt>
                <c:pt idx="188">
                  <c:v>3.55448830306805E-3</c:v>
                </c:pt>
                <c:pt idx="189">
                  <c:v>4.2354414134011297E-3</c:v>
                </c:pt>
                <c:pt idx="190">
                  <c:v>2.6741666396503101E-3</c:v>
                </c:pt>
                <c:pt idx="191">
                  <c:v>1.87409311600274E-3</c:v>
                </c:pt>
                <c:pt idx="192">
                  <c:v>2.3450662367987402E-3</c:v>
                </c:pt>
                <c:pt idx="193">
                  <c:v>2.1610578304308999E-3</c:v>
                </c:pt>
                <c:pt idx="194">
                  <c:v>1.22400996022459E-3</c:v>
                </c:pt>
                <c:pt idx="195">
                  <c:v>3.3849329252828302E-3</c:v>
                </c:pt>
                <c:pt idx="196">
                  <c:v>3.7260388737348801E-3</c:v>
                </c:pt>
                <c:pt idx="197">
                  <c:v>6.1793889139929899E-3</c:v>
                </c:pt>
                <c:pt idx="198">
                  <c:v>3.9829605827871499E-3</c:v>
                </c:pt>
                <c:pt idx="199">
                  <c:v>5.0862022066925899E-3</c:v>
                </c:pt>
                <c:pt idx="200">
                  <c:v>4.4135043334474298E-3</c:v>
                </c:pt>
                <c:pt idx="201">
                  <c:v>4.3145025719153298E-3</c:v>
                </c:pt>
                <c:pt idx="202">
                  <c:v>4.1329842737286397E-3</c:v>
                </c:pt>
                <c:pt idx="203">
                  <c:v>4.4466237039432199E-3</c:v>
                </c:pt>
                <c:pt idx="204" formatCode="0.00E+00">
                  <c:v>8.7448504603581406E-5</c:v>
                </c:pt>
                <c:pt idx="205">
                  <c:v>6.31904594174802E-4</c:v>
                </c:pt>
                <c:pt idx="206">
                  <c:v>1.75570417712614E-3</c:v>
                </c:pt>
                <c:pt idx="207">
                  <c:v>1.4627670311116199E-2</c:v>
                </c:pt>
                <c:pt idx="208">
                  <c:v>4.13045066982589E-3</c:v>
                </c:pt>
                <c:pt idx="209">
                  <c:v>3.8609197856961899E-3</c:v>
                </c:pt>
                <c:pt idx="210">
                  <c:v>2.1344216425305401E-3</c:v>
                </c:pt>
                <c:pt idx="211">
                  <c:v>5.43987789894366E-3</c:v>
                </c:pt>
                <c:pt idx="212">
                  <c:v>1.20952295902347E-3</c:v>
                </c:pt>
                <c:pt idx="213">
                  <c:v>2.29242894949517E-3</c:v>
                </c:pt>
                <c:pt idx="214">
                  <c:v>2.02795886814559E-3</c:v>
                </c:pt>
                <c:pt idx="215">
                  <c:v>2.9265092336747899E-3</c:v>
                </c:pt>
                <c:pt idx="216">
                  <c:v>2.1759878637659302E-3</c:v>
                </c:pt>
                <c:pt idx="217">
                  <c:v>2.6390202676827399E-3</c:v>
                </c:pt>
                <c:pt idx="218">
                  <c:v>9.9489167571024696E-3</c:v>
                </c:pt>
                <c:pt idx="219">
                  <c:v>7.2976824467528003E-3</c:v>
                </c:pt>
                <c:pt idx="220">
                  <c:v>4.4838141565116804E-3</c:v>
                </c:pt>
                <c:pt idx="221">
                  <c:v>4.8491962203012799E-3</c:v>
                </c:pt>
                <c:pt idx="222">
                  <c:v>1.8765840404263401E-4</c:v>
                </c:pt>
                <c:pt idx="223">
                  <c:v>6.8956338765052104E-3</c:v>
                </c:pt>
                <c:pt idx="224">
                  <c:v>6.5519557953758398E-3</c:v>
                </c:pt>
                <c:pt idx="225">
                  <c:v>2.5758841061595101E-3</c:v>
                </c:pt>
                <c:pt idx="226">
                  <c:v>6.1848964517179496E-4</c:v>
                </c:pt>
                <c:pt idx="227">
                  <c:v>9.5505108591570197E-3</c:v>
                </c:pt>
                <c:pt idx="228">
                  <c:v>5.43655447534836E-4</c:v>
                </c:pt>
                <c:pt idx="229">
                  <c:v>8.4843942216593707E-3</c:v>
                </c:pt>
                <c:pt idx="230">
                  <c:v>1.5093093157835399E-2</c:v>
                </c:pt>
                <c:pt idx="231">
                  <c:v>1.0393856436416399E-2</c:v>
                </c:pt>
                <c:pt idx="232">
                  <c:v>1.1596492900450199E-3</c:v>
                </c:pt>
                <c:pt idx="233">
                  <c:v>1.8254487314652701E-4</c:v>
                </c:pt>
                <c:pt idx="234">
                  <c:v>1.62291248376203E-3</c:v>
                </c:pt>
                <c:pt idx="235">
                  <c:v>8.2889302201141898E-4</c:v>
                </c:pt>
                <c:pt idx="236">
                  <c:v>2.51735462547969E-3</c:v>
                </c:pt>
                <c:pt idx="237">
                  <c:v>4.2492060986532802E-4</c:v>
                </c:pt>
                <c:pt idx="238">
                  <c:v>1.76583104600353E-3</c:v>
                </c:pt>
                <c:pt idx="239">
                  <c:v>1.8605438037639E-4</c:v>
                </c:pt>
                <c:pt idx="240" formatCode="0.00E+00">
                  <c:v>5.5718003341860301E-5</c:v>
                </c:pt>
                <c:pt idx="241">
                  <c:v>3.3569462981478701E-3</c:v>
                </c:pt>
                <c:pt idx="242">
                  <c:v>5.7427158473989503E-3</c:v>
                </c:pt>
                <c:pt idx="243">
                  <c:v>9.5273324826026704E-4</c:v>
                </c:pt>
                <c:pt idx="244">
                  <c:v>1.6642302980697701E-2</c:v>
                </c:pt>
                <c:pt idx="245">
                  <c:v>6.2504001793217403E-3</c:v>
                </c:pt>
                <c:pt idx="246">
                  <c:v>1.1439177295773E-3</c:v>
                </c:pt>
                <c:pt idx="247">
                  <c:v>9.7614223546137503E-3</c:v>
                </c:pt>
                <c:pt idx="248">
                  <c:v>2.1504861273441401E-4</c:v>
                </c:pt>
                <c:pt idx="249">
                  <c:v>3.9943175957805098E-3</c:v>
                </c:pt>
                <c:pt idx="250">
                  <c:v>1.19914030303133E-4</c:v>
                </c:pt>
                <c:pt idx="251">
                  <c:v>8.2813001186897504E-4</c:v>
                </c:pt>
                <c:pt idx="252">
                  <c:v>3.24015120535846E-3</c:v>
                </c:pt>
                <c:pt idx="253">
                  <c:v>3.7521437330610501E-3</c:v>
                </c:pt>
                <c:pt idx="254">
                  <c:v>3.0885442750044602E-4</c:v>
                </c:pt>
                <c:pt idx="255">
                  <c:v>6.1352837420336698E-3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13BE-43D6-AA95-4E51A8C47C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25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depth = 1'!$C$11:$C$14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bubbleSize>
            <c:numRef>
              <c:f>'depth = 1'!$D$11:$D$14</c:f>
              <c:numCache>
                <c:formatCode>General</c:formatCode>
                <c:ptCount val="4"/>
                <c:pt idx="0">
                  <c:v>0.126109571201002</c:v>
                </c:pt>
                <c:pt idx="1">
                  <c:v>0.37389042879899798</c:v>
                </c:pt>
                <c:pt idx="2">
                  <c:v>0.37389042879899798</c:v>
                </c:pt>
                <c:pt idx="3">
                  <c:v>0.12610957120100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5638-4BD6-AF8A-73E64DDA75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depth = 10'!$C$11:$C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depth = 10'!$D$11:$D$26</c:f>
              <c:numCache>
                <c:formatCode>General</c:formatCode>
                <c:ptCount val="16"/>
                <c:pt idx="0">
                  <c:v>0.13069134817580499</c:v>
                </c:pt>
                <c:pt idx="1">
                  <c:v>1.38919374736012E-2</c:v>
                </c:pt>
                <c:pt idx="2">
                  <c:v>8.82356041243883E-2</c:v>
                </c:pt>
                <c:pt idx="3">
                  <c:v>1.7181110226205099E-2</c:v>
                </c:pt>
                <c:pt idx="4">
                  <c:v>2.4351695859309502E-2</c:v>
                </c:pt>
                <c:pt idx="5">
                  <c:v>0.20398419730595499</c:v>
                </c:pt>
                <c:pt idx="6">
                  <c:v>1.6832489721243502E-2</c:v>
                </c:pt>
                <c:pt idx="7">
                  <c:v>4.8316171134917601E-3</c:v>
                </c:pt>
                <c:pt idx="8">
                  <c:v>6.67098583051602E-2</c:v>
                </c:pt>
                <c:pt idx="9">
                  <c:v>2.4683205529460399E-2</c:v>
                </c:pt>
                <c:pt idx="10">
                  <c:v>0.13401399375645101</c:v>
                </c:pt>
                <c:pt idx="11">
                  <c:v>2.4592942408928099E-2</c:v>
                </c:pt>
                <c:pt idx="12">
                  <c:v>2.8247097659724999E-2</c:v>
                </c:pt>
                <c:pt idx="13">
                  <c:v>7.4406596909832503E-3</c:v>
                </c:pt>
                <c:pt idx="14">
                  <c:v>1.09179123979167E-2</c:v>
                </c:pt>
                <c:pt idx="15">
                  <c:v>0.20339433025137499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1D32-487F-9068-23FFAB7667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[Task1_N_Qubits.xlsx]N = 4'!$C$11:$C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[Task1_N_Qubits.xlsx]N = 4'!$D$11:$D$26</c:f>
              <c:numCache>
                <c:formatCode>General</c:formatCode>
                <c:ptCount val="16"/>
                <c:pt idx="0">
                  <c:v>0.140645329196804</c:v>
                </c:pt>
                <c:pt idx="1">
                  <c:v>1.8811057309124898E-2</c:v>
                </c:pt>
                <c:pt idx="2">
                  <c:v>6.4252241002163105E-2</c:v>
                </c:pt>
                <c:pt idx="3">
                  <c:v>2.62913724919078E-2</c:v>
                </c:pt>
                <c:pt idx="4">
                  <c:v>4.8329609402205598E-2</c:v>
                </c:pt>
                <c:pt idx="5">
                  <c:v>8.9048629198580698E-2</c:v>
                </c:pt>
                <c:pt idx="6">
                  <c:v>5.1651557969955297E-2</c:v>
                </c:pt>
                <c:pt idx="7">
                  <c:v>6.0970203429258497E-2</c:v>
                </c:pt>
                <c:pt idx="8">
                  <c:v>3.5342928768575803E-2</c:v>
                </c:pt>
                <c:pt idx="9">
                  <c:v>3.2897761255895497E-2</c:v>
                </c:pt>
                <c:pt idx="10">
                  <c:v>9.0531262752519298E-2</c:v>
                </c:pt>
                <c:pt idx="11">
                  <c:v>9.1228047223009395E-2</c:v>
                </c:pt>
                <c:pt idx="12">
                  <c:v>2.5682132632414499E-2</c:v>
                </c:pt>
                <c:pt idx="13">
                  <c:v>0.109242552236399</c:v>
                </c:pt>
                <c:pt idx="14">
                  <c:v>4.35649382753623E-2</c:v>
                </c:pt>
                <c:pt idx="15">
                  <c:v>7.1510376855824398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F553-4A8A-B13D-A052209E93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depth = 1000'!$C$11:$C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depth = 1000'!$D$11:$D$26</c:f>
              <c:numCache>
                <c:formatCode>General</c:formatCode>
                <c:ptCount val="16"/>
                <c:pt idx="0">
                  <c:v>0.200039376561194</c:v>
                </c:pt>
                <c:pt idx="1">
                  <c:v>3.6688159138119599E-3</c:v>
                </c:pt>
                <c:pt idx="2">
                  <c:v>4.5201466271973897E-2</c:v>
                </c:pt>
                <c:pt idx="3">
                  <c:v>1.09034125302009E-3</c:v>
                </c:pt>
                <c:pt idx="4">
                  <c:v>2.0842831702951699E-2</c:v>
                </c:pt>
                <c:pt idx="5">
                  <c:v>6.03141896650514E-2</c:v>
                </c:pt>
                <c:pt idx="6">
                  <c:v>9.8588755771953293E-2</c:v>
                </c:pt>
                <c:pt idx="7">
                  <c:v>7.0254222860043694E-2</c:v>
                </c:pt>
                <c:pt idx="8">
                  <c:v>2.08204865353919E-2</c:v>
                </c:pt>
                <c:pt idx="9">
                  <c:v>7.8975128248519599E-2</c:v>
                </c:pt>
                <c:pt idx="10">
                  <c:v>8.67065243210252E-2</c:v>
                </c:pt>
                <c:pt idx="11">
                  <c:v>6.3497860895063402E-2</c:v>
                </c:pt>
                <c:pt idx="12">
                  <c:v>8.2973052004623998E-3</c:v>
                </c:pt>
                <c:pt idx="13">
                  <c:v>0.107041866172617</c:v>
                </c:pt>
                <c:pt idx="14">
                  <c:v>1.9503253635047599E-2</c:v>
                </c:pt>
                <c:pt idx="15">
                  <c:v>0.115157574991873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B31D-420E-99B9-7F1342F4B4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ubbleChart>
        <c:varyColors val="0"/>
        <c:ser>
          <c:idx val="1"/>
          <c:order val="0"/>
          <c:tx>
            <c:v>error free</c:v>
          </c:tx>
          <c:spPr>
            <a:solidFill>
              <a:srgbClr val="FF0000"/>
            </a:solidFill>
            <a:ln w="25400"/>
          </c:spPr>
          <c:invertIfNegative val="0"/>
          <c:yVal>
            <c:numRef>
              <c:f>'error free'!$C$12:$C$2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error free'!$D$12:$D$27</c:f>
              <c:numCache>
                <c:formatCode>General</c:formatCode>
                <c:ptCount val="16"/>
                <c:pt idx="0">
                  <c:v>0.17466700803885399</c:v>
                </c:pt>
                <c:pt idx="1">
                  <c:v>1.1004548501761E-2</c:v>
                </c:pt>
                <c:pt idx="2">
                  <c:v>2.4431459909680001E-2</c:v>
                </c:pt>
                <c:pt idx="3">
                  <c:v>3.9896983549704897E-2</c:v>
                </c:pt>
                <c:pt idx="4">
                  <c:v>2.0931086308962E-2</c:v>
                </c:pt>
                <c:pt idx="5">
                  <c:v>0.11624073071610699</c:v>
                </c:pt>
                <c:pt idx="6">
                  <c:v>9.6801910805549798E-2</c:v>
                </c:pt>
                <c:pt idx="7">
                  <c:v>1.60262721693815E-2</c:v>
                </c:pt>
                <c:pt idx="8">
                  <c:v>5.19945318979722E-2</c:v>
                </c:pt>
                <c:pt idx="9">
                  <c:v>3.61391004474567E-3</c:v>
                </c:pt>
                <c:pt idx="10">
                  <c:v>1.3491011452470699E-3</c:v>
                </c:pt>
                <c:pt idx="11">
                  <c:v>0.193042456912035</c:v>
                </c:pt>
                <c:pt idx="12">
                  <c:v>2.4073737542116801E-3</c:v>
                </c:pt>
                <c:pt idx="13">
                  <c:v>0.119140810737387</c:v>
                </c:pt>
                <c:pt idx="14">
                  <c:v>0.12741752813952301</c:v>
                </c:pt>
                <c:pt idx="15">
                  <c:v>1.0342873688785599E-3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0C39-4D78-99FA-F334E91C22A9}"/>
            </c:ext>
          </c:extLst>
        </c:ser>
        <c:ser>
          <c:idx val="2"/>
          <c:order val="1"/>
          <c:tx>
            <c:v>gate 512</c:v>
          </c:tx>
          <c:spPr>
            <a:solidFill>
              <a:srgbClr val="FFC000"/>
            </a:solidFill>
            <a:ln w="25400">
              <a:noFill/>
            </a:ln>
            <a:effectLst/>
          </c:spPr>
          <c:invertIfNegative val="0"/>
          <c:yVal>
            <c:numRef>
              <c:f>'512'!$C$12:$C$2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512'!$D$12:$D$27</c:f>
              <c:numCache>
                <c:formatCode>General</c:formatCode>
                <c:ptCount val="16"/>
                <c:pt idx="0">
                  <c:v>0.20581548703274299</c:v>
                </c:pt>
                <c:pt idx="1">
                  <c:v>1.24395672838448E-2</c:v>
                </c:pt>
                <c:pt idx="2">
                  <c:v>1.9627613765303999E-2</c:v>
                </c:pt>
                <c:pt idx="3">
                  <c:v>1.21173319181078E-2</c:v>
                </c:pt>
                <c:pt idx="4">
                  <c:v>2.66609990289929E-2</c:v>
                </c:pt>
                <c:pt idx="5">
                  <c:v>9.9730039504566603E-2</c:v>
                </c:pt>
                <c:pt idx="6">
                  <c:v>8.1608966764849397E-2</c:v>
                </c:pt>
                <c:pt idx="7">
                  <c:v>4.1999994701591201E-2</c:v>
                </c:pt>
                <c:pt idx="8">
                  <c:v>1.02015279099301E-2</c:v>
                </c:pt>
                <c:pt idx="9">
                  <c:v>5.5015415614524103E-2</c:v>
                </c:pt>
                <c:pt idx="10">
                  <c:v>6.3569832718226499E-2</c:v>
                </c:pt>
                <c:pt idx="11">
                  <c:v>0.12121322375731899</c:v>
                </c:pt>
                <c:pt idx="12">
                  <c:v>7.32198602833349E-3</c:v>
                </c:pt>
                <c:pt idx="13">
                  <c:v>8.2814977597064701E-2</c:v>
                </c:pt>
                <c:pt idx="14">
                  <c:v>8.5193586751620198E-2</c:v>
                </c:pt>
                <c:pt idx="15">
                  <c:v>7.4669449622981707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1-0C39-4D78-99FA-F334E91C22A9}"/>
            </c:ext>
          </c:extLst>
        </c:ser>
        <c:ser>
          <c:idx val="3"/>
          <c:order val="2"/>
          <c:tx>
            <c:v>gate 324</c:v>
          </c:tx>
          <c:spPr>
            <a:solidFill>
              <a:srgbClr val="FFFF00"/>
            </a:solidFill>
            <a:ln w="25400">
              <a:noFill/>
            </a:ln>
            <a:effectLst/>
          </c:spPr>
          <c:invertIfNegative val="0"/>
          <c:yVal>
            <c:numRef>
              <c:f>'324'!$C$12:$C$2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324'!$D$12:$D$27</c:f>
              <c:numCache>
                <c:formatCode>General</c:formatCode>
                <c:ptCount val="16"/>
                <c:pt idx="0">
                  <c:v>0.18361691447245301</c:v>
                </c:pt>
                <c:pt idx="1">
                  <c:v>7.1816836229197404E-3</c:v>
                </c:pt>
                <c:pt idx="2">
                  <c:v>5.8439611519793502E-2</c:v>
                </c:pt>
                <c:pt idx="3">
                  <c:v>7.6179038483377805E-4</c:v>
                </c:pt>
                <c:pt idx="4">
                  <c:v>2.42826636806346E-2</c:v>
                </c:pt>
                <c:pt idx="5">
                  <c:v>0.120449152656058</c:v>
                </c:pt>
                <c:pt idx="6">
                  <c:v>1.47763013418285E-2</c:v>
                </c:pt>
                <c:pt idx="7">
                  <c:v>9.0491882321479103E-2</c:v>
                </c:pt>
                <c:pt idx="8">
                  <c:v>3.5273205468072798E-2</c:v>
                </c:pt>
                <c:pt idx="9">
                  <c:v>3.7836928941098798E-3</c:v>
                </c:pt>
                <c:pt idx="10">
                  <c:v>0.12549482869860101</c:v>
                </c:pt>
                <c:pt idx="11">
                  <c:v>8.5448272939216502E-2</c:v>
                </c:pt>
                <c:pt idx="12">
                  <c:v>6.8272163788395696E-3</c:v>
                </c:pt>
                <c:pt idx="13">
                  <c:v>0.11858547082691299</c:v>
                </c:pt>
                <c:pt idx="14">
                  <c:v>5.1289258439777302E-2</c:v>
                </c:pt>
                <c:pt idx="15">
                  <c:v>7.3298054354470593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2-0C39-4D78-99FA-F334E91C22A9}"/>
            </c:ext>
          </c:extLst>
        </c:ser>
        <c:ser>
          <c:idx val="0"/>
          <c:order val="3"/>
          <c:tx>
            <c:v>gate 901</c:v>
          </c:tx>
          <c:spPr>
            <a:solidFill>
              <a:srgbClr val="C00000"/>
            </a:solidFill>
            <a:ln w="25400">
              <a:noFill/>
            </a:ln>
            <a:effectLst/>
          </c:spPr>
          <c:invertIfNegative val="0"/>
          <c:yVal>
            <c:numRef>
              <c:f>'901'!$C$12:$C$2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901'!$D$12:$D$27</c:f>
              <c:numCache>
                <c:formatCode>General</c:formatCode>
                <c:ptCount val="16"/>
                <c:pt idx="0">
                  <c:v>0.15319827514707601</c:v>
                </c:pt>
                <c:pt idx="1">
                  <c:v>4.3421075972054904E-3</c:v>
                </c:pt>
                <c:pt idx="2">
                  <c:v>8.4397497222561693E-2</c:v>
                </c:pt>
                <c:pt idx="3">
                  <c:v>8.0621200331568704E-3</c:v>
                </c:pt>
                <c:pt idx="4">
                  <c:v>4.4319211304698E-2</c:v>
                </c:pt>
                <c:pt idx="5">
                  <c:v>0.15186378610470799</c:v>
                </c:pt>
                <c:pt idx="6">
                  <c:v>4.6416075075464497E-2</c:v>
                </c:pt>
                <c:pt idx="7">
                  <c:v>7.4009275151291198E-3</c:v>
                </c:pt>
                <c:pt idx="8">
                  <c:v>1.29910224981822E-3</c:v>
                </c:pt>
                <c:pt idx="9">
                  <c:v>9.7049196658341805E-3</c:v>
                </c:pt>
                <c:pt idx="10">
                  <c:v>1.02013924951315E-2</c:v>
                </c:pt>
                <c:pt idx="11">
                  <c:v>0.228794585589216</c:v>
                </c:pt>
                <c:pt idx="12">
                  <c:v>5.1183411298407797E-2</c:v>
                </c:pt>
                <c:pt idx="13">
                  <c:v>8.4089186632251997E-2</c:v>
                </c:pt>
                <c:pt idx="14">
                  <c:v>0.108985035206842</c:v>
                </c:pt>
                <c:pt idx="15">
                  <c:v>5.7423668624979503E-3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3-0C39-4D78-99FA-F334E91C22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35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hannes Zeiher</cp:lastModifiedBy>
  <cp:revision>41</cp:revision>
  <dcterms:created xsi:type="dcterms:W3CDTF">2021-07-07T18:47:00Z</dcterms:created>
  <dcterms:modified xsi:type="dcterms:W3CDTF">2021-07-11T10:36:00Z</dcterms:modified>
</cp:coreProperties>
</file>